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7A919" w14:textId="77777777" w:rsidR="00C558AB" w:rsidRPr="005D1B87" w:rsidRDefault="00C558AB" w:rsidP="00C558AB">
      <w:pPr>
        <w:spacing w:before="0" w:after="0"/>
        <w:jc w:val="center"/>
        <w:rPr>
          <w:rFonts w:cs="Arial"/>
          <w:b/>
          <w:color w:val="000000" w:themeColor="text1"/>
          <w:sz w:val="28"/>
          <w:szCs w:val="28"/>
          <w:highlight w:val="yellow"/>
        </w:rPr>
      </w:pPr>
    </w:p>
    <w:p w14:paraId="2F4ED204" w14:textId="77777777" w:rsidR="00C558AB" w:rsidRPr="005D1B87" w:rsidRDefault="00C558AB" w:rsidP="00C558AB">
      <w:pPr>
        <w:spacing w:before="0" w:after="0"/>
        <w:jc w:val="center"/>
        <w:rPr>
          <w:rFonts w:cs="Arial"/>
          <w:b/>
          <w:color w:val="000000" w:themeColor="text1"/>
          <w:sz w:val="28"/>
          <w:szCs w:val="28"/>
          <w:highlight w:val="yellow"/>
        </w:rPr>
      </w:pPr>
    </w:p>
    <w:p w14:paraId="7DDBA431" w14:textId="77777777" w:rsidR="00C558AB" w:rsidRPr="005D1B87" w:rsidRDefault="00C558AB" w:rsidP="00C558AB">
      <w:pPr>
        <w:spacing w:before="0" w:after="0"/>
        <w:jc w:val="center"/>
        <w:rPr>
          <w:rFonts w:cs="Arial"/>
          <w:b/>
          <w:color w:val="000000" w:themeColor="text1"/>
          <w:sz w:val="28"/>
          <w:szCs w:val="28"/>
          <w:highlight w:val="yellow"/>
        </w:rPr>
      </w:pPr>
    </w:p>
    <w:p w14:paraId="32AD273B" w14:textId="77777777" w:rsidR="00F63521" w:rsidRPr="005D1B87" w:rsidRDefault="00F63521" w:rsidP="00F63521">
      <w:pPr>
        <w:tabs>
          <w:tab w:val="left" w:pos="5580"/>
        </w:tabs>
        <w:spacing w:after="240"/>
        <w:ind w:left="142"/>
        <w:jc w:val="center"/>
        <w:outlineLvl w:val="3"/>
        <w:rPr>
          <w:rFonts w:cs="Arial"/>
          <w:b/>
          <w:color w:val="000000" w:themeColor="text1"/>
          <w:sz w:val="28"/>
          <w:szCs w:val="28"/>
          <w:highlight w:val="yellow"/>
        </w:rPr>
      </w:pPr>
    </w:p>
    <w:p w14:paraId="13A7A10C" w14:textId="7393D6A8" w:rsidR="00F63521" w:rsidRPr="005D1B87" w:rsidRDefault="00F63521" w:rsidP="00F63521">
      <w:pPr>
        <w:tabs>
          <w:tab w:val="left" w:pos="5580"/>
        </w:tabs>
        <w:spacing w:after="240"/>
        <w:ind w:left="142"/>
        <w:jc w:val="center"/>
        <w:outlineLvl w:val="3"/>
        <w:rPr>
          <w:rFonts w:eastAsia="Times New Roman"/>
          <w:b/>
          <w:caps/>
          <w:sz w:val="32"/>
          <w:szCs w:val="32"/>
        </w:rPr>
      </w:pPr>
      <w:r w:rsidRPr="005D1B87">
        <w:rPr>
          <w:rFonts w:eastAsia="Times New Roman"/>
          <w:b/>
          <w:caps/>
          <w:sz w:val="32"/>
          <w:szCs w:val="32"/>
        </w:rPr>
        <w:t>předloha smlouvy na veřejnou zakázku</w:t>
      </w:r>
    </w:p>
    <w:p w14:paraId="20DA0322" w14:textId="77777777" w:rsidR="00F63521" w:rsidRPr="005D1B87" w:rsidRDefault="00F63521" w:rsidP="00F63521">
      <w:pPr>
        <w:spacing w:before="0" w:after="0"/>
        <w:jc w:val="left"/>
        <w:rPr>
          <w:rFonts w:ascii="Times New Roman" w:hAnsi="Times New Roman"/>
          <w:sz w:val="20"/>
          <w:szCs w:val="20"/>
          <w:highlight w:val="yellow"/>
        </w:rPr>
      </w:pPr>
    </w:p>
    <w:p w14:paraId="66B6E48C" w14:textId="77777777" w:rsidR="00F63521" w:rsidRPr="005D1B87" w:rsidRDefault="00F63521" w:rsidP="00F63521">
      <w:pPr>
        <w:spacing w:before="0" w:after="0"/>
        <w:jc w:val="left"/>
        <w:rPr>
          <w:rFonts w:ascii="Times New Roman" w:hAnsi="Times New Roman"/>
          <w:sz w:val="20"/>
          <w:szCs w:val="20"/>
          <w:highlight w:val="yellow"/>
        </w:rPr>
      </w:pPr>
    </w:p>
    <w:p w14:paraId="116ACDB7" w14:textId="77777777" w:rsidR="00F63521" w:rsidRPr="005D1B87" w:rsidRDefault="00F63521" w:rsidP="00F63521">
      <w:pPr>
        <w:spacing w:before="0" w:after="0"/>
        <w:jc w:val="left"/>
        <w:rPr>
          <w:rFonts w:ascii="Times New Roman" w:hAnsi="Times New Roman"/>
          <w:sz w:val="20"/>
          <w:szCs w:val="20"/>
          <w:highlight w:val="yellow"/>
        </w:rPr>
      </w:pP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1B87" w:rsidRPr="00CA360E" w14:paraId="761DE791" w14:textId="77777777" w:rsidTr="004A1A81">
        <w:tc>
          <w:tcPr>
            <w:tcW w:w="9464" w:type="dxa"/>
            <w:gridSpan w:val="2"/>
          </w:tcPr>
          <w:p w14:paraId="7AAA6627" w14:textId="77777777" w:rsidR="005D1B87" w:rsidRPr="00CA360E" w:rsidRDefault="005D1B87" w:rsidP="004A1A81">
            <w:pPr>
              <w:widowControl w:val="0"/>
              <w:tabs>
                <w:tab w:val="left" w:pos="5580"/>
              </w:tabs>
              <w:spacing w:before="60" w:after="60"/>
              <w:jc w:val="left"/>
              <w:rPr>
                <w:b/>
                <w:sz w:val="28"/>
                <w:szCs w:val="32"/>
              </w:rPr>
            </w:pPr>
            <w:r w:rsidRPr="00CA360E">
              <w:rPr>
                <w:b/>
                <w:sz w:val="28"/>
                <w:szCs w:val="32"/>
              </w:rPr>
              <w:t>Identifikace veřejné zakázky</w:t>
            </w:r>
          </w:p>
        </w:tc>
      </w:tr>
      <w:tr w:rsidR="005D1B87" w:rsidRPr="00CA360E" w14:paraId="78184088" w14:textId="77777777" w:rsidTr="004A1A81">
        <w:trPr>
          <w:trHeight w:val="400"/>
        </w:trPr>
        <w:tc>
          <w:tcPr>
            <w:tcW w:w="4432" w:type="dxa"/>
          </w:tcPr>
          <w:p w14:paraId="74499A30" w14:textId="77777777" w:rsidR="005D1B87" w:rsidRPr="00CA360E" w:rsidRDefault="005D1B87" w:rsidP="004A1A81">
            <w:pPr>
              <w:widowControl w:val="0"/>
              <w:tabs>
                <w:tab w:val="left" w:pos="5580"/>
              </w:tabs>
              <w:spacing w:before="60" w:after="60"/>
              <w:jc w:val="right"/>
              <w:rPr>
                <w:b/>
              </w:rPr>
            </w:pPr>
            <w:r w:rsidRPr="00CA360E">
              <w:rPr>
                <w:b/>
              </w:rPr>
              <w:t>Název:</w:t>
            </w:r>
          </w:p>
        </w:tc>
        <w:tc>
          <w:tcPr>
            <w:tcW w:w="5032" w:type="dxa"/>
          </w:tcPr>
          <w:p w14:paraId="46AD0EA9" w14:textId="41864B29" w:rsidR="005D1B87" w:rsidRPr="00CA360E" w:rsidRDefault="00C065F1" w:rsidP="004A1A81">
            <w:pPr>
              <w:widowControl w:val="0"/>
              <w:tabs>
                <w:tab w:val="left" w:pos="5580"/>
              </w:tabs>
              <w:spacing w:before="60" w:after="60"/>
              <w:jc w:val="left"/>
              <w:rPr>
                <w:b/>
              </w:rPr>
            </w:pPr>
            <w:r w:rsidRPr="00C065F1">
              <w:rPr>
                <w:b/>
              </w:rPr>
              <w:t>Spektrofotometr s možností měření v módu absorbance, fluorescence a luminiscence</w:t>
            </w:r>
          </w:p>
        </w:tc>
      </w:tr>
      <w:tr w:rsidR="005D1B87" w:rsidRPr="00CA360E" w14:paraId="66EBE436" w14:textId="77777777" w:rsidTr="004A1A81">
        <w:trPr>
          <w:trHeight w:val="420"/>
        </w:trPr>
        <w:tc>
          <w:tcPr>
            <w:tcW w:w="4432" w:type="dxa"/>
          </w:tcPr>
          <w:p w14:paraId="5570AB20" w14:textId="77777777" w:rsidR="005D1B87" w:rsidRPr="00CA360E" w:rsidRDefault="005D1B87" w:rsidP="004A1A81">
            <w:pPr>
              <w:widowControl w:val="0"/>
              <w:tabs>
                <w:tab w:val="left" w:pos="5580"/>
              </w:tabs>
              <w:spacing w:before="60" w:after="60"/>
              <w:jc w:val="right"/>
            </w:pPr>
            <w:r w:rsidRPr="00CA360E">
              <w:t>Druh veřejné zakázky:</w:t>
            </w:r>
          </w:p>
        </w:tc>
        <w:tc>
          <w:tcPr>
            <w:tcW w:w="5032" w:type="dxa"/>
          </w:tcPr>
          <w:p w14:paraId="5E61BF11" w14:textId="77777777" w:rsidR="005D1B87" w:rsidRPr="00CA360E" w:rsidRDefault="00000000" w:rsidP="004A1A81">
            <w:pPr>
              <w:widowControl w:val="0"/>
              <w:tabs>
                <w:tab w:val="left" w:pos="5580"/>
              </w:tabs>
              <w:spacing w:before="60" w:after="60"/>
              <w:jc w:val="left"/>
            </w:pPr>
            <w:sdt>
              <w:sdtPr>
                <w:id w:val="911507846"/>
                <w:placeholder>
                  <w:docPart w:val="A7A8CAD4C2A8464B93C0B880C4431350"/>
                </w:placeholder>
                <w:comboBox>
                  <w:listItem w:value="Zvolte položku."/>
                  <w:listItem w:displayText="Dodávky" w:value="Dodávky"/>
                  <w:listItem w:displayText="Služby" w:value="Služby"/>
                  <w:listItem w:displayText="Stavební práce" w:value="Stavební práce"/>
                </w:comboBox>
              </w:sdtPr>
              <w:sdtContent>
                <w:r w:rsidR="005D1B87" w:rsidRPr="00CA360E">
                  <w:t>Dodávky</w:t>
                </w:r>
              </w:sdtContent>
            </w:sdt>
            <w:r w:rsidR="005D1B87" w:rsidRPr="00CA360E">
              <w:t xml:space="preserve"> </w:t>
            </w:r>
          </w:p>
        </w:tc>
      </w:tr>
      <w:tr w:rsidR="005D1B87" w:rsidRPr="00CA360E" w14:paraId="1955024A" w14:textId="77777777" w:rsidTr="004A1A81">
        <w:trPr>
          <w:trHeight w:val="425"/>
        </w:trPr>
        <w:tc>
          <w:tcPr>
            <w:tcW w:w="4432" w:type="dxa"/>
          </w:tcPr>
          <w:p w14:paraId="029EE12F" w14:textId="77777777" w:rsidR="005D1B87" w:rsidRPr="00CA360E" w:rsidRDefault="005D1B87" w:rsidP="004A1A81">
            <w:pPr>
              <w:widowControl w:val="0"/>
              <w:tabs>
                <w:tab w:val="left" w:pos="5580"/>
              </w:tabs>
              <w:spacing w:before="60" w:after="60"/>
              <w:jc w:val="right"/>
            </w:pPr>
            <w:r w:rsidRPr="00CA360E">
              <w:t>Druh zadávacího řízení:</w:t>
            </w:r>
          </w:p>
        </w:tc>
        <w:tc>
          <w:tcPr>
            <w:tcW w:w="5032" w:type="dxa"/>
          </w:tcPr>
          <w:p w14:paraId="24317B54" w14:textId="38DBE917" w:rsidR="005D1B87" w:rsidRPr="00CA360E" w:rsidRDefault="00000000" w:rsidP="004A1A81">
            <w:pPr>
              <w:widowControl w:val="0"/>
              <w:tabs>
                <w:tab w:val="left" w:pos="5580"/>
              </w:tabs>
              <w:spacing w:before="60" w:after="60"/>
              <w:jc w:val="left"/>
            </w:pPr>
            <w:sdt>
              <w:sdtPr>
                <w:id w:val="825864881"/>
                <w:placeholder>
                  <w:docPart w:val="FD22BDF95CFA49F1AAC7C1706F6C1FBA"/>
                </w:placeholder>
                <w:comboBox>
                  <w:listItem w:value="Zvolte položku."/>
                  <w:listItem w:displayText="Zjednodušené podlimitní řízení" w:value="Zjednodušené podlimitní řízení"/>
                  <w:listItem w:displayText="Otevřené řízení" w:value="Otevřené řízení"/>
                </w:comboBox>
              </w:sdtPr>
              <w:sdtContent>
                <w:r w:rsidR="00B6684F">
                  <w:t>Veřejná zakázka malého rozsahu</w:t>
                </w:r>
              </w:sdtContent>
            </w:sdt>
          </w:p>
        </w:tc>
      </w:tr>
      <w:tr w:rsidR="005D1B87" w:rsidRPr="00CA360E" w14:paraId="301E5E24" w14:textId="77777777" w:rsidTr="004A1A81">
        <w:trPr>
          <w:trHeight w:val="510"/>
        </w:trPr>
        <w:tc>
          <w:tcPr>
            <w:tcW w:w="4432" w:type="dxa"/>
          </w:tcPr>
          <w:p w14:paraId="6D4580E9" w14:textId="77777777" w:rsidR="005D1B87" w:rsidRPr="00CA360E" w:rsidRDefault="005D1B87" w:rsidP="004A1A81">
            <w:pPr>
              <w:widowControl w:val="0"/>
              <w:tabs>
                <w:tab w:val="left" w:pos="5580"/>
              </w:tabs>
              <w:spacing w:before="60" w:after="60"/>
              <w:jc w:val="right"/>
            </w:pPr>
            <w:r w:rsidRPr="00CA360E">
              <w:t>Adresa veřejné zakázky:</w:t>
            </w:r>
          </w:p>
        </w:tc>
        <w:tc>
          <w:tcPr>
            <w:tcW w:w="5032" w:type="dxa"/>
          </w:tcPr>
          <w:p w14:paraId="1E6F550C" w14:textId="62697EAB" w:rsidR="005D1B87" w:rsidRPr="00CA360E" w:rsidRDefault="00546277" w:rsidP="004A1A81">
            <w:pPr>
              <w:widowControl w:val="0"/>
              <w:tabs>
                <w:tab w:val="left" w:pos="5580"/>
              </w:tabs>
              <w:spacing w:before="60" w:after="60"/>
              <w:jc w:val="left"/>
            </w:pPr>
            <w:hyperlink r:id="rId11" w:history="1">
              <w:r w:rsidRPr="00546277">
                <w:rPr>
                  <w:rStyle w:val="Hypertextovodkaz"/>
                </w:rPr>
                <w:t>https://zakazky.muni.cz/vz00007947</w:t>
              </w:r>
            </w:hyperlink>
          </w:p>
        </w:tc>
      </w:tr>
    </w:tbl>
    <w:tbl>
      <w:tblPr>
        <w:tblStyle w:val="Mkatabulky12"/>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blLook w:val="04A0" w:firstRow="1" w:lastRow="0" w:firstColumn="1" w:lastColumn="0" w:noHBand="0" w:noVBand="1"/>
      </w:tblPr>
      <w:tblGrid>
        <w:gridCol w:w="4432"/>
        <w:gridCol w:w="5032"/>
      </w:tblGrid>
      <w:tr w:rsidR="00F63521" w:rsidRPr="005D1B87" w14:paraId="36F45520" w14:textId="77777777" w:rsidTr="005D1B87">
        <w:tc>
          <w:tcPr>
            <w:tcW w:w="4432" w:type="dxa"/>
          </w:tcPr>
          <w:p w14:paraId="5358BE07"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E7EF11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5E3B8F5" w14:textId="77777777" w:rsidTr="005D1B87">
        <w:tc>
          <w:tcPr>
            <w:tcW w:w="4432" w:type="dxa"/>
          </w:tcPr>
          <w:p w14:paraId="56728EEE"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3E2264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1275D9B" w14:textId="77777777" w:rsidTr="005D1B87">
        <w:tc>
          <w:tcPr>
            <w:tcW w:w="4432" w:type="dxa"/>
          </w:tcPr>
          <w:p w14:paraId="5C3B3AD6"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674D078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353F427B" w14:textId="77777777" w:rsidTr="005D1B87">
        <w:tc>
          <w:tcPr>
            <w:tcW w:w="9464" w:type="dxa"/>
            <w:gridSpan w:val="2"/>
          </w:tcPr>
          <w:p w14:paraId="2E3EAB52" w14:textId="77777777" w:rsidR="00F63521" w:rsidRPr="005D1B87" w:rsidRDefault="00F63521" w:rsidP="00F63521">
            <w:pPr>
              <w:spacing w:before="60" w:after="60"/>
              <w:rPr>
                <w:rFonts w:cs="Calibri"/>
                <w:sz w:val="28"/>
                <w:szCs w:val="28"/>
                <w:lang w:eastAsia="cs-CZ"/>
              </w:rPr>
            </w:pPr>
            <w:r w:rsidRPr="005D1B87">
              <w:rPr>
                <w:rFonts w:cs="Calibri"/>
                <w:b/>
                <w:sz w:val="28"/>
                <w:szCs w:val="28"/>
                <w:lang w:eastAsia="cs-CZ"/>
              </w:rPr>
              <w:t>Identifikační údaje zadavatele</w:t>
            </w:r>
          </w:p>
        </w:tc>
      </w:tr>
      <w:tr w:rsidR="00F63521" w:rsidRPr="005D1B87" w14:paraId="3C91B057" w14:textId="77777777" w:rsidTr="005D1B87">
        <w:tc>
          <w:tcPr>
            <w:tcW w:w="4432" w:type="dxa"/>
          </w:tcPr>
          <w:p w14:paraId="56E62C6B" w14:textId="77777777" w:rsidR="00F63521" w:rsidRPr="005D1B87" w:rsidRDefault="00F63521" w:rsidP="00F63521">
            <w:pPr>
              <w:spacing w:before="60" w:after="60"/>
              <w:jc w:val="right"/>
              <w:rPr>
                <w:rFonts w:cs="Calibri"/>
                <w:b/>
                <w:szCs w:val="24"/>
                <w:lang w:eastAsia="cs-CZ"/>
              </w:rPr>
            </w:pPr>
          </w:p>
        </w:tc>
        <w:tc>
          <w:tcPr>
            <w:tcW w:w="5032" w:type="dxa"/>
          </w:tcPr>
          <w:p w14:paraId="5742E680" w14:textId="77777777" w:rsidR="00F63521" w:rsidRPr="005D1B87" w:rsidRDefault="00F63521" w:rsidP="00F63521">
            <w:pPr>
              <w:spacing w:before="60" w:after="60"/>
              <w:rPr>
                <w:rFonts w:cs="Calibri"/>
                <w:b/>
                <w:szCs w:val="24"/>
                <w:lang w:eastAsia="cs-CZ"/>
              </w:rPr>
            </w:pPr>
          </w:p>
        </w:tc>
      </w:tr>
    </w:tbl>
    <w:tbl>
      <w:tblPr>
        <w:tblStyle w:val="Mkatabulky13"/>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3EB4" w:rsidRPr="005D1B87" w14:paraId="6AB974C9" w14:textId="77777777" w:rsidTr="00736096">
        <w:trPr>
          <w:trHeight w:val="403"/>
        </w:trPr>
        <w:tc>
          <w:tcPr>
            <w:tcW w:w="4432" w:type="dxa"/>
            <w:vAlign w:val="center"/>
          </w:tcPr>
          <w:p w14:paraId="206CED81" w14:textId="77777777" w:rsidR="005D3EB4" w:rsidRPr="005D1B87" w:rsidRDefault="005D3EB4" w:rsidP="00736096">
            <w:pPr>
              <w:spacing w:before="60" w:after="60"/>
              <w:jc w:val="right"/>
              <w:rPr>
                <w:b/>
              </w:rPr>
            </w:pPr>
            <w:r w:rsidRPr="005D1B87">
              <w:rPr>
                <w:b/>
              </w:rPr>
              <w:t>Název:</w:t>
            </w:r>
          </w:p>
        </w:tc>
        <w:tc>
          <w:tcPr>
            <w:tcW w:w="5032" w:type="dxa"/>
            <w:vAlign w:val="center"/>
          </w:tcPr>
          <w:p w14:paraId="0DE0235E" w14:textId="77777777" w:rsidR="005D3EB4" w:rsidRPr="005D1B87" w:rsidRDefault="005D3EB4" w:rsidP="00736096">
            <w:pPr>
              <w:spacing w:before="60" w:after="60"/>
              <w:rPr>
                <w:b/>
              </w:rPr>
            </w:pPr>
            <w:r w:rsidRPr="005D1B87">
              <w:rPr>
                <w:b/>
              </w:rPr>
              <w:t xml:space="preserve">Masarykova univerzita </w:t>
            </w:r>
            <w:sdt>
              <w:sdtPr>
                <w:rPr>
                  <w:b/>
                </w:rPr>
                <w:id w:val="696815537"/>
                <w:placeholder>
                  <w:docPart w:val="B8FE85783F73433FADEE59FE5F995A54"/>
                </w:placeholder>
              </w:sdtPr>
              <w:sdtContent>
                <w:r w:rsidRPr="005D1B87">
                  <w:rPr>
                    <w:b/>
                  </w:rPr>
                  <w:t>– Farmaceutická fakulta</w:t>
                </w:r>
              </w:sdtContent>
            </w:sdt>
          </w:p>
        </w:tc>
      </w:tr>
      <w:tr w:rsidR="005D3EB4" w:rsidRPr="005D1B87" w14:paraId="53103EB0" w14:textId="77777777" w:rsidTr="00736096">
        <w:trPr>
          <w:trHeight w:val="423"/>
        </w:trPr>
        <w:tc>
          <w:tcPr>
            <w:tcW w:w="4432" w:type="dxa"/>
            <w:vAlign w:val="center"/>
          </w:tcPr>
          <w:p w14:paraId="67C2203A" w14:textId="32C332FE" w:rsidR="005D3EB4" w:rsidRPr="005D1B87" w:rsidRDefault="009D33BC" w:rsidP="00736096">
            <w:pPr>
              <w:spacing w:before="60" w:after="60"/>
              <w:jc w:val="right"/>
            </w:pPr>
            <w:r>
              <w:t>Sídlo</w:t>
            </w:r>
            <w:r w:rsidR="005D3EB4" w:rsidRPr="005D1B87">
              <w:t xml:space="preserve">: </w:t>
            </w:r>
          </w:p>
        </w:tc>
        <w:tc>
          <w:tcPr>
            <w:tcW w:w="5032" w:type="dxa"/>
            <w:vAlign w:val="center"/>
          </w:tcPr>
          <w:p w14:paraId="1D5B4FC7" w14:textId="77777777" w:rsidR="005D3EB4" w:rsidRPr="005D1B87" w:rsidRDefault="00000000" w:rsidP="00736096">
            <w:pPr>
              <w:spacing w:before="60" w:after="60"/>
            </w:pPr>
            <w:sdt>
              <w:sdtPr>
                <w:id w:val="-541217310"/>
                <w:placeholder>
                  <w:docPart w:val="80B5710FBAA24632BA1709321804A188"/>
                </w:placeholder>
              </w:sdtPr>
              <w:sdtContent>
                <w:r w:rsidR="005D3EB4" w:rsidRPr="005D1B87">
                  <w:t>Palackého třída 1946/1, 612 00 Brno</w:t>
                </w:r>
              </w:sdtContent>
            </w:sdt>
          </w:p>
        </w:tc>
      </w:tr>
      <w:tr w:rsidR="005D3EB4" w:rsidRPr="005D1B87" w14:paraId="2CC3FF78" w14:textId="77777777" w:rsidTr="00736096">
        <w:trPr>
          <w:trHeight w:val="287"/>
        </w:trPr>
        <w:tc>
          <w:tcPr>
            <w:tcW w:w="4432" w:type="dxa"/>
            <w:vAlign w:val="center"/>
          </w:tcPr>
          <w:p w14:paraId="3141C506" w14:textId="77777777" w:rsidR="005D3EB4" w:rsidRPr="005D1B87" w:rsidRDefault="005D3EB4" w:rsidP="00736096">
            <w:pPr>
              <w:spacing w:before="60" w:after="60"/>
              <w:jc w:val="right"/>
            </w:pPr>
            <w:r w:rsidRPr="005D1B87">
              <w:t>IČ:</w:t>
            </w:r>
          </w:p>
        </w:tc>
        <w:tc>
          <w:tcPr>
            <w:tcW w:w="5032" w:type="dxa"/>
            <w:vAlign w:val="center"/>
          </w:tcPr>
          <w:p w14:paraId="43303DEA" w14:textId="77777777" w:rsidR="005D3EB4" w:rsidRPr="005D1B87" w:rsidRDefault="005D3EB4" w:rsidP="00736096">
            <w:pPr>
              <w:spacing w:before="60" w:after="60"/>
            </w:pPr>
            <w:r w:rsidRPr="005D1B87">
              <w:t>00216224</w:t>
            </w:r>
          </w:p>
        </w:tc>
      </w:tr>
      <w:tr w:rsidR="005D3EB4" w:rsidRPr="005D1B87" w14:paraId="6C48EFC2" w14:textId="77777777" w:rsidTr="00736096">
        <w:trPr>
          <w:trHeight w:val="335"/>
        </w:trPr>
        <w:tc>
          <w:tcPr>
            <w:tcW w:w="4432" w:type="dxa"/>
            <w:vAlign w:val="center"/>
          </w:tcPr>
          <w:p w14:paraId="762C60AD" w14:textId="77777777" w:rsidR="005D3EB4" w:rsidRPr="005D1B87" w:rsidRDefault="005D3EB4" w:rsidP="00736096">
            <w:pPr>
              <w:widowControl w:val="0"/>
              <w:spacing w:before="60" w:after="60"/>
              <w:jc w:val="right"/>
            </w:pPr>
            <w:r w:rsidRPr="005D1B87">
              <w:t xml:space="preserve">Zastoupen: </w:t>
            </w:r>
          </w:p>
        </w:tc>
        <w:sdt>
          <w:sdtPr>
            <w:id w:val="1775284482"/>
            <w:placeholder>
              <w:docPart w:val="26D02C985C8D4274981EEE305681BC38"/>
            </w:placeholder>
          </w:sdtPr>
          <w:sdtContent>
            <w:tc>
              <w:tcPr>
                <w:tcW w:w="5032" w:type="dxa"/>
                <w:vAlign w:val="center"/>
              </w:tcPr>
              <w:p w14:paraId="1F85D4FF" w14:textId="77777777" w:rsidR="005D3EB4" w:rsidRPr="005D1B87" w:rsidRDefault="005D3EB4" w:rsidP="00736096">
                <w:pPr>
                  <w:widowControl w:val="0"/>
                  <w:spacing w:before="60" w:after="60"/>
                </w:pPr>
                <w:r w:rsidRPr="005D1B87">
                  <w:t>prof. PharmDr. Mgr. Davidem Vetchým, Ph.D., děkanem</w:t>
                </w:r>
              </w:p>
            </w:tc>
          </w:sdtContent>
        </w:sdt>
      </w:tr>
    </w:tbl>
    <w:p w14:paraId="7D502EA6" w14:textId="77777777" w:rsidR="00F63521" w:rsidRPr="005D1B87" w:rsidRDefault="00F63521" w:rsidP="00F63521">
      <w:pPr>
        <w:tabs>
          <w:tab w:val="left" w:pos="5580"/>
        </w:tabs>
        <w:spacing w:after="360"/>
        <w:jc w:val="left"/>
        <w:rPr>
          <w:b/>
          <w:sz w:val="32"/>
          <w:szCs w:val="32"/>
          <w:highlight w:val="yellow"/>
        </w:rPr>
      </w:pPr>
    </w:p>
    <w:p w14:paraId="081A8C05" w14:textId="77777777" w:rsidR="00F63521" w:rsidRPr="00FB446D" w:rsidRDefault="00F63521" w:rsidP="00F63521">
      <w:pPr>
        <w:tabs>
          <w:tab w:val="left" w:pos="5580"/>
        </w:tabs>
        <w:spacing w:after="360"/>
        <w:jc w:val="left"/>
        <w:rPr>
          <w:b/>
          <w:sz w:val="32"/>
          <w:szCs w:val="32"/>
        </w:rPr>
      </w:pPr>
      <w:r w:rsidRPr="00FB446D">
        <w:rPr>
          <w:b/>
          <w:sz w:val="32"/>
          <w:szCs w:val="32"/>
        </w:rPr>
        <w:t>Průvodní list</w:t>
      </w:r>
    </w:p>
    <w:p w14:paraId="7D7A5D13" w14:textId="23DBBE2B" w:rsidR="00F63521" w:rsidRPr="00FB446D" w:rsidRDefault="00F63521" w:rsidP="00F63521">
      <w:pPr>
        <w:spacing w:before="0"/>
        <w:rPr>
          <w:szCs w:val="20"/>
          <w:lang w:eastAsia="cs-CZ"/>
        </w:rPr>
      </w:pPr>
      <w:r w:rsidRPr="00FB446D">
        <w:rPr>
          <w:szCs w:val="20"/>
          <w:lang w:eastAsia="cs-CZ"/>
        </w:rPr>
        <w:t xml:space="preserve">Veškeré </w:t>
      </w:r>
      <w:r w:rsidRPr="00FB446D">
        <w:rPr>
          <w:rFonts w:eastAsia="Times New Roman"/>
          <w:szCs w:val="20"/>
          <w:lang w:eastAsia="cs-CZ"/>
        </w:rPr>
        <w:t>technické, obchodní a jiné smluvní podmínky</w:t>
      </w:r>
      <w:r w:rsidRPr="00FB446D">
        <w:rPr>
          <w:szCs w:val="20"/>
          <w:lang w:eastAsia="cs-CZ"/>
        </w:rPr>
        <w:t>,</w:t>
      </w:r>
      <w:r w:rsidRPr="00FB446D">
        <w:rPr>
          <w:b/>
          <w:szCs w:val="20"/>
          <w:lang w:eastAsia="cs-CZ"/>
        </w:rPr>
        <w:t xml:space="preserve"> </w:t>
      </w:r>
      <w:r w:rsidRPr="00FB446D">
        <w:rPr>
          <w:szCs w:val="20"/>
          <w:lang w:eastAsia="cs-CZ"/>
        </w:rPr>
        <w:t xml:space="preserve">které jsou zadavatelem zpracovány ve formě předlohy smlouvy, </w:t>
      </w:r>
      <w:r w:rsidRPr="00FB446D">
        <w:rPr>
          <w:b/>
          <w:szCs w:val="20"/>
          <w:lang w:eastAsia="cs-CZ"/>
        </w:rPr>
        <w:t>musí být vybraným dodavatelem plně respektovány</w:t>
      </w:r>
      <w:r w:rsidRPr="00FB446D">
        <w:rPr>
          <w:szCs w:val="20"/>
          <w:lang w:eastAsia="cs-CZ"/>
        </w:rPr>
        <w:t>.</w:t>
      </w:r>
    </w:p>
    <w:p w14:paraId="5A51AA1F" w14:textId="77777777" w:rsidR="00F63521" w:rsidRPr="00FB446D" w:rsidRDefault="00F63521" w:rsidP="00F63521">
      <w:pPr>
        <w:spacing w:before="0"/>
        <w:rPr>
          <w:lang w:eastAsia="cs-CZ"/>
        </w:rPr>
      </w:pPr>
      <w:r w:rsidRPr="00FB446D">
        <w:rPr>
          <w:lang w:eastAsia="cs-CZ"/>
        </w:rPr>
        <w:t xml:space="preserve">Zadavatel </w:t>
      </w:r>
      <w:r w:rsidRPr="00FB446D">
        <w:rPr>
          <w:b/>
          <w:lang w:eastAsia="cs-CZ"/>
        </w:rPr>
        <w:t xml:space="preserve">nevyžaduje, aby byl </w:t>
      </w:r>
      <w:r w:rsidRPr="00FB446D">
        <w:rPr>
          <w:b/>
          <w:color w:val="000000"/>
        </w:rPr>
        <w:t xml:space="preserve">návrh smlouvy předložen </w:t>
      </w:r>
      <w:r w:rsidRPr="00FB446D">
        <w:rPr>
          <w:color w:val="000000"/>
        </w:rPr>
        <w:t>v nabídce</w:t>
      </w:r>
      <w:r w:rsidRPr="00FB446D">
        <w:rPr>
          <w:lang w:eastAsia="cs-CZ"/>
        </w:rPr>
        <w:t>.</w:t>
      </w:r>
    </w:p>
    <w:p w14:paraId="080E5CF2" w14:textId="100D5952" w:rsidR="00F63521" w:rsidRPr="00FB446D" w:rsidRDefault="00F63521">
      <w:pPr>
        <w:spacing w:before="0" w:after="0"/>
        <w:jc w:val="left"/>
        <w:rPr>
          <w:color w:val="000000" w:themeColor="text1"/>
        </w:rPr>
      </w:pPr>
      <w:r w:rsidRPr="00FB446D">
        <w:rPr>
          <w:color w:val="000000" w:themeColor="text1"/>
        </w:rPr>
        <w:br w:type="page"/>
      </w:r>
    </w:p>
    <w:p w14:paraId="6B284B38" w14:textId="77777777" w:rsidR="00C558AB" w:rsidRPr="005D1B87" w:rsidRDefault="00C558AB" w:rsidP="00C558AB">
      <w:pPr>
        <w:spacing w:before="0" w:after="200"/>
        <w:rPr>
          <w:color w:val="000000" w:themeColor="text1"/>
          <w:highlight w:val="yellow"/>
        </w:rPr>
      </w:pPr>
    </w:p>
    <w:p w14:paraId="2A106A36" w14:textId="77777777" w:rsidR="000922BC" w:rsidRPr="00E80EF5" w:rsidRDefault="000922BC" w:rsidP="004B1170">
      <w:pPr>
        <w:widowControl w:val="0"/>
        <w:spacing w:before="1200" w:line="276" w:lineRule="auto"/>
        <w:jc w:val="center"/>
        <w:rPr>
          <w:b/>
          <w:color w:val="000000" w:themeColor="text1"/>
          <w:sz w:val="36"/>
          <w:szCs w:val="36"/>
        </w:rPr>
      </w:pPr>
      <w:r w:rsidRPr="00E80EF5">
        <w:rPr>
          <w:b/>
          <w:color w:val="000000" w:themeColor="text1"/>
          <w:sz w:val="36"/>
          <w:szCs w:val="36"/>
        </w:rPr>
        <w:t>KUPNÍ SMLOUVA</w:t>
      </w:r>
    </w:p>
    <w:p w14:paraId="52C7593B" w14:textId="3DD681CC" w:rsidR="000922BC" w:rsidRPr="00E80EF5" w:rsidRDefault="002446FD" w:rsidP="004B1170">
      <w:pPr>
        <w:widowControl w:val="0"/>
        <w:spacing w:before="0" w:line="276" w:lineRule="auto"/>
        <w:jc w:val="center"/>
        <w:rPr>
          <w:i/>
        </w:rPr>
      </w:pPr>
      <w:r w:rsidRPr="00E80EF5">
        <w:t>po</w:t>
      </w:r>
      <w:r w:rsidR="000922BC" w:rsidRPr="00E80EF5">
        <w:t xml:space="preserve">dle § </w:t>
      </w:r>
      <w:r w:rsidR="00305361" w:rsidRPr="00E80EF5">
        <w:t>2079</w:t>
      </w:r>
      <w:r w:rsidR="000922BC" w:rsidRPr="00E80EF5">
        <w:t xml:space="preserve"> a násl. zákona č. </w:t>
      </w:r>
      <w:r w:rsidR="00305361" w:rsidRPr="00E80EF5">
        <w:t>89</w:t>
      </w:r>
      <w:r w:rsidR="000922BC" w:rsidRPr="00E80EF5">
        <w:t>/</w:t>
      </w:r>
      <w:r w:rsidR="00305361" w:rsidRPr="00E80EF5">
        <w:t>2012</w:t>
      </w:r>
      <w:r w:rsidR="000922BC" w:rsidRPr="00E80EF5">
        <w:t xml:space="preserve"> Sb., </w:t>
      </w:r>
      <w:r w:rsidR="00305361" w:rsidRPr="00E80EF5">
        <w:t>občanský zákoník</w:t>
      </w:r>
      <w:r w:rsidR="00CA3120" w:rsidRPr="00E80EF5">
        <w:t>,</w:t>
      </w:r>
      <w:r w:rsidR="006B21CB" w:rsidRPr="00E80EF5">
        <w:t xml:space="preserve"> ve znění pozdějších předpisů,</w:t>
      </w:r>
      <w:r w:rsidR="000922BC" w:rsidRPr="00E80EF5">
        <w:t xml:space="preserve"> </w:t>
      </w:r>
      <w:r w:rsidR="000922BC" w:rsidRPr="00E80EF5">
        <w:rPr>
          <w:i/>
        </w:rPr>
        <w:t>(dále jen „</w:t>
      </w:r>
      <w:r w:rsidR="00305361" w:rsidRPr="00E80EF5">
        <w:rPr>
          <w:b/>
          <w:i/>
        </w:rPr>
        <w:t>O</w:t>
      </w:r>
      <w:r w:rsidR="000922BC" w:rsidRPr="00E80EF5">
        <w:rPr>
          <w:b/>
          <w:i/>
        </w:rPr>
        <w:t>Z</w:t>
      </w:r>
      <w:r w:rsidR="000922BC" w:rsidRPr="00E80EF5">
        <w:rPr>
          <w:i/>
        </w:rPr>
        <w:t>“)</w:t>
      </w:r>
    </w:p>
    <w:p w14:paraId="172CEFFB" w14:textId="1603ED3A" w:rsidR="002446FD" w:rsidRPr="00E80EF5" w:rsidRDefault="006B21CB" w:rsidP="00305361">
      <w:pPr>
        <w:spacing w:before="0" w:after="0" w:line="276" w:lineRule="auto"/>
        <w:jc w:val="center"/>
        <w:rPr>
          <w:bCs/>
        </w:rPr>
      </w:pPr>
      <w:r w:rsidRPr="00E80EF5">
        <w:t xml:space="preserve">uzavřená </w:t>
      </w:r>
      <w:r w:rsidR="002446FD" w:rsidRPr="00E80EF5">
        <w:t>mezi smluvními stranami, kterými jsou:</w:t>
      </w:r>
    </w:p>
    <w:p w14:paraId="051BA021" w14:textId="6E38080A" w:rsidR="002446FD" w:rsidRPr="00E80EF5" w:rsidRDefault="002446FD" w:rsidP="00823088">
      <w:pPr>
        <w:widowControl w:val="0"/>
        <w:spacing w:before="0" w:line="276" w:lineRule="auto"/>
        <w:jc w:val="center"/>
        <w:rPr>
          <w:b/>
          <w:color w:val="000000" w:themeColor="text1"/>
        </w:rPr>
      </w:pPr>
    </w:p>
    <w:p w14:paraId="769965BC" w14:textId="77777777" w:rsidR="002446FD" w:rsidRPr="00E80EF5" w:rsidRDefault="002446FD" w:rsidP="00823088">
      <w:pPr>
        <w:widowControl w:val="0"/>
        <w:spacing w:before="0" w:line="276" w:lineRule="auto"/>
        <w:jc w:val="center"/>
        <w:rPr>
          <w:b/>
          <w:color w:val="000000" w:themeColor="text1"/>
        </w:rPr>
      </w:pPr>
    </w:p>
    <w:p w14:paraId="2B202988" w14:textId="0E8940E4" w:rsidR="00924036" w:rsidRPr="00E80EF5" w:rsidRDefault="00924036" w:rsidP="00924036">
      <w:pPr>
        <w:widowControl w:val="0"/>
        <w:spacing w:before="0" w:line="276" w:lineRule="auto"/>
        <w:ind w:left="426"/>
        <w:rPr>
          <w:b/>
          <w:color w:val="000000" w:themeColor="text1"/>
        </w:rPr>
      </w:pPr>
      <w:r w:rsidRPr="00E80EF5">
        <w:rPr>
          <w:b/>
          <w:color w:val="000000" w:themeColor="text1"/>
        </w:rPr>
        <w:t>Kupující</w:t>
      </w:r>
    </w:p>
    <w:p w14:paraId="72589DD6" w14:textId="77777777" w:rsidR="005D3EB4" w:rsidRPr="00E80EF5" w:rsidRDefault="005D3EB4" w:rsidP="005D3EB4">
      <w:pPr>
        <w:widowControl w:val="0"/>
        <w:tabs>
          <w:tab w:val="left" w:pos="2977"/>
        </w:tabs>
        <w:spacing w:before="0" w:after="0"/>
        <w:ind w:left="425"/>
        <w:rPr>
          <w:color w:val="000000"/>
        </w:rPr>
      </w:pPr>
      <w:r w:rsidRPr="00E80EF5">
        <w:rPr>
          <w:color w:val="000000"/>
        </w:rPr>
        <w:t>Název:</w:t>
      </w:r>
      <w:r w:rsidRPr="00E80EF5">
        <w:rPr>
          <w:color w:val="000000"/>
        </w:rPr>
        <w:tab/>
      </w:r>
      <w:r w:rsidRPr="00E80EF5">
        <w:rPr>
          <w:b/>
          <w:color w:val="000000"/>
        </w:rPr>
        <w:t xml:space="preserve">Masarykova univerzita, Farmaceutická fakulta </w:t>
      </w:r>
    </w:p>
    <w:p w14:paraId="53756279" w14:textId="4CE0380C" w:rsidR="00DA53CC" w:rsidRDefault="005D3EB4" w:rsidP="005D3EB4">
      <w:pPr>
        <w:widowControl w:val="0"/>
        <w:tabs>
          <w:tab w:val="left" w:pos="2977"/>
        </w:tabs>
        <w:spacing w:before="0" w:after="0"/>
        <w:ind w:left="425"/>
        <w:rPr>
          <w:color w:val="000000"/>
        </w:rPr>
      </w:pPr>
      <w:r w:rsidRPr="00E80EF5">
        <w:rPr>
          <w:color w:val="000000"/>
        </w:rPr>
        <w:t>Sídlo:</w:t>
      </w:r>
      <w:r w:rsidRPr="00E80EF5">
        <w:rPr>
          <w:color w:val="000000"/>
        </w:rPr>
        <w:tab/>
      </w:r>
      <w:r w:rsidR="003B07F9" w:rsidRPr="003B07F9">
        <w:rPr>
          <w:color w:val="000000"/>
        </w:rPr>
        <w:t>Žerotínovo nám. 617/9, 601 77 Brno</w:t>
      </w:r>
    </w:p>
    <w:p w14:paraId="4CAC0CEF" w14:textId="69A6249F" w:rsidR="005D3EB4" w:rsidRPr="00E80EF5" w:rsidRDefault="003B07F9" w:rsidP="005D3EB4">
      <w:pPr>
        <w:widowControl w:val="0"/>
        <w:tabs>
          <w:tab w:val="left" w:pos="2977"/>
        </w:tabs>
        <w:spacing w:before="0" w:after="0"/>
        <w:ind w:left="425"/>
        <w:rPr>
          <w:color w:val="000000"/>
        </w:rPr>
      </w:pPr>
      <w:r>
        <w:rPr>
          <w:color w:val="000000"/>
        </w:rPr>
        <w:t>Kontaktní adresa:</w:t>
      </w:r>
      <w:r>
        <w:rPr>
          <w:color w:val="000000"/>
        </w:rPr>
        <w:tab/>
      </w:r>
      <w:r w:rsidR="005D3EB4" w:rsidRPr="00E80EF5">
        <w:rPr>
          <w:color w:val="000000"/>
          <w:szCs w:val="20"/>
          <w:lang w:eastAsia="cs-CZ"/>
        </w:rPr>
        <w:t>Palackého třída 1946/1, 612 00 Brno</w:t>
      </w:r>
    </w:p>
    <w:p w14:paraId="7F790B4E" w14:textId="77777777" w:rsidR="005D3EB4" w:rsidRPr="00E80EF5" w:rsidRDefault="005D3EB4" w:rsidP="005D3EB4">
      <w:pPr>
        <w:widowControl w:val="0"/>
        <w:tabs>
          <w:tab w:val="left" w:pos="2977"/>
        </w:tabs>
        <w:spacing w:before="0" w:after="0"/>
        <w:ind w:left="425"/>
        <w:rPr>
          <w:color w:val="000000"/>
        </w:rPr>
      </w:pPr>
      <w:r w:rsidRPr="00E80EF5">
        <w:rPr>
          <w:color w:val="000000"/>
        </w:rPr>
        <w:t>IČ:</w:t>
      </w:r>
      <w:r w:rsidRPr="00E80EF5">
        <w:rPr>
          <w:color w:val="000000"/>
        </w:rPr>
        <w:tab/>
        <w:t>00216224</w:t>
      </w:r>
      <w:r w:rsidRPr="00E80EF5">
        <w:rPr>
          <w:color w:val="000000"/>
        </w:rPr>
        <w:tab/>
      </w:r>
    </w:p>
    <w:p w14:paraId="61B3B169" w14:textId="77777777" w:rsidR="005D3EB4" w:rsidRPr="00E80EF5" w:rsidRDefault="005D3EB4" w:rsidP="005D3EB4">
      <w:pPr>
        <w:widowControl w:val="0"/>
        <w:tabs>
          <w:tab w:val="left" w:pos="2977"/>
        </w:tabs>
        <w:spacing w:before="0" w:after="0"/>
        <w:ind w:left="425"/>
        <w:rPr>
          <w:color w:val="000000"/>
        </w:rPr>
      </w:pPr>
      <w:r w:rsidRPr="00E80EF5">
        <w:rPr>
          <w:color w:val="000000"/>
        </w:rPr>
        <w:t>DIČ:</w:t>
      </w:r>
      <w:r w:rsidRPr="00E80EF5">
        <w:rPr>
          <w:color w:val="000000"/>
        </w:rPr>
        <w:tab/>
        <w:t>CZ00216224</w:t>
      </w:r>
      <w:r w:rsidRPr="00E80EF5">
        <w:rPr>
          <w:color w:val="000000"/>
        </w:rPr>
        <w:tab/>
      </w:r>
    </w:p>
    <w:p w14:paraId="45A9EF92" w14:textId="77777777" w:rsidR="005D3EB4" w:rsidRPr="00E80EF5" w:rsidRDefault="005D3EB4" w:rsidP="005D3EB4">
      <w:pPr>
        <w:widowControl w:val="0"/>
        <w:tabs>
          <w:tab w:val="left" w:pos="2977"/>
        </w:tabs>
        <w:spacing w:before="0"/>
        <w:ind w:left="425"/>
        <w:rPr>
          <w:color w:val="000000"/>
          <w:szCs w:val="20"/>
          <w:lang w:eastAsia="cs-CZ"/>
        </w:rPr>
      </w:pPr>
      <w:r w:rsidRPr="004120F0">
        <w:rPr>
          <w:color w:val="000000"/>
          <w:szCs w:val="20"/>
          <w:lang w:eastAsia="cs-CZ"/>
        </w:rPr>
        <w:t>Zastoupen:</w:t>
      </w:r>
      <w:r w:rsidRPr="004120F0">
        <w:rPr>
          <w:color w:val="000000"/>
          <w:szCs w:val="20"/>
          <w:lang w:eastAsia="cs-CZ"/>
        </w:rPr>
        <w:tab/>
      </w:r>
      <w:r w:rsidRPr="00E80EF5">
        <w:rPr>
          <w:color w:val="000000"/>
          <w:szCs w:val="20"/>
          <w:lang w:eastAsia="cs-CZ"/>
        </w:rPr>
        <w:t>prof. PharmDr. Mgr. Davidem Vetchým, Ph.D., děkanem</w:t>
      </w:r>
    </w:p>
    <w:p w14:paraId="2358997E" w14:textId="263F7DFB" w:rsidR="005D3EB4" w:rsidRDefault="005D3EB4" w:rsidP="0094670F">
      <w:pPr>
        <w:widowControl w:val="0"/>
        <w:tabs>
          <w:tab w:val="left" w:pos="2977"/>
        </w:tabs>
        <w:spacing w:before="0"/>
        <w:ind w:left="2977" w:hanging="2552"/>
        <w:jc w:val="left"/>
        <w:rPr>
          <w:color w:val="000000"/>
          <w:szCs w:val="20"/>
          <w:lang w:eastAsia="cs-CZ"/>
        </w:rPr>
      </w:pPr>
      <w:r w:rsidRPr="004120F0">
        <w:rPr>
          <w:color w:val="000000"/>
          <w:szCs w:val="20"/>
          <w:lang w:eastAsia="cs-CZ"/>
        </w:rPr>
        <w:t>Kontaktní osoba:</w:t>
      </w:r>
      <w:r w:rsidRPr="004120F0">
        <w:rPr>
          <w:color w:val="000000"/>
          <w:szCs w:val="20"/>
          <w:lang w:eastAsia="cs-CZ"/>
        </w:rPr>
        <w:tab/>
      </w:r>
      <w:r w:rsidR="007B2B95" w:rsidRPr="004120F0">
        <w:rPr>
          <w:color w:val="000000"/>
          <w:szCs w:val="20"/>
          <w:lang w:eastAsia="cs-CZ"/>
        </w:rPr>
        <w:t>Mgr. Markéta Kandrnálová, Ph.D., manažerka veřejných zakázek,</w:t>
      </w:r>
      <w:r w:rsidR="003574A3" w:rsidRPr="004120F0">
        <w:rPr>
          <w:color w:val="000000"/>
          <w:szCs w:val="20"/>
          <w:lang w:eastAsia="cs-CZ"/>
        </w:rPr>
        <w:t xml:space="preserve"> e-mail:</w:t>
      </w:r>
      <w:hyperlink r:id="rId12" w:history="1"/>
      <w:r w:rsidR="00B45285">
        <w:rPr>
          <w:color w:val="000000"/>
          <w:szCs w:val="20"/>
          <w:lang w:eastAsia="cs-CZ"/>
        </w:rPr>
        <w:t xml:space="preserve"> </w:t>
      </w:r>
      <w:hyperlink r:id="rId13" w:history="1">
        <w:r w:rsidR="00B45285" w:rsidRPr="0023279D">
          <w:rPr>
            <w:rStyle w:val="Hypertextovodkaz"/>
            <w:szCs w:val="20"/>
            <w:lang w:eastAsia="cs-CZ"/>
          </w:rPr>
          <w:t>kandrnalovam@pharm.muni.cz</w:t>
        </w:r>
      </w:hyperlink>
      <w:r w:rsidR="00B45285">
        <w:rPr>
          <w:color w:val="000000"/>
          <w:szCs w:val="20"/>
          <w:lang w:eastAsia="cs-CZ"/>
        </w:rPr>
        <w:t xml:space="preserve"> </w:t>
      </w:r>
    </w:p>
    <w:p w14:paraId="2F7D9393" w14:textId="19054E5E" w:rsidR="00924036" w:rsidRPr="00E80EF5" w:rsidRDefault="005D3EB4" w:rsidP="005D3EB4">
      <w:pPr>
        <w:widowControl w:val="0"/>
        <w:tabs>
          <w:tab w:val="left" w:pos="2835"/>
        </w:tabs>
        <w:spacing w:before="0"/>
        <w:ind w:left="426"/>
        <w:rPr>
          <w:i/>
          <w:color w:val="000000" w:themeColor="text1"/>
        </w:rPr>
      </w:pPr>
      <w:r w:rsidRPr="00E80EF5">
        <w:rPr>
          <w:i/>
          <w:color w:val="000000"/>
        </w:rPr>
        <w:t xml:space="preserve"> </w:t>
      </w:r>
      <w:r w:rsidR="00924036" w:rsidRPr="00E80EF5">
        <w:rPr>
          <w:i/>
          <w:color w:val="000000" w:themeColor="text1"/>
        </w:rPr>
        <w:t xml:space="preserve">(dále </w:t>
      </w:r>
      <w:r w:rsidR="005444A3" w:rsidRPr="00E80EF5">
        <w:rPr>
          <w:i/>
          <w:color w:val="000000" w:themeColor="text1"/>
        </w:rPr>
        <w:t xml:space="preserve">také </w:t>
      </w:r>
      <w:r w:rsidR="00924036" w:rsidRPr="00E80EF5">
        <w:rPr>
          <w:i/>
          <w:color w:val="000000" w:themeColor="text1"/>
        </w:rPr>
        <w:t>jen „</w:t>
      </w:r>
      <w:r w:rsidR="00924036" w:rsidRPr="00E80EF5">
        <w:rPr>
          <w:b/>
          <w:i/>
          <w:color w:val="000000" w:themeColor="text1"/>
        </w:rPr>
        <w:t>Kupující</w:t>
      </w:r>
      <w:r w:rsidR="00924036" w:rsidRPr="00E80EF5">
        <w:rPr>
          <w:i/>
          <w:color w:val="000000" w:themeColor="text1"/>
        </w:rPr>
        <w:t>“)</w:t>
      </w:r>
    </w:p>
    <w:p w14:paraId="7F932FD0" w14:textId="77777777" w:rsidR="00924036" w:rsidRPr="00E80EF5" w:rsidRDefault="00924036" w:rsidP="00924036">
      <w:pPr>
        <w:widowControl w:val="0"/>
        <w:spacing w:before="0" w:line="276" w:lineRule="auto"/>
        <w:ind w:left="426"/>
        <w:rPr>
          <w:b/>
          <w:color w:val="000000" w:themeColor="text1"/>
        </w:rPr>
      </w:pPr>
    </w:p>
    <w:p w14:paraId="4C9E2E5B" w14:textId="1A56E02C" w:rsidR="00924036" w:rsidRPr="00E80EF5" w:rsidRDefault="00924036" w:rsidP="00924036">
      <w:pPr>
        <w:widowControl w:val="0"/>
        <w:spacing w:before="0" w:line="276" w:lineRule="auto"/>
        <w:ind w:left="426"/>
        <w:rPr>
          <w:b/>
          <w:color w:val="000000" w:themeColor="text1"/>
        </w:rPr>
      </w:pPr>
      <w:r w:rsidRPr="00E80EF5">
        <w:rPr>
          <w:b/>
          <w:color w:val="000000" w:themeColor="text1"/>
        </w:rPr>
        <w:t>Prodávající</w:t>
      </w:r>
    </w:p>
    <w:p w14:paraId="6B653332" w14:textId="4FE47AF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Obchodní firma/název/jméno: </w:t>
      </w:r>
      <w:r w:rsidRPr="00E80EF5">
        <w:rPr>
          <w:color w:val="000000" w:themeColor="text1"/>
        </w:rPr>
        <w:tab/>
      </w:r>
      <w:r w:rsidR="000D4697" w:rsidRPr="00E80EF5">
        <w:rPr>
          <w:color w:val="000000" w:themeColor="text1"/>
          <w:szCs w:val="20"/>
          <w:highlight w:val="yellow"/>
          <w:lang w:eastAsia="cs-CZ"/>
        </w:rPr>
        <w:t>.................</w:t>
      </w:r>
    </w:p>
    <w:p w14:paraId="2469F2B6" w14:textId="093CB49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Sídlo: </w:t>
      </w:r>
      <w:r w:rsidRPr="00E80EF5">
        <w:rPr>
          <w:color w:val="000000" w:themeColor="text1"/>
        </w:rPr>
        <w:tab/>
      </w:r>
      <w:r w:rsidR="000D4697" w:rsidRPr="00E80EF5">
        <w:rPr>
          <w:color w:val="000000" w:themeColor="text1"/>
          <w:szCs w:val="20"/>
          <w:highlight w:val="yellow"/>
          <w:lang w:eastAsia="cs-CZ"/>
        </w:rPr>
        <w:t>.................</w:t>
      </w:r>
    </w:p>
    <w:p w14:paraId="0F90F92D" w14:textId="252192DA"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IČ:</w:t>
      </w:r>
      <w:r w:rsidRPr="00E80EF5">
        <w:rPr>
          <w:color w:val="000000" w:themeColor="text1"/>
        </w:rPr>
        <w:tab/>
      </w:r>
      <w:r w:rsidR="000D4697" w:rsidRPr="00E80EF5">
        <w:rPr>
          <w:color w:val="000000" w:themeColor="text1"/>
          <w:szCs w:val="20"/>
          <w:highlight w:val="yellow"/>
          <w:lang w:eastAsia="cs-CZ"/>
        </w:rPr>
        <w:t>.................</w:t>
      </w:r>
    </w:p>
    <w:p w14:paraId="47B3EAA5" w14:textId="071539C3"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DIČ/VAT ID:</w:t>
      </w:r>
      <w:r w:rsidRPr="00E80EF5">
        <w:rPr>
          <w:color w:val="000000" w:themeColor="text1"/>
        </w:rPr>
        <w:tab/>
      </w:r>
      <w:r w:rsidR="000D4697" w:rsidRPr="00E80EF5">
        <w:rPr>
          <w:color w:val="000000" w:themeColor="text1"/>
          <w:szCs w:val="20"/>
          <w:highlight w:val="yellow"/>
          <w:lang w:eastAsia="cs-CZ"/>
        </w:rPr>
        <w:t>.................</w:t>
      </w:r>
    </w:p>
    <w:p w14:paraId="5C3D97BA" w14:textId="381371C8"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Zastoupen:</w:t>
      </w:r>
      <w:r w:rsidRPr="00E80EF5">
        <w:rPr>
          <w:color w:val="000000" w:themeColor="text1"/>
        </w:rPr>
        <w:tab/>
      </w:r>
      <w:r w:rsidR="000D4697" w:rsidRPr="00E80EF5">
        <w:rPr>
          <w:color w:val="000000" w:themeColor="text1"/>
          <w:szCs w:val="20"/>
          <w:highlight w:val="yellow"/>
          <w:lang w:eastAsia="cs-CZ"/>
        </w:rPr>
        <w:t>.................</w:t>
      </w:r>
    </w:p>
    <w:p w14:paraId="41F2A7F7" w14:textId="10778E55" w:rsidR="00924036" w:rsidRPr="00E80EF5" w:rsidRDefault="00924036" w:rsidP="000D4697">
      <w:pPr>
        <w:widowControl w:val="0"/>
        <w:tabs>
          <w:tab w:val="left" w:pos="2977"/>
        </w:tabs>
        <w:spacing w:before="0"/>
        <w:ind w:left="425"/>
        <w:rPr>
          <w:color w:val="000000" w:themeColor="text1"/>
        </w:rPr>
      </w:pPr>
      <w:r w:rsidRPr="00E80EF5">
        <w:rPr>
          <w:color w:val="000000" w:themeColor="text1"/>
        </w:rPr>
        <w:t xml:space="preserve">Zápis v obchodním rejstříku: </w:t>
      </w:r>
      <w:r w:rsidRPr="00E80EF5">
        <w:rPr>
          <w:color w:val="000000" w:themeColor="text1"/>
        </w:rPr>
        <w:tab/>
      </w:r>
      <w:r w:rsidR="000D4697" w:rsidRPr="00E80EF5">
        <w:rPr>
          <w:color w:val="000000" w:themeColor="text1"/>
          <w:szCs w:val="20"/>
          <w:highlight w:val="yellow"/>
          <w:lang w:eastAsia="cs-CZ"/>
        </w:rPr>
        <w:t>.................</w:t>
      </w:r>
    </w:p>
    <w:p w14:paraId="15229011" w14:textId="55C2414A"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Bankovní spojení:</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69FD8DC7" w14:textId="516A5719"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IBAN:</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3F34EE93" w14:textId="6617B609" w:rsidR="00924036" w:rsidRPr="00E80EF5" w:rsidRDefault="00924036" w:rsidP="000D4697">
      <w:pPr>
        <w:widowControl w:val="0"/>
        <w:tabs>
          <w:tab w:val="left" w:pos="2977"/>
        </w:tabs>
        <w:spacing w:before="0"/>
        <w:ind w:left="425"/>
        <w:rPr>
          <w:color w:val="000000" w:themeColor="text1"/>
        </w:rPr>
      </w:pPr>
      <w:r w:rsidRPr="00E80EF5">
        <w:rPr>
          <w:color w:val="000000" w:themeColor="text1"/>
        </w:rPr>
        <w:t>Korespondenční adresa:</w:t>
      </w:r>
      <w:r w:rsidRPr="00E80EF5">
        <w:rPr>
          <w:color w:val="000000" w:themeColor="text1"/>
        </w:rPr>
        <w:tab/>
      </w:r>
      <w:r w:rsidR="000D4697" w:rsidRPr="00E80EF5">
        <w:rPr>
          <w:color w:val="000000" w:themeColor="text1"/>
          <w:szCs w:val="20"/>
          <w:highlight w:val="yellow"/>
          <w:lang w:eastAsia="cs-CZ"/>
        </w:rPr>
        <w:t>.................</w:t>
      </w:r>
      <w:r w:rsidR="006042DD" w:rsidRPr="00E80EF5">
        <w:rPr>
          <w:color w:val="000000" w:themeColor="text1"/>
          <w:szCs w:val="20"/>
          <w:lang w:eastAsia="cs-CZ"/>
        </w:rPr>
        <w:tab/>
      </w:r>
    </w:p>
    <w:p w14:paraId="6CB14ABA" w14:textId="6BE16B86" w:rsidR="00924036" w:rsidRPr="00E80EF5" w:rsidRDefault="00924036" w:rsidP="00924036">
      <w:pPr>
        <w:widowControl w:val="0"/>
        <w:tabs>
          <w:tab w:val="left" w:pos="2977"/>
        </w:tabs>
        <w:spacing w:before="0" w:after="0"/>
        <w:ind w:left="425"/>
        <w:rPr>
          <w:color w:val="000000" w:themeColor="text1"/>
        </w:rPr>
      </w:pPr>
      <w:r w:rsidRPr="00E80EF5">
        <w:rPr>
          <w:color w:val="000000" w:themeColor="text1"/>
        </w:rPr>
        <w:t xml:space="preserve">Kontaktní </w:t>
      </w:r>
      <w:proofErr w:type="gramStart"/>
      <w:r w:rsidRPr="00E80EF5">
        <w:rPr>
          <w:color w:val="000000" w:themeColor="text1"/>
        </w:rPr>
        <w:t xml:space="preserve">osoby:  </w:t>
      </w:r>
      <w:r w:rsidRPr="00E80EF5">
        <w:rPr>
          <w:color w:val="000000" w:themeColor="text1"/>
        </w:rPr>
        <w:tab/>
      </w:r>
      <w:proofErr w:type="gramEnd"/>
      <w:r w:rsidR="000D4697" w:rsidRPr="00E80EF5">
        <w:rPr>
          <w:color w:val="000000" w:themeColor="text1"/>
          <w:szCs w:val="20"/>
          <w:highlight w:val="yellow"/>
          <w:lang w:eastAsia="cs-CZ"/>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r w:rsidR="000D4697" w:rsidRPr="00E80EF5">
        <w:rPr>
          <w:color w:val="000000" w:themeColor="text1"/>
          <w:szCs w:val="20"/>
          <w:lang w:eastAsia="cs-CZ"/>
        </w:rPr>
        <w:t xml:space="preserve"> </w:t>
      </w:r>
      <w:r w:rsidRPr="00E80EF5">
        <w:rPr>
          <w:color w:val="000000" w:themeColor="text1"/>
        </w:rPr>
        <w:t xml:space="preserve"> </w:t>
      </w:r>
    </w:p>
    <w:p w14:paraId="688CACCA" w14:textId="30C2F680" w:rsidR="00924036" w:rsidRPr="00E80EF5" w:rsidRDefault="00924036" w:rsidP="000D4697">
      <w:pPr>
        <w:widowControl w:val="0"/>
        <w:tabs>
          <w:tab w:val="left" w:pos="2977"/>
        </w:tabs>
        <w:spacing w:before="0"/>
        <w:ind w:left="425"/>
        <w:rPr>
          <w:color w:val="000000" w:themeColor="text1"/>
        </w:rPr>
      </w:pPr>
      <w:r w:rsidRPr="00E80EF5">
        <w:rPr>
          <w:color w:val="000000" w:themeColor="text1"/>
        </w:rPr>
        <w:tab/>
      </w:r>
      <w:r w:rsidR="000D4697" w:rsidRPr="00E80EF5">
        <w:rPr>
          <w:color w:val="000000" w:themeColor="text1"/>
          <w:szCs w:val="20"/>
          <w:highlight w:val="yellow"/>
          <w:lang w:eastAsia="cs-CZ"/>
        </w:rPr>
        <w:t>.................</w:t>
      </w:r>
      <w:r w:rsidRPr="00E80EF5">
        <w:rPr>
          <w:color w:val="000000" w:themeColor="text1"/>
          <w:highlight w:val="yellow"/>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p>
    <w:p w14:paraId="77CDBEE2" w14:textId="688C6734" w:rsidR="00924036" w:rsidRPr="00E80EF5" w:rsidRDefault="00924036" w:rsidP="00924036">
      <w:pPr>
        <w:widowControl w:val="0"/>
        <w:tabs>
          <w:tab w:val="left" w:pos="2835"/>
        </w:tabs>
        <w:spacing w:before="0"/>
        <w:ind w:left="426"/>
        <w:rPr>
          <w:i/>
          <w:color w:val="000000" w:themeColor="text1"/>
        </w:rPr>
      </w:pPr>
      <w:r w:rsidRPr="00E80EF5">
        <w:rPr>
          <w:i/>
          <w:color w:val="000000" w:themeColor="text1"/>
        </w:rPr>
        <w:t>(dále</w:t>
      </w:r>
      <w:r w:rsidR="005444A3" w:rsidRPr="00E80EF5">
        <w:rPr>
          <w:i/>
          <w:color w:val="000000" w:themeColor="text1"/>
        </w:rPr>
        <w:t xml:space="preserve"> také </w:t>
      </w:r>
      <w:r w:rsidRPr="00E80EF5">
        <w:rPr>
          <w:i/>
          <w:color w:val="000000" w:themeColor="text1"/>
        </w:rPr>
        <w:t>jen „</w:t>
      </w:r>
      <w:r w:rsidRPr="00E80EF5">
        <w:rPr>
          <w:b/>
          <w:i/>
          <w:color w:val="000000" w:themeColor="text1"/>
        </w:rPr>
        <w:t>Prodávající</w:t>
      </w:r>
      <w:r w:rsidRPr="00E80EF5">
        <w:rPr>
          <w:i/>
          <w:color w:val="000000" w:themeColor="text1"/>
        </w:rPr>
        <w:t xml:space="preserve">“; Prodávající </w:t>
      </w:r>
      <w:r w:rsidRPr="00E80EF5">
        <w:rPr>
          <w:i/>
          <w:color w:val="000000" w:themeColor="text1"/>
          <w:szCs w:val="20"/>
          <w:lang w:eastAsia="cs-CZ"/>
        </w:rPr>
        <w:t>společně s Kupujícím jen „</w:t>
      </w:r>
      <w:r w:rsidRPr="00E80EF5">
        <w:rPr>
          <w:b/>
          <w:i/>
          <w:color w:val="000000" w:themeColor="text1"/>
          <w:szCs w:val="20"/>
          <w:lang w:eastAsia="cs-CZ"/>
        </w:rPr>
        <w:t>Smluvní strany</w:t>
      </w:r>
      <w:r w:rsidRPr="00E80EF5">
        <w:rPr>
          <w:i/>
          <w:color w:val="000000" w:themeColor="text1"/>
          <w:szCs w:val="20"/>
          <w:lang w:eastAsia="cs-CZ"/>
        </w:rPr>
        <w:t>“</w:t>
      </w:r>
      <w:r w:rsidRPr="00E80EF5">
        <w:rPr>
          <w:i/>
          <w:color w:val="000000" w:themeColor="text1"/>
        </w:rPr>
        <w:t>)</w:t>
      </w:r>
    </w:p>
    <w:p w14:paraId="5193C497" w14:textId="77777777" w:rsidR="006B21CB" w:rsidRPr="005D1B87" w:rsidRDefault="006B21CB">
      <w:pPr>
        <w:spacing w:before="0" w:after="0"/>
        <w:jc w:val="left"/>
        <w:rPr>
          <w:b/>
          <w:highlight w:val="yellow"/>
        </w:rPr>
      </w:pPr>
    </w:p>
    <w:p w14:paraId="2F983C36" w14:textId="77777777" w:rsidR="006B21CB" w:rsidRPr="005D1B87" w:rsidRDefault="006B21CB">
      <w:pPr>
        <w:spacing w:before="0" w:after="0"/>
        <w:jc w:val="left"/>
        <w:rPr>
          <w:b/>
          <w:highlight w:val="yellow"/>
        </w:rPr>
      </w:pPr>
    </w:p>
    <w:p w14:paraId="22EA7E38" w14:textId="54EEC2BD" w:rsidR="00E04D13" w:rsidRPr="004E00C7" w:rsidRDefault="004A6B31" w:rsidP="004B3BDF">
      <w:pPr>
        <w:widowControl w:val="0"/>
        <w:tabs>
          <w:tab w:val="left" w:pos="2835"/>
        </w:tabs>
        <w:spacing w:before="0"/>
        <w:ind w:left="426"/>
        <w:rPr>
          <w:b/>
        </w:rPr>
      </w:pPr>
      <w:r w:rsidRPr="004E00C7">
        <w:t>Kupující</w:t>
      </w:r>
      <w:r w:rsidR="006B21CB" w:rsidRPr="004E00C7">
        <w:t xml:space="preserve">, jakožto zadavatel veřejné zakázky </w:t>
      </w:r>
      <w:sdt>
        <w:sdtPr>
          <w:id w:val="-726615443"/>
          <w:placeholder>
            <w:docPart w:val="98221AEAB6D04715921672B38173BB43"/>
          </w:placeholder>
        </w:sdtPr>
        <w:sdtContent>
          <w:sdt>
            <w:sdtPr>
              <w:rPr>
                <w:b/>
              </w:rPr>
              <w:id w:val="930246910"/>
              <w:placeholder>
                <w:docPart w:val="4E9FD77679834EB4BDA136C4CEA2CA1C"/>
              </w:placeholder>
            </w:sdtPr>
            <w:sdtContent>
              <w:sdt>
                <w:sdtPr>
                  <w:rPr>
                    <w:b/>
                  </w:rPr>
                  <w:id w:val="187959468"/>
                  <w:placeholder>
                    <w:docPart w:val="13617C8C1F62474B8AD15416E3A1002A"/>
                  </w:placeholder>
                </w:sdtPr>
                <w:sdtContent>
                  <w:sdt>
                    <w:sdtPr>
                      <w:rPr>
                        <w:b/>
                      </w:rPr>
                      <w:id w:val="2016496107"/>
                      <w:placeholder>
                        <w:docPart w:val="9D6F901672AD46E887AEC753F4FE3CBF"/>
                      </w:placeholder>
                    </w:sdtPr>
                    <w:sdtContent>
                      <w:r w:rsidR="00007D41" w:rsidRPr="00007D41">
                        <w:rPr>
                          <w:b/>
                        </w:rPr>
                        <w:t>Spektrofotometr s možností měření v módu absorbance, fluorescence a luminiscence</w:t>
                      </w:r>
                    </w:sdtContent>
                  </w:sdt>
                </w:sdtContent>
              </w:sdt>
            </w:sdtContent>
          </w:sdt>
        </w:sdtContent>
      </w:sdt>
      <w:r w:rsidR="006B21CB" w:rsidRPr="004E00C7">
        <w:t xml:space="preserve"> </w:t>
      </w:r>
      <w:r w:rsidR="006B21CB" w:rsidRPr="004E00C7">
        <w:rPr>
          <w:i/>
        </w:rPr>
        <w:t>(dále jen „</w:t>
      </w:r>
      <w:r w:rsidR="006B21CB" w:rsidRPr="004E00C7">
        <w:rPr>
          <w:b/>
          <w:i/>
        </w:rPr>
        <w:t>Veřejná zakázka</w:t>
      </w:r>
      <w:r w:rsidR="006B21CB" w:rsidRPr="004E00C7">
        <w:rPr>
          <w:i/>
        </w:rPr>
        <w:t>“)</w:t>
      </w:r>
      <w:r w:rsidR="006B21CB" w:rsidRPr="004E00C7">
        <w:t xml:space="preserve"> zadávané </w:t>
      </w:r>
      <w:sdt>
        <w:sdtPr>
          <w:id w:val="-54016491"/>
          <w:placeholder>
            <w:docPart w:val="4EF898BF556A4490BC20B2BC155F5462"/>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Content>
          <w:r w:rsidR="00C21EDA">
            <w:t>ve výběrovém řízení mimo režim zákona</w:t>
          </w:r>
        </w:sdtContent>
      </w:sdt>
      <w:r w:rsidR="006B21CB" w:rsidRPr="004E00C7" w:rsidDel="00353E12">
        <w:t xml:space="preserve"> </w:t>
      </w:r>
      <w:r w:rsidR="006B21CB" w:rsidRPr="004E00C7">
        <w:t xml:space="preserve">č. 134/2016 Sb., o zadávání veřejných zakázek, ve znění pozdějších předpisů, </w:t>
      </w:r>
      <w:r w:rsidR="006B21CB" w:rsidRPr="004E00C7">
        <w:rPr>
          <w:i/>
        </w:rPr>
        <w:t>(dále jen „</w:t>
      </w:r>
      <w:r w:rsidR="006B21CB" w:rsidRPr="004E00C7">
        <w:rPr>
          <w:b/>
          <w:i/>
        </w:rPr>
        <w:t>ZZVZ</w:t>
      </w:r>
      <w:r w:rsidR="006B21CB" w:rsidRPr="004E00C7">
        <w:rPr>
          <w:i/>
        </w:rPr>
        <w:t>“)</w:t>
      </w:r>
      <w:r w:rsidR="006B21CB" w:rsidRPr="004E00C7">
        <w:t xml:space="preserve"> rozhodl o výběru </w:t>
      </w:r>
      <w:r w:rsidRPr="004E00C7">
        <w:t xml:space="preserve">Prodávajícího </w:t>
      </w:r>
      <w:r w:rsidR="006B21CB" w:rsidRPr="004E00C7">
        <w:t xml:space="preserve">ke splnění Veřejné zakázky. </w:t>
      </w:r>
      <w:r w:rsidRPr="004E00C7">
        <w:t>Smluvní strany</w:t>
      </w:r>
      <w:r w:rsidR="006B21CB" w:rsidRPr="004E00C7">
        <w:t xml:space="preserve"> tak uzavírají níže uvedeného dne, měsíce a roku tuto</w:t>
      </w:r>
      <w:r w:rsidRPr="004E00C7">
        <w:t xml:space="preserve"> kupní</w:t>
      </w:r>
      <w:r w:rsidR="006B21CB" w:rsidRPr="004E00C7">
        <w:t xml:space="preserve"> smlouvu </w:t>
      </w:r>
      <w:r w:rsidR="006B21CB" w:rsidRPr="004E00C7">
        <w:rPr>
          <w:i/>
        </w:rPr>
        <w:t>(dále jen „</w:t>
      </w:r>
      <w:r w:rsidR="006B21CB" w:rsidRPr="004E00C7">
        <w:rPr>
          <w:b/>
          <w:i/>
        </w:rPr>
        <w:t>Smlouva</w:t>
      </w:r>
      <w:r w:rsidR="006B21CB" w:rsidRPr="004E00C7">
        <w:rPr>
          <w:i/>
        </w:rPr>
        <w:t>“)</w:t>
      </w:r>
      <w:r w:rsidR="006B21CB" w:rsidRPr="004E00C7">
        <w:t>.</w:t>
      </w:r>
      <w:r w:rsidR="00E04D13" w:rsidRPr="004E00C7">
        <w:rPr>
          <w:b/>
        </w:rPr>
        <w:br w:type="page"/>
      </w:r>
    </w:p>
    <w:p w14:paraId="2CFA4313" w14:textId="55FA8CC9" w:rsidR="00D10C9E" w:rsidRPr="006227B2" w:rsidRDefault="002F7D8B" w:rsidP="00BA6AF7">
      <w:pPr>
        <w:pStyle w:val="lnek"/>
        <w:numPr>
          <w:ilvl w:val="0"/>
          <w:numId w:val="11"/>
        </w:numPr>
      </w:pPr>
      <w:r w:rsidRPr="006227B2">
        <w:lastRenderedPageBreak/>
        <w:t>Úvodní ustanovení a ú</w:t>
      </w:r>
      <w:r w:rsidR="00D10C9E" w:rsidRPr="006227B2">
        <w:t>čel smlouvy</w:t>
      </w:r>
    </w:p>
    <w:p w14:paraId="004CD72D" w14:textId="75D14318" w:rsidR="00B1238A" w:rsidRPr="006227B2" w:rsidRDefault="00B1238A" w:rsidP="00B1238A">
      <w:pPr>
        <w:pStyle w:val="OdstavecII"/>
      </w:pPr>
      <w:r w:rsidRPr="006227B2">
        <w:t>Veřejná zakázka je souborem závazků Prodávajícího, které jsou popsány zejména v předmětu Smlouvy.</w:t>
      </w:r>
    </w:p>
    <w:p w14:paraId="222C82EE" w14:textId="74E3DBF6" w:rsidR="00E04D13" w:rsidRPr="006227B2" w:rsidRDefault="00E04D13">
      <w:pPr>
        <w:pStyle w:val="OdstavecII"/>
      </w:pPr>
      <w:r w:rsidRPr="006227B2">
        <w:t>Účelem této Smlouvy je sjednat vzájemná práva a povinnosti Smluvních stran tak, aby Veřejná zakázka mohla být splněna řádně a včas ke spokojenosti obou Smluvních stran. V této souvislosti Kupující dále uvádí, že</w:t>
      </w:r>
      <w:r w:rsidR="00B1238A" w:rsidRPr="006227B2">
        <w:t xml:space="preserve"> Veřejnou zakázku požaduje splnit s </w:t>
      </w:r>
      <w:r w:rsidR="00B1238A" w:rsidRPr="00DE1A23">
        <w:t xml:space="preserve">cílem </w:t>
      </w:r>
      <w:sdt>
        <w:sdtPr>
          <w:rPr>
            <w:b/>
            <w:bCs/>
            <w:highlight w:val="yellow"/>
          </w:rPr>
          <w:id w:val="-929420575"/>
          <w:placeholder>
            <w:docPart w:val="7149345F8424447CBA689A68DA9C9F0F"/>
          </w:placeholder>
        </w:sdtPr>
        <w:sdtEndPr>
          <w:rPr>
            <w:highlight w:val="none"/>
          </w:rPr>
        </w:sdtEndPr>
        <w:sdtContent>
          <w:r w:rsidR="00042AE7" w:rsidRPr="00DE1A23">
            <w:rPr>
              <w:b/>
              <w:bCs/>
            </w:rPr>
            <w:t xml:space="preserve">získat </w:t>
          </w:r>
          <w:sdt>
            <w:sdtPr>
              <w:rPr>
                <w:b/>
              </w:rPr>
              <w:id w:val="1662188108"/>
              <w:placeholder>
                <w:docPart w:val="D0C67746F4A343C583A6677B6423D531"/>
              </w:placeholder>
            </w:sdtPr>
            <w:sdtContent>
              <w:r w:rsidR="00043C33">
                <w:rPr>
                  <w:b/>
                </w:rPr>
                <w:t>s</w:t>
              </w:r>
              <w:r w:rsidR="00243A7E" w:rsidRPr="00243A7E">
                <w:rPr>
                  <w:b/>
                </w:rPr>
                <w:t>pektrofotometr s možností měření v módu absorbance, fluorescence a luminiscence</w:t>
              </w:r>
            </w:sdtContent>
          </w:sdt>
          <w:r w:rsidR="00DE1A23" w:rsidRPr="00DE1A23">
            <w:rPr>
              <w:b/>
              <w:bCs/>
            </w:rPr>
            <w:t>.</w:t>
          </w:r>
        </w:sdtContent>
      </w:sdt>
      <w:r w:rsidR="00B1238A" w:rsidRPr="006227B2">
        <w:t xml:space="preserve"> </w:t>
      </w:r>
    </w:p>
    <w:p w14:paraId="7EA82226" w14:textId="6D7CBB6F" w:rsidR="00B1238A" w:rsidRPr="006227B2" w:rsidRDefault="00B1238A" w:rsidP="00B1238A">
      <w:pPr>
        <w:pStyle w:val="OdstavecII"/>
      </w:pPr>
      <w:r w:rsidRPr="006227B2">
        <w:t>Prodávající si je vědom všech svých práv a povinností vyplývajících ze Smlouvy a v této souvislosti výslovně utvrzuje, že</w:t>
      </w:r>
    </w:p>
    <w:p w14:paraId="133318D3" w14:textId="77777777" w:rsidR="00B1238A" w:rsidRPr="006227B2" w:rsidRDefault="00B1238A" w:rsidP="00896CDE">
      <w:pPr>
        <w:pStyle w:val="Bod"/>
      </w:pPr>
      <w:r w:rsidRPr="006227B2">
        <w:t xml:space="preserve">disponuje příslušnými znalostmi a odborností, </w:t>
      </w:r>
    </w:p>
    <w:p w14:paraId="2A4C046F" w14:textId="77777777" w:rsidR="00B1238A" w:rsidRPr="006227B2" w:rsidRDefault="00B1238A" w:rsidP="00896CDE">
      <w:pPr>
        <w:pStyle w:val="Bod"/>
      </w:pPr>
      <w:r w:rsidRPr="006227B2">
        <w:t>bude jednat s potřebnou pečlivostí,</w:t>
      </w:r>
    </w:p>
    <w:p w14:paraId="4152EF7D" w14:textId="44006728" w:rsidR="00B1238A" w:rsidRDefault="00B1238A" w:rsidP="00896CDE">
      <w:pPr>
        <w:pStyle w:val="Bod"/>
      </w:pPr>
      <w:r w:rsidRPr="006227B2">
        <w:t>má s plněním závazků co do obsahu i rozsahu obdobných těm, které jsou Smlouvou sjednány, dostatečné předchozí zkušenosti,</w:t>
      </w:r>
    </w:p>
    <w:p w14:paraId="3F6B2D20" w14:textId="0967E127" w:rsidR="00B70DCD" w:rsidRPr="007A7756" w:rsidRDefault="00B70DCD" w:rsidP="00102CBD">
      <w:pPr>
        <w:pStyle w:val="Bod"/>
      </w:pPr>
      <w:r w:rsidRPr="007A7756">
        <w:rPr>
          <w:bCs/>
        </w:rPr>
        <w:t xml:space="preserve">přijímá </w:t>
      </w:r>
      <w:r w:rsidRPr="002F6A18">
        <w:t>Kupujícího</w:t>
      </w:r>
      <w:r w:rsidRPr="007A7756">
        <w:rPr>
          <w:bCs/>
        </w:rPr>
        <w:t xml:space="preserve"> jako slabší Smluvní stranu, jelikož tento znalostmi, odborností, schopnostmi ani zkušenostmi nezbytnými pro </w:t>
      </w:r>
      <w:r w:rsidRPr="002F6A18">
        <w:t>splnění Veřejné zakázky</w:t>
      </w:r>
      <w:r w:rsidRPr="007A7756">
        <w:rPr>
          <w:bCs/>
        </w:rPr>
        <w:t xml:space="preserve"> nedisponuje</w:t>
      </w:r>
      <w:r w:rsidR="007A7756" w:rsidRPr="007A7756">
        <w:rPr>
          <w:bCs/>
        </w:rPr>
        <w:t>.</w:t>
      </w:r>
    </w:p>
    <w:p w14:paraId="45C316C9" w14:textId="152CF4BF" w:rsidR="00231350" w:rsidRPr="00300E73" w:rsidRDefault="00231350">
      <w:pPr>
        <w:pStyle w:val="OdstavecII"/>
        <w:rPr>
          <w:b/>
        </w:rPr>
      </w:pPr>
      <w:bookmarkStart w:id="0" w:name="_Hlk148609275"/>
      <w:r w:rsidRPr="00300E73">
        <w:rPr>
          <w:b/>
        </w:rPr>
        <w:t>Dotace</w:t>
      </w:r>
    </w:p>
    <w:p w14:paraId="684DF9A1" w14:textId="5A165B62" w:rsidR="00231350" w:rsidRPr="004A60AF" w:rsidRDefault="00231350" w:rsidP="0068263C">
      <w:pPr>
        <w:pStyle w:val="Psmeno"/>
      </w:pPr>
      <w:r w:rsidRPr="004A60AF">
        <w:t>Kupující je příjemcem dotace na Veřejnou zakázku, a to z</w:t>
      </w:r>
      <w:r w:rsidR="00300E73" w:rsidRPr="004A60AF">
        <w:t> </w:t>
      </w:r>
      <w:sdt>
        <w:sdtPr>
          <w:id w:val="1739364081"/>
          <w:placeholder>
            <w:docPart w:val="54D2C80FE9AA4C04B8B28EA030B7B70A"/>
          </w:placeholder>
        </w:sdtPr>
        <w:sdtContent>
          <w:r w:rsidR="00CE5DC4" w:rsidRPr="006F6E8B">
            <w:rPr>
              <w:bCs w:val="0"/>
              <w:szCs w:val="20"/>
            </w:rPr>
            <w:t xml:space="preserve">OP JAK ERDF výzva pro VŠ - </w:t>
          </w:r>
          <w:proofErr w:type="spellStart"/>
          <w:r w:rsidR="00CE5DC4" w:rsidRPr="006F6E8B">
            <w:rPr>
              <w:bCs w:val="0"/>
              <w:szCs w:val="20"/>
            </w:rPr>
            <w:t>reg</w:t>
          </w:r>
          <w:proofErr w:type="spellEnd"/>
          <w:r w:rsidR="00CE5DC4" w:rsidRPr="006F6E8B">
            <w:rPr>
              <w:bCs w:val="0"/>
              <w:szCs w:val="20"/>
            </w:rPr>
            <w:t>. č. projektu CZ.02.02.01/00/23_023/0009100, „INVEST4MUNI“</w:t>
          </w:r>
        </w:sdtContent>
      </w:sdt>
      <w:r w:rsidR="00273B23" w:rsidRPr="004A60AF">
        <w:t xml:space="preserve"> </w:t>
      </w:r>
      <w:r w:rsidR="00273B23" w:rsidRPr="004A60AF">
        <w:rPr>
          <w:i/>
        </w:rPr>
        <w:t>(dále jen „</w:t>
      </w:r>
      <w:r w:rsidR="00273B23" w:rsidRPr="004A60AF">
        <w:rPr>
          <w:b/>
          <w:i/>
        </w:rPr>
        <w:t>Projekt</w:t>
      </w:r>
      <w:r w:rsidR="00273B23" w:rsidRPr="004A60AF">
        <w:rPr>
          <w:i/>
        </w:rPr>
        <w:t>“)</w:t>
      </w:r>
      <w:r w:rsidR="00273B23" w:rsidRPr="004A60AF">
        <w:t>.</w:t>
      </w:r>
    </w:p>
    <w:bookmarkEnd w:id="0"/>
    <w:p w14:paraId="1C9822FC" w14:textId="38244898" w:rsidR="000922BC" w:rsidRPr="004A60AF" w:rsidRDefault="00231350">
      <w:pPr>
        <w:pStyle w:val="Psmeno"/>
      </w:pPr>
      <w:r w:rsidRPr="004A60AF">
        <w:t>Smluvní strany berou na vědomí, že jakékoli, byť jen částečné, neplnění povinností vyplývajících z</w:t>
      </w:r>
      <w:r w:rsidR="00273B23" w:rsidRPr="004A60AF">
        <w:t xml:space="preserve">e </w:t>
      </w:r>
      <w:r w:rsidRPr="004A60AF">
        <w:t xml:space="preserve">Smlouvy, ať už na straně Kupujícího či Prodávajícího, může ohrozit čerpání dotace, příp. může vést k udělení sankcí Kupujícímu ze strany orgánů oprávněných k výkonu kontroly Projektu. </w:t>
      </w:r>
    </w:p>
    <w:p w14:paraId="0313327B" w14:textId="77777777" w:rsidR="00BE6156" w:rsidRPr="008B0592" w:rsidRDefault="00BE6156">
      <w:pPr>
        <w:pStyle w:val="OdstavecII"/>
        <w:rPr>
          <w:bCs/>
        </w:rPr>
      </w:pPr>
      <w:r w:rsidRPr="008B0592">
        <w:t xml:space="preserve">Smlouva sestává z kmenové části a následujících příloh: </w:t>
      </w:r>
    </w:p>
    <w:p w14:paraId="128441D3" w14:textId="21B77D6F" w:rsidR="00BE6156" w:rsidRPr="000F0D09" w:rsidRDefault="00BE6156">
      <w:pPr>
        <w:pStyle w:val="Bod"/>
      </w:pPr>
      <w:r w:rsidRPr="000F0D09">
        <w:t xml:space="preserve">Příloha č. 1 </w:t>
      </w:r>
      <w:r w:rsidR="007B3B9D" w:rsidRPr="000F0D09">
        <w:t>–</w:t>
      </w:r>
      <w:r w:rsidRPr="000F0D09">
        <w:t xml:space="preserve"> </w:t>
      </w:r>
      <w:r w:rsidR="007B3B9D" w:rsidRPr="000F0D09">
        <w:t>Technická specifikace Věci</w:t>
      </w:r>
      <w:r w:rsidRPr="000F0D09">
        <w:t>,</w:t>
      </w:r>
    </w:p>
    <w:p w14:paraId="76DDE46A" w14:textId="58358C6B" w:rsidR="00BE6156" w:rsidRPr="000F0D09" w:rsidRDefault="00BE6156">
      <w:pPr>
        <w:pStyle w:val="Bod"/>
      </w:pPr>
      <w:r w:rsidRPr="000F0D09">
        <w:t>Příloha č. 2 –</w:t>
      </w:r>
      <w:r w:rsidR="007B3B9D" w:rsidRPr="000F0D09">
        <w:t xml:space="preserve"> </w:t>
      </w:r>
      <w:r w:rsidR="00884AD2">
        <w:t>Vzor d</w:t>
      </w:r>
      <w:r w:rsidR="007B3B9D" w:rsidRPr="000F0D09">
        <w:t>odací</w:t>
      </w:r>
      <w:r w:rsidR="00884AD2">
        <w:t>ho</w:t>
      </w:r>
      <w:r w:rsidR="007B3B9D" w:rsidRPr="000F0D09">
        <w:t xml:space="preserve"> list</w:t>
      </w:r>
      <w:r w:rsidR="00884AD2">
        <w:t>u</w:t>
      </w:r>
      <w:r w:rsidR="00826C6C" w:rsidRPr="000F0D09">
        <w:t>.</w:t>
      </w:r>
    </w:p>
    <w:p w14:paraId="560C766C" w14:textId="77777777" w:rsidR="00273B23" w:rsidRPr="003D1139" w:rsidRDefault="00273B23" w:rsidP="00273B23">
      <w:pPr>
        <w:pStyle w:val="Psmeno"/>
      </w:pPr>
      <w:r w:rsidRPr="003D1139">
        <w:t>Smluvní strany sjednávají, že v případě nesrovnalostí či kontradikcí mají ustanovení kmenové části Smlouvy přednost před ustanoveními všech příloh Smlouvy.</w:t>
      </w:r>
    </w:p>
    <w:p w14:paraId="12B93B3C" w14:textId="785B6590" w:rsidR="000B75BA" w:rsidRDefault="000B75BA" w:rsidP="000B75BA">
      <w:pPr>
        <w:pStyle w:val="OdstavecII"/>
        <w:rPr>
          <w:color w:val="auto"/>
        </w:rPr>
      </w:pPr>
      <w:r w:rsidRPr="003D1139">
        <w:rPr>
          <w:color w:val="auto"/>
        </w:rPr>
        <w:t>Prodávající zajistí v rámci plnění Smlouvy legální zaměstnávání osob a zajistí pracovníkům podílejícím se na plnění Smlouvy</w:t>
      </w:r>
      <w:r w:rsidR="006F6CFE" w:rsidRPr="003D1139">
        <w:rPr>
          <w:color w:val="auto"/>
        </w:rPr>
        <w:t xml:space="preserve"> odpovídající úroveň bezpečnosti práce a</w:t>
      </w:r>
      <w:r w:rsidRPr="003D1139">
        <w:rPr>
          <w:color w:val="auto"/>
        </w:rPr>
        <w:t xml:space="preserve"> férové a důstojné pracovní podmínky. </w:t>
      </w:r>
      <w:r w:rsidR="003D2586" w:rsidRPr="003D1139">
        <w:rPr>
          <w:color w:val="auto"/>
        </w:rPr>
        <w:t>Odpovídající úrovní bezpečnosti práce a f</w:t>
      </w:r>
      <w:r w:rsidRPr="003D1139">
        <w:rPr>
          <w:color w:val="auto"/>
        </w:rPr>
        <w:t xml:space="preserve">érovými a důstojnými pracovními podmínkami se rozumí takové pracovní podmínky, které splňují alespoň minimální standardy stanovené pracovněprávními a mzdovými předpisy. </w:t>
      </w:r>
      <w:r w:rsidR="008C31FA" w:rsidRPr="003D1139">
        <w:rPr>
          <w:color w:val="auto"/>
        </w:rPr>
        <w:t xml:space="preserve">Kupující je oprávněn požadovat předložení dokladů, ze kterých dané povinnosti vyplývají a Prodávající je povinen je bez zbytečného odkladu Kupujícímu předložit. </w:t>
      </w:r>
      <w:r w:rsidRPr="003D1139">
        <w:rPr>
          <w:color w:val="auto"/>
        </w:rPr>
        <w:t xml:space="preserve">Prodávající je povinen zajistit splnění požadavků tohoto ustanovení Smlouvy i u svých subdodavatelů. </w:t>
      </w:r>
    </w:p>
    <w:p w14:paraId="5CF0BC0D" w14:textId="20798EE5" w:rsidR="0038004B" w:rsidRPr="0038004B" w:rsidRDefault="0038004B" w:rsidP="0038004B">
      <w:pPr>
        <w:pStyle w:val="OdstavecII"/>
        <w:rPr>
          <w:bCs/>
          <w:color w:val="auto"/>
        </w:rPr>
      </w:pPr>
      <w:r w:rsidRPr="006F6E8B">
        <w:rPr>
          <w:color w:val="auto"/>
        </w:rPr>
        <w:t xml:space="preserve">Prodávající </w:t>
      </w:r>
      <w:r w:rsidRPr="006F6E8B">
        <w:rPr>
          <w:bCs/>
          <w:color w:val="auto"/>
        </w:rPr>
        <w:t>se bude v souvislosti s plněním Smlouvy snažit minimalizovat dopad na životní prostředí, respektovat udržitelnost či možnosti cirkulární ekonomiky a pokud je to možné a vhodné bude implementovat nové nebo značně zlepšené produkty, služby nebo postupy; tento závazek bude požadovat i od svých subdodavatelů.</w:t>
      </w:r>
    </w:p>
    <w:p w14:paraId="62E6064D" w14:textId="77777777" w:rsidR="00A63F09" w:rsidRDefault="00A63F09" w:rsidP="00A4758B">
      <w:pPr>
        <w:pStyle w:val="lnek"/>
        <w:numPr>
          <w:ilvl w:val="0"/>
          <w:numId w:val="0"/>
        </w:numPr>
        <w:ind w:left="360"/>
        <w:jc w:val="both"/>
      </w:pPr>
    </w:p>
    <w:p w14:paraId="39584717" w14:textId="2FAEE077" w:rsidR="000922BC" w:rsidRPr="00FA23E6" w:rsidRDefault="00A431DA">
      <w:pPr>
        <w:pStyle w:val="lnek"/>
      </w:pPr>
      <w:r w:rsidRPr="00FA23E6">
        <w:lastRenderedPageBreak/>
        <w:t>Předmět S</w:t>
      </w:r>
      <w:r w:rsidR="000922BC" w:rsidRPr="00FA23E6">
        <w:t>mlouvy</w:t>
      </w:r>
    </w:p>
    <w:p w14:paraId="0880F9A4" w14:textId="3D7488A0" w:rsidR="00FB1E84" w:rsidRPr="00FA23E6" w:rsidRDefault="000922BC">
      <w:pPr>
        <w:pStyle w:val="OdstavecII"/>
      </w:pPr>
      <w:r w:rsidRPr="00FA23E6">
        <w:t>Prodávající se zavazuje</w:t>
      </w:r>
      <w:r w:rsidR="00A315ED" w:rsidRPr="00FA23E6">
        <w:t xml:space="preserve"> za podmínek stanovených Smlouvou odevzdat </w:t>
      </w:r>
      <w:r w:rsidR="002F7D8B" w:rsidRPr="00FA23E6">
        <w:t>K</w:t>
      </w:r>
      <w:r w:rsidR="00FB1E84" w:rsidRPr="00FA23E6">
        <w:t>upujícímu předmět koupě, umožn</w:t>
      </w:r>
      <w:r w:rsidR="00A315ED" w:rsidRPr="00FA23E6">
        <w:t>it</w:t>
      </w:r>
      <w:r w:rsidR="00FB1E84" w:rsidRPr="00FA23E6">
        <w:t xml:space="preserve"> mu nabýt vlastnické právo k</w:t>
      </w:r>
      <w:r w:rsidR="00126031" w:rsidRPr="00FA23E6">
        <w:t xml:space="preserve"> němu </w:t>
      </w:r>
      <w:r w:rsidR="00035102" w:rsidRPr="00FA23E6">
        <w:t xml:space="preserve">a splnit související závazky </w:t>
      </w:r>
      <w:r w:rsidR="00A315ED" w:rsidRPr="00FA23E6">
        <w:t>a</w:t>
      </w:r>
      <w:r w:rsidR="00FB1E84" w:rsidRPr="00FA23E6">
        <w:t xml:space="preserve"> </w:t>
      </w:r>
      <w:r w:rsidR="003B1CCD" w:rsidRPr="00FA23E6">
        <w:t>K</w:t>
      </w:r>
      <w:r w:rsidR="00FB1E84" w:rsidRPr="00FA23E6">
        <w:t>upující se zavazuje</w:t>
      </w:r>
      <w:r w:rsidR="00A315ED" w:rsidRPr="00FA23E6">
        <w:t xml:space="preserve"> </w:t>
      </w:r>
      <w:r w:rsidR="00126031" w:rsidRPr="00FA23E6">
        <w:t xml:space="preserve">předmět koupě </w:t>
      </w:r>
      <w:r w:rsidR="00FB1E84" w:rsidRPr="00FA23E6">
        <w:t>převz</w:t>
      </w:r>
      <w:r w:rsidR="00A315ED" w:rsidRPr="00FA23E6">
        <w:t>ít</w:t>
      </w:r>
      <w:r w:rsidR="00FB1E84" w:rsidRPr="00FA23E6">
        <w:t xml:space="preserve"> a zaplat</w:t>
      </w:r>
      <w:r w:rsidR="00A315ED" w:rsidRPr="00FA23E6">
        <w:t>it</w:t>
      </w:r>
      <w:r w:rsidR="00FB1E84" w:rsidRPr="00FA23E6">
        <w:t xml:space="preserve"> </w:t>
      </w:r>
      <w:r w:rsidR="00A315ED" w:rsidRPr="00FA23E6">
        <w:t>sjednanou</w:t>
      </w:r>
      <w:r w:rsidR="00FB1E84" w:rsidRPr="00FA23E6">
        <w:t xml:space="preserve"> kupní cenu.</w:t>
      </w:r>
    </w:p>
    <w:p w14:paraId="63A42115" w14:textId="10491FA3" w:rsidR="00E5046B" w:rsidRPr="00FA23E6" w:rsidRDefault="00E5046B">
      <w:pPr>
        <w:pStyle w:val="OdstavecII"/>
      </w:pPr>
      <w:r w:rsidRPr="00FA23E6">
        <w:t xml:space="preserve">Předmětem koupě je </w:t>
      </w:r>
      <w:r w:rsidR="00053677" w:rsidRPr="00FA23E6">
        <w:t xml:space="preserve">věc </w:t>
      </w:r>
      <w:r w:rsidRPr="00FA23E6">
        <w:t xml:space="preserve">či </w:t>
      </w:r>
      <w:r w:rsidR="00053677" w:rsidRPr="00FA23E6">
        <w:t xml:space="preserve">věci </w:t>
      </w:r>
      <w:r w:rsidR="00D52856" w:rsidRPr="00FA23E6">
        <w:t>o specifikaci, jakosti, provedení a dalších vlastnostech včetně množstevních požadavků uvedených v přílo</w:t>
      </w:r>
      <w:r w:rsidR="00FC6EF4" w:rsidRPr="00FA23E6">
        <w:t>ze</w:t>
      </w:r>
      <w:r w:rsidR="00D52856" w:rsidRPr="00FA23E6">
        <w:t xml:space="preserve"> č. 1 Smlouvy</w:t>
      </w:r>
      <w:r w:rsidRPr="00FA23E6">
        <w:t xml:space="preserve"> </w:t>
      </w:r>
      <w:r w:rsidRPr="00FA23E6">
        <w:rPr>
          <w:i/>
        </w:rPr>
        <w:t>(dále jen „</w:t>
      </w:r>
      <w:r w:rsidR="00C16A3B" w:rsidRPr="00FA23E6">
        <w:rPr>
          <w:b/>
          <w:i/>
        </w:rPr>
        <w:t>Věc</w:t>
      </w:r>
      <w:r w:rsidRPr="00FA23E6">
        <w:rPr>
          <w:i/>
        </w:rPr>
        <w:t>“</w:t>
      </w:r>
      <w:r w:rsidR="00D52856" w:rsidRPr="00FA23E6">
        <w:rPr>
          <w:i/>
        </w:rPr>
        <w:t>).</w:t>
      </w:r>
      <w:r w:rsidR="00E52782" w:rsidRPr="00FA23E6">
        <w:rPr>
          <w:i/>
        </w:rPr>
        <w:t xml:space="preserve"> </w:t>
      </w:r>
      <w:r w:rsidR="00D52856" w:rsidRPr="00FA23E6">
        <w:t>Nevyplývá-li ze</w:t>
      </w:r>
      <w:r w:rsidRPr="00FA23E6">
        <w:t xml:space="preserve"> Smlouvy jinak</w:t>
      </w:r>
      <w:r w:rsidR="00E52782" w:rsidRPr="00FA23E6">
        <w:rPr>
          <w:color w:val="000000" w:themeColor="text1"/>
        </w:rPr>
        <w:t>, vztahují se ustanovení pojedná</w:t>
      </w:r>
      <w:r w:rsidR="00D52856" w:rsidRPr="00FA23E6">
        <w:rPr>
          <w:color w:val="000000" w:themeColor="text1"/>
        </w:rPr>
        <w:t xml:space="preserve">vající o </w:t>
      </w:r>
      <w:r w:rsidR="00C16A3B" w:rsidRPr="00FA23E6">
        <w:rPr>
          <w:color w:val="000000" w:themeColor="text1"/>
        </w:rPr>
        <w:t>Věc</w:t>
      </w:r>
      <w:r w:rsidRPr="00FA23E6">
        <w:rPr>
          <w:color w:val="000000" w:themeColor="text1"/>
        </w:rPr>
        <w:t xml:space="preserve">i na všechny </w:t>
      </w:r>
      <w:r w:rsidR="00C16A3B" w:rsidRPr="00FA23E6">
        <w:rPr>
          <w:color w:val="000000" w:themeColor="text1"/>
        </w:rPr>
        <w:t>Věc</w:t>
      </w:r>
      <w:r w:rsidRPr="00FA23E6">
        <w:rPr>
          <w:color w:val="000000" w:themeColor="text1"/>
        </w:rPr>
        <w:t xml:space="preserve">i, jež mají </w:t>
      </w:r>
      <w:r w:rsidR="00D52856" w:rsidRPr="00FA23E6">
        <w:rPr>
          <w:color w:val="000000" w:themeColor="text1"/>
        </w:rPr>
        <w:t>být na základě Smlouvy odevzdány.</w:t>
      </w:r>
    </w:p>
    <w:p w14:paraId="5A8042C6" w14:textId="77777777" w:rsidR="000922BC" w:rsidRPr="00FA23E6" w:rsidRDefault="000922BC">
      <w:pPr>
        <w:pStyle w:val="OdstavecII"/>
      </w:pPr>
      <w:r w:rsidRPr="00FA23E6">
        <w:t>Prodávající prohlašuje, že:</w:t>
      </w:r>
    </w:p>
    <w:p w14:paraId="058E84B8" w14:textId="06A6822B" w:rsidR="000922BC" w:rsidRPr="00FA23E6" w:rsidRDefault="000922BC" w:rsidP="00896CDE">
      <w:pPr>
        <w:pStyle w:val="Bod"/>
      </w:pPr>
      <w:r w:rsidRPr="00FA23E6">
        <w:t>je</w:t>
      </w:r>
      <w:r w:rsidR="00126031" w:rsidRPr="00FA23E6">
        <w:t xml:space="preserve"> či v čase odevzdání </w:t>
      </w:r>
      <w:r w:rsidR="00C16A3B" w:rsidRPr="00FA23E6">
        <w:t>Věc</w:t>
      </w:r>
      <w:r w:rsidR="00126031" w:rsidRPr="00FA23E6">
        <w:t>i bude jejím</w:t>
      </w:r>
      <w:r w:rsidRPr="00FA23E6">
        <w:t xml:space="preserve"> výlučným vlastníkem</w:t>
      </w:r>
      <w:r w:rsidR="00DD2377" w:rsidRPr="00FA23E6">
        <w:t xml:space="preserve">, </w:t>
      </w:r>
    </w:p>
    <w:p w14:paraId="478631B4" w14:textId="51879400" w:rsidR="00922984" w:rsidRPr="00FA23E6" w:rsidRDefault="00C16A3B" w:rsidP="00896CDE">
      <w:pPr>
        <w:pStyle w:val="Bod"/>
      </w:pPr>
      <w:r w:rsidRPr="00FA23E6">
        <w:t>Věc</w:t>
      </w:r>
      <w:r w:rsidR="00126031" w:rsidRPr="00FA23E6">
        <w:t xml:space="preserve"> </w:t>
      </w:r>
      <w:r w:rsidR="00922984" w:rsidRPr="00FA23E6">
        <w:t>j</w:t>
      </w:r>
      <w:r w:rsidR="00DD2377" w:rsidRPr="00FA23E6">
        <w:t xml:space="preserve">e </w:t>
      </w:r>
      <w:r w:rsidR="000922BC" w:rsidRPr="00FA23E6">
        <w:t>nov</w:t>
      </w:r>
      <w:r w:rsidR="00DD2377" w:rsidRPr="00FA23E6">
        <w:t>á</w:t>
      </w:r>
      <w:r w:rsidR="000922BC" w:rsidRPr="00FA23E6">
        <w:t xml:space="preserve">, tzn. nikoli dříve </w:t>
      </w:r>
      <w:r w:rsidR="00DD2377" w:rsidRPr="00FA23E6">
        <w:t>použitá</w:t>
      </w:r>
      <w:r w:rsidR="000922BC" w:rsidRPr="00FA23E6">
        <w:t>,</w:t>
      </w:r>
      <w:r w:rsidR="004864DB" w:rsidRPr="00FA23E6">
        <w:t xml:space="preserve"> a to</w:t>
      </w:r>
      <w:r w:rsidR="000922BC" w:rsidRPr="00FA23E6">
        <w:t xml:space="preserve"> </w:t>
      </w:r>
      <w:r w:rsidR="004864DB" w:rsidRPr="00FA23E6">
        <w:t>ani repasovaná,</w:t>
      </w:r>
    </w:p>
    <w:p w14:paraId="022D9C56" w14:textId="05C5DB6D" w:rsidR="00806AA3" w:rsidRPr="00FA23E6" w:rsidRDefault="00C16A3B" w:rsidP="00896CDE">
      <w:pPr>
        <w:pStyle w:val="Bod"/>
      </w:pPr>
      <w:r w:rsidRPr="00FA23E6">
        <w:t>Věc</w:t>
      </w:r>
      <w:r w:rsidR="00126031" w:rsidRPr="00FA23E6">
        <w:t xml:space="preserve"> </w:t>
      </w:r>
      <w:r w:rsidR="00DD2377" w:rsidRPr="00FA23E6">
        <w:t>odpovídá</w:t>
      </w:r>
      <w:r w:rsidR="00D04EC2" w:rsidRPr="00FA23E6">
        <w:t xml:space="preserve"> </w:t>
      </w:r>
      <w:r w:rsidR="002446FD" w:rsidRPr="00FA23E6">
        <w:t>S</w:t>
      </w:r>
      <w:r w:rsidR="00D04EC2" w:rsidRPr="00FA23E6">
        <w:t>mlouvě</w:t>
      </w:r>
      <w:r w:rsidR="000922BC" w:rsidRPr="00FA23E6">
        <w:t xml:space="preserve">; tzn., </w:t>
      </w:r>
      <w:r w:rsidR="00F33BF9" w:rsidRPr="00FA23E6">
        <w:t xml:space="preserve">že </w:t>
      </w:r>
      <w:r w:rsidR="00DD2377" w:rsidRPr="00FA23E6">
        <w:t>má</w:t>
      </w:r>
      <w:r w:rsidR="00F33BF9" w:rsidRPr="00FA23E6">
        <w:t xml:space="preserve"> vlastnosti, které si </w:t>
      </w:r>
      <w:r w:rsidR="002446FD" w:rsidRPr="00FA23E6">
        <w:t xml:space="preserve">Smluvní </w:t>
      </w:r>
      <w:r w:rsidR="00F33BF9" w:rsidRPr="00FA23E6">
        <w:t xml:space="preserve">strany ujednaly, a chybí-li ujednání, vlastnosti, které </w:t>
      </w:r>
      <w:r w:rsidR="002446FD" w:rsidRPr="00FA23E6">
        <w:t>P</w:t>
      </w:r>
      <w:r w:rsidR="00F33BF9" w:rsidRPr="00FA23E6">
        <w:t xml:space="preserve">rodávající nebo výrobce </w:t>
      </w:r>
      <w:r w:rsidRPr="00FA23E6">
        <w:t>Věc</w:t>
      </w:r>
      <w:r w:rsidR="002446FD" w:rsidRPr="00FA23E6">
        <w:t xml:space="preserve">i </w:t>
      </w:r>
      <w:r w:rsidR="00F33BF9" w:rsidRPr="00FA23E6">
        <w:t xml:space="preserve">popsal nebo které </w:t>
      </w:r>
      <w:r w:rsidR="002446FD" w:rsidRPr="00FA23E6">
        <w:t>K</w:t>
      </w:r>
      <w:r w:rsidR="00F33BF9" w:rsidRPr="00FA23E6">
        <w:t>upující o</w:t>
      </w:r>
      <w:r w:rsidR="00DD2377" w:rsidRPr="00FA23E6">
        <w:t xml:space="preserve">čekával s ohledem na povahu </w:t>
      </w:r>
      <w:r w:rsidRPr="00FA23E6">
        <w:t>Věc</w:t>
      </w:r>
      <w:r w:rsidR="00126031" w:rsidRPr="00FA23E6">
        <w:t xml:space="preserve">i </w:t>
      </w:r>
      <w:r w:rsidR="00F33BF9" w:rsidRPr="00FA23E6">
        <w:t xml:space="preserve">a na základě reklamy jimi prováděné, že </w:t>
      </w:r>
      <w:r w:rsidRPr="00FA23E6">
        <w:t>Věc</w:t>
      </w:r>
      <w:r w:rsidR="002446FD" w:rsidRPr="00FA23E6">
        <w:t xml:space="preserve"> bude plnit účel, který vyplývá ze</w:t>
      </w:r>
      <w:r w:rsidR="00BE4A13" w:rsidRPr="00FA23E6">
        <w:t xml:space="preserve"> Smlouvy</w:t>
      </w:r>
      <w:r w:rsidR="00536507" w:rsidRPr="00FA23E6">
        <w:t xml:space="preserve">, příp. dále který Smluvní strany uvádí nebo ke kterému se </w:t>
      </w:r>
      <w:r w:rsidRPr="00FA23E6">
        <w:t>Věc</w:t>
      </w:r>
      <w:r w:rsidR="00536507" w:rsidRPr="00FA23E6">
        <w:t xml:space="preserve"> tohoto druhu obvykle užívá</w:t>
      </w:r>
      <w:r w:rsidR="00697AA4" w:rsidRPr="00FA23E6">
        <w:t>,</w:t>
      </w:r>
      <w:r w:rsidR="00F33BF9" w:rsidRPr="00FA23E6">
        <w:t xml:space="preserve"> že vyhovuj</w:t>
      </w:r>
      <w:r w:rsidR="00DD2377" w:rsidRPr="00FA23E6">
        <w:t>e</w:t>
      </w:r>
      <w:r w:rsidR="00F33BF9" w:rsidRPr="00FA23E6">
        <w:t xml:space="preserve"> požadavkům právních předpisů</w:t>
      </w:r>
      <w:r w:rsidR="00BB0EB7" w:rsidRPr="00FA23E6">
        <w:t>,</w:t>
      </w:r>
      <w:r w:rsidR="00F33BF9" w:rsidRPr="00FA23E6">
        <w:t xml:space="preserve"> že </w:t>
      </w:r>
      <w:r w:rsidRPr="00FA23E6">
        <w:t>Věc</w:t>
      </w:r>
      <w:r w:rsidR="00536507" w:rsidRPr="00FA23E6">
        <w:t xml:space="preserve"> nebude mít žádné </w:t>
      </w:r>
      <w:r w:rsidR="00F33BF9" w:rsidRPr="00FA23E6">
        <w:t>vad</w:t>
      </w:r>
      <w:r w:rsidR="00536507" w:rsidRPr="00FA23E6">
        <w:t>y</w:t>
      </w:r>
      <w:r w:rsidR="006C22B0" w:rsidRPr="00FA23E6">
        <w:t>, a to</w:t>
      </w:r>
      <w:r w:rsidR="00536507" w:rsidRPr="00FA23E6">
        <w:t xml:space="preserve"> ani</w:t>
      </w:r>
      <w:r w:rsidR="006C22B0" w:rsidRPr="00FA23E6">
        <w:t xml:space="preserve"> právní</w:t>
      </w:r>
      <w:r w:rsidR="00DD2377" w:rsidRPr="00FA23E6">
        <w:t>,</w:t>
      </w:r>
      <w:r w:rsidR="00BB0EB7" w:rsidRPr="00FA23E6">
        <w:t xml:space="preserve"> a </w:t>
      </w:r>
      <w:r w:rsidR="00DD2377" w:rsidRPr="00FA23E6">
        <w:t xml:space="preserve">má-li být na základě </w:t>
      </w:r>
      <w:r w:rsidR="00536507" w:rsidRPr="00FA23E6">
        <w:t>S</w:t>
      </w:r>
      <w:r w:rsidR="00DD2377" w:rsidRPr="00FA23E6">
        <w:t xml:space="preserve">mlouvy odevzdáno více </w:t>
      </w:r>
      <w:r w:rsidRPr="00FA23E6">
        <w:t>Věc</w:t>
      </w:r>
      <w:r w:rsidR="00384436" w:rsidRPr="00FA23E6">
        <w:t>í</w:t>
      </w:r>
      <w:r w:rsidR="00DD2377" w:rsidRPr="00FA23E6">
        <w:t>, že</w:t>
      </w:r>
      <w:r w:rsidR="00BB0EB7" w:rsidRPr="00FA23E6">
        <w:t xml:space="preserve"> </w:t>
      </w:r>
      <w:r w:rsidR="00384436" w:rsidRPr="00FA23E6">
        <w:t xml:space="preserve">je </w:t>
      </w:r>
      <w:r w:rsidR="00BB0EB7" w:rsidRPr="00FA23E6">
        <w:t>odevzdá</w:t>
      </w:r>
      <w:r w:rsidR="00DD2377" w:rsidRPr="00FA23E6">
        <w:t xml:space="preserve"> v odpovídajícím množství.</w:t>
      </w:r>
      <w:r w:rsidR="005336FD" w:rsidRPr="00FA23E6">
        <w:t xml:space="preserve"> </w:t>
      </w:r>
    </w:p>
    <w:p w14:paraId="2AD34FD5" w14:textId="63CECAF5" w:rsidR="00806AA3" w:rsidRPr="00FA23E6" w:rsidRDefault="00806AA3">
      <w:pPr>
        <w:pStyle w:val="OdstavecII"/>
        <w:rPr>
          <w:bCs/>
        </w:rPr>
      </w:pPr>
      <w:r w:rsidRPr="00FA23E6">
        <w:t xml:space="preserve">Pokud jsou k řádnému a včasnému splnění </w:t>
      </w:r>
      <w:r w:rsidR="008F7033" w:rsidRPr="00FA23E6">
        <w:t>výslovných ujednání</w:t>
      </w:r>
      <w:r w:rsidRPr="00FA23E6">
        <w:t xml:space="preserve"> </w:t>
      </w:r>
      <w:r w:rsidR="008F7033" w:rsidRPr="00FA23E6">
        <w:t>S</w:t>
      </w:r>
      <w:r w:rsidRPr="00FA23E6">
        <w:t>mlouv</w:t>
      </w:r>
      <w:r w:rsidR="008F7033" w:rsidRPr="00FA23E6">
        <w:t xml:space="preserve">y jako nezbytný a samozřejmý předpoklad </w:t>
      </w:r>
      <w:r w:rsidRPr="00FA23E6">
        <w:t xml:space="preserve">potřebné dodávky či služby ve </w:t>
      </w:r>
      <w:r w:rsidR="008F7033" w:rsidRPr="00FA23E6">
        <w:t>S</w:t>
      </w:r>
      <w:r w:rsidRPr="00FA23E6">
        <w:t>mlouvě výslovně neuvedené,</w:t>
      </w:r>
      <w:r w:rsidR="008F7033" w:rsidRPr="00FA23E6">
        <w:t xml:space="preserve"> přistupují k nim Smluvní strany tak,</w:t>
      </w:r>
      <w:r w:rsidRPr="00FA23E6">
        <w:t xml:space="preserve"> </w:t>
      </w:r>
      <w:r w:rsidR="008F7033" w:rsidRPr="00FA23E6">
        <w:t>jako by ve Smlouvě výslovně uvedeny byly. P</w:t>
      </w:r>
      <w:r w:rsidRPr="00FA23E6">
        <w:t xml:space="preserve">rodávající </w:t>
      </w:r>
      <w:r w:rsidR="008F7033" w:rsidRPr="00FA23E6">
        <w:t xml:space="preserve">je tak </w:t>
      </w:r>
      <w:r w:rsidRPr="00FA23E6">
        <w:t xml:space="preserve">povinen tyto dodávky či služby na své náklady obstarat či provést </w:t>
      </w:r>
      <w:r w:rsidR="00507EB1" w:rsidRPr="00FA23E6">
        <w:t>s tím, že jejich cena je do kupní ceny zahrnuta.</w:t>
      </w:r>
    </w:p>
    <w:p w14:paraId="500A04EC" w14:textId="25E6259A" w:rsidR="00D10C9E" w:rsidRPr="006900AF" w:rsidRDefault="00D10C9E">
      <w:pPr>
        <w:pStyle w:val="lnek"/>
      </w:pPr>
      <w:r w:rsidRPr="006900AF">
        <w:t xml:space="preserve">Podmínky plnění předmětu </w:t>
      </w:r>
      <w:r w:rsidR="00A431DA" w:rsidRPr="006900AF">
        <w:t>S</w:t>
      </w:r>
      <w:r w:rsidRPr="006900AF">
        <w:t>mlouvy</w:t>
      </w:r>
    </w:p>
    <w:p w14:paraId="6053AD86" w14:textId="08BDA102" w:rsidR="00BA7835" w:rsidRPr="009A32D1" w:rsidRDefault="00BA7835">
      <w:pPr>
        <w:pStyle w:val="OdstavecII"/>
        <w:rPr>
          <w:b/>
        </w:rPr>
      </w:pPr>
      <w:r w:rsidRPr="009A32D1">
        <w:t xml:space="preserve">Smluvní strany prohlašují, že svoje závazky budou plnit řádně a včas. Prodávající odevzdá </w:t>
      </w:r>
      <w:r w:rsidR="00C16A3B" w:rsidRPr="009A32D1">
        <w:t>Věc</w:t>
      </w:r>
      <w:r w:rsidR="00384436" w:rsidRPr="009A32D1">
        <w:t xml:space="preserve"> </w:t>
      </w:r>
      <w:r w:rsidRPr="009A32D1">
        <w:t>s</w:t>
      </w:r>
      <w:r w:rsidR="0074165D" w:rsidRPr="009A32D1">
        <w:t> </w:t>
      </w:r>
      <w:r w:rsidRPr="009A32D1">
        <w:t>potřebnou péčí</w:t>
      </w:r>
      <w:r w:rsidR="00A315ED" w:rsidRPr="009A32D1">
        <w:t xml:space="preserve"> v ujednaném čase</w:t>
      </w:r>
      <w:r w:rsidR="009C032A" w:rsidRPr="009A32D1">
        <w:t xml:space="preserve">. Prodávající odevzdá </w:t>
      </w:r>
      <w:r w:rsidR="00C16A3B" w:rsidRPr="009A32D1">
        <w:t>Věc</w:t>
      </w:r>
      <w:r w:rsidRPr="009A32D1">
        <w:t xml:space="preserve"> v souladu s touto </w:t>
      </w:r>
      <w:r w:rsidR="007E3FC3" w:rsidRPr="009A32D1">
        <w:t>S</w:t>
      </w:r>
      <w:r w:rsidRPr="009A32D1">
        <w:t xml:space="preserve">mlouvou, příslušnými právními předpisy a technickými i jinými normami, které se na odevzdání </w:t>
      </w:r>
      <w:r w:rsidR="00C16A3B" w:rsidRPr="009A32D1">
        <w:t>Věc</w:t>
      </w:r>
      <w:r w:rsidR="00384436" w:rsidRPr="009A32D1">
        <w:t xml:space="preserve">i </w:t>
      </w:r>
      <w:r w:rsidRPr="009A32D1">
        <w:t>přímo či nepřímo vztahují.</w:t>
      </w:r>
    </w:p>
    <w:p w14:paraId="3209E04F" w14:textId="4A9F911A" w:rsidR="000C3C21" w:rsidRPr="009A32D1" w:rsidRDefault="000C3C21">
      <w:pPr>
        <w:pStyle w:val="OdstavecII"/>
        <w:rPr>
          <w:b/>
        </w:rPr>
      </w:pPr>
      <w:r w:rsidRPr="009A32D1">
        <w:rPr>
          <w:b/>
        </w:rPr>
        <w:t xml:space="preserve">Doprava </w:t>
      </w:r>
      <w:r w:rsidR="00C16A3B" w:rsidRPr="009A32D1">
        <w:rPr>
          <w:b/>
        </w:rPr>
        <w:t>Věc</w:t>
      </w:r>
      <w:r w:rsidRPr="009A32D1">
        <w:rPr>
          <w:b/>
        </w:rPr>
        <w:t>i</w:t>
      </w:r>
    </w:p>
    <w:p w14:paraId="4660F55C" w14:textId="7C1E6352" w:rsidR="000C3C21" w:rsidRPr="009A32D1" w:rsidRDefault="000C3C21">
      <w:pPr>
        <w:pStyle w:val="Psmeno"/>
        <w:numPr>
          <w:ilvl w:val="0"/>
          <w:numId w:val="0"/>
        </w:numPr>
        <w:ind w:left="851"/>
      </w:pPr>
      <w:r w:rsidRPr="009A32D1">
        <w:t xml:space="preserve">Prodávající se zavazuje dopravit </w:t>
      </w:r>
      <w:r w:rsidR="00C16A3B" w:rsidRPr="009A32D1">
        <w:t>Věc</w:t>
      </w:r>
      <w:r w:rsidRPr="009A32D1">
        <w:t xml:space="preserve"> na místo jejího odevzdání</w:t>
      </w:r>
      <w:r w:rsidR="00402709" w:rsidRPr="009A32D1">
        <w:t xml:space="preserve">; o konkrétním termínu dopravy Věci </w:t>
      </w:r>
      <w:r w:rsidR="0065117C" w:rsidRPr="00F86074">
        <w:t xml:space="preserve">Prodávající informuje Kupujícího alespoň 3 pracovní dny předem, nebude-li mezi Kupujícím </w:t>
      </w:r>
      <w:r w:rsidR="008F3116" w:rsidRPr="00F86074">
        <w:t xml:space="preserve">a </w:t>
      </w:r>
      <w:r w:rsidR="0065117C" w:rsidRPr="00F86074">
        <w:t>Prodávajícím dohodnuto jinak</w:t>
      </w:r>
      <w:r w:rsidR="00402709" w:rsidRPr="00F86074">
        <w:t xml:space="preserve">. Prodávající </w:t>
      </w:r>
      <w:r w:rsidR="0065117C" w:rsidRPr="00F86074">
        <w:t xml:space="preserve">po dopravení </w:t>
      </w:r>
      <w:r w:rsidR="00402709" w:rsidRPr="00F86074">
        <w:t>Věc rovněž vybalí a zkontroluje, je-li povinen</w:t>
      </w:r>
      <w:r w:rsidRPr="00F86074">
        <w:t xml:space="preserve"> provést</w:t>
      </w:r>
      <w:r w:rsidR="00402709" w:rsidRPr="00F86074">
        <w:t xml:space="preserve"> umístění či montáž Věci</w:t>
      </w:r>
      <w:r w:rsidRPr="00F86074">
        <w:t>.</w:t>
      </w:r>
    </w:p>
    <w:p w14:paraId="0534E053" w14:textId="11583CD4" w:rsidR="00806AA3" w:rsidRPr="004165B0" w:rsidRDefault="00806AA3">
      <w:pPr>
        <w:pStyle w:val="OdstavecII"/>
        <w:rPr>
          <w:b/>
        </w:rPr>
      </w:pPr>
      <w:r w:rsidRPr="004165B0">
        <w:rPr>
          <w:b/>
        </w:rPr>
        <w:t xml:space="preserve">Požadavky na </w:t>
      </w:r>
      <w:r w:rsidR="009C032A" w:rsidRPr="004165B0">
        <w:rPr>
          <w:b/>
        </w:rPr>
        <w:t xml:space="preserve">umístění </w:t>
      </w:r>
      <w:r w:rsidRPr="004165B0">
        <w:rPr>
          <w:b/>
        </w:rPr>
        <w:t xml:space="preserve">či montáž </w:t>
      </w:r>
      <w:r w:rsidR="00C16A3B" w:rsidRPr="004165B0">
        <w:rPr>
          <w:b/>
        </w:rPr>
        <w:t>Věc</w:t>
      </w:r>
      <w:r w:rsidR="00384436" w:rsidRPr="004165B0">
        <w:rPr>
          <w:b/>
        </w:rPr>
        <w:t>i</w:t>
      </w:r>
    </w:p>
    <w:p w14:paraId="588E802E" w14:textId="77777777" w:rsidR="003B39C8" w:rsidRPr="004165B0" w:rsidRDefault="003B39C8">
      <w:pPr>
        <w:pStyle w:val="Psmeno"/>
      </w:pPr>
      <w:r w:rsidRPr="004165B0">
        <w:t>Prodávající se zavazuje provést</w:t>
      </w:r>
      <w:r w:rsidR="003B2BE8" w:rsidRPr="004165B0">
        <w:t xml:space="preserve"> zejména</w:t>
      </w:r>
    </w:p>
    <w:p w14:paraId="6DD84F1B" w14:textId="6EBD704B" w:rsidR="005D4FEC" w:rsidRPr="004165B0" w:rsidRDefault="007E3FC3">
      <w:pPr>
        <w:pStyle w:val="Bod"/>
      </w:pPr>
      <w:r w:rsidRPr="004165B0">
        <w:t xml:space="preserve">umístění </w:t>
      </w:r>
      <w:r w:rsidR="00C16A3B" w:rsidRPr="004165B0">
        <w:t>Věc</w:t>
      </w:r>
      <w:r w:rsidR="00384436" w:rsidRPr="004165B0">
        <w:t>i</w:t>
      </w:r>
      <w:r w:rsidR="003B39C8" w:rsidRPr="004165B0">
        <w:t xml:space="preserve">, tj. její usazení v místě odevzdání </w:t>
      </w:r>
      <w:r w:rsidR="00C16A3B" w:rsidRPr="004165B0">
        <w:t>Věc</w:t>
      </w:r>
      <w:r w:rsidR="00384436" w:rsidRPr="004165B0">
        <w:t xml:space="preserve">i </w:t>
      </w:r>
      <w:r w:rsidR="003B39C8" w:rsidRPr="004165B0">
        <w:t>a napojení na zdroje, zejména k elektrickým a optickým rozvodům, rozvodu vody, demineralizované vody, plynu, t</w:t>
      </w:r>
      <w:r w:rsidR="00687AE1" w:rsidRPr="004165B0">
        <w:t>echnických plynů, tepla, chladu</w:t>
      </w:r>
      <w:r w:rsidR="003B39C8" w:rsidRPr="004165B0">
        <w:t xml:space="preserve"> či vzduchotechniky</w:t>
      </w:r>
      <w:r w:rsidR="00DD6117" w:rsidRPr="004165B0">
        <w:t>,</w:t>
      </w:r>
      <w:r w:rsidR="003B39C8" w:rsidRPr="004165B0">
        <w:t xml:space="preserve"> a dále vzájemné funkční propojení s dalšími </w:t>
      </w:r>
      <w:r w:rsidR="00C16A3B" w:rsidRPr="004165B0">
        <w:t>věc</w:t>
      </w:r>
      <w:r w:rsidR="003B39C8" w:rsidRPr="004165B0">
        <w:t xml:space="preserve">mi či dalším vybavením </w:t>
      </w:r>
      <w:r w:rsidR="00D12DBD" w:rsidRPr="004165B0">
        <w:t>K</w:t>
      </w:r>
      <w:r w:rsidR="003B39C8" w:rsidRPr="004165B0">
        <w:t xml:space="preserve">upujícího, je-li plný provoz </w:t>
      </w:r>
      <w:r w:rsidR="00C16A3B" w:rsidRPr="004165B0">
        <w:t>Věc</w:t>
      </w:r>
      <w:r w:rsidR="00384436" w:rsidRPr="004165B0">
        <w:t xml:space="preserve">i </w:t>
      </w:r>
      <w:r w:rsidR="003B39C8" w:rsidRPr="004165B0">
        <w:t xml:space="preserve">podmíněn takovým </w:t>
      </w:r>
      <w:r w:rsidR="008667AA" w:rsidRPr="004165B0">
        <w:t xml:space="preserve">napojením </w:t>
      </w:r>
      <w:r w:rsidR="003B39C8" w:rsidRPr="004165B0">
        <w:t>nebo propojením</w:t>
      </w:r>
      <w:r w:rsidR="00DD6117" w:rsidRPr="004165B0">
        <w:t>,</w:t>
      </w:r>
      <w:r w:rsidR="003B39C8" w:rsidRPr="004165B0">
        <w:t xml:space="preserve"> nebo</w:t>
      </w:r>
    </w:p>
    <w:p w14:paraId="1E5FBC51" w14:textId="3B4E6F0E" w:rsidR="003B2BE8" w:rsidRPr="004165B0" w:rsidRDefault="00687AE1" w:rsidP="0067084D">
      <w:pPr>
        <w:widowControl w:val="0"/>
        <w:spacing w:before="0"/>
        <w:ind w:left="1418"/>
      </w:pPr>
      <w:r w:rsidRPr="004165B0">
        <w:t>montáž</w:t>
      </w:r>
      <w:r w:rsidR="003B39C8" w:rsidRPr="004165B0">
        <w:t xml:space="preserve"> </w:t>
      </w:r>
      <w:r w:rsidR="00C16A3B" w:rsidRPr="004165B0">
        <w:t>Věc</w:t>
      </w:r>
      <w:r w:rsidR="00384436" w:rsidRPr="004165B0">
        <w:t>i</w:t>
      </w:r>
      <w:r w:rsidR="003B39C8" w:rsidRPr="004165B0">
        <w:t xml:space="preserve">, tj. zejména sestavení </w:t>
      </w:r>
      <w:r w:rsidR="00C16A3B" w:rsidRPr="004165B0">
        <w:t>Věc</w:t>
      </w:r>
      <w:r w:rsidR="00384436" w:rsidRPr="004165B0">
        <w:t xml:space="preserve">i </w:t>
      </w:r>
      <w:r w:rsidR="003B39C8" w:rsidRPr="004165B0">
        <w:t xml:space="preserve">z jednotlivých komponent, její usazení, příp. uchycení na svislé či vodorovné konstrukce, napojení na zdroje, zejména </w:t>
      </w:r>
      <w:r w:rsidRPr="004165B0">
        <w:t>k elektrickým a optickým rozvodům, rozvodu vody, demineralizované vody, plynu, technických plynů, tepla, chladu či vzduchotechniky</w:t>
      </w:r>
      <w:r w:rsidR="00DD6117" w:rsidRPr="004165B0">
        <w:t>,</w:t>
      </w:r>
      <w:r w:rsidRPr="004165B0">
        <w:t xml:space="preserve"> </w:t>
      </w:r>
      <w:r w:rsidRPr="004165B0">
        <w:lastRenderedPageBreak/>
        <w:t xml:space="preserve">a dále vzájemné funkční propojení s dalšími </w:t>
      </w:r>
      <w:r w:rsidR="00C16A3B" w:rsidRPr="004165B0">
        <w:t>věc</w:t>
      </w:r>
      <w:r w:rsidRPr="004165B0">
        <w:t xml:space="preserve">mi či dalším vybavením </w:t>
      </w:r>
      <w:r w:rsidR="00A061B9" w:rsidRPr="004165B0">
        <w:t>K</w:t>
      </w:r>
      <w:r w:rsidRPr="004165B0">
        <w:t>upujícího</w:t>
      </w:r>
      <w:r w:rsidR="003B39C8" w:rsidRPr="004165B0">
        <w:t xml:space="preserve">, je-li plný provoz </w:t>
      </w:r>
      <w:r w:rsidR="00C16A3B" w:rsidRPr="004165B0">
        <w:t>Věc</w:t>
      </w:r>
      <w:r w:rsidR="00384436" w:rsidRPr="004165B0">
        <w:t xml:space="preserve">i </w:t>
      </w:r>
      <w:r w:rsidR="003B39C8" w:rsidRPr="004165B0">
        <w:t xml:space="preserve">podmíněn takovým </w:t>
      </w:r>
      <w:r w:rsidR="008667AA" w:rsidRPr="004165B0">
        <w:t xml:space="preserve">napojením </w:t>
      </w:r>
      <w:r w:rsidR="003B39C8" w:rsidRPr="004165B0">
        <w:t>nebo propojením</w:t>
      </w:r>
      <w:r w:rsidR="00DD6117" w:rsidRPr="004165B0">
        <w:t>,</w:t>
      </w:r>
    </w:p>
    <w:p w14:paraId="59C82C7E" w14:textId="65722286" w:rsidR="003B39C8" w:rsidRPr="004165B0" w:rsidRDefault="00A23635">
      <w:pPr>
        <w:pStyle w:val="Bod"/>
      </w:pPr>
      <w:r w:rsidRPr="004165B0">
        <w:t>instalaci</w:t>
      </w:r>
      <w:r w:rsidR="00D12DBD" w:rsidRPr="004165B0">
        <w:t xml:space="preserve"> </w:t>
      </w:r>
      <w:r w:rsidR="003B2BE8" w:rsidRPr="004165B0">
        <w:t xml:space="preserve">a programování programového vybavení </w:t>
      </w:r>
      <w:r w:rsidR="00C16A3B" w:rsidRPr="004165B0">
        <w:t>Věc</w:t>
      </w:r>
      <w:r w:rsidR="00384436" w:rsidRPr="004165B0">
        <w:t>i</w:t>
      </w:r>
      <w:r w:rsidR="003B2BE8" w:rsidRPr="004165B0">
        <w:t>,</w:t>
      </w:r>
      <w:r w:rsidR="0065117C" w:rsidRPr="004165B0">
        <w:t xml:space="preserve"> je-li plný provoz Věci podmíněn takovou instalací nebo programováním,</w:t>
      </w:r>
    </w:p>
    <w:p w14:paraId="6F5FB909" w14:textId="49910EA4" w:rsidR="00DD6117" w:rsidRPr="004165B0" w:rsidRDefault="00DD6117" w:rsidP="004B1170">
      <w:pPr>
        <w:pStyle w:val="Psmeno"/>
        <w:numPr>
          <w:ilvl w:val="0"/>
          <w:numId w:val="0"/>
        </w:numPr>
        <w:ind w:left="1134"/>
      </w:pPr>
      <w:r w:rsidRPr="004165B0">
        <w:t xml:space="preserve">tak, aby </w:t>
      </w:r>
      <w:r w:rsidR="00C16A3B" w:rsidRPr="004165B0">
        <w:t>Věc</w:t>
      </w:r>
      <w:r w:rsidR="00384436" w:rsidRPr="004165B0">
        <w:t xml:space="preserve"> </w:t>
      </w:r>
      <w:r w:rsidRPr="004165B0">
        <w:t>mohla</w:t>
      </w:r>
      <w:r w:rsidR="00981B89" w:rsidRPr="004165B0">
        <w:t xml:space="preserve"> spolehlivě</w:t>
      </w:r>
      <w:r w:rsidRPr="004165B0">
        <w:t xml:space="preserve"> plnit svůj účel.</w:t>
      </w:r>
    </w:p>
    <w:p w14:paraId="464A7140" w14:textId="5DB40E09" w:rsidR="005D4FEC" w:rsidRPr="004165B0" w:rsidRDefault="005D4FEC" w:rsidP="004B1170">
      <w:pPr>
        <w:pStyle w:val="Psmeno"/>
      </w:pPr>
      <w:r w:rsidRPr="004165B0">
        <w:t>Prodávající se zavazuje s </w:t>
      </w:r>
      <w:r w:rsidR="00D12DBD" w:rsidRPr="004165B0">
        <w:t>K</w:t>
      </w:r>
      <w:r w:rsidRPr="004165B0">
        <w:t xml:space="preserve">upujícím konzultovat návrh napojení </w:t>
      </w:r>
      <w:r w:rsidR="00C16A3B" w:rsidRPr="004165B0">
        <w:t>Věc</w:t>
      </w:r>
      <w:r w:rsidR="00384436" w:rsidRPr="004165B0">
        <w:t xml:space="preserve">i </w:t>
      </w:r>
      <w:r w:rsidRPr="004165B0">
        <w:t xml:space="preserve">na zdroje, jakož i návrh na vzájemné funkční propojení </w:t>
      </w:r>
      <w:r w:rsidR="00C16A3B" w:rsidRPr="004165B0">
        <w:t>Věc</w:t>
      </w:r>
      <w:r w:rsidR="00384436" w:rsidRPr="004165B0">
        <w:t xml:space="preserve">i </w:t>
      </w:r>
      <w:r w:rsidRPr="004165B0">
        <w:t xml:space="preserve">s dalšími </w:t>
      </w:r>
      <w:r w:rsidR="00C16A3B" w:rsidRPr="004165B0">
        <w:t>věc</w:t>
      </w:r>
      <w:r w:rsidRPr="004165B0">
        <w:t xml:space="preserve">mi či dalším vybavením </w:t>
      </w:r>
      <w:r w:rsidR="00D12DBD" w:rsidRPr="004165B0">
        <w:t>K</w:t>
      </w:r>
      <w:r w:rsidRPr="004165B0">
        <w:t xml:space="preserve">upujícího ve smyslu předchozího </w:t>
      </w:r>
      <w:r w:rsidR="00402709" w:rsidRPr="004165B0">
        <w:t xml:space="preserve">ustanovení </w:t>
      </w:r>
      <w:r w:rsidR="006C08D5" w:rsidRPr="004165B0">
        <w:rPr>
          <w:i/>
        </w:rPr>
        <w:t>(dále také jen „</w:t>
      </w:r>
      <w:r w:rsidR="00C8240E" w:rsidRPr="004165B0">
        <w:rPr>
          <w:b/>
          <w:i/>
        </w:rPr>
        <w:t>N</w:t>
      </w:r>
      <w:r w:rsidR="006C08D5" w:rsidRPr="004165B0">
        <w:rPr>
          <w:b/>
          <w:i/>
        </w:rPr>
        <w:t>ávrh napojení</w:t>
      </w:r>
      <w:r w:rsidR="006C08D5" w:rsidRPr="004165B0">
        <w:rPr>
          <w:i/>
        </w:rPr>
        <w:t>“)</w:t>
      </w:r>
      <w:r w:rsidRPr="004165B0">
        <w:t xml:space="preserve">. Návrh napojení předloží </w:t>
      </w:r>
      <w:r w:rsidR="00D12DBD" w:rsidRPr="004165B0">
        <w:t>P</w:t>
      </w:r>
      <w:r w:rsidRPr="004165B0">
        <w:t xml:space="preserve">rodávající </w:t>
      </w:r>
      <w:r w:rsidR="00D12DBD" w:rsidRPr="004165B0">
        <w:t>K</w:t>
      </w:r>
      <w:r w:rsidRPr="004165B0">
        <w:t>upujícímu v </w:t>
      </w:r>
      <w:r w:rsidR="00384436" w:rsidRPr="004165B0">
        <w:t xml:space="preserve">čase </w:t>
      </w:r>
      <w:r w:rsidRPr="004165B0">
        <w:t xml:space="preserve">umožňujícím včasné splnění závazku odevzdat </w:t>
      </w:r>
      <w:r w:rsidR="00C16A3B" w:rsidRPr="004165B0">
        <w:t>Věc</w:t>
      </w:r>
      <w:r w:rsidRPr="004165B0">
        <w:t xml:space="preserve">. </w:t>
      </w:r>
      <w:r w:rsidR="006C08D5" w:rsidRPr="004165B0">
        <w:t>Prodávající nesmí p</w:t>
      </w:r>
      <w:r w:rsidRPr="004165B0">
        <w:t xml:space="preserve">řed schválením </w:t>
      </w:r>
      <w:r w:rsidR="00016288" w:rsidRPr="004165B0">
        <w:t>N</w:t>
      </w:r>
      <w:r w:rsidRPr="004165B0">
        <w:t>ávrh</w:t>
      </w:r>
      <w:r w:rsidR="006C08D5" w:rsidRPr="004165B0">
        <w:t>u</w:t>
      </w:r>
      <w:r w:rsidRPr="004165B0">
        <w:t xml:space="preserve"> napojení</w:t>
      </w:r>
      <w:r w:rsidR="00D12DBD" w:rsidRPr="004165B0">
        <w:t xml:space="preserve"> K</w:t>
      </w:r>
      <w:r w:rsidR="006C08D5" w:rsidRPr="004165B0">
        <w:t>upujícím</w:t>
      </w:r>
      <w:r w:rsidRPr="004165B0">
        <w:t xml:space="preserve"> plnit ty závazky vyplývající z</w:t>
      </w:r>
      <w:r w:rsidR="006C08D5" w:rsidRPr="004165B0">
        <w:t>e</w:t>
      </w:r>
      <w:r w:rsidRPr="004165B0">
        <w:t xml:space="preserve"> </w:t>
      </w:r>
      <w:r w:rsidR="00D12DBD" w:rsidRPr="004165B0">
        <w:t>S</w:t>
      </w:r>
      <w:r w:rsidRPr="004165B0">
        <w:t xml:space="preserve">mlouvy, </w:t>
      </w:r>
      <w:r w:rsidR="006C08D5" w:rsidRPr="004165B0">
        <w:rPr>
          <w:color w:val="000000" w:themeColor="text1"/>
        </w:rPr>
        <w:t xml:space="preserve">pokud by tím vznikl nebo mohl vzniknout rozpor se schváleným </w:t>
      </w:r>
      <w:r w:rsidR="00016288" w:rsidRPr="004165B0">
        <w:rPr>
          <w:color w:val="000000" w:themeColor="text1"/>
        </w:rPr>
        <w:t>N</w:t>
      </w:r>
      <w:r w:rsidR="006C08D5" w:rsidRPr="004165B0">
        <w:rPr>
          <w:color w:val="000000" w:themeColor="text1"/>
        </w:rPr>
        <w:t>ávrhem napojení.</w:t>
      </w:r>
      <w:r w:rsidRPr="004165B0">
        <w:t xml:space="preserve">  </w:t>
      </w:r>
    </w:p>
    <w:p w14:paraId="30E77C24" w14:textId="77777777" w:rsidR="004864DB" w:rsidRPr="009A32D1" w:rsidRDefault="004864DB">
      <w:pPr>
        <w:pStyle w:val="OdstavecII"/>
        <w:rPr>
          <w:b/>
        </w:rPr>
      </w:pPr>
      <w:r w:rsidRPr="009A32D1">
        <w:rPr>
          <w:b/>
        </w:rPr>
        <w:t>Použité materiály, výrobky a zařízení</w:t>
      </w:r>
    </w:p>
    <w:p w14:paraId="3B924D64" w14:textId="2183F4D1" w:rsidR="004864DB" w:rsidRPr="009A32D1" w:rsidRDefault="004864DB">
      <w:pPr>
        <w:pStyle w:val="Psmeno"/>
        <w:rPr>
          <w:b/>
        </w:rPr>
      </w:pPr>
      <w:r w:rsidRPr="009A32D1">
        <w:t xml:space="preserve">Veškeré materiály, výrobky a zařízení, </w:t>
      </w:r>
      <w:r w:rsidR="000A721B" w:rsidRPr="009A32D1">
        <w:t xml:space="preserve">které </w:t>
      </w:r>
      <w:r w:rsidR="00C17FB9" w:rsidRPr="009A32D1">
        <w:t>P</w:t>
      </w:r>
      <w:r w:rsidRPr="009A32D1">
        <w:t xml:space="preserve">rodávající použije pro splnění závazků </w:t>
      </w:r>
      <w:r w:rsidR="00A91594" w:rsidRPr="009A32D1">
        <w:t>ze</w:t>
      </w:r>
      <w:r w:rsidRPr="009A32D1">
        <w:t xml:space="preserve"> </w:t>
      </w:r>
      <w:r w:rsidR="00C17FB9" w:rsidRPr="009A32D1">
        <w:t>S</w:t>
      </w:r>
      <w:r w:rsidRPr="009A32D1">
        <w:t xml:space="preserve">mlouvy, je povinen opatřit </w:t>
      </w:r>
      <w:r w:rsidR="00C17FB9" w:rsidRPr="009A32D1">
        <w:t>P</w:t>
      </w:r>
      <w:r w:rsidRPr="009A32D1">
        <w:t>rodávající, ledaže je v</w:t>
      </w:r>
      <w:r w:rsidR="00402709" w:rsidRPr="009A32D1">
        <w:t>e</w:t>
      </w:r>
      <w:r w:rsidRPr="009A32D1">
        <w:t> </w:t>
      </w:r>
      <w:r w:rsidR="00C17FB9" w:rsidRPr="009A32D1">
        <w:t>S</w:t>
      </w:r>
      <w:r w:rsidRPr="009A32D1">
        <w:t xml:space="preserve">mlouvě výslovně uvedeno, že je opatří </w:t>
      </w:r>
      <w:r w:rsidR="00EF14AF" w:rsidRPr="009A32D1">
        <w:t>K</w:t>
      </w:r>
      <w:r w:rsidRPr="009A32D1">
        <w:t>upující.</w:t>
      </w:r>
    </w:p>
    <w:p w14:paraId="02F5A6B9" w14:textId="04896403" w:rsidR="000E5BFF" w:rsidRPr="009A32D1" w:rsidRDefault="004864DB">
      <w:pPr>
        <w:pStyle w:val="Psmeno"/>
        <w:rPr>
          <w:b/>
        </w:rPr>
      </w:pPr>
      <w:r w:rsidRPr="009A32D1">
        <w:t xml:space="preserve">Prodávající se zavazuje, že pro splnění závazků </w:t>
      </w:r>
      <w:r w:rsidR="00A91594" w:rsidRPr="009A32D1">
        <w:t>ze</w:t>
      </w:r>
      <w:r w:rsidRPr="009A32D1">
        <w:t xml:space="preserve"> </w:t>
      </w:r>
      <w:r w:rsidR="00EF14AF" w:rsidRPr="009A32D1">
        <w:t>S</w:t>
      </w:r>
      <w:r w:rsidRPr="009A32D1">
        <w:t xml:space="preserve">mlouvy </w:t>
      </w:r>
      <w:r w:rsidR="000E5BFF" w:rsidRPr="009A32D1">
        <w:t>nebudou použity žádné</w:t>
      </w:r>
    </w:p>
    <w:p w14:paraId="02FACD66" w14:textId="7A38027F" w:rsidR="000E5BFF"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zařízení, o kterých je v době jejich použití známo, že nesplňují příslušné</w:t>
      </w:r>
      <w:r w:rsidR="000E5BFF" w:rsidRPr="009A32D1">
        <w:t xml:space="preserve"> bezpečnostní,</w:t>
      </w:r>
      <w:r w:rsidRPr="009A32D1">
        <w:t xml:space="preserve"> hygienické, ekologické či jiné právní předpisy</w:t>
      </w:r>
      <w:r w:rsidR="000E5BFF" w:rsidRPr="009A32D1">
        <w:t xml:space="preserve">, </w:t>
      </w:r>
    </w:p>
    <w:p w14:paraId="19C3CF8C" w14:textId="18FAD142" w:rsidR="000E5BFF" w:rsidRPr="009A32D1" w:rsidRDefault="004864DB">
      <w:pPr>
        <w:pStyle w:val="Bod"/>
        <w:rPr>
          <w:b/>
        </w:rPr>
      </w:pPr>
      <w:r w:rsidRPr="009A32D1">
        <w:t xml:space="preserve">materiály, výrobky </w:t>
      </w:r>
      <w:r w:rsidR="000E5BFF" w:rsidRPr="009A32D1">
        <w:t xml:space="preserve">či </w:t>
      </w:r>
      <w:r w:rsidRPr="009A32D1">
        <w:t>zařízení, jejichž užití nebo důsledek jejich užití by mohly být pro člověka či životní prostředí škodlivé</w:t>
      </w:r>
      <w:r w:rsidR="000E5BFF" w:rsidRPr="009A32D1">
        <w:t>, nebo</w:t>
      </w:r>
    </w:p>
    <w:p w14:paraId="76AFC6C6" w14:textId="69C06694" w:rsidR="004864DB"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 xml:space="preserve">zařízení, které nemají požadované atesty, certifikace nebo prohlášení </w:t>
      </w:r>
      <w:r w:rsidR="000E5BFF" w:rsidRPr="009A32D1">
        <w:t>o</w:t>
      </w:r>
      <w:r w:rsidR="008F3116" w:rsidRPr="009A32D1">
        <w:t xml:space="preserve"> </w:t>
      </w:r>
      <w:r w:rsidR="000E5BFF" w:rsidRPr="009A32D1">
        <w:t xml:space="preserve">vlastnostech či prohlášení </w:t>
      </w:r>
      <w:r w:rsidRPr="009A32D1">
        <w:t xml:space="preserve">o shodě, jsou-li pro jejich použití tyto nezbytné podle příslušných právních předpisů.  </w:t>
      </w:r>
    </w:p>
    <w:p w14:paraId="506984C7" w14:textId="19D329EB" w:rsidR="00806AA3" w:rsidRPr="00F86074" w:rsidRDefault="00806AA3">
      <w:pPr>
        <w:pStyle w:val="OdstavecII"/>
        <w:rPr>
          <w:b/>
        </w:rPr>
      </w:pPr>
      <w:r w:rsidRPr="00F86074">
        <w:rPr>
          <w:b/>
        </w:rPr>
        <w:t xml:space="preserve">Odzkoušení a ověření správné funkčnosti </w:t>
      </w:r>
      <w:r w:rsidR="00C16A3B" w:rsidRPr="00F86074">
        <w:rPr>
          <w:b/>
        </w:rPr>
        <w:t>Věc</w:t>
      </w:r>
      <w:r w:rsidR="00384436" w:rsidRPr="00F86074">
        <w:rPr>
          <w:b/>
        </w:rPr>
        <w:t>i</w:t>
      </w:r>
    </w:p>
    <w:p w14:paraId="7B17A107" w14:textId="30A75A95" w:rsidR="00687AE1" w:rsidRPr="00F86074" w:rsidRDefault="00687AE1" w:rsidP="0067084D">
      <w:pPr>
        <w:widowControl w:val="0"/>
        <w:spacing w:before="0"/>
        <w:ind w:left="851"/>
        <w:rPr>
          <w:color w:val="000000" w:themeColor="text1"/>
        </w:rPr>
      </w:pPr>
      <w:r w:rsidRPr="00F86074">
        <w:rPr>
          <w:color w:val="000000" w:themeColor="text1"/>
        </w:rPr>
        <w:t xml:space="preserve">Prodávající se zavazuje provést odzkoušení a ověření správné funkčnosti </w:t>
      </w:r>
      <w:r w:rsidR="00C16A3B" w:rsidRPr="00F86074">
        <w:rPr>
          <w:color w:val="000000" w:themeColor="text1"/>
        </w:rPr>
        <w:t>Věc</w:t>
      </w:r>
      <w:r w:rsidR="00384436" w:rsidRPr="00F86074">
        <w:rPr>
          <w:color w:val="000000" w:themeColor="text1"/>
        </w:rPr>
        <w:t>i</w:t>
      </w:r>
      <w:r w:rsidRPr="00F86074">
        <w:rPr>
          <w:color w:val="000000" w:themeColor="text1"/>
        </w:rPr>
        <w:t xml:space="preserve">, případně její seřízení, </w:t>
      </w:r>
      <w:r w:rsidRPr="00F86074">
        <w:rPr>
          <w:bCs/>
          <w:color w:val="000000" w:themeColor="text1"/>
        </w:rPr>
        <w:t>revizi včetně předložení dokladů o odborné způsobilosti osoby, která seřízení či revizi prováděla,</w:t>
      </w:r>
      <w:r w:rsidRPr="00F86074">
        <w:rPr>
          <w:color w:val="000000" w:themeColor="text1"/>
        </w:rPr>
        <w:t xml:space="preserve"> jakož i</w:t>
      </w:r>
      <w:r w:rsidR="008F3116" w:rsidRPr="00F86074">
        <w:rPr>
          <w:color w:val="000000" w:themeColor="text1"/>
        </w:rPr>
        <w:t xml:space="preserve"> </w:t>
      </w:r>
      <w:r w:rsidRPr="00F86074">
        <w:rPr>
          <w:color w:val="000000" w:themeColor="text1"/>
        </w:rPr>
        <w:t xml:space="preserve">jiné úkony a činnosti nutné pro to, aby </w:t>
      </w:r>
      <w:r w:rsidR="00C16A3B" w:rsidRPr="00F86074">
        <w:rPr>
          <w:color w:val="000000" w:themeColor="text1"/>
        </w:rPr>
        <w:t>Věc</w:t>
      </w:r>
      <w:r w:rsidR="00384436" w:rsidRPr="00F86074">
        <w:rPr>
          <w:color w:val="000000" w:themeColor="text1"/>
        </w:rPr>
        <w:t xml:space="preserve"> </w:t>
      </w:r>
      <w:r w:rsidRPr="00F86074">
        <w:rPr>
          <w:color w:val="000000" w:themeColor="text1"/>
        </w:rPr>
        <w:t>mohla</w:t>
      </w:r>
      <w:r w:rsidR="00981B89" w:rsidRPr="00F86074">
        <w:rPr>
          <w:color w:val="000000" w:themeColor="text1"/>
        </w:rPr>
        <w:t xml:space="preserve"> spolehlivě</w:t>
      </w:r>
      <w:r w:rsidRPr="00F86074">
        <w:rPr>
          <w:color w:val="000000" w:themeColor="text1"/>
        </w:rPr>
        <w:t xml:space="preserve"> plnit s</w:t>
      </w:r>
      <w:r w:rsidR="00DD6117" w:rsidRPr="00F86074">
        <w:rPr>
          <w:color w:val="000000" w:themeColor="text1"/>
        </w:rPr>
        <w:t xml:space="preserve">vůj </w:t>
      </w:r>
      <w:r w:rsidRPr="00F86074">
        <w:rPr>
          <w:color w:val="000000" w:themeColor="text1"/>
        </w:rPr>
        <w:t>účel.</w:t>
      </w:r>
    </w:p>
    <w:p w14:paraId="54898878" w14:textId="4A808D57" w:rsidR="0085480F" w:rsidRPr="00F86074" w:rsidRDefault="0085480F">
      <w:pPr>
        <w:pStyle w:val="OdstavecII"/>
        <w:rPr>
          <w:b/>
        </w:rPr>
      </w:pPr>
      <w:r w:rsidRPr="00F86074">
        <w:rPr>
          <w:b/>
        </w:rPr>
        <w:t xml:space="preserve">Předvedení způsobilosti </w:t>
      </w:r>
      <w:r w:rsidR="00C16A3B" w:rsidRPr="00F86074">
        <w:rPr>
          <w:b/>
        </w:rPr>
        <w:t>Věc</w:t>
      </w:r>
      <w:r w:rsidR="00384436" w:rsidRPr="00F86074">
        <w:rPr>
          <w:b/>
        </w:rPr>
        <w:t xml:space="preserve">i </w:t>
      </w:r>
      <w:r w:rsidR="008A7D50" w:rsidRPr="00F86074">
        <w:rPr>
          <w:b/>
        </w:rPr>
        <w:t>spolehlivě</w:t>
      </w:r>
      <w:r w:rsidRPr="00F86074">
        <w:rPr>
          <w:b/>
        </w:rPr>
        <w:t xml:space="preserve"> sloužit svému účelu</w:t>
      </w:r>
    </w:p>
    <w:p w14:paraId="3B455868" w14:textId="7FDAC0D2" w:rsidR="007644E8" w:rsidRPr="00F86074" w:rsidRDefault="007644E8">
      <w:pPr>
        <w:pStyle w:val="Psmeno"/>
      </w:pPr>
      <w:r w:rsidRPr="00F86074">
        <w:t xml:space="preserve">Prodávající se zavazuje předvést </w:t>
      </w:r>
      <w:r w:rsidR="00E77EB1" w:rsidRPr="00F86074">
        <w:t>K</w:t>
      </w:r>
      <w:r w:rsidRPr="00F86074">
        <w:t xml:space="preserve">upujícímu, že </w:t>
      </w:r>
      <w:r w:rsidR="00C16A3B" w:rsidRPr="00F86074">
        <w:t>Věc</w:t>
      </w:r>
      <w:r w:rsidR="00384436" w:rsidRPr="00F86074">
        <w:t xml:space="preserve"> </w:t>
      </w:r>
      <w:r w:rsidRPr="00F86074">
        <w:t>je způsobilá</w:t>
      </w:r>
      <w:r w:rsidR="008A7D50" w:rsidRPr="00F86074">
        <w:t xml:space="preserve"> spolehlivě</w:t>
      </w:r>
      <w:r w:rsidRPr="00F86074">
        <w:t xml:space="preserve"> sloužit svému účelu </w:t>
      </w:r>
      <w:r w:rsidRPr="00F86074">
        <w:rPr>
          <w:i/>
        </w:rPr>
        <w:t>(dále jen „</w:t>
      </w:r>
      <w:r w:rsidR="00384436" w:rsidRPr="00F86074">
        <w:rPr>
          <w:b/>
          <w:i/>
        </w:rPr>
        <w:t xml:space="preserve">Předvedení </w:t>
      </w:r>
      <w:r w:rsidRPr="00F86074">
        <w:rPr>
          <w:b/>
          <w:i/>
        </w:rPr>
        <w:t>způsobilosti</w:t>
      </w:r>
      <w:r w:rsidRPr="00F86074">
        <w:rPr>
          <w:i/>
        </w:rPr>
        <w:t>“)</w:t>
      </w:r>
      <w:r w:rsidRPr="00F86074">
        <w:t xml:space="preserve">. Předvedení způsobilosti spočívá v uvedení </w:t>
      </w:r>
      <w:r w:rsidR="00C16A3B" w:rsidRPr="00F86074">
        <w:t>Věc</w:t>
      </w:r>
      <w:r w:rsidR="00384436" w:rsidRPr="00F86074">
        <w:t xml:space="preserve">i </w:t>
      </w:r>
      <w:r w:rsidRPr="00F86074">
        <w:t>do pl</w:t>
      </w:r>
      <w:r w:rsidR="0085480F" w:rsidRPr="00F86074">
        <w:t>né</w:t>
      </w:r>
      <w:r w:rsidRPr="00F86074">
        <w:t>ho</w:t>
      </w:r>
      <w:r w:rsidR="0085480F" w:rsidRPr="00F86074">
        <w:t xml:space="preserve"> provozu</w:t>
      </w:r>
      <w:r w:rsidRPr="00F86074">
        <w:t xml:space="preserve">. </w:t>
      </w:r>
    </w:p>
    <w:p w14:paraId="6E5D6E70" w14:textId="1D4823DC" w:rsidR="0085480F" w:rsidRPr="00F86074" w:rsidRDefault="0085480F">
      <w:pPr>
        <w:pStyle w:val="Psmeno"/>
        <w:rPr>
          <w:b/>
        </w:rPr>
      </w:pPr>
      <w:r w:rsidRPr="00F86074">
        <w:t>V</w:t>
      </w:r>
      <w:r w:rsidR="007644E8" w:rsidRPr="00F86074">
        <w:t> </w:t>
      </w:r>
      <w:r w:rsidRPr="00F86074">
        <w:t>rámci</w:t>
      </w:r>
      <w:r w:rsidR="007644E8" w:rsidRPr="00F86074">
        <w:t xml:space="preserve"> </w:t>
      </w:r>
      <w:r w:rsidR="0065117C" w:rsidRPr="00F86074">
        <w:t xml:space="preserve">Předvedení </w:t>
      </w:r>
      <w:r w:rsidR="007644E8" w:rsidRPr="00F86074">
        <w:t xml:space="preserve">způsobilosti </w:t>
      </w:r>
      <w:r w:rsidR="00E77EB1" w:rsidRPr="00F86074">
        <w:t>P</w:t>
      </w:r>
      <w:r w:rsidR="007644E8" w:rsidRPr="00F86074">
        <w:t xml:space="preserve">rodávající </w:t>
      </w:r>
      <w:r w:rsidRPr="00F86074">
        <w:t>ověří</w:t>
      </w:r>
      <w:r w:rsidR="00DE6299" w:rsidRPr="00F86074">
        <w:t xml:space="preserve"> splnění</w:t>
      </w:r>
      <w:r w:rsidRPr="00F86074">
        <w:t xml:space="preserve"> </w:t>
      </w:r>
      <w:r w:rsidR="007644E8" w:rsidRPr="00F86074">
        <w:t>jednotliv</w:t>
      </w:r>
      <w:r w:rsidR="00DE6299" w:rsidRPr="00F86074">
        <w:t xml:space="preserve">ých </w:t>
      </w:r>
      <w:r w:rsidR="00723E51" w:rsidRPr="00F86074">
        <w:t>požadavků na jakost, provedení, jakož i další vlastnosti</w:t>
      </w:r>
      <w:r w:rsidR="00DD6117" w:rsidRPr="00F86074">
        <w:t xml:space="preserve">, které jsou uvedené zejména </w:t>
      </w:r>
      <w:r w:rsidR="00DE6299" w:rsidRPr="00F86074">
        <w:t>v přílo</w:t>
      </w:r>
      <w:r w:rsidR="004C556D" w:rsidRPr="00F86074">
        <w:t>ze</w:t>
      </w:r>
      <w:r w:rsidR="00DE6299" w:rsidRPr="00F86074">
        <w:t xml:space="preserve"> č. 1 </w:t>
      </w:r>
      <w:r w:rsidR="00E77EB1" w:rsidRPr="00F86074">
        <w:t>S</w:t>
      </w:r>
      <w:r w:rsidR="00DE6299" w:rsidRPr="00F86074">
        <w:t>mlouvy</w:t>
      </w:r>
      <w:r w:rsidRPr="00F86074">
        <w:t xml:space="preserve">. </w:t>
      </w:r>
    </w:p>
    <w:p w14:paraId="4419D8FA" w14:textId="34661A82" w:rsidR="00806AA3" w:rsidRPr="00F86074" w:rsidRDefault="00806AA3">
      <w:pPr>
        <w:pStyle w:val="OdstavecII"/>
        <w:rPr>
          <w:b/>
        </w:rPr>
      </w:pPr>
      <w:r w:rsidRPr="00F86074">
        <w:rPr>
          <w:b/>
        </w:rPr>
        <w:t xml:space="preserve">Zaškolení obsluhy </w:t>
      </w:r>
      <w:r w:rsidR="00C16A3B" w:rsidRPr="00F86074">
        <w:rPr>
          <w:b/>
        </w:rPr>
        <w:t>Věc</w:t>
      </w:r>
      <w:r w:rsidR="00384436" w:rsidRPr="00F86074">
        <w:rPr>
          <w:b/>
        </w:rPr>
        <w:t>i</w:t>
      </w:r>
    </w:p>
    <w:p w14:paraId="2EA5BFF8" w14:textId="46E5880C" w:rsidR="00687AE1" w:rsidRPr="00F86074" w:rsidRDefault="00687AE1">
      <w:pPr>
        <w:pStyle w:val="Psmeno"/>
      </w:pPr>
      <w:r w:rsidRPr="00F86074">
        <w:t xml:space="preserve">Prodávající se zavazuje provést zaškolení obsluhy </w:t>
      </w:r>
      <w:r w:rsidR="00C16A3B" w:rsidRPr="00F86074">
        <w:t>Věc</w:t>
      </w:r>
      <w:r w:rsidR="00384436" w:rsidRPr="00F86074">
        <w:t>i</w:t>
      </w:r>
      <w:r w:rsidR="0049773E" w:rsidRPr="00F86074">
        <w:t xml:space="preserve"> </w:t>
      </w:r>
      <w:r w:rsidR="0049773E" w:rsidRPr="00391CC6">
        <w:t xml:space="preserve">v délce </w:t>
      </w:r>
      <w:r w:rsidR="00B71292" w:rsidRPr="00391CC6">
        <w:t>1</w:t>
      </w:r>
      <w:r w:rsidR="0049773E" w:rsidRPr="00391CC6">
        <w:t xml:space="preserve"> pracovní</w:t>
      </w:r>
      <w:r w:rsidR="00B71292" w:rsidRPr="00391CC6">
        <w:t>ho</w:t>
      </w:r>
      <w:r w:rsidR="0049773E" w:rsidRPr="00391CC6">
        <w:t xml:space="preserve"> dn</w:t>
      </w:r>
      <w:r w:rsidR="00B71292" w:rsidRPr="00391CC6">
        <w:t>u</w:t>
      </w:r>
      <w:r w:rsidRPr="00391CC6">
        <w:t>. Zaškolením</w:t>
      </w:r>
      <w:r w:rsidRPr="00F86074">
        <w:t xml:space="preserve"> obsluhy </w:t>
      </w:r>
      <w:r w:rsidR="00C16A3B" w:rsidRPr="00F86074">
        <w:t>Věc</w:t>
      </w:r>
      <w:r w:rsidR="00384436" w:rsidRPr="00F86074">
        <w:t xml:space="preserve">i </w:t>
      </w:r>
      <w:r w:rsidRPr="00F86074">
        <w:t xml:space="preserve">se pro účely </w:t>
      </w:r>
      <w:r w:rsidR="00A431DA" w:rsidRPr="00F86074">
        <w:t>S</w:t>
      </w:r>
      <w:r w:rsidRPr="00F86074">
        <w:t xml:space="preserve">mlouvy rozumí seznámení pracovníků </w:t>
      </w:r>
      <w:r w:rsidR="00E77EB1" w:rsidRPr="00F86074">
        <w:t>K</w:t>
      </w:r>
      <w:r w:rsidRPr="00F86074">
        <w:t xml:space="preserve">upujícího s obsluhou </w:t>
      </w:r>
      <w:r w:rsidR="00C16A3B" w:rsidRPr="00F86074">
        <w:t>Věc</w:t>
      </w:r>
      <w:r w:rsidR="00384436" w:rsidRPr="00F86074">
        <w:t>i</w:t>
      </w:r>
      <w:r w:rsidRPr="00F86074">
        <w:t>, zejména s technickými a provozními podmínkami, všeobecnými pokyny pro bezpečnost a ochranu zdraví při práci a požární ochranu a veškerými dalšími náležitostmi vyplývajícími z příslušných právních předpisů</w:t>
      </w:r>
      <w:r w:rsidR="00C605F4" w:rsidRPr="00F86074">
        <w:t>, a to v českém nebo anglickém jazyce</w:t>
      </w:r>
      <w:r w:rsidRPr="00F86074">
        <w:t>.</w:t>
      </w:r>
    </w:p>
    <w:p w14:paraId="27C25C12" w14:textId="793E37F7" w:rsidR="003545BD" w:rsidRDefault="00687AE1">
      <w:pPr>
        <w:pStyle w:val="Psmeno"/>
      </w:pPr>
      <w:r w:rsidRPr="00F86074">
        <w:t xml:space="preserve">O provedení zaškolení obsluhy </w:t>
      </w:r>
      <w:r w:rsidR="00C16A3B" w:rsidRPr="00F86074">
        <w:t>Věc</w:t>
      </w:r>
      <w:r w:rsidR="00384436" w:rsidRPr="00F86074">
        <w:t xml:space="preserve">i </w:t>
      </w:r>
      <w:r w:rsidRPr="00F86074">
        <w:t xml:space="preserve">vypracuje </w:t>
      </w:r>
      <w:r w:rsidR="00E77EB1" w:rsidRPr="00F86074">
        <w:t>P</w:t>
      </w:r>
      <w:r w:rsidRPr="00F86074">
        <w:t>rodávající protokol</w:t>
      </w:r>
      <w:r w:rsidR="0058556C" w:rsidRPr="00F86074">
        <w:t>, nebude-li mezi Kupujícím a</w:t>
      </w:r>
      <w:r w:rsidR="008F3116" w:rsidRPr="00F86074">
        <w:t xml:space="preserve"> </w:t>
      </w:r>
      <w:r w:rsidR="0058556C" w:rsidRPr="00F86074">
        <w:t>Prodávajícím dohodnuto jinak</w:t>
      </w:r>
      <w:r w:rsidRPr="00F86074">
        <w:t xml:space="preserve">. </w:t>
      </w:r>
    </w:p>
    <w:p w14:paraId="60F982CA" w14:textId="77777777" w:rsidR="00391CC6" w:rsidRPr="00F86074" w:rsidRDefault="00391CC6" w:rsidP="00391CC6">
      <w:pPr>
        <w:pStyle w:val="Psmeno"/>
        <w:numPr>
          <w:ilvl w:val="0"/>
          <w:numId w:val="0"/>
        </w:numPr>
        <w:ind w:left="1418"/>
      </w:pPr>
    </w:p>
    <w:p w14:paraId="6652E33F" w14:textId="7CEE6273" w:rsidR="003545BD" w:rsidRPr="009A32D1" w:rsidRDefault="003545BD">
      <w:pPr>
        <w:pStyle w:val="OdstavecII"/>
        <w:rPr>
          <w:b/>
          <w:lang w:eastAsia="cs-CZ"/>
        </w:rPr>
      </w:pPr>
      <w:r w:rsidRPr="009A32D1">
        <w:rPr>
          <w:b/>
          <w:lang w:eastAsia="cs-CZ"/>
        </w:rPr>
        <w:lastRenderedPageBreak/>
        <w:t xml:space="preserve">Atesty, certifikáty a </w:t>
      </w:r>
      <w:r w:rsidR="00332ACD" w:rsidRPr="009A32D1">
        <w:rPr>
          <w:b/>
          <w:lang w:eastAsia="cs-CZ"/>
        </w:rPr>
        <w:t xml:space="preserve">prohlášení o vlastnostech či prohlášení o shodě </w:t>
      </w:r>
      <w:r w:rsidR="00C16A3B" w:rsidRPr="009A32D1">
        <w:rPr>
          <w:b/>
          <w:lang w:eastAsia="cs-CZ"/>
        </w:rPr>
        <w:t>Věc</w:t>
      </w:r>
      <w:r w:rsidR="00332ACD" w:rsidRPr="009A32D1">
        <w:rPr>
          <w:b/>
          <w:lang w:eastAsia="cs-CZ"/>
        </w:rPr>
        <w:t xml:space="preserve">i </w:t>
      </w:r>
    </w:p>
    <w:p w14:paraId="14E4D762" w14:textId="7759E24A" w:rsidR="003545BD" w:rsidRPr="009A32D1" w:rsidRDefault="003545BD" w:rsidP="0067084D">
      <w:pPr>
        <w:widowControl w:val="0"/>
        <w:spacing w:before="0"/>
        <w:ind w:left="851"/>
        <w:rPr>
          <w:rFonts w:eastAsia="Times New Roman"/>
          <w:bCs/>
          <w:color w:val="000000" w:themeColor="text1"/>
          <w:lang w:eastAsia="cs-CZ"/>
        </w:rPr>
      </w:pPr>
      <w:r w:rsidRPr="009A32D1">
        <w:rPr>
          <w:rFonts w:eastAsia="Times New Roman"/>
          <w:color w:val="000000" w:themeColor="text1"/>
          <w:lang w:eastAsia="cs-CZ"/>
        </w:rPr>
        <w:t xml:space="preserve">Prodávající se zavazuje obstarat a předat </w:t>
      </w:r>
      <w:r w:rsidR="00E77EB1" w:rsidRPr="009A32D1">
        <w:rPr>
          <w:rFonts w:eastAsia="Times New Roman"/>
          <w:color w:val="000000" w:themeColor="text1"/>
          <w:lang w:eastAsia="cs-CZ"/>
        </w:rPr>
        <w:t>K</w:t>
      </w:r>
      <w:r w:rsidRPr="009A32D1">
        <w:rPr>
          <w:rFonts w:eastAsia="Times New Roman"/>
          <w:color w:val="000000" w:themeColor="text1"/>
          <w:lang w:eastAsia="cs-CZ"/>
        </w:rPr>
        <w:t xml:space="preserve">upujícímu </w:t>
      </w:r>
      <w:r w:rsidRPr="009A32D1">
        <w:rPr>
          <w:rFonts w:eastAsia="Times New Roman"/>
          <w:bCs/>
          <w:color w:val="000000" w:themeColor="text1"/>
          <w:lang w:eastAsia="cs-CZ"/>
        </w:rPr>
        <w:t xml:space="preserve">ke dni odevzdání </w:t>
      </w:r>
      <w:r w:rsidR="00C16A3B" w:rsidRPr="009A32D1">
        <w:rPr>
          <w:rFonts w:eastAsia="Times New Roman"/>
          <w:bCs/>
          <w:color w:val="000000" w:themeColor="text1"/>
          <w:lang w:eastAsia="cs-CZ"/>
        </w:rPr>
        <w:t>Věc</w:t>
      </w:r>
      <w:r w:rsidR="00384436" w:rsidRPr="009A32D1">
        <w:rPr>
          <w:rFonts w:eastAsia="Times New Roman"/>
          <w:bCs/>
          <w:color w:val="000000" w:themeColor="text1"/>
          <w:lang w:eastAsia="cs-CZ"/>
        </w:rPr>
        <w:t xml:space="preserve">i </w:t>
      </w:r>
      <w:r w:rsidRPr="009A32D1">
        <w:rPr>
          <w:rFonts w:eastAsia="Times New Roman"/>
          <w:bCs/>
          <w:color w:val="000000" w:themeColor="text1"/>
          <w:lang w:eastAsia="cs-CZ"/>
        </w:rPr>
        <w:t>veškeré atesty, certifikáty</w:t>
      </w:r>
      <w:r w:rsidR="00332ACD" w:rsidRPr="009A32D1">
        <w:rPr>
          <w:rFonts w:eastAsia="Times New Roman"/>
          <w:bCs/>
          <w:color w:val="000000" w:themeColor="text1"/>
          <w:lang w:eastAsia="cs-CZ"/>
        </w:rPr>
        <w:t xml:space="preserve">, </w:t>
      </w:r>
      <w:r w:rsidR="00332ACD" w:rsidRPr="009A32D1">
        <w:t xml:space="preserve">prohlášení o vlastnostech či prohlášení o shodě </w:t>
      </w:r>
      <w:r w:rsidR="00C16A3B" w:rsidRPr="009A32D1">
        <w:t>Věc</w:t>
      </w:r>
      <w:r w:rsidR="00332ACD" w:rsidRPr="009A32D1">
        <w:t xml:space="preserve">i </w:t>
      </w:r>
      <w:r w:rsidRPr="009A32D1">
        <w:rPr>
          <w:rFonts w:eastAsia="Times New Roman"/>
          <w:bCs/>
          <w:color w:val="000000" w:themeColor="text1"/>
          <w:lang w:eastAsia="cs-CZ"/>
        </w:rPr>
        <w:t>s požadavky příslušných právních předpisů či technických norem.</w:t>
      </w:r>
    </w:p>
    <w:p w14:paraId="5953CCD6" w14:textId="52F48241" w:rsidR="00283BC5" w:rsidRPr="009A32D1" w:rsidRDefault="00F27E08" w:rsidP="00283BC5">
      <w:pPr>
        <w:pStyle w:val="OdstavecII"/>
        <w:rPr>
          <w:lang w:eastAsia="cs-CZ"/>
        </w:rPr>
      </w:pPr>
      <w:r w:rsidRPr="009A32D1">
        <w:rPr>
          <w:b/>
        </w:rPr>
        <w:t>Manuály</w:t>
      </w:r>
    </w:p>
    <w:p w14:paraId="2AAF1386" w14:textId="6D7B4A80" w:rsidR="00F27E08" w:rsidRPr="009A32D1" w:rsidRDefault="00F27E08" w:rsidP="00391D5F">
      <w:pPr>
        <w:widowControl w:val="0"/>
        <w:spacing w:before="0"/>
        <w:ind w:left="851"/>
      </w:pPr>
      <w:r w:rsidRPr="009A32D1">
        <w:t xml:space="preserve">Prodávající se zavazuje zpracovat či jinak obstarat písemné </w:t>
      </w:r>
      <w:r w:rsidR="004B1170" w:rsidRPr="009A32D1">
        <w:t xml:space="preserve">doklady a dokumenty, které jsou nutné k převzetí či užívání Věci, zejména instrukce a návody k obsluze, provozu a údržbě Věci, jakož i ostatní dokumenty nezbytné pro provoz Věci, a příp. další doklady a dokumenty, které se k Věci jinak vztahují, </w:t>
      </w:r>
      <w:r w:rsidRPr="00391D5F">
        <w:t>(dále jen „</w:t>
      </w:r>
      <w:r w:rsidRPr="00391D5F">
        <w:rPr>
          <w:b/>
          <w:bCs/>
          <w:i/>
          <w:iCs/>
        </w:rPr>
        <w:t>Manuály</w:t>
      </w:r>
      <w:r w:rsidRPr="00391D5F">
        <w:t>“)</w:t>
      </w:r>
      <w:r w:rsidRPr="009A32D1">
        <w:t xml:space="preserve">, a to v českém </w:t>
      </w:r>
      <w:r w:rsidR="00BC5CBF">
        <w:t xml:space="preserve">nebo anglickém </w:t>
      </w:r>
      <w:r w:rsidRPr="009A32D1">
        <w:t>jazyce v elektronické podobě.</w:t>
      </w:r>
    </w:p>
    <w:p w14:paraId="77699E75" w14:textId="5B88D062" w:rsidR="00505681" w:rsidRPr="009A32D1" w:rsidRDefault="00505681">
      <w:pPr>
        <w:pStyle w:val="OdstavecII"/>
        <w:rPr>
          <w:b/>
        </w:rPr>
      </w:pPr>
      <w:r w:rsidRPr="009A32D1">
        <w:rPr>
          <w:b/>
        </w:rPr>
        <w:t>Licence</w:t>
      </w:r>
    </w:p>
    <w:p w14:paraId="52CF875C" w14:textId="77777777" w:rsidR="00541300" w:rsidRPr="00851A1B" w:rsidRDefault="00541300" w:rsidP="00541300">
      <w:pPr>
        <w:pStyle w:val="Psmeno"/>
      </w:pPr>
      <w:r w:rsidRPr="00851A1B">
        <w:t xml:space="preserve">Prodávající poskytuje Kupujícímu podpisem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w:t>
      </w:r>
      <w:r w:rsidRPr="00851A1B">
        <w:rPr>
          <w:i/>
        </w:rPr>
        <w:t>(dále jen „</w:t>
      </w:r>
      <w:r w:rsidRPr="00851A1B">
        <w:rPr>
          <w:b/>
          <w:i/>
        </w:rPr>
        <w:t>Licence</w:t>
      </w:r>
      <w:r w:rsidRPr="00851A1B">
        <w:rPr>
          <w:i/>
        </w:rPr>
        <w:t>“)</w:t>
      </w:r>
      <w:r w:rsidRPr="00851A1B">
        <w:t>, a to k jakémukoli plnění, k němuž se zavázal podle Smlouvy a které je nebo bude chráněno autorským právem.</w:t>
      </w:r>
    </w:p>
    <w:p w14:paraId="1A83ED32" w14:textId="35420EEC" w:rsidR="00505681" w:rsidRPr="009A32D1" w:rsidRDefault="00505681">
      <w:pPr>
        <w:pStyle w:val="Psmeno"/>
      </w:pPr>
      <w:r w:rsidRPr="009A32D1">
        <w:t xml:space="preserve">Licence je poskytnuta na dobu trvání majetkových práv </w:t>
      </w:r>
      <w:r w:rsidRPr="00CD25B8">
        <w:t>autorských k předmětnému plnění, a to v</w:t>
      </w:r>
      <w:r w:rsidR="0074165D" w:rsidRPr="00CD25B8">
        <w:t> </w:t>
      </w:r>
      <w:r w:rsidRPr="00CD25B8">
        <w:t>neomezeném rozsahu množstevním a ke všem způsobům užití</w:t>
      </w:r>
      <w:r w:rsidR="002B755A" w:rsidRPr="00CD25B8">
        <w:t xml:space="preserve"> dle práva</w:t>
      </w:r>
      <w:r w:rsidR="00CC5234" w:rsidRPr="00CD25B8">
        <w:t xml:space="preserve"> tak, aby byl Kupující schopen Věc plně užívat</w:t>
      </w:r>
      <w:r w:rsidRPr="00CD25B8">
        <w:t>. Prodávající prohlašuje, že pře</w:t>
      </w:r>
      <w:r w:rsidR="00D10EB9" w:rsidRPr="00CD25B8">
        <w:t>dmětné plnění je vytvořeno jeho</w:t>
      </w:r>
      <w:r w:rsidRPr="009A32D1">
        <w:t xml:space="preserve"> autorem či autory jakožto dílo zaměstnanecké, případně že je oprávněn poskytnout Kupujícímu </w:t>
      </w:r>
      <w:r w:rsidR="00E66CCB" w:rsidRPr="009A32D1">
        <w:t xml:space="preserve">Licenci </w:t>
      </w:r>
      <w:r w:rsidRPr="009A32D1">
        <w:t>na základě smluvního ujednání s jejím autorem či autory, a to v plném rozsahu dle Smlouvy.</w:t>
      </w:r>
    </w:p>
    <w:p w14:paraId="522F46AB" w14:textId="1AC1829D" w:rsidR="00505681" w:rsidRPr="009A32D1" w:rsidRDefault="00D10EB9">
      <w:pPr>
        <w:pStyle w:val="Psmeno"/>
        <w:rPr>
          <w:b/>
        </w:rPr>
      </w:pPr>
      <w:r w:rsidRPr="009A32D1">
        <w:t>Cena za poskytnutí Licence</w:t>
      </w:r>
      <w:r w:rsidRPr="009A32D1">
        <w:rPr>
          <w:lang w:eastAsia="en-US"/>
        </w:rPr>
        <w:t xml:space="preserve"> je součástí kupní ceny.</w:t>
      </w:r>
    </w:p>
    <w:p w14:paraId="0C2EAE72" w14:textId="1CEBA0AC" w:rsidR="003545BD" w:rsidRPr="009A32D1" w:rsidRDefault="003545BD">
      <w:pPr>
        <w:pStyle w:val="OdstavecII"/>
        <w:rPr>
          <w:b/>
        </w:rPr>
      </w:pPr>
      <w:r w:rsidRPr="009A32D1">
        <w:rPr>
          <w:b/>
          <w:color w:val="000000" w:themeColor="text1"/>
        </w:rPr>
        <w:t>Pokyny</w:t>
      </w:r>
      <w:r w:rsidRPr="009A32D1">
        <w:rPr>
          <w:b/>
        </w:rPr>
        <w:t xml:space="preserve"> </w:t>
      </w:r>
      <w:r w:rsidR="006B7AE4" w:rsidRPr="009A32D1">
        <w:rPr>
          <w:b/>
        </w:rPr>
        <w:t>K</w:t>
      </w:r>
      <w:r w:rsidR="00C07002" w:rsidRPr="009A32D1">
        <w:rPr>
          <w:b/>
        </w:rPr>
        <w:t>upujícího</w:t>
      </w:r>
    </w:p>
    <w:p w14:paraId="75E6F5F8" w14:textId="525E0393" w:rsidR="003545BD" w:rsidRPr="009A32D1" w:rsidRDefault="003545BD">
      <w:pPr>
        <w:pStyle w:val="Psmeno"/>
      </w:pPr>
      <w:r w:rsidRPr="009A32D1">
        <w:t xml:space="preserve">Při </w:t>
      </w:r>
      <w:r w:rsidR="00C07002" w:rsidRPr="009A32D1">
        <w:t xml:space="preserve">plnění závazků </w:t>
      </w:r>
      <w:r w:rsidR="00A91594" w:rsidRPr="009A32D1">
        <w:t>ze</w:t>
      </w:r>
      <w:r w:rsidR="00C07002" w:rsidRPr="009A32D1">
        <w:t xml:space="preserve"> </w:t>
      </w:r>
      <w:r w:rsidR="006B7AE4" w:rsidRPr="009A32D1">
        <w:t>S</w:t>
      </w:r>
      <w:r w:rsidR="00C07002" w:rsidRPr="009A32D1">
        <w:t xml:space="preserve">mlouvy postupuje </w:t>
      </w:r>
      <w:r w:rsidR="006B7AE4" w:rsidRPr="009A32D1">
        <w:t>P</w:t>
      </w:r>
      <w:r w:rsidR="00C07002" w:rsidRPr="009A32D1">
        <w:t xml:space="preserve">rodávající samostatně, není-li </w:t>
      </w:r>
      <w:r w:rsidR="002A2323" w:rsidRPr="009A32D1">
        <w:t>ve Smlouvě dohodnuto</w:t>
      </w:r>
      <w:r w:rsidR="00C07002" w:rsidRPr="009A32D1">
        <w:t xml:space="preserve"> </w:t>
      </w:r>
      <w:r w:rsidRPr="009A32D1">
        <w:t xml:space="preserve">jinak. </w:t>
      </w:r>
    </w:p>
    <w:p w14:paraId="387731E4" w14:textId="6F48D99B" w:rsidR="003545BD" w:rsidRPr="009A32D1" w:rsidRDefault="00C07002">
      <w:pPr>
        <w:pStyle w:val="Psmeno"/>
      </w:pPr>
      <w:r w:rsidRPr="009A32D1">
        <w:t>Prodávající</w:t>
      </w:r>
      <w:r w:rsidR="003545BD" w:rsidRPr="009A32D1">
        <w:t xml:space="preserve"> se zavazuje respektovat pokyny </w:t>
      </w:r>
      <w:r w:rsidR="006B7AE4" w:rsidRPr="009A32D1">
        <w:t>K</w:t>
      </w:r>
      <w:r w:rsidRPr="009A32D1">
        <w:t>upujícího</w:t>
      </w:r>
      <w:r w:rsidR="003545BD" w:rsidRPr="009A32D1">
        <w:t xml:space="preserve">, kterými jej </w:t>
      </w:r>
      <w:r w:rsidR="006B7AE4" w:rsidRPr="009A32D1">
        <w:t>K</w:t>
      </w:r>
      <w:r w:rsidRPr="009A32D1">
        <w:t>upující</w:t>
      </w:r>
      <w:r w:rsidR="003545BD" w:rsidRPr="009A32D1">
        <w:t xml:space="preserve"> upozorňuje na možné porušení jeho smluvních či jiných povinností.</w:t>
      </w:r>
    </w:p>
    <w:p w14:paraId="4FC1C8FA" w14:textId="2402148D" w:rsidR="003545BD" w:rsidRPr="009A32D1" w:rsidRDefault="00C07002">
      <w:pPr>
        <w:pStyle w:val="Psmeno"/>
      </w:pPr>
      <w:r w:rsidRPr="009A32D1">
        <w:t>Prodávající</w:t>
      </w:r>
      <w:r w:rsidR="003545BD" w:rsidRPr="009A32D1">
        <w:t xml:space="preserve"> upozorní </w:t>
      </w:r>
      <w:r w:rsidR="006B7AE4" w:rsidRPr="009A32D1">
        <w:t>K</w:t>
      </w:r>
      <w:r w:rsidRPr="009A32D1">
        <w:t>upujícího</w:t>
      </w:r>
      <w:r w:rsidR="003545BD" w:rsidRPr="009A32D1">
        <w:t xml:space="preserve"> bez zbytečného odkladu na nevhodnou povahu </w:t>
      </w:r>
      <w:r w:rsidR="00C16A3B" w:rsidRPr="009A32D1">
        <w:t>věci</w:t>
      </w:r>
      <w:r w:rsidR="003545BD" w:rsidRPr="009A32D1">
        <w:t xml:space="preserve">, kterou mu </w:t>
      </w:r>
      <w:r w:rsidR="002A2323" w:rsidRPr="009A32D1">
        <w:t xml:space="preserve">Kupující </w:t>
      </w:r>
      <w:r w:rsidR="003545BD" w:rsidRPr="009A32D1">
        <w:t>k</w:t>
      </w:r>
      <w:r w:rsidR="00D4039C" w:rsidRPr="009A32D1">
        <w:t xml:space="preserve">e splnění závazků </w:t>
      </w:r>
      <w:r w:rsidR="00A91594" w:rsidRPr="009A32D1">
        <w:t>ze</w:t>
      </w:r>
      <w:r w:rsidR="00D4039C" w:rsidRPr="009A32D1">
        <w:t xml:space="preserve"> </w:t>
      </w:r>
      <w:r w:rsidR="006B7AE4" w:rsidRPr="009A32D1">
        <w:t>S</w:t>
      </w:r>
      <w:r w:rsidR="00D4039C" w:rsidRPr="009A32D1">
        <w:t>mlouvy předal, nebo pokynu, který mu</w:t>
      </w:r>
      <w:r w:rsidR="003545BD" w:rsidRPr="009A32D1">
        <w:t xml:space="preserve"> </w:t>
      </w:r>
      <w:r w:rsidR="006B7AE4" w:rsidRPr="009A32D1">
        <w:t>K</w:t>
      </w:r>
      <w:r w:rsidR="00D4039C" w:rsidRPr="009A32D1">
        <w:t>upující</w:t>
      </w:r>
      <w:r w:rsidR="003545BD" w:rsidRPr="009A32D1">
        <w:t xml:space="preserve"> dal. To neplatí, nemohl-li nevhodnost zjistit ani při vynaložení potřebné péče.</w:t>
      </w:r>
    </w:p>
    <w:p w14:paraId="5847EDCB" w14:textId="75DEEE77" w:rsidR="003545BD" w:rsidRPr="00F1230C" w:rsidRDefault="00D4039C">
      <w:pPr>
        <w:pStyle w:val="OdstavecII"/>
        <w:rPr>
          <w:b/>
          <w:lang w:eastAsia="cs-CZ"/>
        </w:rPr>
      </w:pPr>
      <w:r w:rsidRPr="00F1230C">
        <w:rPr>
          <w:rFonts w:eastAsia="Times New Roman"/>
          <w:b/>
          <w:color w:val="000000" w:themeColor="text1"/>
          <w:szCs w:val="20"/>
          <w:lang w:eastAsia="cs-CZ"/>
        </w:rPr>
        <w:t>Kontrola</w:t>
      </w:r>
      <w:r w:rsidRPr="00F1230C">
        <w:rPr>
          <w:b/>
          <w:lang w:eastAsia="cs-CZ"/>
        </w:rPr>
        <w:t xml:space="preserve"> plnění závazků </w:t>
      </w:r>
      <w:r w:rsidR="002B4D11" w:rsidRPr="00F1230C">
        <w:rPr>
          <w:b/>
          <w:lang w:eastAsia="cs-CZ"/>
        </w:rPr>
        <w:t>K</w:t>
      </w:r>
      <w:r w:rsidRPr="00F1230C">
        <w:rPr>
          <w:b/>
          <w:lang w:eastAsia="cs-CZ"/>
        </w:rPr>
        <w:t>upujícím</w:t>
      </w:r>
    </w:p>
    <w:p w14:paraId="5A7A6FD1" w14:textId="678F5D04" w:rsidR="003545BD" w:rsidRPr="00F1230C" w:rsidRDefault="00D4039C">
      <w:pPr>
        <w:pStyle w:val="Psmeno"/>
      </w:pPr>
      <w:r w:rsidRPr="00F1230C">
        <w:t xml:space="preserve">Kupující </w:t>
      </w:r>
      <w:r w:rsidR="003545BD" w:rsidRPr="00F1230C">
        <w:t xml:space="preserve">má právo kontrolovat </w:t>
      </w:r>
      <w:r w:rsidRPr="00F1230C">
        <w:t xml:space="preserve">plnění závazků </w:t>
      </w:r>
      <w:r w:rsidR="00A91594" w:rsidRPr="00F1230C">
        <w:t>ze</w:t>
      </w:r>
      <w:r w:rsidRPr="00F1230C">
        <w:t xml:space="preserve"> </w:t>
      </w:r>
      <w:r w:rsidR="002B4D11" w:rsidRPr="00F1230C">
        <w:t>S</w:t>
      </w:r>
      <w:r w:rsidRPr="00F1230C">
        <w:t xml:space="preserve">mlouvy </w:t>
      </w:r>
      <w:r w:rsidR="002B4D11" w:rsidRPr="00F1230C">
        <w:t>P</w:t>
      </w:r>
      <w:r w:rsidRPr="00F1230C">
        <w:t>rodávajícím</w:t>
      </w:r>
      <w:r w:rsidR="002B4D11" w:rsidRPr="00F1230C">
        <w:t xml:space="preserve"> </w:t>
      </w:r>
      <w:r w:rsidR="002B4D11" w:rsidRPr="00F1230C">
        <w:rPr>
          <w:i/>
        </w:rPr>
        <w:t>(dále také jen „</w:t>
      </w:r>
      <w:r w:rsidR="002B4D11" w:rsidRPr="00F1230C">
        <w:rPr>
          <w:b/>
          <w:i/>
        </w:rPr>
        <w:t>Kontrola</w:t>
      </w:r>
      <w:r w:rsidR="002B4D11" w:rsidRPr="00F1230C">
        <w:rPr>
          <w:i/>
        </w:rPr>
        <w:t>“)</w:t>
      </w:r>
      <w:r w:rsidRPr="00F1230C">
        <w:t xml:space="preserve">. </w:t>
      </w:r>
      <w:r w:rsidR="003545BD" w:rsidRPr="00F1230C">
        <w:t xml:space="preserve">Zjistí-li, že </w:t>
      </w:r>
      <w:r w:rsidR="002B4D11" w:rsidRPr="00F1230C">
        <w:t>P</w:t>
      </w:r>
      <w:r w:rsidRPr="00F1230C">
        <w:t xml:space="preserve">rodávající </w:t>
      </w:r>
      <w:r w:rsidR="003545BD" w:rsidRPr="00F1230C">
        <w:t xml:space="preserve">porušuje svou povinnost, může požadovat, aby </w:t>
      </w:r>
      <w:r w:rsidR="002B4D11" w:rsidRPr="00F1230C">
        <w:t>P</w:t>
      </w:r>
      <w:r w:rsidRPr="00F1230C">
        <w:t>rodávající provedl nápravu</w:t>
      </w:r>
      <w:r w:rsidR="003545BD" w:rsidRPr="00F1230C">
        <w:t xml:space="preserve">. Jestliže tak </w:t>
      </w:r>
      <w:r w:rsidR="002B4D11" w:rsidRPr="00F1230C">
        <w:t>P</w:t>
      </w:r>
      <w:r w:rsidRPr="00F1230C">
        <w:t xml:space="preserve">rodávající </w:t>
      </w:r>
      <w:r w:rsidR="003545BD" w:rsidRPr="00F1230C">
        <w:t xml:space="preserve">neučiní ani v dodatečné přiměřené lhůtě, jedná se o podstatné porušení </w:t>
      </w:r>
      <w:r w:rsidR="002B4D11" w:rsidRPr="00F1230C">
        <w:t>S</w:t>
      </w:r>
      <w:r w:rsidR="003545BD" w:rsidRPr="00F1230C">
        <w:t>mlouvy.</w:t>
      </w:r>
    </w:p>
    <w:p w14:paraId="2620946C" w14:textId="6A41BD1D" w:rsidR="003545BD" w:rsidRPr="00F1230C" w:rsidRDefault="00D4039C">
      <w:pPr>
        <w:pStyle w:val="Psmeno"/>
      </w:pPr>
      <w:r w:rsidRPr="00F1230C">
        <w:t>Kupující</w:t>
      </w:r>
      <w:r w:rsidR="003545BD" w:rsidRPr="00F1230C">
        <w:t xml:space="preserve"> je oprávněn provádět </w:t>
      </w:r>
      <w:r w:rsidR="002B4D11" w:rsidRPr="00F1230C">
        <w:t>K</w:t>
      </w:r>
      <w:r w:rsidR="003545BD" w:rsidRPr="00F1230C">
        <w:t>ontrolu i v</w:t>
      </w:r>
      <w:r w:rsidR="0065558E" w:rsidRPr="00F1230C">
        <w:t>e</w:t>
      </w:r>
      <w:r w:rsidR="003545BD" w:rsidRPr="00F1230C">
        <w:t xml:space="preserve"> výrobních nebo skladovacích prostorách</w:t>
      </w:r>
      <w:r w:rsidR="0065558E" w:rsidRPr="00F1230C">
        <w:t xml:space="preserve"> Prodávajícího</w:t>
      </w:r>
      <w:r w:rsidR="003545BD" w:rsidRPr="00F1230C">
        <w:t>, příp. v</w:t>
      </w:r>
      <w:r w:rsidRPr="00F1230C">
        <w:t> </w:t>
      </w:r>
      <w:r w:rsidR="003545BD" w:rsidRPr="00F1230C">
        <w:t xml:space="preserve">prostorách </w:t>
      </w:r>
      <w:r w:rsidR="0065558E" w:rsidRPr="00F1230C">
        <w:t xml:space="preserve">jeho </w:t>
      </w:r>
      <w:r w:rsidR="003545BD" w:rsidRPr="00F1230C">
        <w:t>subdodavatelů</w:t>
      </w:r>
      <w:r w:rsidR="00CD25B8">
        <w:t>, a to na vlastní náklady</w:t>
      </w:r>
      <w:r w:rsidR="003545BD" w:rsidRPr="00F1230C">
        <w:t xml:space="preserve">. </w:t>
      </w:r>
      <w:r w:rsidRPr="00F1230C">
        <w:t xml:space="preserve">Prodávající </w:t>
      </w:r>
      <w:r w:rsidR="003545BD" w:rsidRPr="00F1230C">
        <w:t xml:space="preserve">je </w:t>
      </w:r>
      <w:r w:rsidR="003545BD" w:rsidRPr="00746CB2">
        <w:t xml:space="preserve">povinen na základě výzvy </w:t>
      </w:r>
      <w:r w:rsidR="0065558E" w:rsidRPr="00746CB2">
        <w:t>K</w:t>
      </w:r>
      <w:r w:rsidRPr="00746CB2">
        <w:t xml:space="preserve">upujícího </w:t>
      </w:r>
      <w:r w:rsidR="003545BD" w:rsidRPr="00746CB2">
        <w:t xml:space="preserve">tuto </w:t>
      </w:r>
      <w:r w:rsidR="0065558E" w:rsidRPr="00746CB2">
        <w:t>K</w:t>
      </w:r>
      <w:r w:rsidR="003545BD" w:rsidRPr="00746CB2">
        <w:t xml:space="preserve">ontrolu umožnit a seznámit </w:t>
      </w:r>
      <w:r w:rsidR="0065558E" w:rsidRPr="00746CB2">
        <w:t xml:space="preserve">Kupujícího </w:t>
      </w:r>
      <w:r w:rsidR="003545BD" w:rsidRPr="00746CB2">
        <w:t>s</w:t>
      </w:r>
      <w:r w:rsidRPr="00746CB2">
        <w:t>e stavem plnění</w:t>
      </w:r>
      <w:r w:rsidRPr="00F1230C">
        <w:t xml:space="preserve"> závazků </w:t>
      </w:r>
      <w:r w:rsidR="00A91594" w:rsidRPr="00F1230C">
        <w:t xml:space="preserve">ze </w:t>
      </w:r>
      <w:r w:rsidR="0065558E" w:rsidRPr="00F1230C">
        <w:t>S</w:t>
      </w:r>
      <w:r w:rsidRPr="00F1230C">
        <w:t>mlouvy</w:t>
      </w:r>
      <w:r w:rsidR="003545BD" w:rsidRPr="00F1230C">
        <w:t>, a to nejpozději do 3 pracovních dnů ode dne doručení takové výzvy.</w:t>
      </w:r>
    </w:p>
    <w:p w14:paraId="4AEAB180" w14:textId="120D0C3A" w:rsidR="003545BD" w:rsidRPr="00F1230C" w:rsidRDefault="003545BD">
      <w:pPr>
        <w:pStyle w:val="Psmeno"/>
      </w:pPr>
      <w:r w:rsidRPr="00F1230C">
        <w:t>O výsled</w:t>
      </w:r>
      <w:r w:rsidR="00DD6117" w:rsidRPr="00F1230C">
        <w:t>ku</w:t>
      </w:r>
      <w:r w:rsidRPr="00F1230C">
        <w:t xml:space="preserve"> </w:t>
      </w:r>
      <w:r w:rsidR="0065558E" w:rsidRPr="00F1230C">
        <w:t>K</w:t>
      </w:r>
      <w:r w:rsidRPr="00F1230C">
        <w:t>ontrol</w:t>
      </w:r>
      <w:r w:rsidR="00DD6117" w:rsidRPr="00F1230C">
        <w:t>y</w:t>
      </w:r>
      <w:r w:rsidRPr="00F1230C">
        <w:t>, při kter</w:t>
      </w:r>
      <w:r w:rsidR="00DD6117" w:rsidRPr="00F1230C">
        <w:t>é</w:t>
      </w:r>
      <w:r w:rsidRPr="00F1230C">
        <w:t xml:space="preserve"> </w:t>
      </w:r>
      <w:r w:rsidR="0065558E" w:rsidRPr="00F1230C">
        <w:t>K</w:t>
      </w:r>
      <w:r w:rsidR="004D6BBC" w:rsidRPr="00F1230C">
        <w:t>upující</w:t>
      </w:r>
      <w:r w:rsidRPr="00F1230C">
        <w:t xml:space="preserve"> zjistí, že </w:t>
      </w:r>
      <w:r w:rsidR="0065558E" w:rsidRPr="00F1230C">
        <w:t>P</w:t>
      </w:r>
      <w:r w:rsidR="004D6BBC" w:rsidRPr="00F1230C">
        <w:t xml:space="preserve">rodávající </w:t>
      </w:r>
      <w:r w:rsidRPr="00F1230C">
        <w:t xml:space="preserve">porušuje svou povinnost, se </w:t>
      </w:r>
      <w:r w:rsidR="0065558E" w:rsidRPr="00F1230C">
        <w:t>P</w:t>
      </w:r>
      <w:r w:rsidR="004D6BBC" w:rsidRPr="00F1230C">
        <w:t>rodávající</w:t>
      </w:r>
      <w:r w:rsidRPr="00F1230C">
        <w:t xml:space="preserve"> zavazuje vyhotovit zápis s uvedením způsobu nápravy a lhůty k jejímu provedení.</w:t>
      </w:r>
    </w:p>
    <w:p w14:paraId="28A8532B" w14:textId="34F3BB6A" w:rsidR="003545BD" w:rsidRPr="00F1230C" w:rsidRDefault="004D6BBC">
      <w:pPr>
        <w:pStyle w:val="Psmeno"/>
      </w:pPr>
      <w:r w:rsidRPr="00F1230C">
        <w:t>Prodávající</w:t>
      </w:r>
      <w:r w:rsidR="003545BD" w:rsidRPr="00F1230C">
        <w:t xml:space="preserve"> je povinen poskytnout </w:t>
      </w:r>
      <w:r w:rsidR="0065558E" w:rsidRPr="00F1230C">
        <w:t>K</w:t>
      </w:r>
      <w:r w:rsidRPr="00F1230C">
        <w:t xml:space="preserve">upujícímu </w:t>
      </w:r>
      <w:r w:rsidR="003545BD" w:rsidRPr="00F1230C">
        <w:t xml:space="preserve">nezbytnou součinnost pro to, aby mohl </w:t>
      </w:r>
      <w:r w:rsidR="0065558E" w:rsidRPr="00F1230C">
        <w:t>K</w:t>
      </w:r>
      <w:r w:rsidR="003545BD" w:rsidRPr="00F1230C">
        <w:t xml:space="preserve">ontrolu </w:t>
      </w:r>
      <w:r w:rsidRPr="00F1230C">
        <w:lastRenderedPageBreak/>
        <w:t>p</w:t>
      </w:r>
      <w:r w:rsidR="003545BD" w:rsidRPr="00F1230C">
        <w:t xml:space="preserve">rovádět. Neposkytnutí nezbytné součinnosti </w:t>
      </w:r>
      <w:r w:rsidR="0065558E" w:rsidRPr="00F1230C">
        <w:t>P</w:t>
      </w:r>
      <w:r w:rsidRPr="00F1230C">
        <w:t>rodávajícím</w:t>
      </w:r>
      <w:r w:rsidR="003545BD" w:rsidRPr="00F1230C">
        <w:t xml:space="preserve"> pro výkon </w:t>
      </w:r>
      <w:r w:rsidR="0065558E" w:rsidRPr="00F1230C">
        <w:t>K</w:t>
      </w:r>
      <w:r w:rsidR="003545BD" w:rsidRPr="00F1230C">
        <w:t xml:space="preserve">ontroly </w:t>
      </w:r>
      <w:r w:rsidR="00CC5234" w:rsidRPr="00F1230C">
        <w:t>s</w:t>
      </w:r>
      <w:r w:rsidR="003545BD" w:rsidRPr="00F1230C">
        <w:t xml:space="preserve">e </w:t>
      </w:r>
      <w:r w:rsidR="00CC5234" w:rsidRPr="00F1230C">
        <w:t xml:space="preserve">považuje </w:t>
      </w:r>
      <w:r w:rsidR="003545BD" w:rsidRPr="00F1230C">
        <w:t xml:space="preserve">za podstatné porušení </w:t>
      </w:r>
      <w:r w:rsidR="0065558E" w:rsidRPr="00F1230C">
        <w:t>S</w:t>
      </w:r>
      <w:r w:rsidR="003545BD" w:rsidRPr="00F1230C">
        <w:t>mlouvy.</w:t>
      </w:r>
    </w:p>
    <w:p w14:paraId="5C8B6007" w14:textId="0E176758" w:rsidR="003545BD" w:rsidRPr="00F1230C" w:rsidRDefault="008C73D6">
      <w:pPr>
        <w:pStyle w:val="OdstavecII"/>
        <w:rPr>
          <w:b/>
          <w:lang w:eastAsia="cs-CZ"/>
        </w:rPr>
      </w:pPr>
      <w:r w:rsidRPr="00F1230C">
        <w:rPr>
          <w:rFonts w:eastAsia="Times New Roman"/>
          <w:b/>
          <w:color w:val="000000" w:themeColor="text1"/>
          <w:szCs w:val="20"/>
          <w:lang w:eastAsia="cs-CZ"/>
        </w:rPr>
        <w:t>Odborná</w:t>
      </w:r>
      <w:r w:rsidRPr="00F1230C">
        <w:rPr>
          <w:b/>
          <w:lang w:eastAsia="cs-CZ"/>
        </w:rPr>
        <w:t xml:space="preserve"> způsobilost </w:t>
      </w:r>
      <w:r w:rsidR="003545BD" w:rsidRPr="00F1230C">
        <w:rPr>
          <w:b/>
          <w:lang w:eastAsia="cs-CZ"/>
        </w:rPr>
        <w:t xml:space="preserve">pracovníků </w:t>
      </w:r>
      <w:r w:rsidR="00237C9B" w:rsidRPr="00F1230C">
        <w:rPr>
          <w:b/>
          <w:lang w:eastAsia="cs-CZ"/>
        </w:rPr>
        <w:t>P</w:t>
      </w:r>
      <w:r w:rsidR="004D6BBC" w:rsidRPr="00F1230C">
        <w:rPr>
          <w:b/>
          <w:lang w:eastAsia="cs-CZ"/>
        </w:rPr>
        <w:t>rodávajícího</w:t>
      </w:r>
    </w:p>
    <w:p w14:paraId="69EFCA5A" w14:textId="7916FFA4" w:rsidR="003545BD" w:rsidRPr="00746CB2" w:rsidRDefault="003545BD">
      <w:pPr>
        <w:pStyle w:val="Psmeno"/>
      </w:pPr>
      <w:r w:rsidRPr="00F1230C">
        <w:t xml:space="preserve">Veškeré odborné práce musí vykonávat pracovníci </w:t>
      </w:r>
      <w:r w:rsidR="00237C9B" w:rsidRPr="00F1230C">
        <w:t>P</w:t>
      </w:r>
      <w:r w:rsidR="004D6BBC" w:rsidRPr="00F1230C">
        <w:t>rodávajícího</w:t>
      </w:r>
      <w:r w:rsidRPr="00F1230C">
        <w:t xml:space="preserve"> nebo jeho subdodavatelů mající </w:t>
      </w:r>
      <w:r w:rsidRPr="00746CB2">
        <w:t xml:space="preserve">příslušnou odbornou </w:t>
      </w:r>
      <w:r w:rsidR="008C73D6" w:rsidRPr="00746CB2">
        <w:t>způsobilost</w:t>
      </w:r>
      <w:r w:rsidRPr="00746CB2">
        <w:t>.</w:t>
      </w:r>
    </w:p>
    <w:p w14:paraId="2F32C86C" w14:textId="2A6B635B" w:rsidR="003545BD" w:rsidRPr="00746CB2" w:rsidRDefault="003545BD">
      <w:pPr>
        <w:pStyle w:val="Psmeno"/>
      </w:pPr>
      <w:r w:rsidRPr="00746CB2">
        <w:t xml:space="preserve">Doklad o odborné </w:t>
      </w:r>
      <w:r w:rsidR="008C73D6" w:rsidRPr="00746CB2">
        <w:t xml:space="preserve">způsobilosti </w:t>
      </w:r>
      <w:r w:rsidRPr="00746CB2">
        <w:t xml:space="preserve">pracovníků je </w:t>
      </w:r>
      <w:r w:rsidR="002A1281" w:rsidRPr="00746CB2">
        <w:t>P</w:t>
      </w:r>
      <w:r w:rsidR="004D6BBC" w:rsidRPr="00746CB2">
        <w:t>rodávající</w:t>
      </w:r>
      <w:r w:rsidRPr="00746CB2">
        <w:t xml:space="preserve"> povinen na požádání </w:t>
      </w:r>
      <w:r w:rsidR="002A1281" w:rsidRPr="00746CB2">
        <w:t>K</w:t>
      </w:r>
      <w:r w:rsidR="004D6BBC" w:rsidRPr="00746CB2">
        <w:t>upujícímu</w:t>
      </w:r>
      <w:r w:rsidRPr="00746CB2">
        <w:t xml:space="preserve"> předložit.</w:t>
      </w:r>
    </w:p>
    <w:p w14:paraId="4A3F9606" w14:textId="623E8DD6" w:rsidR="003545BD" w:rsidRPr="00746CB2" w:rsidRDefault="004D6BBC" w:rsidP="00746CB2">
      <w:pPr>
        <w:pStyle w:val="Psmeno"/>
      </w:pPr>
      <w:r w:rsidRPr="00746CB2">
        <w:t>Kupující</w:t>
      </w:r>
      <w:r w:rsidR="003545BD" w:rsidRPr="00746CB2">
        <w:t xml:space="preserve"> je oprávněn po </w:t>
      </w:r>
      <w:r w:rsidR="002A1281" w:rsidRPr="00746CB2">
        <w:t>P</w:t>
      </w:r>
      <w:r w:rsidRPr="00746CB2">
        <w:t xml:space="preserve">rodávajícím </w:t>
      </w:r>
      <w:r w:rsidR="003545BD" w:rsidRPr="00746CB2">
        <w:t>požadovat, aby odvolal z</w:t>
      </w:r>
      <w:r w:rsidRPr="00746CB2">
        <w:t xml:space="preserve"> plnění závazků </w:t>
      </w:r>
      <w:r w:rsidR="00A91594" w:rsidRPr="00746CB2">
        <w:t>ze</w:t>
      </w:r>
      <w:r w:rsidRPr="00746CB2">
        <w:t xml:space="preserve"> </w:t>
      </w:r>
      <w:r w:rsidR="002A1281" w:rsidRPr="00746CB2">
        <w:t>S</w:t>
      </w:r>
      <w:r w:rsidRPr="00746CB2">
        <w:t xml:space="preserve">mlouvy </w:t>
      </w:r>
      <w:r w:rsidR="003545BD" w:rsidRPr="00746CB2">
        <w:t xml:space="preserve">pracovníka, který nemá příslušnou </w:t>
      </w:r>
      <w:r w:rsidR="008C73D6" w:rsidRPr="00746CB2">
        <w:t>odbornou způsobilost</w:t>
      </w:r>
      <w:r w:rsidR="003545BD" w:rsidRPr="00746CB2">
        <w:t>, který si počíná tak, že to ohrožuje bezpečnost a zdraví jeho, jiných pracovníků či třetích osob, příp. je-li jeho chování hrubě n</w:t>
      </w:r>
      <w:r w:rsidRPr="00746CB2">
        <w:t xml:space="preserve">emravné. </w:t>
      </w:r>
      <w:r w:rsidR="00CA03C0" w:rsidRPr="00851A1B">
        <w:t>Neodvolá-li Prodávající takového pracovníka, je Kupující zejména oprávněn takového pracovníka vykázat z místa odevzdání Věci. Uvedené platí obdobně i ve vztahu k pracovníkům subdodavatele Prodávajícího.</w:t>
      </w:r>
    </w:p>
    <w:p w14:paraId="68852476" w14:textId="77777777" w:rsidR="00AC0ACE" w:rsidRPr="00F1230C" w:rsidRDefault="00AC0ACE" w:rsidP="00AC0ACE">
      <w:pPr>
        <w:pStyle w:val="OdstavecII"/>
      </w:pPr>
      <w:r w:rsidRPr="00F1230C">
        <w:rPr>
          <w:b/>
        </w:rPr>
        <w:t>BOZP a PO</w:t>
      </w:r>
    </w:p>
    <w:p w14:paraId="56D4AF4A" w14:textId="128BB9F2" w:rsidR="00AC0ACE" w:rsidRPr="00F1230C" w:rsidRDefault="00AC0ACE" w:rsidP="00AC0ACE">
      <w:pPr>
        <w:pStyle w:val="Psmeno"/>
      </w:pPr>
      <w:r w:rsidRPr="00F1230C">
        <w:t>Smluvní strany se zavazují spolupracovat při zajišťování bezpečnosti a ochrany zdraví při práci a</w:t>
      </w:r>
      <w:r w:rsidR="008F3116" w:rsidRPr="00F1230C">
        <w:t xml:space="preserve"> </w:t>
      </w:r>
      <w:r w:rsidRPr="00F1230C">
        <w:t xml:space="preserve">požární ochrany </w:t>
      </w:r>
      <w:r w:rsidRPr="00F1230C">
        <w:rPr>
          <w:i/>
        </w:rPr>
        <w:t>(dále jen „</w:t>
      </w:r>
      <w:r w:rsidRPr="00F1230C">
        <w:rPr>
          <w:b/>
          <w:i/>
        </w:rPr>
        <w:t>BOZP a PO</w:t>
      </w:r>
      <w:r w:rsidRPr="00F1230C">
        <w:rPr>
          <w:i/>
        </w:rPr>
        <w:t>“)</w:t>
      </w:r>
      <w:r w:rsidRPr="00F1230C">
        <w:t xml:space="preserve"> v souvislosti s plněním závazků dle Smlouvy.</w:t>
      </w:r>
    </w:p>
    <w:p w14:paraId="38557D5B" w14:textId="46BD5002" w:rsidR="00AC0ACE" w:rsidRPr="00F1230C" w:rsidRDefault="00AC0ACE" w:rsidP="00AC0ACE">
      <w:pPr>
        <w:pStyle w:val="Psmeno"/>
      </w:pPr>
      <w:r w:rsidRPr="00F1230C">
        <w:t xml:space="preserve">Prodávající je povinen zajistit, aby jeho pracovníci, pracovníci jeho subdodavatelů i příp. další osoby, které se s jeho vědomím a v souvislosti s plněním závazků dle Smlouvy zdržují v místě odevzdání </w:t>
      </w:r>
      <w:r w:rsidR="00E66CCB" w:rsidRPr="00F1230C">
        <w:t>Věci</w:t>
      </w:r>
      <w:r w:rsidRPr="00F1230C">
        <w:t xml:space="preserve">, dodržovali obecně závazné právní i ostatní předpisy k zajištění BOZP a PO a k předcházení vzniku jakýchkoli škod na zdraví či majetku. </w:t>
      </w:r>
      <w:r w:rsidR="00466070" w:rsidRPr="00F1230C">
        <w:t>Prodávající</w:t>
      </w:r>
      <w:r w:rsidRPr="00F1230C">
        <w:t xml:space="preserve"> je rovněž povinen zabezpečit jejich vybavení ochrannými pracovními pomůckami.</w:t>
      </w:r>
    </w:p>
    <w:p w14:paraId="42B6CCDF" w14:textId="189AEFB1" w:rsidR="00AC0ACE" w:rsidRPr="00F1230C" w:rsidRDefault="00AC0ACE" w:rsidP="00AC0ACE">
      <w:pPr>
        <w:pStyle w:val="Psmeno"/>
      </w:pPr>
      <w:r w:rsidRPr="00F1230C">
        <w:t xml:space="preserve">Smluvní strany se zavazují v souladu s § 101 odst. 3 zákona č. 262/2006 Sb., zákoník práce, ve znění pozdějších předpisů, vzájemně se písemně informovat o rizicích a přijatých opatřeních k ochraně před jejich působením, která se týkají výkonu práce a pracoviště osob dle předchozího ustanovení při </w:t>
      </w:r>
      <w:r w:rsidR="00466070" w:rsidRPr="00F1230C">
        <w:t>plnění závazků dle Smlouvy</w:t>
      </w:r>
      <w:r w:rsidRPr="00F1230C">
        <w:t xml:space="preserve">. Součástí vzájemné výměny informací o rizicích musí být i problematika požární ochrany a případná další specifická témata podle konkrétní povahy činnosti vykonávané </w:t>
      </w:r>
      <w:r w:rsidR="00466070" w:rsidRPr="00F1230C">
        <w:t>Prodávajícím</w:t>
      </w:r>
      <w:r w:rsidRPr="00F1230C">
        <w:t>.</w:t>
      </w:r>
    </w:p>
    <w:p w14:paraId="79DE656B" w14:textId="632F58EF" w:rsidR="00AC0ACE" w:rsidRPr="00F1230C" w:rsidRDefault="00466070" w:rsidP="00AC0ACE">
      <w:pPr>
        <w:pStyle w:val="Psmeno"/>
      </w:pPr>
      <w:r w:rsidRPr="00F1230C">
        <w:t>Prodávající</w:t>
      </w:r>
      <w:r w:rsidR="00AC0ACE" w:rsidRPr="00F1230C">
        <w:t xml:space="preserve"> se zavazuje řádně a prokazatelně seznámit osoby dle </w:t>
      </w:r>
      <w:proofErr w:type="spellStart"/>
      <w:r w:rsidR="00AC0ACE" w:rsidRPr="00F1230C">
        <w:t>ust</w:t>
      </w:r>
      <w:proofErr w:type="spellEnd"/>
      <w:r w:rsidR="00AC0ACE" w:rsidRPr="00F1230C">
        <w:t xml:space="preserve">. III. </w:t>
      </w:r>
      <w:r w:rsidRPr="00F1230C">
        <w:t>1</w:t>
      </w:r>
      <w:r w:rsidR="0060533B" w:rsidRPr="00F1230C">
        <w:t>4</w:t>
      </w:r>
      <w:r w:rsidR="00AC0ACE" w:rsidRPr="00F1230C">
        <w:t xml:space="preserve">) b) Smlouvy s interními předpisy </w:t>
      </w:r>
      <w:r w:rsidRPr="00F1230C">
        <w:t>Kupujícího</w:t>
      </w:r>
      <w:r w:rsidR="00AC0ACE" w:rsidRPr="00F1230C">
        <w:t xml:space="preserve"> k zajištění BOZP a PO. </w:t>
      </w:r>
      <w:r w:rsidRPr="00F1230C">
        <w:t>Prodávající</w:t>
      </w:r>
      <w:r w:rsidR="00AC0ACE" w:rsidRPr="00F1230C">
        <w:t xml:space="preserve"> je rovněž povinen jejich znalosti průběžně obnovovat a provádět v </w:t>
      </w:r>
      <w:r w:rsidRPr="00F1230C">
        <w:t xml:space="preserve">plnění závazků dle Smlouvy </w:t>
      </w:r>
      <w:r w:rsidR="00AC0ACE" w:rsidRPr="00F1230C">
        <w:t>vlastní dozor a soustavnou kontrolu nad dodržováním BOZP a PO.</w:t>
      </w:r>
    </w:p>
    <w:p w14:paraId="63E5B4FA" w14:textId="0E24CED6" w:rsidR="00AC0ACE" w:rsidRPr="00F1230C" w:rsidRDefault="00466070" w:rsidP="00AC0ACE">
      <w:pPr>
        <w:pStyle w:val="Psmeno"/>
      </w:pPr>
      <w:r w:rsidRPr="00F1230C">
        <w:t>Prodávající</w:t>
      </w:r>
      <w:r w:rsidR="00AC0ACE" w:rsidRPr="00F1230C">
        <w:t xml:space="preserve"> musí bezodkladně informovat </w:t>
      </w:r>
      <w:r w:rsidRPr="00F1230C">
        <w:t>Kupujícího</w:t>
      </w:r>
      <w:r w:rsidR="00AC0ACE" w:rsidRPr="00F1230C">
        <w:t xml:space="preserve"> o všech pracovních úrazech s předpokládanou pracovní neschopností bez ohledu na její délku nebo o úmrtí osoby dle </w:t>
      </w:r>
      <w:proofErr w:type="spellStart"/>
      <w:r w:rsidRPr="00F1230C">
        <w:t>ust</w:t>
      </w:r>
      <w:proofErr w:type="spellEnd"/>
      <w:r w:rsidRPr="00F1230C">
        <w:t>. III. 1</w:t>
      </w:r>
      <w:r w:rsidR="0060533B" w:rsidRPr="00F1230C">
        <w:t>4</w:t>
      </w:r>
      <w:r w:rsidRPr="00F1230C">
        <w:t xml:space="preserve">) b) </w:t>
      </w:r>
      <w:r w:rsidR="00AC0ACE" w:rsidRPr="00F1230C">
        <w:t>Smlouvy</w:t>
      </w:r>
      <w:r w:rsidRPr="00F1230C">
        <w:t xml:space="preserve"> v souvislosti s plněním závazků dle Smlouvy</w:t>
      </w:r>
      <w:r w:rsidR="00AC0ACE" w:rsidRPr="00F1230C">
        <w:t>.</w:t>
      </w:r>
    </w:p>
    <w:p w14:paraId="7E5CC571" w14:textId="6F56EC77" w:rsidR="00AC0ACE" w:rsidRPr="00F1230C" w:rsidRDefault="00AC0ACE" w:rsidP="00AC0ACE">
      <w:pPr>
        <w:pStyle w:val="Psmeno"/>
      </w:pPr>
      <w:r w:rsidRPr="00F1230C">
        <w:t xml:space="preserve">Nesplnění povinností </w:t>
      </w:r>
      <w:r w:rsidR="0037189A" w:rsidRPr="00F1230C">
        <w:t xml:space="preserve">Prodávajícího </w:t>
      </w:r>
      <w:r w:rsidRPr="00F1230C">
        <w:t xml:space="preserve">dle </w:t>
      </w:r>
      <w:proofErr w:type="spellStart"/>
      <w:r w:rsidRPr="00F1230C">
        <w:t>ust</w:t>
      </w:r>
      <w:proofErr w:type="spellEnd"/>
      <w:r w:rsidRPr="00F1230C">
        <w:t xml:space="preserve">. III. </w:t>
      </w:r>
      <w:r w:rsidR="00466070" w:rsidRPr="00F1230C">
        <w:t>1</w:t>
      </w:r>
      <w:r w:rsidR="0060533B" w:rsidRPr="00F1230C">
        <w:t>4</w:t>
      </w:r>
      <w:r w:rsidRPr="00F1230C">
        <w:t xml:space="preserve">) Smlouvy </w:t>
      </w:r>
      <w:r w:rsidRPr="00F1230C">
        <w:rPr>
          <w:color w:val="000000" w:themeColor="text1"/>
        </w:rPr>
        <w:t>se považuje za podstatné porušení Smlouvy.</w:t>
      </w:r>
    </w:p>
    <w:p w14:paraId="49740E32" w14:textId="3694A243" w:rsidR="00466070" w:rsidRPr="00F1230C" w:rsidRDefault="00466070" w:rsidP="00BA6AF7">
      <w:pPr>
        <w:pStyle w:val="OdstavecII"/>
        <w:numPr>
          <w:ilvl w:val="1"/>
          <w:numId w:val="9"/>
        </w:numPr>
        <w:rPr>
          <w:b/>
        </w:rPr>
      </w:pPr>
      <w:r w:rsidRPr="00F1230C">
        <w:rPr>
          <w:b/>
        </w:rPr>
        <w:t>Subdodavatelé Prodávajícího</w:t>
      </w:r>
    </w:p>
    <w:p w14:paraId="04516B4F" w14:textId="1B2A6E7E" w:rsidR="00466070" w:rsidRPr="00F1230C" w:rsidRDefault="00466070" w:rsidP="0034453B">
      <w:pPr>
        <w:pStyle w:val="Psmeno"/>
        <w:numPr>
          <w:ilvl w:val="3"/>
          <w:numId w:val="9"/>
        </w:numPr>
        <w:tabs>
          <w:tab w:val="clear" w:pos="1139"/>
        </w:tabs>
      </w:pPr>
      <w:r w:rsidRPr="00F1230C">
        <w:t>Na žádost Kupujícího se Prodávající zavazuje bezodkladně, nejpozději však do 3 pracovních dnů po sdělení takové žádosti, předložit seznam subdodavatelů, které hodlá pověřit plněním části závazků ze Smlouvy.</w:t>
      </w:r>
    </w:p>
    <w:p w14:paraId="636F6385" w14:textId="77777777" w:rsidR="00EE4E1C" w:rsidRPr="00EE4E1C" w:rsidRDefault="00EE4E1C" w:rsidP="0034453B">
      <w:pPr>
        <w:pStyle w:val="Psmeno"/>
        <w:tabs>
          <w:tab w:val="clear" w:pos="1134"/>
        </w:tabs>
      </w:pPr>
      <w:r w:rsidRPr="00EE4E1C">
        <w:t xml:space="preserve">Prodávající se zavazuje, že ve smlouvách s případnými subdodavateli zaváže subdodavatele k plnění těch závazků, k jejichž splnění se zavázal ve Smlouvě, a to v rozsahu, v jakém budou </w:t>
      </w:r>
      <w:r w:rsidRPr="00EE4E1C">
        <w:lastRenderedPageBreak/>
        <w:t>subdodavatelem tyto závazky plněny.</w:t>
      </w:r>
    </w:p>
    <w:p w14:paraId="3B318B72" w14:textId="1CF4EE43" w:rsidR="007D7C49" w:rsidRPr="00BA6AF7" w:rsidRDefault="007D7C49" w:rsidP="0034453B">
      <w:pPr>
        <w:pStyle w:val="Psmeno"/>
        <w:tabs>
          <w:tab w:val="clear" w:pos="1134"/>
        </w:tabs>
      </w:pPr>
      <w:r w:rsidRPr="00F1230C">
        <w:t xml:space="preserve">Prodávající zajistí řádné a včasné plnění finančních závazků svým subdodavatelům, kdy za řádné a včasné plnění se považuje plné uhrazení subdodavatelem vystavených faktur za plnění poskytnutá Prodávajícímu k provedení závazků vyplývajících ze Smlouvy, a to vždy nejpozději do 10 dnů od obdržení platby ze strany Kupujícího za konkrétní plnění (pokud již splatnost subdodavatelem vystavené faktury nenastala dříve). Prodávající se zavazuje přenést totožnou povinnost do dalších úrovní dodavatelského řetězce a zavázat své subdodavatele k plnění a šíření této povinnosti též do nižších úrovní dodavatelského řetězce. </w:t>
      </w:r>
      <w:r w:rsidR="00EF10B3" w:rsidRPr="00851A1B">
        <w:t>Kupující je oprávněn požadovat předložení dokladů o provedených platbách subdodavatelům a smlouvy uzavřené mezi Prodávajícím a subdodavateli a Prodávající je povinen je bezodkladně poskytnout.</w:t>
      </w:r>
    </w:p>
    <w:p w14:paraId="64C190C8" w14:textId="2DCF738B" w:rsidR="00466070" w:rsidRPr="00F1230C" w:rsidRDefault="00466070" w:rsidP="0034453B">
      <w:pPr>
        <w:pStyle w:val="Psmeno"/>
        <w:numPr>
          <w:ilvl w:val="3"/>
          <w:numId w:val="9"/>
        </w:numPr>
        <w:tabs>
          <w:tab w:val="clear" w:pos="1139"/>
        </w:tabs>
        <w:rPr>
          <w:color w:val="000000" w:themeColor="text1"/>
        </w:rPr>
      </w:pPr>
      <w:r w:rsidRPr="00F1230C">
        <w:t xml:space="preserve">Nesplnění povinností </w:t>
      </w:r>
      <w:r w:rsidR="00283BC5" w:rsidRPr="00F1230C">
        <w:t>Prodávajícího</w:t>
      </w:r>
      <w:r w:rsidRPr="00F1230C">
        <w:t xml:space="preserve"> dle </w:t>
      </w:r>
      <w:proofErr w:type="spellStart"/>
      <w:r w:rsidRPr="00F1230C">
        <w:t>ust</w:t>
      </w:r>
      <w:proofErr w:type="spellEnd"/>
      <w:r w:rsidRPr="00F1230C">
        <w:t xml:space="preserve">. III. </w:t>
      </w:r>
      <w:r w:rsidR="00283BC5" w:rsidRPr="00F1230C">
        <w:t>1</w:t>
      </w:r>
      <w:r w:rsidR="0060533B" w:rsidRPr="00F1230C">
        <w:t>5</w:t>
      </w:r>
      <w:r w:rsidRPr="00F1230C">
        <w:t xml:space="preserve">) Smlouvy </w:t>
      </w:r>
      <w:r w:rsidRPr="00F1230C">
        <w:rPr>
          <w:color w:val="000000" w:themeColor="text1"/>
        </w:rPr>
        <w:t>se považuje za podstatné porušení Smlouvy.</w:t>
      </w:r>
    </w:p>
    <w:p w14:paraId="7D65AFDF" w14:textId="7F8E0106" w:rsidR="004074C4" w:rsidRPr="007919ED" w:rsidRDefault="004074C4">
      <w:pPr>
        <w:pStyle w:val="OdstavecII"/>
        <w:rPr>
          <w:lang w:eastAsia="cs-CZ"/>
        </w:rPr>
      </w:pPr>
      <w:r w:rsidRPr="007919ED">
        <w:rPr>
          <w:b/>
          <w:lang w:eastAsia="cs-CZ"/>
        </w:rPr>
        <w:t>Odvoz a likvidace odpadů; závěrečný úklid</w:t>
      </w:r>
    </w:p>
    <w:p w14:paraId="411909E7" w14:textId="77777777" w:rsidR="004074C4" w:rsidRPr="007919ED" w:rsidRDefault="004074C4" w:rsidP="00355A8B">
      <w:pPr>
        <w:widowControl w:val="0"/>
        <w:tabs>
          <w:tab w:val="num" w:pos="-1843"/>
        </w:tabs>
        <w:spacing w:before="0"/>
        <w:ind w:left="851"/>
        <w:rPr>
          <w:rFonts w:eastAsia="Times New Roman"/>
          <w:color w:val="000000" w:themeColor="text1"/>
          <w:lang w:eastAsia="cs-CZ"/>
        </w:rPr>
      </w:pPr>
      <w:r w:rsidRPr="007919ED">
        <w:rPr>
          <w:rFonts w:eastAsia="Times New Roman"/>
          <w:color w:val="000000" w:themeColor="text1"/>
          <w:lang w:eastAsia="cs-CZ"/>
        </w:rPr>
        <w:t>Prodávající se zavazuje</w:t>
      </w:r>
    </w:p>
    <w:p w14:paraId="789DC18D" w14:textId="27D4BF3A" w:rsidR="004074C4" w:rsidRPr="007919ED" w:rsidRDefault="004074C4" w:rsidP="00B81536">
      <w:pPr>
        <w:pStyle w:val="Psmeno"/>
      </w:pPr>
      <w:r w:rsidRPr="007919ED">
        <w:t xml:space="preserve">odvézt a zlikvidovat veškerý odpad, zejm. obaly a zbytky materiálů použitých při plnění závazku </w:t>
      </w:r>
      <w:r w:rsidR="0092449E" w:rsidRPr="007919ED">
        <w:t>ze</w:t>
      </w:r>
      <w:r w:rsidRPr="007919ED">
        <w:t xml:space="preserve"> Smlouvy, v souladu s příslušnými ustanoveními zákona č. </w:t>
      </w:r>
      <w:r w:rsidR="00770952" w:rsidRPr="007919ED">
        <w:t>541</w:t>
      </w:r>
      <w:r w:rsidRPr="007919ED">
        <w:t>/20</w:t>
      </w:r>
      <w:r w:rsidR="00770952" w:rsidRPr="007919ED">
        <w:t>20</w:t>
      </w:r>
      <w:r w:rsidRPr="007919ED">
        <w:t xml:space="preserve"> Sb., o odpadech a dalšími právními předpisy; doklady o</w:t>
      </w:r>
      <w:r w:rsidR="008F3116" w:rsidRPr="007919ED">
        <w:t xml:space="preserve"> </w:t>
      </w:r>
      <w:r w:rsidRPr="007919ED">
        <w:t>likvidaci odpadů je Prodávající povinen na požádání Kupujícímu předložit,</w:t>
      </w:r>
    </w:p>
    <w:p w14:paraId="571727DF" w14:textId="78F53165" w:rsidR="004074C4" w:rsidRPr="007919ED" w:rsidRDefault="004074C4" w:rsidP="00B81536">
      <w:pPr>
        <w:pStyle w:val="Psmeno"/>
      </w:pPr>
      <w:r w:rsidRPr="007919ED">
        <w:t xml:space="preserve">provést závěrečný úklid; závěrečným úklidem se rozumí úklid místa odevzdání </w:t>
      </w:r>
      <w:r w:rsidR="00C16A3B" w:rsidRPr="007919ED">
        <w:t>Věc</w:t>
      </w:r>
      <w:r w:rsidRPr="007919ED">
        <w:t>i včetně uvedení všech povrchů, konstrukcí a instalací dotčených plněním dl</w:t>
      </w:r>
      <w:r w:rsidR="00283BC5" w:rsidRPr="007919ED">
        <w:t xml:space="preserve">e </w:t>
      </w:r>
      <w:r w:rsidRPr="007919ED">
        <w:t>Smlouvy do původního stavu.</w:t>
      </w:r>
    </w:p>
    <w:p w14:paraId="71E386DF" w14:textId="3F9C5B21" w:rsidR="008A4FB1" w:rsidRPr="004860E6" w:rsidRDefault="008A4FB1" w:rsidP="00B81536">
      <w:pPr>
        <w:pStyle w:val="lnek"/>
      </w:pPr>
      <w:r w:rsidRPr="004860E6">
        <w:t xml:space="preserve">Odevzdání a převzetí </w:t>
      </w:r>
      <w:r w:rsidR="00C16A3B" w:rsidRPr="004860E6">
        <w:t>Věci</w:t>
      </w:r>
    </w:p>
    <w:p w14:paraId="3A331519" w14:textId="22FF88C2" w:rsidR="003233FD" w:rsidRPr="001F2735" w:rsidRDefault="00A734D5">
      <w:pPr>
        <w:pStyle w:val="OdstavecII"/>
        <w:rPr>
          <w:b/>
          <w:bCs/>
        </w:rPr>
      </w:pPr>
      <w:r w:rsidRPr="001F2735">
        <w:rPr>
          <w:b/>
        </w:rPr>
        <w:t xml:space="preserve">Odevzdání </w:t>
      </w:r>
      <w:r w:rsidR="00C16A3B" w:rsidRPr="001F2735">
        <w:rPr>
          <w:b/>
        </w:rPr>
        <w:t>Věc</w:t>
      </w:r>
      <w:r w:rsidRPr="001F2735">
        <w:rPr>
          <w:b/>
        </w:rPr>
        <w:t>i</w:t>
      </w:r>
      <w:r w:rsidR="008D4BFC" w:rsidRPr="001F2735">
        <w:rPr>
          <w:b/>
        </w:rPr>
        <w:t xml:space="preserve"> Kupujícímu</w:t>
      </w:r>
    </w:p>
    <w:p w14:paraId="54BD20D2" w14:textId="7C1EAD74" w:rsidR="00A734D5" w:rsidRPr="001F2735" w:rsidRDefault="00C16A3B">
      <w:pPr>
        <w:pStyle w:val="Psmeno"/>
      </w:pPr>
      <w:r w:rsidRPr="001F2735">
        <w:t>Věc</w:t>
      </w:r>
      <w:r w:rsidR="00A734D5" w:rsidRPr="001F2735">
        <w:t xml:space="preserve"> je odevzdána</w:t>
      </w:r>
      <w:r w:rsidR="00653794" w:rsidRPr="001F2735">
        <w:rPr>
          <w:i/>
        </w:rPr>
        <w:t xml:space="preserve"> </w:t>
      </w:r>
      <w:r w:rsidR="00D90B09" w:rsidRPr="001F2735">
        <w:t>Předvedení</w:t>
      </w:r>
      <w:r w:rsidR="00653794" w:rsidRPr="001F2735">
        <w:t>m</w:t>
      </w:r>
      <w:r w:rsidR="00D90B09" w:rsidRPr="001F2735">
        <w:t xml:space="preserve"> způsobilosti. </w:t>
      </w:r>
    </w:p>
    <w:p w14:paraId="1B409B6E" w14:textId="10228870" w:rsidR="00D90B09" w:rsidRPr="001F2735" w:rsidRDefault="003233FD">
      <w:pPr>
        <w:pStyle w:val="Psmeno"/>
      </w:pPr>
      <w:r w:rsidRPr="001F2735">
        <w:t xml:space="preserve">Prodávající </w:t>
      </w:r>
      <w:r w:rsidR="00D90B09" w:rsidRPr="001F2735">
        <w:t>K</w:t>
      </w:r>
      <w:r w:rsidRPr="001F2735">
        <w:t xml:space="preserve">upujícímu písemně oznámí, že splnil veškeré </w:t>
      </w:r>
      <w:r w:rsidR="00653794" w:rsidRPr="001F2735">
        <w:t xml:space="preserve">povinnosti v rámci závazku odevzdat Věc </w:t>
      </w:r>
      <w:r w:rsidRPr="001F2735">
        <w:t xml:space="preserve">a zároveň písemně vyzve </w:t>
      </w:r>
      <w:r w:rsidR="00D90B09" w:rsidRPr="001F2735">
        <w:t>K</w:t>
      </w:r>
      <w:r w:rsidR="00A734D5" w:rsidRPr="001F2735">
        <w:t>upujícího</w:t>
      </w:r>
      <w:r w:rsidRPr="001F2735">
        <w:t xml:space="preserve"> k účasti na </w:t>
      </w:r>
      <w:r w:rsidR="00D90B09" w:rsidRPr="001F2735">
        <w:t>P</w:t>
      </w:r>
      <w:r w:rsidRPr="001F2735">
        <w:t xml:space="preserve">ředvedení způsobilosti. Výzva dle předchozí věty musí být </w:t>
      </w:r>
      <w:r w:rsidR="00D90B09" w:rsidRPr="001F2735">
        <w:t>K</w:t>
      </w:r>
      <w:r w:rsidR="00A734D5" w:rsidRPr="001F2735">
        <w:t>upujícímu</w:t>
      </w:r>
      <w:r w:rsidRPr="001F2735">
        <w:t xml:space="preserve"> doručena alespoň 3 pracovní dny před</w:t>
      </w:r>
      <w:r w:rsidR="00D90B09" w:rsidRPr="001F2735">
        <w:t>e dnem P</w:t>
      </w:r>
      <w:r w:rsidRPr="001F2735">
        <w:t>ředvedení způsobilosti</w:t>
      </w:r>
      <w:r w:rsidR="001B70C0" w:rsidRPr="001F2735">
        <w:t>,</w:t>
      </w:r>
      <w:r w:rsidR="00D90B09" w:rsidRPr="001F2735">
        <w:t xml:space="preserve"> nebude-li mezi Kupujícím a Prodávaj</w:t>
      </w:r>
      <w:r w:rsidR="003762E6" w:rsidRPr="001F2735">
        <w:t>í</w:t>
      </w:r>
      <w:r w:rsidR="00D90B09" w:rsidRPr="001F2735">
        <w:t>cím dohodnuto jinak</w:t>
      </w:r>
      <w:r w:rsidR="003762E6" w:rsidRPr="001F2735">
        <w:t>.</w:t>
      </w:r>
    </w:p>
    <w:p w14:paraId="4FC6C96F" w14:textId="1DCF5855" w:rsidR="002B13B5" w:rsidRPr="009B2C9E" w:rsidRDefault="008A4FB1">
      <w:pPr>
        <w:pStyle w:val="OdstavecII"/>
        <w:rPr>
          <w:b/>
        </w:rPr>
      </w:pPr>
      <w:r w:rsidRPr="009B2C9E">
        <w:rPr>
          <w:b/>
        </w:rPr>
        <w:t>Lhůta</w:t>
      </w:r>
      <w:r w:rsidR="00A734D5" w:rsidRPr="009B2C9E">
        <w:rPr>
          <w:b/>
        </w:rPr>
        <w:t xml:space="preserve"> </w:t>
      </w:r>
      <w:r w:rsidRPr="009B2C9E">
        <w:rPr>
          <w:b/>
        </w:rPr>
        <w:t>pro</w:t>
      </w:r>
      <w:r w:rsidR="00D91DDD" w:rsidRPr="009B2C9E">
        <w:rPr>
          <w:b/>
        </w:rPr>
        <w:t xml:space="preserve"> </w:t>
      </w:r>
      <w:r w:rsidR="002B13B5" w:rsidRPr="009B2C9E">
        <w:rPr>
          <w:b/>
        </w:rPr>
        <w:t xml:space="preserve">odevzdání </w:t>
      </w:r>
      <w:r w:rsidR="00C16A3B" w:rsidRPr="009B2C9E">
        <w:rPr>
          <w:b/>
        </w:rPr>
        <w:t>Věci</w:t>
      </w:r>
    </w:p>
    <w:p w14:paraId="404FFF05" w14:textId="7B10CFCD" w:rsidR="00980B4A" w:rsidRPr="00EF077A" w:rsidRDefault="002B13B5" w:rsidP="00896CDE">
      <w:pPr>
        <w:pStyle w:val="OdstavecII"/>
        <w:numPr>
          <w:ilvl w:val="0"/>
          <w:numId w:val="0"/>
        </w:numPr>
        <w:ind w:left="856"/>
      </w:pPr>
      <w:r w:rsidRPr="009B2C9E">
        <w:t xml:space="preserve">Prodávající </w:t>
      </w:r>
      <w:r w:rsidR="0013787C" w:rsidRPr="009B2C9E">
        <w:t xml:space="preserve">se zavazuje </w:t>
      </w:r>
      <w:r w:rsidR="0013787C" w:rsidRPr="00766E2E">
        <w:t xml:space="preserve">odevzdat </w:t>
      </w:r>
      <w:r w:rsidR="00C16A3B" w:rsidRPr="00766E2E">
        <w:t>Věc</w:t>
      </w:r>
      <w:r w:rsidR="00D91DDD" w:rsidRPr="00766E2E">
        <w:t xml:space="preserve"> </w:t>
      </w:r>
      <w:r w:rsidR="00D91DDD" w:rsidRPr="00766E2E">
        <w:rPr>
          <w:b/>
        </w:rPr>
        <w:t>do</w:t>
      </w:r>
      <w:r w:rsidR="00BE4A13" w:rsidRPr="00766E2E">
        <w:rPr>
          <w:b/>
        </w:rPr>
        <w:t xml:space="preserve"> </w:t>
      </w:r>
      <w:r w:rsidR="004D2C6F">
        <w:rPr>
          <w:b/>
        </w:rPr>
        <w:t>10</w:t>
      </w:r>
      <w:r w:rsidR="0094650D" w:rsidRPr="00766E2E">
        <w:rPr>
          <w:b/>
        </w:rPr>
        <w:t xml:space="preserve"> měsíců</w:t>
      </w:r>
      <w:r w:rsidR="0013787C" w:rsidRPr="00766E2E" w:rsidDel="0013787C">
        <w:t xml:space="preserve"> </w:t>
      </w:r>
      <w:r w:rsidR="008A4FB1" w:rsidRPr="00766E2E">
        <w:t xml:space="preserve">ode dne </w:t>
      </w:r>
      <w:r w:rsidR="003762E6" w:rsidRPr="00766E2E">
        <w:t xml:space="preserve">účinnosti </w:t>
      </w:r>
      <w:r w:rsidR="0013787C" w:rsidRPr="00766E2E">
        <w:t>S</w:t>
      </w:r>
      <w:r w:rsidR="008A4FB1" w:rsidRPr="00766E2E">
        <w:t>mlouvy</w:t>
      </w:r>
      <w:r w:rsidR="000527ED" w:rsidRPr="00766E2E">
        <w:t xml:space="preserve">, </w:t>
      </w:r>
      <w:r w:rsidR="005878BC" w:rsidRPr="00766E2E">
        <w:t xml:space="preserve">avšak </w:t>
      </w:r>
      <w:r w:rsidR="000527ED" w:rsidRPr="00766E2E">
        <w:t>z technických důvodů ne</w:t>
      </w:r>
      <w:r w:rsidR="005878BC" w:rsidRPr="00766E2E">
        <w:t xml:space="preserve"> dříve než v </w:t>
      </w:r>
      <w:r w:rsidR="004D2C6F">
        <w:t>srpnu</w:t>
      </w:r>
      <w:r w:rsidR="005878BC" w:rsidRPr="00766E2E">
        <w:t xml:space="preserve"> 2026</w:t>
      </w:r>
      <w:r w:rsidR="008A4FB1" w:rsidRPr="00766E2E">
        <w:t>.</w:t>
      </w:r>
      <w:r w:rsidR="0058290E" w:rsidRPr="00487FCC">
        <w:t xml:space="preserve"> Prodlení Prodávajícího s odevzdáním </w:t>
      </w:r>
      <w:r w:rsidR="00C16A3B" w:rsidRPr="00487FCC">
        <w:t>Věc</w:t>
      </w:r>
      <w:r w:rsidR="0058290E" w:rsidRPr="00487FCC">
        <w:t>i se považuje za podstatné porušení Smlouvy</w:t>
      </w:r>
      <w:r w:rsidR="0058290E" w:rsidRPr="00EF077A">
        <w:t>.</w:t>
      </w:r>
      <w:r w:rsidR="0058290E" w:rsidRPr="00EF077A" w:rsidDel="0058290E">
        <w:t xml:space="preserve"> </w:t>
      </w:r>
    </w:p>
    <w:p w14:paraId="30372A9D" w14:textId="72E7C3D0" w:rsidR="00B6579E" w:rsidRPr="00EF077A" w:rsidRDefault="00B6579E">
      <w:pPr>
        <w:pStyle w:val="OdstavecII"/>
        <w:rPr>
          <w:b/>
        </w:rPr>
      </w:pPr>
      <w:r w:rsidRPr="00EF077A">
        <w:rPr>
          <w:b/>
        </w:rPr>
        <w:t xml:space="preserve">Místo odevzdání </w:t>
      </w:r>
      <w:r w:rsidR="00C16A3B" w:rsidRPr="00EF077A">
        <w:rPr>
          <w:b/>
        </w:rPr>
        <w:t>Věc</w:t>
      </w:r>
      <w:r w:rsidRPr="00EF077A">
        <w:rPr>
          <w:b/>
        </w:rPr>
        <w:t>i</w:t>
      </w:r>
    </w:p>
    <w:p w14:paraId="074A801C" w14:textId="413ECCDF" w:rsidR="00CD1123" w:rsidRPr="00CD1123" w:rsidRDefault="0058290E" w:rsidP="00CD1123">
      <w:pPr>
        <w:pStyle w:val="Psmeno"/>
      </w:pPr>
      <w:r w:rsidRPr="00EF077A">
        <w:t xml:space="preserve">Prodávající se zavazuje </w:t>
      </w:r>
      <w:r w:rsidRPr="00766E2E">
        <w:t xml:space="preserve">odevzdat </w:t>
      </w:r>
      <w:r w:rsidR="00C16A3B" w:rsidRPr="00766E2E">
        <w:t>Věc</w:t>
      </w:r>
      <w:r w:rsidR="008A4FB1" w:rsidRPr="00766E2E">
        <w:t xml:space="preserve"> </w:t>
      </w:r>
      <w:r w:rsidR="00BA7302" w:rsidRPr="00766E2E">
        <w:t>v</w:t>
      </w:r>
      <w:r w:rsidR="00CD1123" w:rsidRPr="00766E2E">
        <w:t xml:space="preserve"> místnosti G6</w:t>
      </w:r>
      <w:r w:rsidR="00AA55FC" w:rsidRPr="00766E2E">
        <w:t>2</w:t>
      </w:r>
      <w:r w:rsidR="00CD1123" w:rsidRPr="00766E2E">
        <w:t>-</w:t>
      </w:r>
      <w:r w:rsidR="000D4AD4">
        <w:t>248 v</w:t>
      </w:r>
      <w:r w:rsidR="00EF6AAA">
        <w:t> 2. nadzemním podlaží</w:t>
      </w:r>
      <w:r w:rsidR="0094650D" w:rsidRPr="00766E2E">
        <w:t>,</w:t>
      </w:r>
      <w:r w:rsidR="00CD1123" w:rsidRPr="00766E2E">
        <w:t xml:space="preserve"> </w:t>
      </w:r>
      <w:r w:rsidR="007330A6" w:rsidRPr="00766E2E">
        <w:t>Univerzitní</w:t>
      </w:r>
      <w:r w:rsidR="007330A6" w:rsidRPr="003A7386">
        <w:t xml:space="preserve"> kampus Bohunice, budova </w:t>
      </w:r>
      <w:proofErr w:type="spellStart"/>
      <w:r w:rsidR="007330A6" w:rsidRPr="003A7386">
        <w:t>BioPharma</w:t>
      </w:r>
      <w:proofErr w:type="spellEnd"/>
      <w:r w:rsidR="007330A6" w:rsidRPr="003A7386">
        <w:t xml:space="preserve"> Hub, ulice Studentská, 625 00 Brno</w:t>
      </w:r>
      <w:r w:rsidR="00CD1123">
        <w:t xml:space="preserve">. </w:t>
      </w:r>
    </w:p>
    <w:p w14:paraId="48142743" w14:textId="2D1F3480" w:rsidR="00B6579E" w:rsidRPr="00EF077A" w:rsidRDefault="00B6579E" w:rsidP="00C30D55">
      <w:pPr>
        <w:pStyle w:val="Psmeno"/>
      </w:pPr>
      <w:r w:rsidRPr="00EF077A">
        <w:t xml:space="preserve">Kupující je povinen </w:t>
      </w:r>
      <w:r w:rsidR="0058290E" w:rsidRPr="00EF077A">
        <w:t>P</w:t>
      </w:r>
      <w:r w:rsidRPr="00EF077A">
        <w:t>rodávajícímu umožnit</w:t>
      </w:r>
      <w:r w:rsidR="00312D9B" w:rsidRPr="00EF077A">
        <w:t xml:space="preserve"> v průběhu plnění závazku odevzdat </w:t>
      </w:r>
      <w:r w:rsidR="00C16A3B" w:rsidRPr="00EF077A">
        <w:t>Věc</w:t>
      </w:r>
      <w:r w:rsidRPr="00EF077A">
        <w:t xml:space="preserve"> přístup na místo odevzdání </w:t>
      </w:r>
      <w:r w:rsidR="00C16A3B" w:rsidRPr="00EF077A">
        <w:t>Věc</w:t>
      </w:r>
      <w:r w:rsidRPr="00EF077A">
        <w:t xml:space="preserve">i, a to nejpozději do 3 pracovních dnů ode dne doručení jeho písemné výzvy. </w:t>
      </w:r>
    </w:p>
    <w:p w14:paraId="48332163" w14:textId="1CB38B6E" w:rsidR="00B6579E" w:rsidRPr="005149B6" w:rsidRDefault="00B6579E">
      <w:pPr>
        <w:pStyle w:val="Psmeno"/>
      </w:pPr>
      <w:r w:rsidRPr="005149B6">
        <w:t>Př</w:t>
      </w:r>
      <w:r w:rsidR="003007A6" w:rsidRPr="005149B6">
        <w:t xml:space="preserve">ístup na místo odevzdání </w:t>
      </w:r>
      <w:r w:rsidR="00C16A3B" w:rsidRPr="005149B6">
        <w:t>Věc</w:t>
      </w:r>
      <w:r w:rsidR="003007A6" w:rsidRPr="005149B6">
        <w:t>i</w:t>
      </w:r>
      <w:r w:rsidRPr="005149B6">
        <w:t xml:space="preserve"> bude </w:t>
      </w:r>
      <w:r w:rsidR="0058290E" w:rsidRPr="005149B6">
        <w:t>P</w:t>
      </w:r>
      <w:r w:rsidRPr="005149B6">
        <w:t>rodávajícímu umožněn</w:t>
      </w:r>
      <w:r w:rsidR="003007A6" w:rsidRPr="005149B6">
        <w:t xml:space="preserve"> každý den v době od </w:t>
      </w:r>
      <w:r w:rsidR="00B63D0D" w:rsidRPr="005149B6">
        <w:t>8</w:t>
      </w:r>
      <w:r w:rsidR="003007A6" w:rsidRPr="005149B6">
        <w:t>:</w:t>
      </w:r>
      <w:r w:rsidR="00B63D0D" w:rsidRPr="005149B6">
        <w:t>0</w:t>
      </w:r>
      <w:r w:rsidR="003007A6" w:rsidRPr="005149B6">
        <w:t xml:space="preserve">0 hod. do </w:t>
      </w:r>
      <w:r w:rsidR="00B63D0D" w:rsidRPr="005149B6">
        <w:t>17</w:t>
      </w:r>
      <w:r w:rsidR="003007A6" w:rsidRPr="005149B6">
        <w:t xml:space="preserve">:00 hod. Kupující je oprávněn v případě svých provozních potřeb dobu, po kterou je </w:t>
      </w:r>
      <w:r w:rsidR="00E73942" w:rsidRPr="005149B6">
        <w:t>P</w:t>
      </w:r>
      <w:r w:rsidR="003007A6" w:rsidRPr="005149B6">
        <w:t xml:space="preserve">rodávajícímu umožněn přístup na místo odevzdání </w:t>
      </w:r>
      <w:r w:rsidR="00C16A3B" w:rsidRPr="005149B6">
        <w:t>Věc</w:t>
      </w:r>
      <w:r w:rsidR="003007A6" w:rsidRPr="005149B6">
        <w:t xml:space="preserve">i, upravit písemným pokynem </w:t>
      </w:r>
      <w:r w:rsidR="00E73942" w:rsidRPr="005149B6">
        <w:lastRenderedPageBreak/>
        <w:t>P</w:t>
      </w:r>
      <w:r w:rsidR="003007A6" w:rsidRPr="005149B6">
        <w:t xml:space="preserve">rodávajícímu. </w:t>
      </w:r>
    </w:p>
    <w:p w14:paraId="6C94A9F4" w14:textId="272B02D4" w:rsidR="000C7996" w:rsidRPr="004860E6" w:rsidRDefault="004C05DA">
      <w:pPr>
        <w:pStyle w:val="Psmeno"/>
      </w:pPr>
      <w:r w:rsidRPr="004860E6">
        <w:t>Kupující v</w:t>
      </w:r>
      <w:r w:rsidR="002A566C" w:rsidRPr="004860E6">
        <w:t xml:space="preserve"> souvislosti s umožněním přístupu na místo odevzdání </w:t>
      </w:r>
      <w:r w:rsidR="00C16A3B" w:rsidRPr="004860E6">
        <w:t>Věc</w:t>
      </w:r>
      <w:r w:rsidR="002A566C" w:rsidRPr="004860E6">
        <w:t xml:space="preserve">i </w:t>
      </w:r>
      <w:r w:rsidR="000C7996" w:rsidRPr="004860E6">
        <w:t xml:space="preserve">seznámí </w:t>
      </w:r>
      <w:r w:rsidR="00E73942" w:rsidRPr="004860E6">
        <w:t>P</w:t>
      </w:r>
      <w:r w:rsidR="002A566C" w:rsidRPr="004860E6">
        <w:t>rodávajícího</w:t>
      </w:r>
      <w:r w:rsidR="000C7996" w:rsidRPr="004860E6">
        <w:t xml:space="preserve"> s</w:t>
      </w:r>
    </w:p>
    <w:p w14:paraId="1E48F16D" w14:textId="142D73C0" w:rsidR="000C7996" w:rsidRPr="004860E6" w:rsidRDefault="000C7996">
      <w:pPr>
        <w:pStyle w:val="Bod"/>
      </w:pPr>
      <w:r w:rsidRPr="004860E6">
        <w:t xml:space="preserve">přístupovými cestami pro dopravu </w:t>
      </w:r>
      <w:r w:rsidR="00C16A3B" w:rsidRPr="004860E6">
        <w:t>Věc</w:t>
      </w:r>
      <w:r w:rsidRPr="004860E6">
        <w:t xml:space="preserve">i na místo odevzdání </w:t>
      </w:r>
      <w:r w:rsidR="00C16A3B" w:rsidRPr="004860E6">
        <w:t>Věc</w:t>
      </w:r>
      <w:r w:rsidRPr="004860E6">
        <w:t>i,</w:t>
      </w:r>
    </w:p>
    <w:p w14:paraId="6F6298C5" w14:textId="7845523D" w:rsidR="000C7996" w:rsidRPr="004860E6" w:rsidRDefault="000C7996">
      <w:pPr>
        <w:pStyle w:val="Bod"/>
      </w:pPr>
      <w:r w:rsidRPr="004860E6">
        <w:t xml:space="preserve">přípojnými body pro napojení </w:t>
      </w:r>
      <w:r w:rsidR="00C16A3B" w:rsidRPr="004860E6">
        <w:t>Věc</w:t>
      </w:r>
      <w:r w:rsidRPr="004860E6">
        <w:t xml:space="preserve">i na zdroje a pro vzájemné funkční propojení s dalšími </w:t>
      </w:r>
      <w:r w:rsidR="00C16A3B" w:rsidRPr="004860E6">
        <w:t>Věc</w:t>
      </w:r>
      <w:r w:rsidRPr="004860E6">
        <w:t xml:space="preserve">mi či dalším vybavením </w:t>
      </w:r>
      <w:r w:rsidR="00E73942" w:rsidRPr="004860E6">
        <w:t>K</w:t>
      </w:r>
      <w:r w:rsidRPr="004860E6">
        <w:t>upujícího,</w:t>
      </w:r>
    </w:p>
    <w:p w14:paraId="348BA3EB" w14:textId="1670D5A4" w:rsidR="000C7996" w:rsidRPr="004860E6" w:rsidRDefault="000C7996">
      <w:pPr>
        <w:pStyle w:val="Bod"/>
      </w:pPr>
      <w:r w:rsidRPr="004860E6">
        <w:t xml:space="preserve">provozním řádem místa odevzdání </w:t>
      </w:r>
      <w:r w:rsidR="00C16A3B" w:rsidRPr="004860E6">
        <w:t>Věc</w:t>
      </w:r>
      <w:r w:rsidRPr="004860E6">
        <w:t>i.</w:t>
      </w:r>
    </w:p>
    <w:p w14:paraId="084284BB" w14:textId="77777777" w:rsidR="00F437C6" w:rsidRPr="007F7479" w:rsidRDefault="00F437C6">
      <w:pPr>
        <w:pStyle w:val="OdstavecII"/>
        <w:rPr>
          <w:b/>
        </w:rPr>
      </w:pPr>
      <w:r w:rsidRPr="007F7479">
        <w:rPr>
          <w:b/>
        </w:rPr>
        <w:t>Dodací list</w:t>
      </w:r>
    </w:p>
    <w:p w14:paraId="7AEAB1C0" w14:textId="28160564" w:rsidR="00F437C6" w:rsidRPr="007F7479" w:rsidRDefault="009709ED">
      <w:pPr>
        <w:pStyle w:val="Psmeno"/>
      </w:pPr>
      <w:r w:rsidRPr="007F7479">
        <w:t>O o</w:t>
      </w:r>
      <w:r w:rsidR="00F437C6" w:rsidRPr="007F7479">
        <w:t>devzdání</w:t>
      </w:r>
      <w:r w:rsidR="00A87574" w:rsidRPr="007F7479">
        <w:t xml:space="preserve"> a převzetí</w:t>
      </w:r>
      <w:r w:rsidR="00F437C6" w:rsidRPr="007F7479">
        <w:t xml:space="preserve"> </w:t>
      </w:r>
      <w:r w:rsidR="00C16A3B" w:rsidRPr="007F7479">
        <w:t>Věc</w:t>
      </w:r>
      <w:r w:rsidR="00F437C6" w:rsidRPr="007F7479">
        <w:t>i vyhotov</w:t>
      </w:r>
      <w:r w:rsidRPr="007F7479">
        <w:t>í</w:t>
      </w:r>
      <w:r w:rsidR="00F437C6" w:rsidRPr="007F7479">
        <w:t xml:space="preserve"> </w:t>
      </w:r>
      <w:r w:rsidRPr="007F7479">
        <w:t>P</w:t>
      </w:r>
      <w:r w:rsidR="00F437C6" w:rsidRPr="007F7479">
        <w:t>rodávající</w:t>
      </w:r>
      <w:r w:rsidRPr="007F7479">
        <w:t xml:space="preserve"> dodací list</w:t>
      </w:r>
      <w:r w:rsidR="00F437C6" w:rsidRPr="007F7479">
        <w:t xml:space="preserve">. </w:t>
      </w:r>
      <w:r w:rsidR="00663258" w:rsidRPr="007F7479">
        <w:t>Dodací list bude obsahovat zejména následující:</w:t>
      </w:r>
    </w:p>
    <w:p w14:paraId="18B21F51" w14:textId="43E4AD76" w:rsidR="00F437C6" w:rsidRPr="007F7479" w:rsidRDefault="00F437C6">
      <w:pPr>
        <w:pStyle w:val="Bod"/>
      </w:pPr>
      <w:r w:rsidRPr="007F7479">
        <w:t xml:space="preserve">identifikační údaje </w:t>
      </w:r>
      <w:r w:rsidR="009709ED" w:rsidRPr="007F7479">
        <w:t>P</w:t>
      </w:r>
      <w:r w:rsidRPr="007F7479">
        <w:t xml:space="preserve">rodávajícího a </w:t>
      </w:r>
      <w:r w:rsidR="009709ED" w:rsidRPr="007F7479">
        <w:t>K</w:t>
      </w:r>
      <w:r w:rsidRPr="007F7479">
        <w:t>upujícího,</w:t>
      </w:r>
    </w:p>
    <w:p w14:paraId="046836FA" w14:textId="36DF703E" w:rsidR="00F437C6" w:rsidRPr="007F7479" w:rsidRDefault="00663258">
      <w:pPr>
        <w:pStyle w:val="Bod"/>
      </w:pPr>
      <w:r w:rsidRPr="007F7479">
        <w:t xml:space="preserve">identifikaci </w:t>
      </w:r>
      <w:r w:rsidR="00C16A3B" w:rsidRPr="007F7479">
        <w:t>Věc</w:t>
      </w:r>
      <w:r w:rsidR="00F437C6" w:rsidRPr="007F7479">
        <w:t>i,</w:t>
      </w:r>
    </w:p>
    <w:p w14:paraId="2D11D26A" w14:textId="70E35378" w:rsidR="00F437C6" w:rsidRPr="007F7479" w:rsidRDefault="00F437C6">
      <w:pPr>
        <w:pStyle w:val="Bod"/>
      </w:pPr>
      <w:r w:rsidRPr="007F7479">
        <w:t>seznam atestů, certifikátů</w:t>
      </w:r>
      <w:r w:rsidR="009709ED" w:rsidRPr="007F7479">
        <w:t xml:space="preserve">, prohlášení o vlastnostech či </w:t>
      </w:r>
      <w:r w:rsidRPr="007F7479">
        <w:t xml:space="preserve">prohlášení o shodě </w:t>
      </w:r>
      <w:r w:rsidR="00C16A3B" w:rsidRPr="007F7479">
        <w:t>Věc</w:t>
      </w:r>
      <w:r w:rsidRPr="007F7479">
        <w:t xml:space="preserve">i </w:t>
      </w:r>
      <w:r w:rsidRPr="007F7479">
        <w:rPr>
          <w:bCs/>
        </w:rPr>
        <w:t>s požadavky příslušných právních předpisů či technických norem</w:t>
      </w:r>
      <w:r w:rsidRPr="007F7479">
        <w:t xml:space="preserve">, které byly </w:t>
      </w:r>
      <w:r w:rsidR="009709ED" w:rsidRPr="007F7479">
        <w:t>K</w:t>
      </w:r>
      <w:r w:rsidRPr="007F7479">
        <w:t>upujícímu předány,</w:t>
      </w:r>
    </w:p>
    <w:p w14:paraId="1FC1EBD3" w14:textId="77777777" w:rsidR="00F437C6" w:rsidRPr="007F7479" w:rsidRDefault="002B347A">
      <w:pPr>
        <w:pStyle w:val="Bod"/>
      </w:pPr>
      <w:r w:rsidRPr="007F7479">
        <w:t>zprávy</w:t>
      </w:r>
      <w:r w:rsidR="00F437C6" w:rsidRPr="007F7479">
        <w:t xml:space="preserve"> o revizích,</w:t>
      </w:r>
      <w:r w:rsidR="00BC413E" w:rsidRPr="007F7479">
        <w:t xml:space="preserve"> pokud byly revize provedeny,</w:t>
      </w:r>
    </w:p>
    <w:p w14:paraId="6D80C3C8" w14:textId="50160198" w:rsidR="00F437C6" w:rsidRPr="007F7479" w:rsidRDefault="00C8240E">
      <w:pPr>
        <w:pStyle w:val="Bod"/>
      </w:pPr>
      <w:r w:rsidRPr="007F7479">
        <w:t>Manuály</w:t>
      </w:r>
      <w:r w:rsidR="00F437C6" w:rsidRPr="007F7479">
        <w:t>,</w:t>
      </w:r>
    </w:p>
    <w:p w14:paraId="060932E4" w14:textId="774813B6" w:rsidR="009709ED" w:rsidRPr="00A92E69" w:rsidRDefault="00F437C6">
      <w:pPr>
        <w:pStyle w:val="Bod"/>
      </w:pPr>
      <w:r w:rsidRPr="00A92E69">
        <w:t xml:space="preserve">protokol o provedeném zaškolení obsluhy </w:t>
      </w:r>
      <w:r w:rsidR="00C16A3B" w:rsidRPr="00A92E69">
        <w:t>Věc</w:t>
      </w:r>
      <w:r w:rsidRPr="00A92E69">
        <w:t>i</w:t>
      </w:r>
      <w:r w:rsidR="009709ED" w:rsidRPr="00A92E69">
        <w:t>,</w:t>
      </w:r>
    </w:p>
    <w:p w14:paraId="7B630BF4" w14:textId="232911BF" w:rsidR="009709ED" w:rsidRPr="00A92E69" w:rsidRDefault="009709ED">
      <w:pPr>
        <w:pStyle w:val="Bod"/>
      </w:pPr>
      <w:r w:rsidRPr="00A92E69">
        <w:t xml:space="preserve">prohlášení Kupujícího, zda </w:t>
      </w:r>
      <w:r w:rsidR="00C16A3B" w:rsidRPr="00A92E69">
        <w:t>Věc</w:t>
      </w:r>
      <w:r w:rsidRPr="00A92E69">
        <w:t xml:space="preserve"> přejímá nebo nepřejímá,</w:t>
      </w:r>
    </w:p>
    <w:p w14:paraId="7FE3D074" w14:textId="148C4DA1" w:rsidR="00F437C6" w:rsidRPr="00A92E69" w:rsidRDefault="009709ED">
      <w:pPr>
        <w:pStyle w:val="Bod"/>
      </w:pPr>
      <w:r w:rsidRPr="00A92E69">
        <w:t xml:space="preserve">příp. výhrady k </w:t>
      </w:r>
      <w:r w:rsidR="00C16A3B" w:rsidRPr="00A92E69">
        <w:t>Věc</w:t>
      </w:r>
      <w:r w:rsidRPr="00A92E69">
        <w:t xml:space="preserve">i včetně způsobu jejich odstranění, převzal-li Kupující </w:t>
      </w:r>
      <w:r w:rsidR="00C16A3B" w:rsidRPr="00A92E69">
        <w:t>Věc</w:t>
      </w:r>
      <w:r w:rsidRPr="00A92E69">
        <w:t xml:space="preserve"> s vadami, a</w:t>
      </w:r>
    </w:p>
    <w:p w14:paraId="61C0FBA2" w14:textId="658AC4CB" w:rsidR="00E93F3D" w:rsidRPr="00A92E69" w:rsidRDefault="00F437C6">
      <w:pPr>
        <w:pStyle w:val="Bod"/>
        <w:rPr>
          <w:b/>
          <w:bCs/>
        </w:rPr>
      </w:pPr>
      <w:r w:rsidRPr="00A92E69">
        <w:t xml:space="preserve">datované podpisy </w:t>
      </w:r>
      <w:r w:rsidR="009709ED" w:rsidRPr="00A92E69">
        <w:t>S</w:t>
      </w:r>
      <w:r w:rsidRPr="00A92E69">
        <w:t>mluvních stran.</w:t>
      </w:r>
    </w:p>
    <w:p w14:paraId="43825BAE" w14:textId="17AC9F80" w:rsidR="0009272E" w:rsidRPr="00F2048A" w:rsidRDefault="0009272E">
      <w:pPr>
        <w:pStyle w:val="Psmeno"/>
      </w:pPr>
      <w:r w:rsidRPr="00F2048A">
        <w:t xml:space="preserve">Předloha pro zpracování dodacího listu tvoří přílohu č. 2 </w:t>
      </w:r>
      <w:r w:rsidR="009709ED" w:rsidRPr="00F2048A">
        <w:t>S</w:t>
      </w:r>
      <w:r w:rsidRPr="00F2048A">
        <w:t xml:space="preserve">mlouvy. </w:t>
      </w:r>
    </w:p>
    <w:p w14:paraId="7B03F647" w14:textId="5E1B0E52" w:rsidR="0040646F" w:rsidRPr="00F2048A" w:rsidRDefault="00386158">
      <w:pPr>
        <w:pStyle w:val="OdstavecII"/>
        <w:rPr>
          <w:rFonts w:eastAsia="Times New Roman"/>
          <w:b/>
          <w:lang w:eastAsia="cs-CZ"/>
        </w:rPr>
      </w:pPr>
      <w:r w:rsidRPr="00F2048A">
        <w:rPr>
          <w:b/>
        </w:rPr>
        <w:t xml:space="preserve">Kontrola </w:t>
      </w:r>
      <w:r w:rsidR="00645030" w:rsidRPr="00F2048A">
        <w:rPr>
          <w:b/>
        </w:rPr>
        <w:t xml:space="preserve">zjevných vad </w:t>
      </w:r>
      <w:r w:rsidR="00C16A3B" w:rsidRPr="00F2048A">
        <w:rPr>
          <w:b/>
        </w:rPr>
        <w:t>Věc</w:t>
      </w:r>
      <w:r w:rsidR="003233FD" w:rsidRPr="00F2048A">
        <w:rPr>
          <w:b/>
        </w:rPr>
        <w:t>i a její</w:t>
      </w:r>
      <w:r w:rsidRPr="00F2048A">
        <w:rPr>
          <w:b/>
        </w:rPr>
        <w:t xml:space="preserve"> p</w:t>
      </w:r>
      <w:r w:rsidR="00E93F3D" w:rsidRPr="00F2048A">
        <w:rPr>
          <w:b/>
        </w:rPr>
        <w:t xml:space="preserve">řevzetí </w:t>
      </w:r>
      <w:r w:rsidR="009709ED" w:rsidRPr="00F2048A">
        <w:rPr>
          <w:b/>
        </w:rPr>
        <w:t>K</w:t>
      </w:r>
      <w:r w:rsidR="00E93F3D" w:rsidRPr="00F2048A">
        <w:rPr>
          <w:b/>
        </w:rPr>
        <w:t>upujícím</w:t>
      </w:r>
    </w:p>
    <w:p w14:paraId="620BFA5A" w14:textId="6B9C411E" w:rsidR="00A9141F" w:rsidRPr="00F2048A" w:rsidRDefault="00E93F3D">
      <w:pPr>
        <w:pStyle w:val="Psmeno"/>
        <w:rPr>
          <w:rFonts w:eastAsia="Times New Roman"/>
        </w:rPr>
      </w:pPr>
      <w:r w:rsidRPr="00F2048A">
        <w:t xml:space="preserve">Kupující </w:t>
      </w:r>
      <w:r w:rsidR="00A9141F" w:rsidRPr="00F2048A">
        <w:t xml:space="preserve">po </w:t>
      </w:r>
      <w:r w:rsidR="00386158" w:rsidRPr="00F2048A">
        <w:t>odevzdání</w:t>
      </w:r>
      <w:r w:rsidR="00CC72D3" w:rsidRPr="00F2048A">
        <w:t xml:space="preserve"> </w:t>
      </w:r>
      <w:r w:rsidR="00C16A3B" w:rsidRPr="00F2048A">
        <w:t>Věc</w:t>
      </w:r>
      <w:r w:rsidR="003233FD" w:rsidRPr="00F2048A">
        <w:t>i</w:t>
      </w:r>
      <w:r w:rsidR="00386158" w:rsidRPr="00F2048A">
        <w:t xml:space="preserve"> </w:t>
      </w:r>
      <w:r w:rsidR="00B549ED">
        <w:t xml:space="preserve">ihned </w:t>
      </w:r>
      <w:r w:rsidRPr="00F2048A">
        <w:t xml:space="preserve">provede </w:t>
      </w:r>
      <w:r w:rsidR="00386158" w:rsidRPr="00F2048A">
        <w:t>kontrolu zjevných vad</w:t>
      </w:r>
      <w:r w:rsidR="00E01B9A" w:rsidRPr="00F2048A">
        <w:t xml:space="preserve"> </w:t>
      </w:r>
      <w:r w:rsidR="00C16A3B" w:rsidRPr="00F2048A">
        <w:t>Věc</w:t>
      </w:r>
      <w:r w:rsidR="004C05DA" w:rsidRPr="00F2048A">
        <w:t>i</w:t>
      </w:r>
      <w:r w:rsidR="00814C98" w:rsidRPr="00F2048A">
        <w:t>.</w:t>
      </w:r>
    </w:p>
    <w:p w14:paraId="00903294" w14:textId="698C9A95" w:rsidR="00964F8B" w:rsidRPr="00F2048A" w:rsidRDefault="00386158">
      <w:pPr>
        <w:pStyle w:val="Psmeno"/>
        <w:rPr>
          <w:rFonts w:eastAsia="Times New Roman"/>
        </w:rPr>
      </w:pPr>
      <w:r w:rsidRPr="00F2048A">
        <w:t>Zjistí-li</w:t>
      </w:r>
      <w:r w:rsidR="00E01B9A" w:rsidRPr="00F2048A">
        <w:t xml:space="preserve"> </w:t>
      </w:r>
      <w:r w:rsidR="00CF2C9E" w:rsidRPr="00F2048A">
        <w:t>K</w:t>
      </w:r>
      <w:r w:rsidR="00E01B9A" w:rsidRPr="00F2048A">
        <w:t>upující</w:t>
      </w:r>
      <w:r w:rsidR="00814C98" w:rsidRPr="00F2048A">
        <w:t xml:space="preserve">, že </w:t>
      </w:r>
      <w:r w:rsidR="00C16A3B" w:rsidRPr="00F2048A">
        <w:t>Věc</w:t>
      </w:r>
      <w:r w:rsidR="00814C98" w:rsidRPr="00F2048A">
        <w:t xml:space="preserve"> vykazuje</w:t>
      </w:r>
      <w:r w:rsidRPr="00F2048A">
        <w:t xml:space="preserve"> vady, oznámí to</w:t>
      </w:r>
      <w:r w:rsidR="00CC72D3" w:rsidRPr="00F2048A">
        <w:t xml:space="preserve"> nejpozději</w:t>
      </w:r>
      <w:r w:rsidRPr="00F2048A">
        <w:t xml:space="preserve"> do</w:t>
      </w:r>
      <w:r w:rsidR="00A9141F" w:rsidRPr="00F2048A">
        <w:t xml:space="preserve"> 5 pracovních dnů ode dne odevzdání</w:t>
      </w:r>
      <w:r w:rsidR="00814C98" w:rsidRPr="00F2048A">
        <w:t xml:space="preserve"> </w:t>
      </w:r>
      <w:r w:rsidR="00C16A3B" w:rsidRPr="00F2048A">
        <w:t>Věc</w:t>
      </w:r>
      <w:r w:rsidR="00814C98" w:rsidRPr="00F2048A">
        <w:t>i</w:t>
      </w:r>
      <w:r w:rsidRPr="00F2048A">
        <w:t xml:space="preserve"> </w:t>
      </w:r>
      <w:r w:rsidR="00CF2C9E" w:rsidRPr="00F2048A">
        <w:t>P</w:t>
      </w:r>
      <w:r w:rsidRPr="00F2048A">
        <w:t>rodávajícímu.</w:t>
      </w:r>
    </w:p>
    <w:p w14:paraId="36F1101D" w14:textId="539DF1FB" w:rsidR="00A9141F" w:rsidRPr="00F2048A" w:rsidRDefault="00E94298">
      <w:pPr>
        <w:pStyle w:val="Psmeno"/>
        <w:rPr>
          <w:rFonts w:eastAsia="Times New Roman"/>
        </w:rPr>
      </w:pPr>
      <w:r w:rsidRPr="00F2048A">
        <w:t>Má se za to</w:t>
      </w:r>
      <w:r w:rsidR="00386158" w:rsidRPr="00F2048A">
        <w:t>, že</w:t>
      </w:r>
      <w:r w:rsidR="00305551" w:rsidRPr="00F2048A">
        <w:t xml:space="preserve"> nejpozději</w:t>
      </w:r>
      <w:r w:rsidR="00386158" w:rsidRPr="00F2048A">
        <w:t xml:space="preserve"> dnem následujícím po uplynutí</w:t>
      </w:r>
      <w:r w:rsidR="00332AC2" w:rsidRPr="00F2048A">
        <w:t xml:space="preserve"> </w:t>
      </w:r>
      <w:r w:rsidR="00A87574" w:rsidRPr="00F2048A">
        <w:t xml:space="preserve">lhůty dle </w:t>
      </w:r>
      <w:proofErr w:type="spellStart"/>
      <w:r w:rsidR="00A87574" w:rsidRPr="00F2048A">
        <w:t>ust</w:t>
      </w:r>
      <w:proofErr w:type="spellEnd"/>
      <w:r w:rsidR="00A87574" w:rsidRPr="00F2048A">
        <w:t>. IV. 5) b) Smlouvy</w:t>
      </w:r>
      <w:r w:rsidR="00386158" w:rsidRPr="00F2048A">
        <w:t xml:space="preserve"> bez toho, že by </w:t>
      </w:r>
      <w:r w:rsidR="001117FC" w:rsidRPr="00F2048A">
        <w:t xml:space="preserve">Kupující </w:t>
      </w:r>
      <w:r w:rsidR="00386158" w:rsidRPr="00F2048A">
        <w:t xml:space="preserve">oznámil </w:t>
      </w:r>
      <w:r w:rsidR="00053677" w:rsidRPr="00F2048A">
        <w:t>P</w:t>
      </w:r>
      <w:r w:rsidR="00AD1309" w:rsidRPr="00F2048A">
        <w:t xml:space="preserve">rodávajícímu </w:t>
      </w:r>
      <w:r w:rsidR="00386158" w:rsidRPr="00F2048A">
        <w:t xml:space="preserve">existenci vad, </w:t>
      </w:r>
      <w:r w:rsidR="00F615CE" w:rsidRPr="00F2048A">
        <w:t xml:space="preserve">je </w:t>
      </w:r>
      <w:r w:rsidR="00C16A3B" w:rsidRPr="00F2048A">
        <w:t>Věc</w:t>
      </w:r>
      <w:r w:rsidR="00F615CE" w:rsidRPr="00F2048A">
        <w:t xml:space="preserve"> </w:t>
      </w:r>
      <w:r w:rsidR="001117FC" w:rsidRPr="00F2048A">
        <w:t xml:space="preserve">Kupujícím </w:t>
      </w:r>
      <w:r w:rsidR="00386158" w:rsidRPr="00F2048A">
        <w:t>převzat</w:t>
      </w:r>
      <w:r w:rsidR="00814C98" w:rsidRPr="00F2048A">
        <w:t>a</w:t>
      </w:r>
      <w:r w:rsidR="00386158" w:rsidRPr="00F2048A">
        <w:t>.</w:t>
      </w:r>
    </w:p>
    <w:p w14:paraId="5903F2CA" w14:textId="61B999B7" w:rsidR="00E573FD" w:rsidRPr="00F2048A" w:rsidRDefault="00814C98">
      <w:pPr>
        <w:pStyle w:val="Psmeno"/>
        <w:rPr>
          <w:b/>
        </w:rPr>
      </w:pPr>
      <w:r w:rsidRPr="00F2048A">
        <w:rPr>
          <w:b/>
        </w:rPr>
        <w:t xml:space="preserve">Nepřevzetí </w:t>
      </w:r>
      <w:r w:rsidR="00C16A3B" w:rsidRPr="00F2048A">
        <w:rPr>
          <w:b/>
        </w:rPr>
        <w:t>Věc</w:t>
      </w:r>
      <w:r w:rsidRPr="00F2048A">
        <w:rPr>
          <w:b/>
        </w:rPr>
        <w:t>i</w:t>
      </w:r>
      <w:r w:rsidR="00E573FD" w:rsidRPr="00F2048A">
        <w:rPr>
          <w:b/>
        </w:rPr>
        <w:t xml:space="preserve"> </w:t>
      </w:r>
      <w:r w:rsidR="00CF2C9E" w:rsidRPr="00F2048A">
        <w:rPr>
          <w:b/>
        </w:rPr>
        <w:t>K</w:t>
      </w:r>
      <w:r w:rsidR="00E573FD" w:rsidRPr="00F2048A">
        <w:rPr>
          <w:b/>
        </w:rPr>
        <w:t>upujícím v případě vad</w:t>
      </w:r>
      <w:r w:rsidRPr="00F2048A">
        <w:rPr>
          <w:b/>
        </w:rPr>
        <w:t xml:space="preserve"> či chybějící </w:t>
      </w:r>
      <w:r w:rsidR="00C16A3B" w:rsidRPr="00F2048A">
        <w:rPr>
          <w:b/>
        </w:rPr>
        <w:t>Věc</w:t>
      </w:r>
      <w:r w:rsidRPr="00F2048A">
        <w:rPr>
          <w:b/>
        </w:rPr>
        <w:t>i</w:t>
      </w:r>
    </w:p>
    <w:p w14:paraId="78421FAB" w14:textId="54BE3128" w:rsidR="00A87574" w:rsidRPr="00BD07F3" w:rsidRDefault="006C08D5" w:rsidP="00896CDE">
      <w:pPr>
        <w:pStyle w:val="Bod"/>
      </w:pPr>
      <w:r w:rsidRPr="00F2048A">
        <w:t xml:space="preserve">Kupující není povinen převzít </w:t>
      </w:r>
      <w:r w:rsidR="00C16A3B" w:rsidRPr="00F2048A">
        <w:t>Věc</w:t>
      </w:r>
      <w:r w:rsidRPr="00F2048A">
        <w:t>,</w:t>
      </w:r>
      <w:r w:rsidR="00CF2C9E" w:rsidRPr="00F2048A">
        <w:t xml:space="preserve"> vykazuje-li vady</w:t>
      </w:r>
      <w:r w:rsidRPr="00F2048A">
        <w:t xml:space="preserve">, byť by tyto samy o sobě ani ve spojení s jinými nebránily řádnému užívání </w:t>
      </w:r>
      <w:r w:rsidR="00C16A3B" w:rsidRPr="00F2048A">
        <w:t>Věc</w:t>
      </w:r>
      <w:r w:rsidRPr="00F2048A">
        <w:t xml:space="preserve">i nebo její užívání podstatným způsobem neomezovaly. Má-li být </w:t>
      </w:r>
      <w:r w:rsidRPr="00BD07F3">
        <w:t xml:space="preserve">na základě </w:t>
      </w:r>
      <w:r w:rsidR="00CF2C9E" w:rsidRPr="00BD07F3">
        <w:t>S</w:t>
      </w:r>
      <w:r w:rsidRPr="00BD07F3">
        <w:t xml:space="preserve">mlouvy odevzdáno více </w:t>
      </w:r>
      <w:r w:rsidR="00C16A3B" w:rsidRPr="00BD07F3">
        <w:t>Věc</w:t>
      </w:r>
      <w:r w:rsidRPr="00BD07F3">
        <w:t>í, není</w:t>
      </w:r>
      <w:r w:rsidR="009C564F" w:rsidRPr="00BD07F3">
        <w:t xml:space="preserve"> </w:t>
      </w:r>
      <w:r w:rsidRPr="00BD07F3">
        <w:t xml:space="preserve">je </w:t>
      </w:r>
      <w:r w:rsidR="00CF2C9E" w:rsidRPr="00BD07F3">
        <w:t>K</w:t>
      </w:r>
      <w:r w:rsidR="00A72E02" w:rsidRPr="00BD07F3">
        <w:t>upuj</w:t>
      </w:r>
      <w:r w:rsidR="00814C98" w:rsidRPr="00BD07F3">
        <w:t>ící povinen převzít</w:t>
      </w:r>
      <w:r w:rsidR="00A72E02" w:rsidRPr="00BD07F3">
        <w:t>, ne</w:t>
      </w:r>
      <w:r w:rsidR="00E3515B" w:rsidRPr="00BD07F3">
        <w:t xml:space="preserve">odevzdal-li </w:t>
      </w:r>
      <w:r w:rsidR="00B104C2" w:rsidRPr="00BD07F3">
        <w:t>Prodávající,</w:t>
      </w:r>
      <w:r w:rsidR="00A72E02" w:rsidRPr="00BD07F3">
        <w:t xml:space="preserve"> byť i jedin</w:t>
      </w:r>
      <w:r w:rsidR="00814C98" w:rsidRPr="00BD07F3">
        <w:t xml:space="preserve">ou </w:t>
      </w:r>
      <w:r w:rsidRPr="00BD07F3">
        <w:t>z </w:t>
      </w:r>
      <w:r w:rsidR="00C16A3B" w:rsidRPr="00BD07F3">
        <w:t>Věc</w:t>
      </w:r>
      <w:r w:rsidRPr="00BD07F3">
        <w:t xml:space="preserve">í </w:t>
      </w:r>
      <w:r w:rsidR="00A72E02" w:rsidRPr="00BD07F3">
        <w:t>ve smluvené</w:t>
      </w:r>
      <w:r w:rsidR="00E3515B" w:rsidRPr="00BD07F3">
        <w:t xml:space="preserve"> lhůtě</w:t>
      </w:r>
      <w:r w:rsidR="00A72E02" w:rsidRPr="00BD07F3">
        <w:t>.</w:t>
      </w:r>
      <w:r w:rsidR="00E3515B" w:rsidRPr="00BD07F3">
        <w:t xml:space="preserve"> </w:t>
      </w:r>
    </w:p>
    <w:p w14:paraId="078614EA" w14:textId="1B6B6942" w:rsidR="00E3515B" w:rsidRPr="00BD07F3" w:rsidRDefault="00CF2C9E" w:rsidP="00896CDE">
      <w:pPr>
        <w:pStyle w:val="Bod"/>
      </w:pPr>
      <w:r w:rsidRPr="00BD07F3">
        <w:t xml:space="preserve">Pro případ nepřevzetí </w:t>
      </w:r>
      <w:r w:rsidR="00C16A3B" w:rsidRPr="00BD07F3">
        <w:t>Věc</w:t>
      </w:r>
      <w:r w:rsidRPr="00BD07F3">
        <w:t xml:space="preserve">i, která vykazuje vady, Kupujícím se na </w:t>
      </w:r>
      <w:r w:rsidR="00C16A3B" w:rsidRPr="00BD07F3">
        <w:t>Věc</w:t>
      </w:r>
      <w:r w:rsidRPr="00BD07F3">
        <w:t xml:space="preserve"> hledí, jako by nebyla odevzdána, a to se všemi důsledky, které se s jejím neodevzdáním pojí. </w:t>
      </w:r>
    </w:p>
    <w:p w14:paraId="3DDD0D34" w14:textId="3E045A02" w:rsidR="00E573FD" w:rsidRPr="00F2048A" w:rsidRDefault="00814C98">
      <w:pPr>
        <w:pStyle w:val="Psmeno"/>
        <w:rPr>
          <w:b/>
        </w:rPr>
      </w:pPr>
      <w:r w:rsidRPr="00F2048A">
        <w:rPr>
          <w:b/>
        </w:rPr>
        <w:t xml:space="preserve">Převzetí </w:t>
      </w:r>
      <w:r w:rsidR="00C16A3B" w:rsidRPr="00F2048A">
        <w:rPr>
          <w:b/>
        </w:rPr>
        <w:t>Věc</w:t>
      </w:r>
      <w:r w:rsidRPr="00F2048A">
        <w:rPr>
          <w:b/>
        </w:rPr>
        <w:t>i</w:t>
      </w:r>
      <w:r w:rsidR="00E573FD" w:rsidRPr="00F2048A">
        <w:rPr>
          <w:b/>
        </w:rPr>
        <w:t xml:space="preserve"> </w:t>
      </w:r>
      <w:r w:rsidR="00A061B9" w:rsidRPr="00F2048A">
        <w:rPr>
          <w:b/>
        </w:rPr>
        <w:t>K</w:t>
      </w:r>
      <w:r w:rsidR="00E573FD" w:rsidRPr="00F2048A">
        <w:rPr>
          <w:b/>
        </w:rPr>
        <w:t xml:space="preserve">upujícím i přes vady či </w:t>
      </w:r>
      <w:r w:rsidR="00140296" w:rsidRPr="00F2048A">
        <w:rPr>
          <w:b/>
        </w:rPr>
        <w:t xml:space="preserve">chybějící </w:t>
      </w:r>
      <w:r w:rsidR="00C16A3B" w:rsidRPr="00F2048A">
        <w:rPr>
          <w:b/>
        </w:rPr>
        <w:t>Věc</w:t>
      </w:r>
      <w:r w:rsidR="00140296" w:rsidRPr="00F2048A">
        <w:rPr>
          <w:b/>
        </w:rPr>
        <w:t>i</w:t>
      </w:r>
      <w:r w:rsidR="00BA1A8F" w:rsidRPr="00F2048A">
        <w:rPr>
          <w:b/>
          <w:color w:val="000000" w:themeColor="text1"/>
        </w:rPr>
        <w:t xml:space="preserve"> bez následku prodlení</w:t>
      </w:r>
    </w:p>
    <w:p w14:paraId="61D75861" w14:textId="1034ECE4" w:rsidR="0064401A" w:rsidRPr="00F2048A" w:rsidRDefault="00CF2C9E">
      <w:pPr>
        <w:pStyle w:val="Bod"/>
      </w:pPr>
      <w:r w:rsidRPr="00F2048A">
        <w:t xml:space="preserve">Nevyužije-li Kupující svého práva nepřevzít </w:t>
      </w:r>
      <w:r w:rsidR="00C16A3B" w:rsidRPr="00F2048A">
        <w:t>Věc</w:t>
      </w:r>
      <w:r w:rsidRPr="00F2048A">
        <w:t xml:space="preserve">i vykazující vady, příp. </w:t>
      </w:r>
      <w:r w:rsidR="009243DC" w:rsidRPr="00F2048A">
        <w:t>z důvodu neodevzdání některé z </w:t>
      </w:r>
      <w:r w:rsidR="00C16A3B" w:rsidRPr="00F2048A">
        <w:t>Věc</w:t>
      </w:r>
      <w:r w:rsidR="009243DC" w:rsidRPr="00F2048A">
        <w:t xml:space="preserve">í, pokud mělo být na základě Smlouvy odevzdáno více </w:t>
      </w:r>
      <w:r w:rsidR="00C16A3B" w:rsidRPr="00F2048A">
        <w:t>Věc</w:t>
      </w:r>
      <w:r w:rsidR="009243DC" w:rsidRPr="00F2048A">
        <w:t xml:space="preserve">í, uvedou Smluvní strany skutečnost, že </w:t>
      </w:r>
      <w:r w:rsidR="00C16A3B" w:rsidRPr="00F2048A">
        <w:t>Věc</w:t>
      </w:r>
      <w:r w:rsidR="009243DC" w:rsidRPr="00F2048A">
        <w:t xml:space="preserve"> byla převzata s</w:t>
      </w:r>
      <w:r w:rsidR="00A87574" w:rsidRPr="00F2048A">
        <w:t> </w:t>
      </w:r>
      <w:r w:rsidR="009243DC" w:rsidRPr="00F2048A">
        <w:t>vadami</w:t>
      </w:r>
      <w:r w:rsidR="00A87574" w:rsidRPr="00F2048A">
        <w:t>,</w:t>
      </w:r>
      <w:r w:rsidR="009243DC" w:rsidRPr="00F2048A">
        <w:t xml:space="preserve"> do Dodacího listu a připojí soupis těchto vad včetně způsobu jejich odstranění. </w:t>
      </w:r>
    </w:p>
    <w:p w14:paraId="4D37319B" w14:textId="5970B0B5" w:rsidR="00A87574" w:rsidRPr="00F2048A" w:rsidRDefault="00A87574">
      <w:pPr>
        <w:pStyle w:val="Bod"/>
      </w:pPr>
      <w:r w:rsidRPr="00F2048A">
        <w:lastRenderedPageBreak/>
        <w:t>Při řešení práv z vad Smluvní strany postupují přiměřeně v souladu s ustanoveními o reklamaci vad v záruční době.</w:t>
      </w:r>
    </w:p>
    <w:p w14:paraId="1F472042" w14:textId="5BFB0764" w:rsidR="00F1518E" w:rsidRPr="00F2048A" w:rsidRDefault="00F1518E" w:rsidP="007820E6">
      <w:pPr>
        <w:pStyle w:val="Psmeno"/>
        <w:rPr>
          <w:rFonts w:eastAsia="Times New Roman"/>
        </w:rPr>
      </w:pPr>
      <w:r w:rsidRPr="00F2048A">
        <w:t xml:space="preserve">Neoznámení vad </w:t>
      </w:r>
      <w:r w:rsidR="00C16A3B" w:rsidRPr="00F2048A">
        <w:t>Věc</w:t>
      </w:r>
      <w:r w:rsidRPr="00F2048A">
        <w:t xml:space="preserve">i dle </w:t>
      </w:r>
      <w:proofErr w:type="spellStart"/>
      <w:r w:rsidR="00EB01C8" w:rsidRPr="00F2048A">
        <w:t>ust</w:t>
      </w:r>
      <w:proofErr w:type="spellEnd"/>
      <w:r w:rsidR="00EB01C8" w:rsidRPr="00F2048A">
        <w:t xml:space="preserve">. </w:t>
      </w:r>
      <w:r w:rsidR="0064401A" w:rsidRPr="00F2048A">
        <w:t>IV</w:t>
      </w:r>
      <w:r w:rsidR="00EB01C8" w:rsidRPr="00F2048A">
        <w:t>.</w:t>
      </w:r>
      <w:r w:rsidR="0064401A" w:rsidRPr="00F2048A">
        <w:t xml:space="preserve"> 5)</w:t>
      </w:r>
      <w:r w:rsidR="00EB01C8" w:rsidRPr="00F2048A">
        <w:t xml:space="preserve"> Smlouvy</w:t>
      </w:r>
      <w:r w:rsidRPr="00F2048A">
        <w:t xml:space="preserve"> nevylučuje uplatnění práv z těchto vad v záruční době.</w:t>
      </w:r>
    </w:p>
    <w:p w14:paraId="1E648C2F" w14:textId="77777777" w:rsidR="00B83C1D" w:rsidRPr="00F2048A" w:rsidRDefault="00B83C1D">
      <w:pPr>
        <w:pStyle w:val="OdstavecII"/>
        <w:rPr>
          <w:b/>
        </w:rPr>
      </w:pPr>
      <w:r w:rsidRPr="00F2048A">
        <w:rPr>
          <w:b/>
        </w:rPr>
        <w:t>Nebezpečí škody</w:t>
      </w:r>
    </w:p>
    <w:p w14:paraId="3664435E" w14:textId="65F3DCE2" w:rsidR="00B83C1D" w:rsidRPr="00F2048A" w:rsidRDefault="00B83C1D" w:rsidP="003762E6">
      <w:pPr>
        <w:pStyle w:val="Psmeno"/>
        <w:numPr>
          <w:ilvl w:val="0"/>
          <w:numId w:val="0"/>
        </w:numPr>
        <w:ind w:left="851"/>
        <w:rPr>
          <w:rFonts w:eastAsia="Times New Roman"/>
        </w:rPr>
      </w:pPr>
      <w:r w:rsidRPr="00F2048A">
        <w:t xml:space="preserve">Převzetím </w:t>
      </w:r>
      <w:r w:rsidR="00C16A3B" w:rsidRPr="00F2048A">
        <w:t>Věc</w:t>
      </w:r>
      <w:r w:rsidRPr="00F2048A">
        <w:t>i přechází na Kupujícího vlastnické právo k </w:t>
      </w:r>
      <w:r w:rsidR="00C16A3B" w:rsidRPr="00F2048A">
        <w:t>Věc</w:t>
      </w:r>
      <w:r w:rsidRPr="00F2048A">
        <w:t xml:space="preserve">i, jakož i nebezpečí škody na </w:t>
      </w:r>
      <w:r w:rsidR="00C16A3B" w:rsidRPr="00F2048A">
        <w:t>Věc</w:t>
      </w:r>
      <w:r w:rsidRPr="00F2048A">
        <w:t xml:space="preserve">i. Tím není omezena odpovědnost Prodávajícího za škody, které vzniknou jeho zaviněním po převzetí </w:t>
      </w:r>
      <w:r w:rsidR="00C16A3B" w:rsidRPr="00F2048A">
        <w:t>Věc</w:t>
      </w:r>
      <w:r w:rsidRPr="00F2048A">
        <w:t>i Kupujícím.</w:t>
      </w:r>
    </w:p>
    <w:p w14:paraId="09D5E944" w14:textId="576DA7C3" w:rsidR="00E73942" w:rsidRPr="00F2048A" w:rsidRDefault="00E73942">
      <w:pPr>
        <w:pStyle w:val="OdstavecII"/>
        <w:rPr>
          <w:b/>
          <w:lang w:eastAsia="cs-CZ"/>
        </w:rPr>
      </w:pPr>
      <w:r w:rsidRPr="00F2048A">
        <w:rPr>
          <w:b/>
          <w:lang w:eastAsia="cs-CZ"/>
        </w:rPr>
        <w:t xml:space="preserve">Prodloužení lhůty pro odevzdání </w:t>
      </w:r>
      <w:r w:rsidR="00C16A3B" w:rsidRPr="00F2048A">
        <w:rPr>
          <w:b/>
          <w:lang w:eastAsia="cs-CZ"/>
        </w:rPr>
        <w:t>Věc</w:t>
      </w:r>
      <w:r w:rsidRPr="00F2048A">
        <w:rPr>
          <w:b/>
          <w:lang w:eastAsia="cs-CZ"/>
        </w:rPr>
        <w:t>i</w:t>
      </w:r>
    </w:p>
    <w:p w14:paraId="6E6280B6" w14:textId="24C9BFA1" w:rsidR="00E73942" w:rsidRPr="00F2048A" w:rsidRDefault="00E73942" w:rsidP="0067084D">
      <w:pPr>
        <w:widowControl w:val="0"/>
        <w:spacing w:before="0"/>
        <w:ind w:left="851"/>
        <w:rPr>
          <w:rFonts w:eastAsia="Times New Roman"/>
          <w:bCs/>
          <w:color w:val="000000" w:themeColor="text1"/>
          <w:lang w:eastAsia="cs-CZ"/>
        </w:rPr>
      </w:pPr>
      <w:r w:rsidRPr="00F2048A">
        <w:rPr>
          <w:rFonts w:eastAsia="Times New Roman"/>
          <w:color w:val="000000" w:themeColor="text1"/>
          <w:lang w:eastAsia="cs-CZ"/>
        </w:rPr>
        <w:t xml:space="preserve">Lhůta pro odevzdání </w:t>
      </w:r>
      <w:r w:rsidR="00C16A3B" w:rsidRPr="00F2048A">
        <w:rPr>
          <w:rFonts w:eastAsia="Times New Roman"/>
          <w:color w:val="000000" w:themeColor="text1"/>
          <w:lang w:eastAsia="cs-CZ"/>
        </w:rPr>
        <w:t>Věc</w:t>
      </w:r>
      <w:r w:rsidRPr="00F2048A">
        <w:rPr>
          <w:rFonts w:eastAsia="Times New Roman"/>
          <w:color w:val="000000" w:themeColor="text1"/>
          <w:lang w:eastAsia="cs-CZ"/>
        </w:rPr>
        <w:t>i může být přiměřeně prodloužena</w:t>
      </w:r>
    </w:p>
    <w:p w14:paraId="62DD7A76" w14:textId="77777777" w:rsidR="00B800B5" w:rsidRPr="00B800B5" w:rsidRDefault="00B800B5" w:rsidP="00B800B5">
      <w:pPr>
        <w:pStyle w:val="Bod"/>
      </w:pPr>
      <w:r w:rsidRPr="00B800B5">
        <w:t>zjistí-li Prodávající při plnění závazků ze Smlouvy skryté překážky týkající se místa odevzdání Věci znemožňující odevzdat Věc dohodnutým způsobem či</w:t>
      </w:r>
    </w:p>
    <w:p w14:paraId="1BF9559E" w14:textId="035685CB" w:rsidR="0062041B" w:rsidRPr="0062041B" w:rsidRDefault="0062041B" w:rsidP="0062041B">
      <w:pPr>
        <w:pStyle w:val="Bod"/>
      </w:pPr>
      <w:r w:rsidRPr="0062041B">
        <w:t>jestliže dojde k přerušení plnění závazků ze Smlouvy vlivem mimořádných nepředvídatelných a nepřekonatelných překážek vzniklých nezávisle na vůli Prodávajícího</w:t>
      </w:r>
      <w:r w:rsidR="002D384A">
        <w:t xml:space="preserve"> </w:t>
      </w:r>
      <w:r w:rsidR="002D384A" w:rsidRPr="00851A1B">
        <w:t>ve smyslu § 2913 odst. 2) OZ</w:t>
      </w:r>
      <w:r w:rsidRPr="0062041B">
        <w:t>; Smluvní strany jsou povinny se bezprostředně vzájemně informovat o vzniku takových překážek, jinak se jich nemohou dovolávat.</w:t>
      </w:r>
    </w:p>
    <w:p w14:paraId="2245D3CE" w14:textId="1A213174" w:rsidR="00E73942" w:rsidRPr="00F2048A" w:rsidRDefault="006767CD" w:rsidP="00896CDE">
      <w:pPr>
        <w:pStyle w:val="OdstavecII"/>
        <w:numPr>
          <w:ilvl w:val="0"/>
          <w:numId w:val="0"/>
        </w:numPr>
        <w:ind w:left="856"/>
        <w:rPr>
          <w:b/>
          <w:bCs/>
        </w:rPr>
      </w:pPr>
      <w:r w:rsidRPr="006767CD">
        <w:rPr>
          <w:lang w:eastAsia="cs-CZ"/>
        </w:rPr>
        <w:t xml:space="preserve">Prodloužená lhůta pro odevzdání Věci se určí adekvátně, zejména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ustanovení musí být Smluvními stranami sjednána či stvrzena dodatkem ke Smlouvě. </w:t>
      </w:r>
      <w:r w:rsidRPr="00216AD3">
        <w:rPr>
          <w:lang w:eastAsia="cs-CZ"/>
        </w:rPr>
        <w:t>Objednatel výslovně deklaruje, že se nejedná o vyhrazené změny závazku ve smyslu § 100 odst. 1 ZZVZ, všechny Změny budou klasifikovány dle § 222 ZZVZ</w:t>
      </w:r>
      <w:r w:rsidR="00E73942" w:rsidRPr="00216AD3">
        <w:rPr>
          <w:lang w:eastAsia="cs-CZ"/>
        </w:rPr>
        <w:t>.</w:t>
      </w:r>
    </w:p>
    <w:p w14:paraId="04B5719E" w14:textId="440BBA84" w:rsidR="000922BC" w:rsidRPr="00F2048A" w:rsidRDefault="000922BC">
      <w:pPr>
        <w:pStyle w:val="lnek"/>
      </w:pPr>
      <w:r w:rsidRPr="00F2048A">
        <w:t>Kupní cena</w:t>
      </w:r>
    </w:p>
    <w:p w14:paraId="53E3F7E8" w14:textId="16937C39" w:rsidR="006B3CFC" w:rsidRPr="00F2048A" w:rsidRDefault="000922BC">
      <w:pPr>
        <w:pStyle w:val="OdstavecII"/>
      </w:pPr>
      <w:r w:rsidRPr="00F2048A">
        <w:t>Kupní cena</w:t>
      </w:r>
      <w:r w:rsidR="00614392" w:rsidRPr="00F2048A">
        <w:t xml:space="preserve"> </w:t>
      </w:r>
      <w:r w:rsidR="0084304C" w:rsidRPr="00F2048A">
        <w:t xml:space="preserve">je stanovena na základě nabídky </w:t>
      </w:r>
      <w:r w:rsidR="0041601F" w:rsidRPr="00F2048A">
        <w:t>P</w:t>
      </w:r>
      <w:r w:rsidR="0084304C" w:rsidRPr="00F2048A">
        <w:t xml:space="preserve">rodávajícího </w:t>
      </w:r>
      <w:r w:rsidR="0041601F" w:rsidRPr="00F2048A">
        <w:t>na</w:t>
      </w:r>
      <w:r w:rsidR="003007A6" w:rsidRPr="00F2048A">
        <w:t> </w:t>
      </w:r>
      <w:r w:rsidR="00E66CCB" w:rsidRPr="00F2048A">
        <w:t xml:space="preserve">Veřejnou </w:t>
      </w:r>
      <w:r w:rsidR="003007A6" w:rsidRPr="00F2048A">
        <w:t>zakáz</w:t>
      </w:r>
      <w:r w:rsidR="0041601F" w:rsidRPr="00F2048A">
        <w:t>ku</w:t>
      </w:r>
      <w:r w:rsidR="003007A6" w:rsidRPr="00F2048A">
        <w:t xml:space="preserve"> </w:t>
      </w:r>
      <w:r w:rsidR="0084304C" w:rsidRPr="00F2048A">
        <w:t>a činí</w:t>
      </w:r>
      <w:r w:rsidR="006B3CFC" w:rsidRPr="00F2048A">
        <w:t>:</w:t>
      </w:r>
    </w:p>
    <w:p w14:paraId="07A00022" w14:textId="2755FA36" w:rsidR="00E845BC" w:rsidRPr="001810FE" w:rsidRDefault="00E845BC" w:rsidP="00E845BC">
      <w:pPr>
        <w:pStyle w:val="lnek"/>
        <w:numPr>
          <w:ilvl w:val="0"/>
          <w:numId w:val="0"/>
        </w:numPr>
        <w:ind w:left="360"/>
        <w:rPr>
          <w:color w:val="FF0000"/>
        </w:rPr>
      </w:pPr>
      <w:proofErr w:type="gramStart"/>
      <w:r w:rsidRPr="000F4EAF">
        <w:rPr>
          <w:highlight w:val="yellow"/>
          <w:lang w:eastAsia="cs-CZ"/>
        </w:rPr>
        <w:t>.................</w:t>
      </w:r>
      <w:r w:rsidRPr="000F4EAF">
        <w:rPr>
          <w:rFonts w:eastAsia="Times New Roman"/>
          <w:highlight w:val="yellow"/>
          <w:lang w:eastAsia="cs-CZ"/>
        </w:rPr>
        <w:t>,-</w:t>
      </w:r>
      <w:proofErr w:type="gramEnd"/>
      <w:r w:rsidRPr="000F4EAF">
        <w:rPr>
          <w:rFonts w:eastAsia="Times New Roman"/>
          <w:lang w:eastAsia="cs-CZ"/>
        </w:rPr>
        <w:t xml:space="preserve"> </w:t>
      </w:r>
      <w:r w:rsidRPr="000F4EAF">
        <w:t>Kč</w:t>
      </w:r>
    </w:p>
    <w:p w14:paraId="6BAA6E3F" w14:textId="76418D94" w:rsidR="006B3CFC" w:rsidRPr="007F71DC" w:rsidRDefault="000922BC" w:rsidP="0067084D">
      <w:pPr>
        <w:widowControl w:val="0"/>
        <w:spacing w:before="0"/>
        <w:ind w:left="284"/>
        <w:jc w:val="center"/>
      </w:pPr>
      <w:r w:rsidRPr="007F71DC">
        <w:t xml:space="preserve">bez daně z přidané hodnoty </w:t>
      </w:r>
      <w:r w:rsidRPr="007F71DC">
        <w:rPr>
          <w:i/>
        </w:rPr>
        <w:t>(dále jen „</w:t>
      </w:r>
      <w:r w:rsidRPr="007F71DC">
        <w:rPr>
          <w:b/>
          <w:i/>
        </w:rPr>
        <w:t>DPH</w:t>
      </w:r>
      <w:r w:rsidRPr="007F71DC">
        <w:rPr>
          <w:i/>
        </w:rPr>
        <w:t>“).</w:t>
      </w:r>
    </w:p>
    <w:p w14:paraId="04546778" w14:textId="7EF0567C" w:rsidR="0084304C" w:rsidRDefault="00921684">
      <w:pPr>
        <w:pStyle w:val="OdstavecII"/>
        <w:rPr>
          <w:color w:val="000000" w:themeColor="text1"/>
        </w:rPr>
      </w:pPr>
      <w:r w:rsidRPr="00F2048A">
        <w:t>Prodávající</w:t>
      </w:r>
      <w:r w:rsidR="00A55B41" w:rsidRPr="00F2048A">
        <w:t xml:space="preserve"> je oprávněn ke kupní ceně připočíst DPH ve výši stanovené v souladu se zákonem č.</w:t>
      </w:r>
      <w:r w:rsidR="0074165D" w:rsidRPr="00F2048A">
        <w:t> </w:t>
      </w:r>
      <w:r w:rsidR="00A55B41" w:rsidRPr="00F2048A">
        <w:t>235/2004 Sb., o dani z přidané hodnoty, ve znění pozdějších předpisů</w:t>
      </w:r>
      <w:r w:rsidR="000658AB" w:rsidRPr="00F2048A">
        <w:t>,</w:t>
      </w:r>
      <w:r w:rsidR="00A55B41" w:rsidRPr="00F2048A">
        <w:t xml:space="preserve"> </w:t>
      </w:r>
      <w:r w:rsidR="00A55B41" w:rsidRPr="00F2048A">
        <w:rPr>
          <w:i/>
        </w:rPr>
        <w:t>(dále jen „</w:t>
      </w:r>
      <w:r w:rsidR="00A55B41" w:rsidRPr="00F2048A">
        <w:rPr>
          <w:b/>
          <w:i/>
        </w:rPr>
        <w:t>ZDPH</w:t>
      </w:r>
      <w:r w:rsidR="00A55B41" w:rsidRPr="00F2048A">
        <w:rPr>
          <w:i/>
        </w:rPr>
        <w:t>“),</w:t>
      </w:r>
      <w:r w:rsidR="00A55B41" w:rsidRPr="00F2048A">
        <w:t xml:space="preserve"> a to ke dni uskutečnění zdanitelného plnění</w:t>
      </w:r>
      <w:r w:rsidR="000658AB" w:rsidRPr="00F2048A">
        <w:t xml:space="preserve"> </w:t>
      </w:r>
      <w:r w:rsidR="000658AB" w:rsidRPr="00F2048A">
        <w:rPr>
          <w:i/>
          <w:color w:val="000000" w:themeColor="text1"/>
        </w:rPr>
        <w:t>(dále jen „</w:t>
      </w:r>
      <w:r w:rsidR="000658AB" w:rsidRPr="00F2048A">
        <w:rPr>
          <w:b/>
          <w:i/>
          <w:color w:val="000000" w:themeColor="text1"/>
        </w:rPr>
        <w:t>DUZP</w:t>
      </w:r>
      <w:r w:rsidR="000658AB" w:rsidRPr="00F2048A">
        <w:rPr>
          <w:i/>
          <w:color w:val="000000" w:themeColor="text1"/>
        </w:rPr>
        <w:t>“)</w:t>
      </w:r>
      <w:r w:rsidR="00A55B41" w:rsidRPr="00F2048A">
        <w:t>.</w:t>
      </w:r>
      <w:r w:rsidR="000658AB" w:rsidRPr="00F2048A">
        <w:t xml:space="preserve"> </w:t>
      </w:r>
      <w:r w:rsidR="00A9266E" w:rsidRPr="00A9266E">
        <w:t>DUZP je den převzetí Věci Kupujícím.</w:t>
      </w:r>
    </w:p>
    <w:p w14:paraId="35120E62" w14:textId="50983AB9" w:rsidR="000922BC" w:rsidRDefault="000922BC">
      <w:pPr>
        <w:pStyle w:val="OdstavecII"/>
      </w:pPr>
      <w:r w:rsidRPr="00F2048A">
        <w:t xml:space="preserve">Kupní cena je </w:t>
      </w:r>
      <w:r w:rsidR="0041601F" w:rsidRPr="00F2048A">
        <w:t xml:space="preserve">stanovena jako </w:t>
      </w:r>
      <w:r w:rsidRPr="00F2048A">
        <w:t>nejvýše přípustn</w:t>
      </w:r>
      <w:r w:rsidR="0041601F" w:rsidRPr="00F2048A">
        <w:t>á.</w:t>
      </w:r>
      <w:r w:rsidRPr="00F2048A">
        <w:t xml:space="preserve"> Prodávající prohlašuje, že kupní cena </w:t>
      </w:r>
      <w:r w:rsidR="0041601F" w:rsidRPr="00F2048A">
        <w:t>zahrnuje</w:t>
      </w:r>
      <w:r w:rsidR="0084304C" w:rsidRPr="00F2048A">
        <w:t xml:space="preserve"> veškeré náklady</w:t>
      </w:r>
      <w:r w:rsidR="0041601F" w:rsidRPr="00F2048A">
        <w:t xml:space="preserve">, které je třeba nutně nebo účelně vynaložit zejména pro </w:t>
      </w:r>
      <w:r w:rsidRPr="00F2048A">
        <w:t xml:space="preserve">řádné a včasné s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035102" w:rsidRPr="00F2048A">
        <w:t xml:space="preserve"> </w:t>
      </w:r>
      <w:r w:rsidR="0041601F" w:rsidRPr="00F2048A">
        <w:t xml:space="preserve">při zohlednění veškerých </w:t>
      </w:r>
      <w:r w:rsidRPr="00F2048A">
        <w:t>rizik a vlivů</w:t>
      </w:r>
      <w:r w:rsidR="000658AB" w:rsidRPr="00F2048A">
        <w:t xml:space="preserve">, o </w:t>
      </w:r>
      <w:r w:rsidR="0041601F" w:rsidRPr="00F2048A">
        <w:t xml:space="preserve">kterých </w:t>
      </w:r>
      <w:r w:rsidR="0084304C" w:rsidRPr="00F2048A">
        <w:t>l</w:t>
      </w:r>
      <w:r w:rsidR="000658AB" w:rsidRPr="00F2048A">
        <w:t>z</w:t>
      </w:r>
      <w:r w:rsidR="0084304C" w:rsidRPr="00F2048A">
        <w:t>e</w:t>
      </w:r>
      <w:r w:rsidRPr="00F2048A">
        <w:t xml:space="preserve"> </w:t>
      </w:r>
      <w:r w:rsidR="0041601F" w:rsidRPr="00F2048A">
        <w:t xml:space="preserve">v průběhu </w:t>
      </w:r>
      <w:r w:rsidRPr="00F2048A">
        <w:t xml:space="preserve">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DB03CD" w:rsidRPr="00F2048A">
        <w:t xml:space="preserve"> </w:t>
      </w:r>
      <w:r w:rsidR="0041601F" w:rsidRPr="00F2048A">
        <w:t>uvažovat, jakož i přiměřený zisk Prodávajícího</w:t>
      </w:r>
      <w:r w:rsidRPr="00F2048A">
        <w:t>. Prodávající dále prohlašuje, že kupní cena je stanovena i</w:t>
      </w:r>
      <w:r w:rsidR="008F3116" w:rsidRPr="00F2048A">
        <w:t xml:space="preserve"> </w:t>
      </w:r>
      <w:r w:rsidRPr="00F2048A">
        <w:t>s přihlédnutím k vývoji cen v daném oboru včetně vývoje kurzu české měny k zahraničním měnám</w:t>
      </w:r>
      <w:r w:rsidR="0041601F" w:rsidRPr="00F2048A">
        <w:t>, a to po celou dobu trvání závazků ze Smlouvy.</w:t>
      </w:r>
    </w:p>
    <w:p w14:paraId="292946E9" w14:textId="5D6C9343" w:rsidR="00A66E36" w:rsidRPr="00662FBE" w:rsidRDefault="00A66E36">
      <w:pPr>
        <w:pStyle w:val="lnek"/>
      </w:pPr>
      <w:r w:rsidRPr="00662FBE">
        <w:lastRenderedPageBreak/>
        <w:t>Platební podmínky</w:t>
      </w:r>
    </w:p>
    <w:p w14:paraId="48218D98" w14:textId="56CC125D" w:rsidR="00D80A17" w:rsidRPr="00F2048A" w:rsidRDefault="00D80A17">
      <w:pPr>
        <w:pStyle w:val="OdstavecII"/>
        <w:rPr>
          <w:b/>
        </w:rPr>
      </w:pPr>
      <w:r w:rsidRPr="00F2048A">
        <w:rPr>
          <w:b/>
        </w:rPr>
        <w:t>Fakturace</w:t>
      </w:r>
    </w:p>
    <w:p w14:paraId="727B1BE8" w14:textId="61AD12D8" w:rsidR="00C2426D" w:rsidRPr="000C1BF6" w:rsidRDefault="000C1BF6" w:rsidP="000C1BF6">
      <w:pPr>
        <w:widowControl w:val="0"/>
        <w:spacing w:before="0"/>
        <w:ind w:left="851"/>
        <w:rPr>
          <w:bCs/>
          <w:i/>
          <w:color w:val="000000" w:themeColor="text1"/>
        </w:rPr>
      </w:pPr>
      <w:r w:rsidRPr="00851A1B">
        <w:rPr>
          <w:bCs/>
        </w:rPr>
        <w:t>Kupující neposkytuje žádné zálohy.</w:t>
      </w:r>
      <w:r w:rsidRPr="00851A1B">
        <w:t xml:space="preserve"> Kupní cenu Kupující Prodávajícímu uhradí na základě řádně vystaveného daňového dokladu </w:t>
      </w:r>
      <w:r w:rsidRPr="00851A1B">
        <w:rPr>
          <w:i/>
        </w:rPr>
        <w:t>(dále také jen „</w:t>
      </w:r>
      <w:r w:rsidRPr="00851A1B">
        <w:rPr>
          <w:b/>
          <w:i/>
        </w:rPr>
        <w:t>Faktura</w:t>
      </w:r>
      <w:r w:rsidRPr="00851A1B">
        <w:rPr>
          <w:i/>
        </w:rPr>
        <w:t>“)</w:t>
      </w:r>
      <w:r w:rsidRPr="00851A1B">
        <w:t>, a to za níže uvedených podmínek.</w:t>
      </w:r>
    </w:p>
    <w:p w14:paraId="681AD761" w14:textId="77777777" w:rsidR="00893FC8" w:rsidRPr="00851A1B" w:rsidRDefault="00893FC8" w:rsidP="00893FC8">
      <w:pPr>
        <w:pStyle w:val="Psmeno"/>
        <w:rPr>
          <w:color w:val="000000" w:themeColor="text1"/>
        </w:rPr>
      </w:pPr>
      <w:r w:rsidRPr="00851A1B">
        <w:t>Prodávající je oprávněn vystavit a zaslat Fakturu Kupujícímu nejdříve poté, co bude oběma Smluvními potvrzeno převzetí Věci. Mají-li být na úhradu kupní ceny použity jak investiční, tak neinvestiční prostředky Kupujícího, budou pro ně vystavené samostatné Faktury. Závazný pokyn ke způsobu fakturace udělí Kupující Prodávajícímu včas před převzetím Věci.</w:t>
      </w:r>
    </w:p>
    <w:p w14:paraId="68C583FF" w14:textId="77777777" w:rsidR="00893FC8" w:rsidRPr="00851A1B" w:rsidRDefault="00893FC8" w:rsidP="00893FC8">
      <w:pPr>
        <w:pStyle w:val="Psmeno"/>
        <w:rPr>
          <w:color w:val="000000" w:themeColor="text1"/>
        </w:rPr>
      </w:pPr>
      <w:r w:rsidRPr="00851A1B">
        <w:t>Fakturu je Prodávající povinen doručit do sídla Kupujícího do 3 pracovních dnů od data jejího vystavení, nebude-li mezi Kupujícím a Prodávajícím dohodnuto jinak.</w:t>
      </w:r>
    </w:p>
    <w:p w14:paraId="7C65ACB8" w14:textId="77777777" w:rsidR="00893FC8" w:rsidRPr="00851A1B" w:rsidRDefault="00893FC8" w:rsidP="00893FC8">
      <w:pPr>
        <w:pStyle w:val="Psmeno"/>
        <w:rPr>
          <w:color w:val="000000" w:themeColor="text1"/>
        </w:rPr>
      </w:pPr>
      <w:r w:rsidRPr="00851A1B">
        <w:t>Splatnost Faktury je 30 dnů ode dne jejího doručení Kupujícímu.</w:t>
      </w:r>
    </w:p>
    <w:p w14:paraId="639FFBF0" w14:textId="77777777" w:rsidR="00893FC8" w:rsidRPr="00851A1B" w:rsidRDefault="00893FC8" w:rsidP="00893FC8">
      <w:pPr>
        <w:pStyle w:val="Psmeno"/>
        <w:rPr>
          <w:b/>
        </w:rPr>
      </w:pPr>
      <w:r w:rsidRPr="00851A1B">
        <w:t>Kupní cena bude Kupujícím uhrazena bezhotovostním převodem na bankovní účet Prodávajícího uvedený v záhlaví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21065014" w14:textId="33BDE73F" w:rsidR="00E83400" w:rsidRPr="00864ADD" w:rsidRDefault="00CB4425">
      <w:pPr>
        <w:pStyle w:val="OdstavecII"/>
        <w:rPr>
          <w:b/>
        </w:rPr>
      </w:pPr>
      <w:r w:rsidRPr="00864ADD">
        <w:rPr>
          <w:b/>
        </w:rPr>
        <w:t xml:space="preserve">Náležitosti </w:t>
      </w:r>
      <w:r w:rsidR="00896CDE" w:rsidRPr="00864ADD">
        <w:rPr>
          <w:b/>
        </w:rPr>
        <w:t>Faktury</w:t>
      </w:r>
    </w:p>
    <w:p w14:paraId="726F73FB" w14:textId="77777777" w:rsidR="00B671E0" w:rsidRPr="00851A1B" w:rsidRDefault="00B671E0" w:rsidP="00B671E0">
      <w:pPr>
        <w:pStyle w:val="Psmeno"/>
        <w:rPr>
          <w:b/>
        </w:rPr>
      </w:pPr>
      <w:r w:rsidRPr="00851A1B">
        <w:t>Každá Faktura bude splňovat veškeré zákonné a smluvené náležitosti, zejména</w:t>
      </w:r>
    </w:p>
    <w:p w14:paraId="38C152EE" w14:textId="77777777" w:rsidR="00B671E0" w:rsidRPr="00851A1B" w:rsidRDefault="00B671E0" w:rsidP="00B671E0">
      <w:pPr>
        <w:pStyle w:val="Bod"/>
      </w:pPr>
      <w:r w:rsidRPr="00851A1B">
        <w:t>náležitosti daňového dokladu dle § 26 a násl. ZDPH,</w:t>
      </w:r>
    </w:p>
    <w:p w14:paraId="6B9739EB" w14:textId="77777777" w:rsidR="00B671E0" w:rsidRPr="00851A1B" w:rsidRDefault="00B671E0" w:rsidP="00B671E0">
      <w:pPr>
        <w:pStyle w:val="Bod"/>
      </w:pPr>
      <w:r w:rsidRPr="00851A1B">
        <w:t>náležitosti daňového dokladu stanovené v zákoně č. 563/1991 Sb., o účetnictví, ve znění pozdějších předpisů,</w:t>
      </w:r>
    </w:p>
    <w:p w14:paraId="2395D4D3" w14:textId="77777777" w:rsidR="00B671E0" w:rsidRPr="00851A1B" w:rsidRDefault="00B671E0" w:rsidP="00B671E0">
      <w:pPr>
        <w:pStyle w:val="Bod"/>
      </w:pPr>
      <w:r w:rsidRPr="00851A1B">
        <w:t xml:space="preserve">uvedení názvu a čísla Projektu, tj. </w:t>
      </w:r>
      <w:sdt>
        <w:sdtPr>
          <w:id w:val="1614009316"/>
          <w:placeholder>
            <w:docPart w:val="B30623BABF814CF38282A85D57702A04"/>
          </w:placeholder>
        </w:sdtPr>
        <w:sdtContent>
          <w:r w:rsidRPr="00851A1B">
            <w:rPr>
              <w:rFonts w:cs="Arial"/>
              <w:bCs/>
              <w:szCs w:val="20"/>
            </w:rPr>
            <w:t xml:space="preserve">OP JAK ERDF výzva pro VŠ - </w:t>
          </w:r>
          <w:proofErr w:type="spellStart"/>
          <w:r w:rsidRPr="00851A1B">
            <w:rPr>
              <w:rFonts w:cs="Arial"/>
              <w:bCs/>
              <w:szCs w:val="20"/>
            </w:rPr>
            <w:t>reg</w:t>
          </w:r>
          <w:proofErr w:type="spellEnd"/>
          <w:r w:rsidRPr="00851A1B">
            <w:rPr>
              <w:rFonts w:cs="Arial"/>
              <w:bCs/>
              <w:szCs w:val="20"/>
            </w:rPr>
            <w:t>. č. projektu CZ.02.02.01/00/23_023/0009100, „INVEST4MUNI“</w:t>
          </w:r>
        </w:sdtContent>
      </w:sdt>
      <w:r w:rsidRPr="00851A1B">
        <w:t>,</w:t>
      </w:r>
    </w:p>
    <w:p w14:paraId="46125E38" w14:textId="77777777" w:rsidR="00B671E0" w:rsidRPr="00851A1B" w:rsidRDefault="00B671E0" w:rsidP="00B671E0">
      <w:pPr>
        <w:pStyle w:val="Bod"/>
      </w:pPr>
      <w:r w:rsidRPr="00851A1B">
        <w:t>uvedení údajů bankovního spojení Prodávajícího,</w:t>
      </w:r>
    </w:p>
    <w:p w14:paraId="49B573B1" w14:textId="77777777" w:rsidR="00B671E0" w:rsidRPr="00851A1B" w:rsidRDefault="00B671E0" w:rsidP="00B671E0">
      <w:pPr>
        <w:pStyle w:val="Bod"/>
        <w:rPr>
          <w:color w:val="auto"/>
        </w:rPr>
      </w:pPr>
      <w:r w:rsidRPr="00851A1B">
        <w:rPr>
          <w:color w:val="auto"/>
        </w:rPr>
        <w:t>přílohou Faktury bude Kupujícím potvrzený dodací list.</w:t>
      </w:r>
    </w:p>
    <w:p w14:paraId="21A2FEAD" w14:textId="175D30DC" w:rsidR="004658A8" w:rsidRPr="00864ADD" w:rsidRDefault="004658A8">
      <w:pPr>
        <w:pStyle w:val="OdstavecII"/>
      </w:pPr>
      <w:r w:rsidRPr="00864ADD">
        <w:t xml:space="preserve">Kupující si vyhrazuje právo vrátit </w:t>
      </w:r>
      <w:r w:rsidR="00A66E36" w:rsidRPr="00864ADD">
        <w:t>F</w:t>
      </w:r>
      <w:r w:rsidRPr="00864ADD">
        <w:t xml:space="preserve">akturu </w:t>
      </w:r>
      <w:r w:rsidR="00A66E36" w:rsidRPr="00864ADD">
        <w:t>P</w:t>
      </w:r>
      <w:r w:rsidRPr="00864ADD">
        <w:t xml:space="preserve">rodávajícímu bez úhrady, jestliže tato nebude splňovat požadované náležitosti. V tomto případě bude lhůta splatnosti </w:t>
      </w:r>
      <w:r w:rsidR="00A66E36" w:rsidRPr="00864ADD">
        <w:t>F</w:t>
      </w:r>
      <w:r w:rsidRPr="00864ADD">
        <w:t xml:space="preserve">aktury přerušena a nová 30denní lhůta splatnosti bude započata po doručení </w:t>
      </w:r>
      <w:r w:rsidR="00A66E36" w:rsidRPr="00864ADD">
        <w:t>F</w:t>
      </w:r>
      <w:r w:rsidRPr="00864ADD">
        <w:t xml:space="preserve">aktury opravené. V tomto případě není </w:t>
      </w:r>
      <w:r w:rsidR="00A66E36" w:rsidRPr="00864ADD">
        <w:t>K</w:t>
      </w:r>
      <w:r w:rsidRPr="00864ADD">
        <w:t xml:space="preserve">upující v prodlení s úhradou příslušné částky, na kterou </w:t>
      </w:r>
      <w:r w:rsidR="00A66E36" w:rsidRPr="00864ADD">
        <w:t>F</w:t>
      </w:r>
      <w:r w:rsidRPr="00864ADD">
        <w:t>aktura zní.</w:t>
      </w:r>
    </w:p>
    <w:p w14:paraId="0510F47D" w14:textId="659DD7F0" w:rsidR="004658A8" w:rsidRPr="0002001C" w:rsidRDefault="004658A8">
      <w:pPr>
        <w:pStyle w:val="OdstavecII"/>
      </w:pPr>
      <w:r w:rsidRPr="00864ADD">
        <w:t xml:space="preserve">V případě, že </w:t>
      </w:r>
      <w:r w:rsidR="00A66E36" w:rsidRPr="00864ADD">
        <w:t>F</w:t>
      </w:r>
      <w:r w:rsidR="00E26EFC" w:rsidRPr="00864ADD">
        <w:t xml:space="preserve">aktura nebude obsahovat </w:t>
      </w:r>
      <w:r w:rsidRPr="00864ADD">
        <w:t xml:space="preserve">předepsané náležitosti a tuto skutečnost zjistí až příslušný správce daně či jiný orgán oprávněný k výkonu kontroly u </w:t>
      </w:r>
      <w:r w:rsidR="00A66E36" w:rsidRPr="00864ADD">
        <w:t>P</w:t>
      </w:r>
      <w:r w:rsidRPr="00864ADD">
        <w:t xml:space="preserve">rodávajícího nebo </w:t>
      </w:r>
      <w:r w:rsidR="00A66E36" w:rsidRPr="00864ADD">
        <w:t>K</w:t>
      </w:r>
      <w:r w:rsidRPr="00864ADD">
        <w:t xml:space="preserve">upujícího, nese veškeré </w:t>
      </w:r>
      <w:r w:rsidRPr="0002001C">
        <w:t xml:space="preserve">následky z tohoto plynoucí </w:t>
      </w:r>
      <w:r w:rsidR="00A66E36" w:rsidRPr="0002001C">
        <w:t>P</w:t>
      </w:r>
      <w:r w:rsidRPr="0002001C">
        <w:t xml:space="preserve">rodávající. </w:t>
      </w:r>
    </w:p>
    <w:p w14:paraId="76801761" w14:textId="77777777" w:rsidR="007800E3" w:rsidRPr="0002001C" w:rsidRDefault="004658A8">
      <w:pPr>
        <w:pStyle w:val="OdstavecII"/>
      </w:pPr>
      <w:r w:rsidRPr="0002001C">
        <w:t>V případě, že</w:t>
      </w:r>
    </w:p>
    <w:p w14:paraId="2B0DD861" w14:textId="77777777" w:rsidR="007800E3" w:rsidRPr="0002001C" w:rsidRDefault="007800E3" w:rsidP="00896CDE">
      <w:pPr>
        <w:pStyle w:val="Bod"/>
      </w:pPr>
      <w:r w:rsidRPr="0002001C">
        <w:t>úhrada kupní ceny má být provedena zcela nebo zčásti bezhotovostním převodem na účet vedený poskytovatelem platebních služeb mimo tuzemsko ve smyslu § 109 odst. 2 písm. b) ZDPH nebo že</w:t>
      </w:r>
    </w:p>
    <w:p w14:paraId="4D32C9B2" w14:textId="6D281AA5" w:rsidR="007800E3" w:rsidRPr="0002001C" w:rsidRDefault="004658A8" w:rsidP="00896CDE">
      <w:pPr>
        <w:pStyle w:val="Bod"/>
      </w:pPr>
      <w:r w:rsidRPr="0002001C">
        <w:t xml:space="preserve">číslo bankovního účtu </w:t>
      </w:r>
      <w:r w:rsidR="00A66E36" w:rsidRPr="0002001C">
        <w:t>P</w:t>
      </w:r>
      <w:r w:rsidRPr="0002001C">
        <w:t xml:space="preserve">rodávajícího </w:t>
      </w:r>
      <w:r w:rsidR="00E26EFC" w:rsidRPr="0002001C">
        <w:t>uvedené v</w:t>
      </w:r>
      <w:r w:rsidR="001117FC" w:rsidRPr="0002001C">
        <w:t xml:space="preserve">e </w:t>
      </w:r>
      <w:r w:rsidR="00A66E36" w:rsidRPr="0002001C">
        <w:t>S</w:t>
      </w:r>
      <w:r w:rsidR="00E26EFC" w:rsidRPr="0002001C">
        <w:t xml:space="preserve">mlouvě či na </w:t>
      </w:r>
      <w:r w:rsidR="00A66E36" w:rsidRPr="0002001C">
        <w:t>F</w:t>
      </w:r>
      <w:r w:rsidR="00E26EFC" w:rsidRPr="0002001C">
        <w:t xml:space="preserve">aktuře </w:t>
      </w:r>
      <w:r w:rsidRPr="0002001C">
        <w:t>nebude uveřejněno způsobem umožňujícím dálkový</w:t>
      </w:r>
      <w:r w:rsidR="00E204EC" w:rsidRPr="0002001C">
        <w:t xml:space="preserve"> přístup ve smyslu</w:t>
      </w:r>
      <w:r w:rsidR="00E26EFC" w:rsidRPr="0002001C">
        <w:t xml:space="preserve"> </w:t>
      </w:r>
      <w:r w:rsidR="00E204EC" w:rsidRPr="0002001C">
        <w:t>§ </w:t>
      </w:r>
      <w:r w:rsidRPr="0002001C">
        <w:t xml:space="preserve">109 odst. 2 písm. c) ZDPH, </w:t>
      </w:r>
    </w:p>
    <w:p w14:paraId="30707DF1" w14:textId="36932B05" w:rsidR="004658A8" w:rsidRPr="00864ADD" w:rsidRDefault="004658A8" w:rsidP="0067084D">
      <w:pPr>
        <w:widowControl w:val="0"/>
        <w:spacing w:before="0"/>
        <w:ind w:left="851"/>
        <w:rPr>
          <w:color w:val="000000" w:themeColor="text1"/>
        </w:rPr>
      </w:pPr>
      <w:r w:rsidRPr="0002001C">
        <w:rPr>
          <w:color w:val="000000" w:themeColor="text1"/>
        </w:rPr>
        <w:t>je</w:t>
      </w:r>
      <w:r w:rsidR="00A66E36" w:rsidRPr="0002001C">
        <w:rPr>
          <w:color w:val="000000" w:themeColor="text1"/>
        </w:rPr>
        <w:t xml:space="preserve"> K</w:t>
      </w:r>
      <w:r w:rsidRPr="0002001C">
        <w:rPr>
          <w:color w:val="000000" w:themeColor="text1"/>
        </w:rPr>
        <w:t xml:space="preserve">upující oprávněn uhradit </w:t>
      </w:r>
      <w:r w:rsidR="00A66E36" w:rsidRPr="0002001C">
        <w:rPr>
          <w:color w:val="000000" w:themeColor="text1"/>
        </w:rPr>
        <w:t>P</w:t>
      </w:r>
      <w:r w:rsidRPr="0002001C">
        <w:rPr>
          <w:color w:val="000000" w:themeColor="text1"/>
        </w:rPr>
        <w:t xml:space="preserve">rodávajícímu pouze tu část peněžitého závazku </w:t>
      </w:r>
      <w:r w:rsidR="00E26EFC" w:rsidRPr="0002001C">
        <w:rPr>
          <w:color w:val="000000" w:themeColor="text1"/>
        </w:rPr>
        <w:t>vyplývajícího z </w:t>
      </w:r>
      <w:r w:rsidR="00A66E36" w:rsidRPr="0002001C">
        <w:rPr>
          <w:color w:val="000000" w:themeColor="text1"/>
        </w:rPr>
        <w:t>F</w:t>
      </w:r>
      <w:r w:rsidR="00E26EFC" w:rsidRPr="0002001C">
        <w:rPr>
          <w:color w:val="000000" w:themeColor="text1"/>
        </w:rPr>
        <w:t>aktury</w:t>
      </w:r>
      <w:r w:rsidRPr="0002001C">
        <w:rPr>
          <w:color w:val="000000" w:themeColor="text1"/>
        </w:rPr>
        <w:t>, jež odpovídá výši základu DPH, a zbylou část pak ve smyslu § 109a ZDPH uhradit přímo správci daně. Stane-</w:t>
      </w:r>
      <w:r w:rsidRPr="0002001C">
        <w:rPr>
          <w:color w:val="000000" w:themeColor="text1"/>
        </w:rPr>
        <w:lastRenderedPageBreak/>
        <w:t xml:space="preserve">li se </w:t>
      </w:r>
      <w:r w:rsidR="00A66E36" w:rsidRPr="0002001C">
        <w:rPr>
          <w:color w:val="000000" w:themeColor="text1"/>
        </w:rPr>
        <w:t>P</w:t>
      </w:r>
      <w:r w:rsidRPr="0002001C">
        <w:rPr>
          <w:color w:val="000000" w:themeColor="text1"/>
        </w:rPr>
        <w:t xml:space="preserve">rodávající nespolehlivým plátcem ve smyslu § 106a ZDPH, použije se tohoto </w:t>
      </w:r>
      <w:r w:rsidR="00053677" w:rsidRPr="0002001C">
        <w:rPr>
          <w:color w:val="000000" w:themeColor="text1"/>
        </w:rPr>
        <w:t xml:space="preserve">ustanovení </w:t>
      </w:r>
      <w:r w:rsidRPr="0002001C">
        <w:rPr>
          <w:color w:val="000000" w:themeColor="text1"/>
        </w:rPr>
        <w:t>obdobně.</w:t>
      </w:r>
    </w:p>
    <w:p w14:paraId="0D3ED43B" w14:textId="6C2B7974" w:rsidR="000922BC" w:rsidRPr="00864ADD" w:rsidRDefault="007820E6">
      <w:pPr>
        <w:pStyle w:val="lnek"/>
      </w:pPr>
      <w:r w:rsidRPr="00864ADD">
        <w:t>Z</w:t>
      </w:r>
      <w:r w:rsidR="005340E0" w:rsidRPr="00864ADD">
        <w:t>áruka za jakost</w:t>
      </w:r>
    </w:p>
    <w:p w14:paraId="3E60895D" w14:textId="44D567FF" w:rsidR="000922BC" w:rsidRPr="00311D32" w:rsidRDefault="005340E0">
      <w:pPr>
        <w:pStyle w:val="OdstavecII"/>
        <w:rPr>
          <w:b/>
        </w:rPr>
      </w:pPr>
      <w:r w:rsidRPr="00311D32">
        <w:rPr>
          <w:b/>
        </w:rPr>
        <w:t>Záruka za jakost</w:t>
      </w:r>
    </w:p>
    <w:p w14:paraId="4A03709C" w14:textId="1B5FE4F2" w:rsidR="005340E0" w:rsidRPr="00311D32" w:rsidRDefault="005340E0">
      <w:pPr>
        <w:pStyle w:val="Psmeno"/>
      </w:pPr>
      <w:r w:rsidRPr="00311D32">
        <w:t xml:space="preserve">Smluvní strany sjednávají, že </w:t>
      </w:r>
      <w:r w:rsidR="00C16A3B" w:rsidRPr="00311D32">
        <w:t>Věc</w:t>
      </w:r>
      <w:r w:rsidRPr="00311D32">
        <w:t xml:space="preserve"> si shodu se Smlouvou udrží a že práva z vad lze uplatňovat i po smluvenou záruční dobu. Smluvní strany výslovně utvrzují, že jako vadu lze v záruční době uplatnit jakékoli vady, které </w:t>
      </w:r>
      <w:r w:rsidR="00C16A3B" w:rsidRPr="00311D32">
        <w:t>Věc</w:t>
      </w:r>
      <w:r w:rsidRPr="00311D32">
        <w:t xml:space="preserve"> má, mj. tedy zcela bez ohledu na to, zda vznikly před či po převzetí </w:t>
      </w:r>
      <w:r w:rsidR="00C16A3B" w:rsidRPr="00311D32">
        <w:t>Věc</w:t>
      </w:r>
      <w:r w:rsidRPr="00311D32">
        <w:t>i Kupujícím, a to i v případě vad zjevných, nebo kdy je Kupující měl či mohl zjistit, nebo kdy je zjistil.</w:t>
      </w:r>
    </w:p>
    <w:p w14:paraId="42C304AE" w14:textId="12076572" w:rsidR="005340E0" w:rsidRPr="00311D32" w:rsidRDefault="005340E0">
      <w:pPr>
        <w:pStyle w:val="Psmeno"/>
      </w:pPr>
      <w:r w:rsidRPr="00311D32">
        <w:t xml:space="preserve">Prodávající poskytuje záruku za jakost do uplynutí </w:t>
      </w:r>
      <w:r w:rsidR="00884819">
        <w:rPr>
          <w:b/>
          <w:bCs w:val="0"/>
        </w:rPr>
        <w:t>24</w:t>
      </w:r>
      <w:r w:rsidRPr="00311D32">
        <w:rPr>
          <w:b/>
          <w:bCs w:val="0"/>
        </w:rPr>
        <w:t xml:space="preserve"> měsíců</w:t>
      </w:r>
      <w:r w:rsidRPr="00311D32">
        <w:t xml:space="preserve"> od</w:t>
      </w:r>
    </w:p>
    <w:p w14:paraId="4E97506A" w14:textId="620C503D" w:rsidR="005340E0" w:rsidRPr="00311D32" w:rsidRDefault="005340E0">
      <w:pPr>
        <w:pStyle w:val="Bod"/>
      </w:pPr>
      <w:r w:rsidRPr="00311D32">
        <w:t xml:space="preserve">převzetí </w:t>
      </w:r>
      <w:r w:rsidR="00C16A3B" w:rsidRPr="00311D32">
        <w:t>Věc</w:t>
      </w:r>
      <w:r w:rsidRPr="00311D32">
        <w:t xml:space="preserve">i, byla-li </w:t>
      </w:r>
      <w:r w:rsidR="00C16A3B" w:rsidRPr="00311D32">
        <w:t>Věc</w:t>
      </w:r>
      <w:r w:rsidRPr="00311D32">
        <w:t xml:space="preserve"> Kupujícím převzata bez vad,</w:t>
      </w:r>
    </w:p>
    <w:p w14:paraId="1DF4DE1B" w14:textId="657C87DA" w:rsidR="005340E0" w:rsidRPr="00311D32" w:rsidRDefault="005340E0">
      <w:pPr>
        <w:pStyle w:val="Bod"/>
      </w:pPr>
      <w:r w:rsidRPr="00311D32">
        <w:t xml:space="preserve">dne odstranění poslední vady uvedené v Dodacím listu, byla-li </w:t>
      </w:r>
      <w:r w:rsidR="00C16A3B" w:rsidRPr="00311D32">
        <w:t>Věc</w:t>
      </w:r>
      <w:r w:rsidRPr="00311D32">
        <w:t xml:space="preserve"> Kupujícím převzata s ales</w:t>
      </w:r>
      <w:r w:rsidR="00323515" w:rsidRPr="00311D32">
        <w:t xml:space="preserve">poň jednou vadou, příp. dne odevzdání chybějící </w:t>
      </w:r>
      <w:r w:rsidR="00C16A3B" w:rsidRPr="00311D32">
        <w:t>Věc</w:t>
      </w:r>
      <w:r w:rsidR="00323515" w:rsidRPr="00311D32">
        <w:t xml:space="preserve">i, byla-li </w:t>
      </w:r>
      <w:r w:rsidR="00C16A3B" w:rsidRPr="00311D32">
        <w:t>Věc</w:t>
      </w:r>
      <w:r w:rsidR="00323515" w:rsidRPr="00311D32">
        <w:t xml:space="preserve"> Kupujícím převzata i přes to, že Prodávající neodevzdal některou z </w:t>
      </w:r>
      <w:r w:rsidR="00C16A3B" w:rsidRPr="00311D32">
        <w:t>Věc</w:t>
      </w:r>
      <w:r w:rsidR="00323515" w:rsidRPr="00311D32">
        <w:t>í ve smluvené lhůtě,</w:t>
      </w:r>
    </w:p>
    <w:p w14:paraId="6AA31673" w14:textId="7EC5C313" w:rsidR="00827392" w:rsidRPr="00311D32" w:rsidRDefault="005340E0" w:rsidP="003762E6">
      <w:pPr>
        <w:pStyle w:val="Psmeno"/>
        <w:numPr>
          <w:ilvl w:val="0"/>
          <w:numId w:val="0"/>
        </w:numPr>
        <w:ind w:left="1418"/>
      </w:pPr>
      <w:r w:rsidRPr="00311D32">
        <w:t xml:space="preserve">podle toho, co nastalo později, s výjimkou částí </w:t>
      </w:r>
      <w:r w:rsidR="00C16A3B" w:rsidRPr="00311D32">
        <w:t>Věc</w:t>
      </w:r>
      <w:r w:rsidRPr="00311D32">
        <w:t>i, které mají vlastní záruční listy se záruční dobou delší; v takovém případě platí tato delší záruční doba.</w:t>
      </w:r>
      <w:r w:rsidR="00323515" w:rsidRPr="00311D32">
        <w:t xml:space="preserve"> P</w:t>
      </w:r>
      <w:r w:rsidR="00827392" w:rsidRPr="00311D32">
        <w:rPr>
          <w:rFonts w:eastAsia="Times New Roman"/>
        </w:rPr>
        <w:t xml:space="preserve">rodávající má povinnosti z vad nejméně v takovém rozsahu, v jakém trvají povinnosti z vad výrobce </w:t>
      </w:r>
      <w:r w:rsidR="00C16A3B" w:rsidRPr="00311D32">
        <w:rPr>
          <w:rFonts w:eastAsia="Times New Roman"/>
        </w:rPr>
        <w:t>Věc</w:t>
      </w:r>
      <w:r w:rsidR="00827392" w:rsidRPr="00311D32">
        <w:rPr>
          <w:rFonts w:eastAsia="Times New Roman"/>
        </w:rPr>
        <w:t>i.</w:t>
      </w:r>
    </w:p>
    <w:p w14:paraId="1A1B8CAC" w14:textId="78E2156F" w:rsidR="00323515" w:rsidRPr="00311D32" w:rsidRDefault="00323515">
      <w:pPr>
        <w:pStyle w:val="Psmeno"/>
        <w:rPr>
          <w:b/>
        </w:rPr>
      </w:pPr>
      <w:r w:rsidRPr="00311D32">
        <w:t xml:space="preserve">Byla-li </w:t>
      </w:r>
      <w:r w:rsidR="00C16A3B" w:rsidRPr="00311D32">
        <w:t>Věc</w:t>
      </w:r>
      <w:r w:rsidRPr="00311D32">
        <w:t xml:space="preserve"> Kupujícím převzata s alespoň jednou vadou a do začátku běhu záruční doby na </w:t>
      </w:r>
      <w:r w:rsidR="00C16A3B" w:rsidRPr="00311D32">
        <w:t>Věc</w:t>
      </w:r>
      <w:r w:rsidRPr="00311D32">
        <w:t>i vznikne nebo Kupující zjistí další vadu, dohodly se Smluvní strany, že na takovou vadu budou hledět, jako by byla vadou, která vznikla nebo byla zjištěna v záruční době, a to se všemi důsledky, které se s takovými vadami pojí.</w:t>
      </w:r>
    </w:p>
    <w:p w14:paraId="421E3F35" w14:textId="56E1B6B5" w:rsidR="00C61820" w:rsidRPr="007D6302" w:rsidRDefault="00C61820">
      <w:pPr>
        <w:pStyle w:val="OdstavecII"/>
      </w:pPr>
      <w:r w:rsidRPr="007D6302">
        <w:rPr>
          <w:b/>
        </w:rPr>
        <w:t>Reklamace vad</w:t>
      </w:r>
      <w:r w:rsidR="00604009" w:rsidRPr="007D6302">
        <w:rPr>
          <w:b/>
        </w:rPr>
        <w:t xml:space="preserve"> </w:t>
      </w:r>
      <w:r w:rsidR="00C16A3B" w:rsidRPr="007D6302">
        <w:rPr>
          <w:b/>
        </w:rPr>
        <w:t>Věc</w:t>
      </w:r>
      <w:r w:rsidR="00CC32DB" w:rsidRPr="007D6302">
        <w:rPr>
          <w:b/>
        </w:rPr>
        <w:t>i</w:t>
      </w:r>
      <w:r w:rsidR="004B6F21" w:rsidRPr="007D6302">
        <w:rPr>
          <w:b/>
        </w:rPr>
        <w:t xml:space="preserve"> v záruční době</w:t>
      </w:r>
    </w:p>
    <w:p w14:paraId="1D6BB913" w14:textId="1E2C0A59" w:rsidR="001E0719" w:rsidRPr="00311D32" w:rsidRDefault="003957BA">
      <w:pPr>
        <w:pStyle w:val="Psmeno"/>
      </w:pPr>
      <w:r w:rsidRPr="00311D32">
        <w:t>Práva z vad</w:t>
      </w:r>
      <w:r w:rsidR="009E38DA" w:rsidRPr="00311D32">
        <w:t xml:space="preserve"> </w:t>
      </w:r>
      <w:r w:rsidR="00323515" w:rsidRPr="00311D32">
        <w:t>Kupující</w:t>
      </w:r>
      <w:r w:rsidR="004B6F21" w:rsidRPr="00311D32">
        <w:t xml:space="preserve"> </w:t>
      </w:r>
      <w:r w:rsidR="00C61820" w:rsidRPr="00311D32">
        <w:t>uplatní</w:t>
      </w:r>
      <w:r w:rsidR="009E38DA" w:rsidRPr="00311D32">
        <w:t xml:space="preserve"> </w:t>
      </w:r>
      <w:r w:rsidR="00C61820" w:rsidRPr="00311D32">
        <w:t xml:space="preserve">u </w:t>
      </w:r>
      <w:r w:rsidR="00323515" w:rsidRPr="00311D32">
        <w:t>P</w:t>
      </w:r>
      <w:r w:rsidR="00C61820" w:rsidRPr="00311D32">
        <w:t>rodávajícího</w:t>
      </w:r>
      <w:r w:rsidR="00356C2A" w:rsidRPr="00311D32">
        <w:t xml:space="preserve"> kdykoli po zjištění vady, a to</w:t>
      </w:r>
      <w:r w:rsidR="009E38DA" w:rsidRPr="00311D32">
        <w:t xml:space="preserve"> </w:t>
      </w:r>
      <w:r w:rsidR="00C61820" w:rsidRPr="00311D32">
        <w:t xml:space="preserve">oznámením </w:t>
      </w:r>
      <w:r w:rsidR="00C61820" w:rsidRPr="00311D32">
        <w:rPr>
          <w:i/>
        </w:rPr>
        <w:t>(dále také jen „</w:t>
      </w:r>
      <w:r w:rsidR="00323515" w:rsidRPr="00311D32">
        <w:rPr>
          <w:b/>
          <w:i/>
        </w:rPr>
        <w:t>R</w:t>
      </w:r>
      <w:r w:rsidR="00C61820" w:rsidRPr="00311D32">
        <w:rPr>
          <w:b/>
          <w:i/>
        </w:rPr>
        <w:t>eklamace</w:t>
      </w:r>
      <w:r w:rsidR="00C61820" w:rsidRPr="00311D32">
        <w:rPr>
          <w:i/>
        </w:rPr>
        <w:t>“)</w:t>
      </w:r>
      <w:r w:rsidR="00C61820" w:rsidRPr="00311D32">
        <w:t xml:space="preserve"> </w:t>
      </w:r>
      <w:r w:rsidR="00323515" w:rsidRPr="00311D32">
        <w:t xml:space="preserve">u kontaktní osoby Prodávajícího uvedené v záhlaví Smlouvy nebo jiného vhodného zástupce Prodávajícího. </w:t>
      </w:r>
      <w:r w:rsidR="00C61820" w:rsidRPr="00311D32">
        <w:t xml:space="preserve">I </w:t>
      </w:r>
      <w:r w:rsidR="00323515" w:rsidRPr="00311D32">
        <w:t>R</w:t>
      </w:r>
      <w:r w:rsidR="00C61820" w:rsidRPr="00311D32">
        <w:t xml:space="preserve">eklamace odeslaná </w:t>
      </w:r>
      <w:r w:rsidR="00323515" w:rsidRPr="00311D32">
        <w:t>K</w:t>
      </w:r>
      <w:r w:rsidR="00B86EB9" w:rsidRPr="00311D32">
        <w:t>upujícím</w:t>
      </w:r>
      <w:r w:rsidR="00C61820" w:rsidRPr="00311D32">
        <w:t xml:space="preserve"> poslední den záruční doby </w:t>
      </w:r>
      <w:r w:rsidR="00B86EB9" w:rsidRPr="00311D32">
        <w:t>se považuje za včas uplatněnou.</w:t>
      </w:r>
      <w:r w:rsidR="00F94D79" w:rsidRPr="00311D32">
        <w:t xml:space="preserve"> </w:t>
      </w:r>
      <w:r w:rsidR="00915D24" w:rsidRPr="0082644B">
        <w:t>Smluvní strany výslovně utvrzují, že ustanovení § 1921 odst. 2 OZ, § 2111 OZ ani § 2112 OZ se nepoužijí.</w:t>
      </w:r>
    </w:p>
    <w:p w14:paraId="48A7BD68" w14:textId="14E26487" w:rsidR="00B43574" w:rsidRPr="007D6302" w:rsidRDefault="00B43574">
      <w:pPr>
        <w:pStyle w:val="Psmeno"/>
      </w:pPr>
      <w:r w:rsidRPr="007D6302">
        <w:t xml:space="preserve">V </w:t>
      </w:r>
      <w:r w:rsidR="00323515" w:rsidRPr="007D6302">
        <w:t>R</w:t>
      </w:r>
      <w:r w:rsidRPr="007D6302">
        <w:t xml:space="preserve">eklamaci </w:t>
      </w:r>
      <w:r w:rsidR="00323515" w:rsidRPr="007D6302">
        <w:t>K</w:t>
      </w:r>
      <w:r w:rsidR="00CD087F" w:rsidRPr="007D6302">
        <w:t>upující</w:t>
      </w:r>
      <w:r w:rsidRPr="007D6302">
        <w:t xml:space="preserve"> uvede alespoň:</w:t>
      </w:r>
    </w:p>
    <w:p w14:paraId="661A1EC3" w14:textId="01BD1A70" w:rsidR="00B43574" w:rsidRPr="007D6302" w:rsidRDefault="00B43574">
      <w:pPr>
        <w:pStyle w:val="Bod"/>
      </w:pPr>
      <w:r w:rsidRPr="007D6302">
        <w:t xml:space="preserve">popis vady </w:t>
      </w:r>
      <w:r w:rsidR="00C16A3B" w:rsidRPr="007D6302">
        <w:t>Věc</w:t>
      </w:r>
      <w:r w:rsidR="00CD087F" w:rsidRPr="007D6302">
        <w:t>i</w:t>
      </w:r>
      <w:r w:rsidRPr="007D6302">
        <w:t xml:space="preserve"> nebo informaci o tom, jak se vada projevuje,</w:t>
      </w:r>
      <w:r w:rsidR="00077ED5" w:rsidRPr="007D6302">
        <w:t xml:space="preserve"> </w:t>
      </w:r>
    </w:p>
    <w:p w14:paraId="131B12D5" w14:textId="4EABE59F" w:rsidR="00B43574" w:rsidRPr="007D6302" w:rsidRDefault="009E38DA">
      <w:pPr>
        <w:pStyle w:val="Bod"/>
      </w:pPr>
      <w:r w:rsidRPr="007D6302">
        <w:t>jaká práva v souvislosti s</w:t>
      </w:r>
      <w:r w:rsidR="00983AC6" w:rsidRPr="007D6302">
        <w:t> </w:t>
      </w:r>
      <w:r w:rsidRPr="007D6302">
        <w:t>vad</w:t>
      </w:r>
      <w:r w:rsidR="00983AC6" w:rsidRPr="007D6302">
        <w:t xml:space="preserve">ou </w:t>
      </w:r>
      <w:r w:rsidR="00C16A3B" w:rsidRPr="007D6302">
        <w:t>Věc</w:t>
      </w:r>
      <w:r w:rsidR="00983AC6" w:rsidRPr="007D6302">
        <w:t>i</w:t>
      </w:r>
      <w:r w:rsidRPr="007D6302">
        <w:t xml:space="preserve"> uplatňuje</w:t>
      </w:r>
      <w:r w:rsidR="00B43574" w:rsidRPr="007D6302">
        <w:t>.</w:t>
      </w:r>
    </w:p>
    <w:p w14:paraId="10AE2FC0" w14:textId="36F78CAD" w:rsidR="00B43574" w:rsidRPr="007D6302" w:rsidRDefault="00B43574" w:rsidP="0067084D">
      <w:pPr>
        <w:widowControl w:val="0"/>
        <w:spacing w:before="0"/>
        <w:ind w:left="1418"/>
        <w:rPr>
          <w:color w:val="000000" w:themeColor="text1"/>
        </w:rPr>
      </w:pPr>
      <w:r w:rsidRPr="007D6302">
        <w:rPr>
          <w:bCs/>
          <w:color w:val="000000" w:themeColor="text1"/>
        </w:rPr>
        <w:t>Neuvede</w:t>
      </w:r>
      <w:r w:rsidRPr="007D6302">
        <w:rPr>
          <w:color w:val="000000" w:themeColor="text1"/>
        </w:rPr>
        <w:t xml:space="preserve">-li </w:t>
      </w:r>
      <w:r w:rsidR="00323515" w:rsidRPr="007D6302">
        <w:rPr>
          <w:color w:val="000000" w:themeColor="text1"/>
        </w:rPr>
        <w:t>K</w:t>
      </w:r>
      <w:r w:rsidR="00CD087F" w:rsidRPr="007D6302">
        <w:rPr>
          <w:color w:val="000000" w:themeColor="text1"/>
        </w:rPr>
        <w:t>upující</w:t>
      </w:r>
      <w:r w:rsidRPr="007D6302">
        <w:rPr>
          <w:color w:val="000000" w:themeColor="text1"/>
        </w:rPr>
        <w:t xml:space="preserve">, </w:t>
      </w:r>
      <w:r w:rsidR="009E38DA" w:rsidRPr="007D6302">
        <w:rPr>
          <w:color w:val="000000" w:themeColor="text1"/>
        </w:rPr>
        <w:t>jaká práva v souvislosti s</w:t>
      </w:r>
      <w:r w:rsidR="00983AC6" w:rsidRPr="007D6302">
        <w:rPr>
          <w:color w:val="000000" w:themeColor="text1"/>
        </w:rPr>
        <w:t> </w:t>
      </w:r>
      <w:r w:rsidR="009E38DA" w:rsidRPr="007D6302">
        <w:rPr>
          <w:color w:val="000000" w:themeColor="text1"/>
        </w:rPr>
        <w:t>vad</w:t>
      </w:r>
      <w:r w:rsidR="00983AC6" w:rsidRPr="007D6302">
        <w:rPr>
          <w:color w:val="000000" w:themeColor="text1"/>
        </w:rPr>
        <w:t xml:space="preserve">ou </w:t>
      </w:r>
      <w:r w:rsidR="00C16A3B" w:rsidRPr="007D6302">
        <w:rPr>
          <w:color w:val="000000" w:themeColor="text1"/>
        </w:rPr>
        <w:t>Věc</w:t>
      </w:r>
      <w:r w:rsidR="00983AC6" w:rsidRPr="007D6302">
        <w:rPr>
          <w:color w:val="000000" w:themeColor="text1"/>
        </w:rPr>
        <w:t>i</w:t>
      </w:r>
      <w:r w:rsidR="009E38DA" w:rsidRPr="007D6302">
        <w:rPr>
          <w:color w:val="000000" w:themeColor="text1"/>
        </w:rPr>
        <w:t xml:space="preserve"> </w:t>
      </w:r>
      <w:r w:rsidR="00612142" w:rsidRPr="007D6302">
        <w:rPr>
          <w:color w:val="000000" w:themeColor="text1"/>
        </w:rPr>
        <w:t xml:space="preserve">uplatňuje, </w:t>
      </w:r>
      <w:r w:rsidRPr="007D6302">
        <w:rPr>
          <w:color w:val="000000" w:themeColor="text1"/>
        </w:rPr>
        <w:t>má se za to, že požaduje provedení oprav</w:t>
      </w:r>
      <w:r w:rsidR="00CD087F" w:rsidRPr="007D6302">
        <w:rPr>
          <w:color w:val="000000" w:themeColor="text1"/>
        </w:rPr>
        <w:t xml:space="preserve">y </w:t>
      </w:r>
      <w:r w:rsidR="00C16A3B" w:rsidRPr="007D6302">
        <w:rPr>
          <w:color w:val="000000" w:themeColor="text1"/>
        </w:rPr>
        <w:t>Věc</w:t>
      </w:r>
      <w:r w:rsidR="00CD087F" w:rsidRPr="007D6302">
        <w:rPr>
          <w:color w:val="000000" w:themeColor="text1"/>
        </w:rPr>
        <w:t>i</w:t>
      </w:r>
      <w:r w:rsidRPr="007D6302">
        <w:rPr>
          <w:color w:val="000000" w:themeColor="text1"/>
        </w:rPr>
        <w:t xml:space="preserve">, příp. </w:t>
      </w:r>
      <w:r w:rsidR="00CD087F" w:rsidRPr="007D6302">
        <w:t xml:space="preserve">dodání nové </w:t>
      </w:r>
      <w:r w:rsidR="00C16A3B" w:rsidRPr="007D6302">
        <w:t>Věc</w:t>
      </w:r>
      <w:r w:rsidR="00CD087F" w:rsidRPr="007D6302">
        <w:t xml:space="preserve">i bez vad, </w:t>
      </w:r>
      <w:r w:rsidRPr="007D6302">
        <w:rPr>
          <w:color w:val="000000" w:themeColor="text1"/>
        </w:rPr>
        <w:t xml:space="preserve">není-li vada </w:t>
      </w:r>
      <w:r w:rsidR="00C16A3B" w:rsidRPr="007D6302">
        <w:rPr>
          <w:color w:val="000000" w:themeColor="text1"/>
        </w:rPr>
        <w:t>Věc</w:t>
      </w:r>
      <w:r w:rsidR="00CD087F" w:rsidRPr="007D6302">
        <w:rPr>
          <w:color w:val="000000" w:themeColor="text1"/>
        </w:rPr>
        <w:t>i</w:t>
      </w:r>
      <w:r w:rsidRPr="007D6302">
        <w:rPr>
          <w:color w:val="000000" w:themeColor="text1"/>
        </w:rPr>
        <w:t xml:space="preserve"> opravou odstranitelná.</w:t>
      </w:r>
    </w:p>
    <w:p w14:paraId="3E587653" w14:textId="349536E2" w:rsidR="00D36E3F" w:rsidRPr="007D6302" w:rsidRDefault="00D36E3F">
      <w:pPr>
        <w:pStyle w:val="Psmeno"/>
        <w:rPr>
          <w:b/>
        </w:rPr>
      </w:pPr>
      <w:r w:rsidRPr="007D6302">
        <w:rPr>
          <w:b/>
        </w:rPr>
        <w:t>Práva Kupujícího</w:t>
      </w:r>
    </w:p>
    <w:p w14:paraId="253E43E1" w14:textId="4537DBF1" w:rsidR="00323515" w:rsidRPr="007D6302" w:rsidRDefault="00323515">
      <w:pPr>
        <w:pStyle w:val="Psmeno"/>
        <w:numPr>
          <w:ilvl w:val="0"/>
          <w:numId w:val="0"/>
        </w:numPr>
        <w:ind w:left="1418"/>
      </w:pPr>
      <w:r w:rsidRPr="007D6302">
        <w:t xml:space="preserve">Neodpovídá-li </w:t>
      </w:r>
      <w:r w:rsidR="00C16A3B" w:rsidRPr="007D6302">
        <w:t>Věc</w:t>
      </w:r>
      <w:r w:rsidR="00364497" w:rsidRPr="007D6302">
        <w:t xml:space="preserve"> Smlouvě, má K</w:t>
      </w:r>
      <w:r w:rsidRPr="007D6302">
        <w:t>upující</w:t>
      </w:r>
      <w:r w:rsidR="00364497" w:rsidRPr="007D6302">
        <w:t xml:space="preserve"> zejména</w:t>
      </w:r>
      <w:r w:rsidRPr="007D6302">
        <w:t xml:space="preserve"> právo</w:t>
      </w:r>
      <w:r w:rsidR="00364497" w:rsidRPr="007D6302">
        <w:t>:</w:t>
      </w:r>
      <w:r w:rsidRPr="007D6302">
        <w:t xml:space="preserve"> </w:t>
      </w:r>
    </w:p>
    <w:p w14:paraId="60BED8FE" w14:textId="663794A8" w:rsidR="00323515" w:rsidRPr="007D6302" w:rsidRDefault="00364497">
      <w:pPr>
        <w:pStyle w:val="Bod"/>
      </w:pPr>
      <w:r w:rsidRPr="007D6302">
        <w:t xml:space="preserve">na </w:t>
      </w:r>
      <w:r w:rsidR="00323515" w:rsidRPr="007D6302">
        <w:t xml:space="preserve">odstranění vady dodáním nové </w:t>
      </w:r>
      <w:r w:rsidR="00C16A3B" w:rsidRPr="007D6302">
        <w:t>Věc</w:t>
      </w:r>
      <w:r w:rsidR="00323515" w:rsidRPr="007D6302">
        <w:t xml:space="preserve">i bez vad, pokud to není vzhledem k povaze vady nepřiměřené; pokud se vada </w:t>
      </w:r>
      <w:r w:rsidR="00A061B9" w:rsidRPr="007D6302">
        <w:t xml:space="preserve">týká pouze součásti </w:t>
      </w:r>
      <w:r w:rsidR="00C16A3B" w:rsidRPr="007D6302">
        <w:t>Věc</w:t>
      </w:r>
      <w:r w:rsidR="00A061B9" w:rsidRPr="007D6302">
        <w:t>i, může K</w:t>
      </w:r>
      <w:r w:rsidR="00323515" w:rsidRPr="007D6302">
        <w:t>upující požadovat jen výměnu součásti,</w:t>
      </w:r>
      <w:r w:rsidR="003F54F6">
        <w:t xml:space="preserve"> </w:t>
      </w:r>
    </w:p>
    <w:p w14:paraId="14976257" w14:textId="2B9E5189" w:rsidR="00323515" w:rsidRPr="007D6302" w:rsidRDefault="00323515">
      <w:pPr>
        <w:pStyle w:val="Bod"/>
      </w:pPr>
      <w:r w:rsidRPr="007D6302">
        <w:t xml:space="preserve">odstranění vady opravou </w:t>
      </w:r>
      <w:r w:rsidR="00C16A3B" w:rsidRPr="007D6302">
        <w:t>Věc</w:t>
      </w:r>
      <w:r w:rsidRPr="007D6302">
        <w:t xml:space="preserve">i, je-li vada </w:t>
      </w:r>
      <w:r w:rsidR="00364497" w:rsidRPr="007D6302">
        <w:t>tímto způsobem</w:t>
      </w:r>
      <w:r w:rsidRPr="007D6302">
        <w:t xml:space="preserve"> odstranitelná,</w:t>
      </w:r>
    </w:p>
    <w:p w14:paraId="0EA463D3" w14:textId="0AFD7430" w:rsidR="00323515" w:rsidRPr="007D6302" w:rsidRDefault="00323515">
      <w:pPr>
        <w:pStyle w:val="Bod"/>
      </w:pPr>
      <w:r w:rsidRPr="007D6302">
        <w:t xml:space="preserve">odstranění vady dodáním chybějící součásti </w:t>
      </w:r>
      <w:r w:rsidR="00C16A3B" w:rsidRPr="007D6302">
        <w:t>Věc</w:t>
      </w:r>
      <w:r w:rsidRPr="007D6302">
        <w:t>i neb</w:t>
      </w:r>
      <w:r w:rsidR="00F50AC0" w:rsidRPr="007D6302">
        <w:t>o, mělo-li být na základě S</w:t>
      </w:r>
      <w:r w:rsidRPr="007D6302">
        <w:t xml:space="preserve">mlouvy odevzdáno více </w:t>
      </w:r>
      <w:r w:rsidR="00C16A3B" w:rsidRPr="007D6302">
        <w:t>Věc</w:t>
      </w:r>
      <w:r w:rsidRPr="007D6302">
        <w:t xml:space="preserve">í, dodáním chybějící </w:t>
      </w:r>
      <w:r w:rsidR="00C16A3B" w:rsidRPr="007D6302">
        <w:t>Věc</w:t>
      </w:r>
      <w:r w:rsidRPr="007D6302">
        <w:t>i,</w:t>
      </w:r>
    </w:p>
    <w:p w14:paraId="53963C51" w14:textId="39DBE6CC" w:rsidR="00323515" w:rsidRPr="007D6302" w:rsidRDefault="00323515">
      <w:pPr>
        <w:pStyle w:val="Bod"/>
      </w:pPr>
      <w:r w:rsidRPr="007D6302">
        <w:lastRenderedPageBreak/>
        <w:t>přiměřenou slevu z kupní ceny,</w:t>
      </w:r>
      <w:r w:rsidR="00364497" w:rsidRPr="007D6302">
        <w:t xml:space="preserve"> nebo</w:t>
      </w:r>
    </w:p>
    <w:p w14:paraId="4594BEC6" w14:textId="48E5C04D" w:rsidR="00323515" w:rsidRPr="007D6302" w:rsidRDefault="00364497">
      <w:pPr>
        <w:pStyle w:val="Bod"/>
      </w:pPr>
      <w:r w:rsidRPr="007D6302">
        <w:t>odstoupení od S</w:t>
      </w:r>
      <w:r w:rsidR="00323515" w:rsidRPr="007D6302">
        <w:t>mlouvy.</w:t>
      </w:r>
    </w:p>
    <w:p w14:paraId="056A9F56" w14:textId="263848F9" w:rsidR="00CE1F6F" w:rsidRPr="007D6302" w:rsidRDefault="00240DE1">
      <w:pPr>
        <w:pStyle w:val="OdstavecII"/>
        <w:rPr>
          <w:b/>
        </w:rPr>
      </w:pPr>
      <w:r w:rsidRPr="007D6302">
        <w:rPr>
          <w:b/>
        </w:rPr>
        <w:t>Uspokojení práv z</w:t>
      </w:r>
      <w:r w:rsidR="003957BA" w:rsidRPr="007D6302">
        <w:rPr>
          <w:b/>
        </w:rPr>
        <w:t> </w:t>
      </w:r>
      <w:r w:rsidRPr="007D6302">
        <w:rPr>
          <w:b/>
        </w:rPr>
        <w:t>vad</w:t>
      </w:r>
      <w:r w:rsidR="003957BA" w:rsidRPr="007D6302">
        <w:rPr>
          <w:b/>
        </w:rPr>
        <w:t xml:space="preserve"> </w:t>
      </w:r>
      <w:r w:rsidR="00364497" w:rsidRPr="007D6302">
        <w:rPr>
          <w:b/>
        </w:rPr>
        <w:t>v záruční době</w:t>
      </w:r>
    </w:p>
    <w:p w14:paraId="666F5DC3" w14:textId="0C82F7AB" w:rsidR="00CE1F6F" w:rsidRPr="007D6302" w:rsidRDefault="00CE1F6F">
      <w:pPr>
        <w:pStyle w:val="Psmeno"/>
        <w:rPr>
          <w:b/>
        </w:rPr>
      </w:pPr>
      <w:r w:rsidRPr="007D6302">
        <w:t xml:space="preserve">Prodávající se zavazuje prověřit </w:t>
      </w:r>
      <w:r w:rsidR="00364497" w:rsidRPr="007D6302">
        <w:t>R</w:t>
      </w:r>
      <w:r w:rsidRPr="007D6302">
        <w:t xml:space="preserve">eklamaci a </w:t>
      </w:r>
      <w:r w:rsidRPr="00F76B44">
        <w:rPr>
          <w:b/>
          <w:bCs w:val="0"/>
        </w:rPr>
        <w:t xml:space="preserve">do </w:t>
      </w:r>
      <w:r w:rsidR="003F54F6">
        <w:rPr>
          <w:b/>
          <w:bCs w:val="0"/>
        </w:rPr>
        <w:t>5 pracovních dnů</w:t>
      </w:r>
      <w:r w:rsidR="00F76B44">
        <w:t xml:space="preserve"> </w:t>
      </w:r>
      <w:r w:rsidRPr="007D6302">
        <w:t>od</w:t>
      </w:r>
      <w:r w:rsidR="00F76B44">
        <w:t xml:space="preserve"> okamžiku </w:t>
      </w:r>
      <w:r w:rsidRPr="007D6302">
        <w:t xml:space="preserve">jejího </w:t>
      </w:r>
      <w:r w:rsidR="00444A89" w:rsidRPr="007D6302">
        <w:t>obdržení</w:t>
      </w:r>
      <w:r w:rsidRPr="007D6302">
        <w:t xml:space="preserve"> oznámit </w:t>
      </w:r>
      <w:r w:rsidR="00364497" w:rsidRPr="007D6302">
        <w:t>K</w:t>
      </w:r>
      <w:r w:rsidRPr="007D6302">
        <w:t xml:space="preserve">upujícímu, zda </w:t>
      </w:r>
      <w:r w:rsidR="00364497" w:rsidRPr="007D6302">
        <w:t>R</w:t>
      </w:r>
      <w:r w:rsidRPr="007D6302">
        <w:t xml:space="preserve">eklamaci uznává. Pokud tak </w:t>
      </w:r>
      <w:r w:rsidR="00364497" w:rsidRPr="007D6302">
        <w:t>P</w:t>
      </w:r>
      <w:r w:rsidRPr="007D6302">
        <w:t xml:space="preserve">rodávající v uvedené lhůtě neučiní, má se za to, že </w:t>
      </w:r>
      <w:r w:rsidR="00364497" w:rsidRPr="007D6302">
        <w:t>R</w:t>
      </w:r>
      <w:r w:rsidRPr="007D6302">
        <w:t>eklamaci uznává</w:t>
      </w:r>
      <w:r w:rsidR="004E02BD" w:rsidRPr="007D6302">
        <w:t xml:space="preserve"> a že zvolené právo z vad uspokojí</w:t>
      </w:r>
      <w:r w:rsidRPr="007D6302">
        <w:t>.</w:t>
      </w:r>
    </w:p>
    <w:p w14:paraId="596CF288" w14:textId="4E0A96FF" w:rsidR="006D2B18" w:rsidRPr="007D6302" w:rsidRDefault="00240DE1">
      <w:pPr>
        <w:pStyle w:val="Psmeno"/>
        <w:rPr>
          <w:rFonts w:eastAsia="Times New Roman"/>
          <w:b/>
        </w:rPr>
      </w:pPr>
      <w:r w:rsidRPr="007D6302">
        <w:t xml:space="preserve">V případě, že </w:t>
      </w:r>
      <w:r w:rsidR="00364497" w:rsidRPr="007D6302">
        <w:t>K</w:t>
      </w:r>
      <w:r w:rsidRPr="007D6302">
        <w:t xml:space="preserve">upující zvolí právo na odstranění vady, pak je </w:t>
      </w:r>
      <w:r w:rsidR="00364497" w:rsidRPr="007D6302">
        <w:t>P</w:t>
      </w:r>
      <w:r w:rsidRPr="007D6302">
        <w:t>rodávající povinen vadu odstranit, i</w:t>
      </w:r>
      <w:r w:rsidR="0074165D" w:rsidRPr="007D6302">
        <w:t> </w:t>
      </w:r>
      <w:r w:rsidRPr="007D6302">
        <w:t xml:space="preserve">když </w:t>
      </w:r>
      <w:r w:rsidR="00364497" w:rsidRPr="007D6302">
        <w:t>R</w:t>
      </w:r>
      <w:r w:rsidRPr="007D6302">
        <w:t xml:space="preserve">eklamaci neuzná, </w:t>
      </w:r>
      <w:r w:rsidR="001B70C0" w:rsidRPr="007D6302">
        <w:t>nebude-li mezi Kupujícím a Prodávajícím dohodnuto jinak</w:t>
      </w:r>
      <w:r w:rsidRPr="007D6302">
        <w:t>.</w:t>
      </w:r>
      <w:r w:rsidR="00CE1F6F" w:rsidRPr="007D6302">
        <w:t xml:space="preserve"> V takovém případě </w:t>
      </w:r>
      <w:r w:rsidR="00364497" w:rsidRPr="007D6302">
        <w:t>P</w:t>
      </w:r>
      <w:r w:rsidR="00CE1F6F" w:rsidRPr="007D6302">
        <w:t xml:space="preserve">rodávající </w:t>
      </w:r>
      <w:r w:rsidR="00364497" w:rsidRPr="007D6302">
        <w:t>K</w:t>
      </w:r>
      <w:r w:rsidR="00CE1F6F" w:rsidRPr="007D6302">
        <w:t xml:space="preserve">upujícího písemně upozorní, že se vzhledem k neuznání </w:t>
      </w:r>
      <w:r w:rsidR="00364497" w:rsidRPr="007D6302">
        <w:t>R</w:t>
      </w:r>
      <w:r w:rsidR="00CE1F6F" w:rsidRPr="007D6302">
        <w:t xml:space="preserve">eklamace bude domáhat úhrady nákladů na odstranění vady od </w:t>
      </w:r>
      <w:r w:rsidR="00364497" w:rsidRPr="007D6302">
        <w:t>K</w:t>
      </w:r>
      <w:r w:rsidR="00CE1F6F" w:rsidRPr="007D6302">
        <w:t xml:space="preserve">upujícího. </w:t>
      </w:r>
    </w:p>
    <w:p w14:paraId="43A12C70" w14:textId="2C69D4A7" w:rsidR="008305FF" w:rsidRPr="007D6302" w:rsidRDefault="008305FF">
      <w:pPr>
        <w:pStyle w:val="Psmeno"/>
        <w:rPr>
          <w:rFonts w:eastAsia="Times New Roman"/>
          <w:b/>
        </w:rPr>
      </w:pPr>
      <w:r w:rsidRPr="007D6302">
        <w:t xml:space="preserve">V případě, že </w:t>
      </w:r>
      <w:r w:rsidR="00364497" w:rsidRPr="007D6302">
        <w:t>K</w:t>
      </w:r>
      <w:r w:rsidRPr="007D6302">
        <w:t>upující zvolí právo na přiměřenou slevu z</w:t>
      </w:r>
      <w:r w:rsidR="00030076" w:rsidRPr="007D6302">
        <w:t xml:space="preserve"> kupní</w:t>
      </w:r>
      <w:r w:rsidRPr="007D6302">
        <w:t xml:space="preserve"> ceny, dohodly se </w:t>
      </w:r>
      <w:r w:rsidR="00364497" w:rsidRPr="007D6302">
        <w:t>S</w:t>
      </w:r>
      <w:r w:rsidRPr="007D6302">
        <w:t>mluvní strany, že její výši odvodí</w:t>
      </w:r>
      <w:r w:rsidR="00030076" w:rsidRPr="007D6302">
        <w:t xml:space="preserve"> </w:t>
      </w:r>
      <w:r w:rsidR="00364497" w:rsidRPr="007D6302">
        <w:t>K</w:t>
      </w:r>
      <w:r w:rsidR="00030076" w:rsidRPr="007D6302">
        <w:t xml:space="preserve">upující od kupní ceny. Smluvní strany </w:t>
      </w:r>
      <w:r w:rsidRPr="007D6302">
        <w:t xml:space="preserve">mají za to, že za přiměřenou </w:t>
      </w:r>
      <w:r w:rsidR="00030076" w:rsidRPr="007D6302">
        <w:t xml:space="preserve">se </w:t>
      </w:r>
      <w:r w:rsidRPr="007D6302">
        <w:t>výš</w:t>
      </w:r>
      <w:r w:rsidR="00030076" w:rsidRPr="007D6302">
        <w:t>e</w:t>
      </w:r>
      <w:r w:rsidRPr="007D6302">
        <w:t xml:space="preserve"> slevy z</w:t>
      </w:r>
      <w:r w:rsidR="0074165D" w:rsidRPr="007D6302">
        <w:t> </w:t>
      </w:r>
      <w:r w:rsidR="00030076" w:rsidRPr="007D6302">
        <w:t>kupní</w:t>
      </w:r>
      <w:r w:rsidRPr="007D6302">
        <w:t> ceny považuje</w:t>
      </w:r>
      <w:r w:rsidR="00030076" w:rsidRPr="007D6302">
        <w:t xml:space="preserve"> tehdy, odpovídá-li poklesu hodnoty </w:t>
      </w:r>
      <w:r w:rsidR="00C16A3B" w:rsidRPr="007D6302">
        <w:t>Věc</w:t>
      </w:r>
      <w:r w:rsidR="00030076" w:rsidRPr="007D6302">
        <w:t xml:space="preserve">i z důvodu výskytu reklamované vady oproti hodnotě </w:t>
      </w:r>
      <w:r w:rsidR="00C16A3B" w:rsidRPr="007D6302">
        <w:t>Věc</w:t>
      </w:r>
      <w:r w:rsidR="00030076" w:rsidRPr="007D6302">
        <w:t>i bez této vady.</w:t>
      </w:r>
      <w:r w:rsidR="006B45E6" w:rsidRPr="007D6302">
        <w:t xml:space="preserve"> Částku odpovídající požadované slevě z kupní ceny se </w:t>
      </w:r>
      <w:r w:rsidR="00364497" w:rsidRPr="007D6302">
        <w:t>P</w:t>
      </w:r>
      <w:r w:rsidR="006B45E6" w:rsidRPr="007D6302">
        <w:t xml:space="preserve">rodávající zavazuje zaplatit </w:t>
      </w:r>
      <w:r w:rsidR="00364497" w:rsidRPr="007D6302">
        <w:t>K</w:t>
      </w:r>
      <w:r w:rsidR="006B45E6" w:rsidRPr="007D6302">
        <w:t xml:space="preserve">upujícímu ve lhůtě 15 dnů ode dne </w:t>
      </w:r>
      <w:r w:rsidR="00444A89" w:rsidRPr="007D6302">
        <w:t>obdržení</w:t>
      </w:r>
      <w:r w:rsidR="00444A89" w:rsidRPr="007D6302" w:rsidDel="00444A89">
        <w:t xml:space="preserve"> </w:t>
      </w:r>
      <w:r w:rsidR="00364497" w:rsidRPr="007D6302">
        <w:t>R</w:t>
      </w:r>
      <w:r w:rsidR="006B45E6" w:rsidRPr="007D6302">
        <w:t>eklamace.</w:t>
      </w:r>
    </w:p>
    <w:p w14:paraId="1932A725" w14:textId="192C954E" w:rsidR="00C523B4" w:rsidRPr="007D6302" w:rsidRDefault="00C523B4">
      <w:pPr>
        <w:pStyle w:val="Psmeno"/>
        <w:rPr>
          <w:rFonts w:eastAsia="Times New Roman"/>
          <w:b/>
          <w:color w:val="000000" w:themeColor="text1"/>
        </w:rPr>
      </w:pPr>
      <w:r w:rsidRPr="007D6302">
        <w:t xml:space="preserve">V případě, že </w:t>
      </w:r>
      <w:r w:rsidR="00364497" w:rsidRPr="007D6302">
        <w:t>K</w:t>
      </w:r>
      <w:r w:rsidRPr="007D6302">
        <w:t xml:space="preserve">upující zvolí právo </w:t>
      </w:r>
      <w:r w:rsidR="003E6A30" w:rsidRPr="007D6302">
        <w:t xml:space="preserve">odstoupit </w:t>
      </w:r>
      <w:r w:rsidRPr="007D6302">
        <w:t xml:space="preserve">od </w:t>
      </w:r>
      <w:r w:rsidR="00364497" w:rsidRPr="007D6302">
        <w:t>S</w:t>
      </w:r>
      <w:r w:rsidRPr="007D6302">
        <w:t xml:space="preserve">mlouvy, je odstoupení od </w:t>
      </w:r>
      <w:r w:rsidR="00364497" w:rsidRPr="007D6302">
        <w:t>S</w:t>
      </w:r>
      <w:r w:rsidRPr="007D6302">
        <w:t xml:space="preserve">mlouvy účinné dnem </w:t>
      </w:r>
      <w:r w:rsidR="00444A89" w:rsidRPr="007D6302">
        <w:t>obdržení</w:t>
      </w:r>
      <w:r w:rsidR="00444A89" w:rsidRPr="007D6302" w:rsidDel="00444A89">
        <w:t xml:space="preserve"> </w:t>
      </w:r>
      <w:r w:rsidR="00364497" w:rsidRPr="007D6302">
        <w:t>R</w:t>
      </w:r>
      <w:r w:rsidRPr="007D6302">
        <w:t>eklamace</w:t>
      </w:r>
      <w:r w:rsidR="00364497" w:rsidRPr="007D6302">
        <w:t xml:space="preserve">; </w:t>
      </w:r>
      <w:proofErr w:type="spellStart"/>
      <w:r w:rsidR="00364497" w:rsidRPr="007D6302">
        <w:t>ust</w:t>
      </w:r>
      <w:proofErr w:type="spellEnd"/>
      <w:r w:rsidR="00364497" w:rsidRPr="007D6302">
        <w:t>.</w:t>
      </w:r>
      <w:r w:rsidR="00860D02" w:rsidRPr="007D6302">
        <w:t xml:space="preserve"> VII. 3) a) Smlouvy se </w:t>
      </w:r>
      <w:r w:rsidRPr="007D6302">
        <w:t>nepoužije.</w:t>
      </w:r>
    </w:p>
    <w:p w14:paraId="474303D8" w14:textId="6D5C7104" w:rsidR="00CE1F6F" w:rsidRPr="007D6302" w:rsidRDefault="00CE1F6F">
      <w:pPr>
        <w:pStyle w:val="Psmeno"/>
        <w:rPr>
          <w:rFonts w:eastAsia="Times New Roman"/>
          <w:b/>
        </w:rPr>
      </w:pPr>
      <w:r w:rsidRPr="007D6302">
        <w:t xml:space="preserve">Pokud </w:t>
      </w:r>
      <w:r w:rsidR="00364497" w:rsidRPr="007D6302">
        <w:t>Pr</w:t>
      </w:r>
      <w:r w:rsidRPr="007D6302">
        <w:t xml:space="preserve">odávající </w:t>
      </w:r>
      <w:r w:rsidR="00364497" w:rsidRPr="007D6302">
        <w:t>R</w:t>
      </w:r>
      <w:r w:rsidRPr="007D6302">
        <w:t xml:space="preserve">eklamaci neuzná, může být její oprávněnost ověřena znaleckým posudkem, který obstará </w:t>
      </w:r>
      <w:r w:rsidR="00364497" w:rsidRPr="007D6302">
        <w:t>K</w:t>
      </w:r>
      <w:r w:rsidRPr="007D6302">
        <w:t xml:space="preserve">upující. V případě, že </w:t>
      </w:r>
      <w:r w:rsidR="00364497" w:rsidRPr="007D6302">
        <w:t>R</w:t>
      </w:r>
      <w:r w:rsidRPr="007D6302">
        <w:t xml:space="preserve">eklamace bude tímto znaleckým posudkem označena jako oprávněná, ponese </w:t>
      </w:r>
      <w:r w:rsidR="00364497" w:rsidRPr="007D6302">
        <w:t>P</w:t>
      </w:r>
      <w:r w:rsidRPr="007D6302">
        <w:t xml:space="preserve">rodávající i náklady na vyhotovení znaleckého posudku. </w:t>
      </w:r>
      <w:r w:rsidR="00DC0CA4" w:rsidRPr="007D6302">
        <w:t>Práv</w:t>
      </w:r>
      <w:r w:rsidR="00364497" w:rsidRPr="007D6302">
        <w:t>o</w:t>
      </w:r>
      <w:r w:rsidR="00DC0CA4" w:rsidRPr="007D6302">
        <w:t xml:space="preserve"> z vad</w:t>
      </w:r>
      <w:r w:rsidRPr="007D6302">
        <w:t xml:space="preserve"> vznik</w:t>
      </w:r>
      <w:r w:rsidR="00364497" w:rsidRPr="007D6302">
        <w:t>á</w:t>
      </w:r>
      <w:r w:rsidRPr="007D6302">
        <w:t xml:space="preserve"> </w:t>
      </w:r>
      <w:r w:rsidR="006B45E6" w:rsidRPr="007D6302">
        <w:t>i</w:t>
      </w:r>
      <w:r w:rsidR="008F3116" w:rsidRPr="007D6302">
        <w:t xml:space="preserve"> </w:t>
      </w:r>
      <w:r w:rsidR="006B45E6" w:rsidRPr="007D6302">
        <w:t xml:space="preserve">v tomto případě </w:t>
      </w:r>
      <w:r w:rsidRPr="007D6302">
        <w:t xml:space="preserve">dnem </w:t>
      </w:r>
      <w:r w:rsidR="00444A89" w:rsidRPr="007D6302">
        <w:t>obdržení</w:t>
      </w:r>
      <w:r w:rsidR="00444A89" w:rsidRPr="007D6302" w:rsidDel="00444A89">
        <w:t xml:space="preserve"> </w:t>
      </w:r>
      <w:r w:rsidR="00364497" w:rsidRPr="007D6302">
        <w:t>R</w:t>
      </w:r>
      <w:r w:rsidRPr="007D6302">
        <w:t xml:space="preserve">eklamace </w:t>
      </w:r>
      <w:r w:rsidR="00364497" w:rsidRPr="007D6302">
        <w:t>P</w:t>
      </w:r>
      <w:r w:rsidRPr="007D6302">
        <w:t xml:space="preserve">rodávajícím. Prokáže-li se, že </w:t>
      </w:r>
      <w:r w:rsidR="00364497" w:rsidRPr="007D6302">
        <w:t>K</w:t>
      </w:r>
      <w:r w:rsidRPr="007D6302">
        <w:t xml:space="preserve">upující reklamoval neoprávněně, je povinen uhradit </w:t>
      </w:r>
      <w:r w:rsidR="00364497" w:rsidRPr="007D6302">
        <w:t>P</w:t>
      </w:r>
      <w:r w:rsidRPr="007D6302">
        <w:t>rodávajícímu prokazatelně a účelně vynaložené náklady na odstranění vady.</w:t>
      </w:r>
    </w:p>
    <w:p w14:paraId="70F7414B" w14:textId="77777777" w:rsidR="00CE1F6F" w:rsidRPr="007D6302" w:rsidRDefault="00CE1F6F">
      <w:pPr>
        <w:pStyle w:val="Psmeno"/>
        <w:rPr>
          <w:b/>
        </w:rPr>
      </w:pPr>
      <w:r w:rsidRPr="007D6302">
        <w:rPr>
          <w:b/>
        </w:rPr>
        <w:t>Lhůta na odstranění vad</w:t>
      </w:r>
    </w:p>
    <w:p w14:paraId="25C9B243" w14:textId="00463848" w:rsidR="00726A6F" w:rsidRPr="007D6302" w:rsidRDefault="0080076D" w:rsidP="00860D02">
      <w:pPr>
        <w:pStyle w:val="Psmeno"/>
        <w:numPr>
          <w:ilvl w:val="0"/>
          <w:numId w:val="0"/>
        </w:numPr>
        <w:ind w:left="1134"/>
      </w:pPr>
      <w:r w:rsidRPr="007D6302">
        <w:t>Reklamovan</w:t>
      </w:r>
      <w:r w:rsidR="00364497" w:rsidRPr="007D6302">
        <w:t>ou</w:t>
      </w:r>
      <w:r w:rsidRPr="007D6302">
        <w:t xml:space="preserve"> vad</w:t>
      </w:r>
      <w:r w:rsidR="00364497" w:rsidRPr="007D6302">
        <w:t>u</w:t>
      </w:r>
      <w:r w:rsidRPr="007D6302">
        <w:t xml:space="preserve"> se</w:t>
      </w:r>
      <w:r w:rsidR="002E3B5E" w:rsidRPr="007D6302">
        <w:t xml:space="preserve"> </w:t>
      </w:r>
      <w:r w:rsidR="00364497" w:rsidRPr="007D6302">
        <w:t>P</w:t>
      </w:r>
      <w:r w:rsidR="002E3B5E" w:rsidRPr="007D6302">
        <w:t>rodávající z</w:t>
      </w:r>
      <w:r w:rsidRPr="007D6302">
        <w:t xml:space="preserve">avazuje odstranit bezodkladně, </w:t>
      </w:r>
      <w:r w:rsidRPr="00107286">
        <w:t xml:space="preserve">nejpozději do 20 dnů ode dne </w:t>
      </w:r>
      <w:r w:rsidR="00444A89" w:rsidRPr="00107286">
        <w:t>obdržení</w:t>
      </w:r>
      <w:r w:rsidR="00444A89" w:rsidRPr="00107286" w:rsidDel="00444A89">
        <w:t xml:space="preserve"> </w:t>
      </w:r>
      <w:r w:rsidR="00726A6F" w:rsidRPr="00107286">
        <w:t>R</w:t>
      </w:r>
      <w:r w:rsidRPr="00107286">
        <w:t>eklamace</w:t>
      </w:r>
      <w:r w:rsidR="00726A6F" w:rsidRPr="00107286">
        <w:t>, nebude-li mezi Kupujícím a Prodávajícím dohodnuto jinak.</w:t>
      </w:r>
    </w:p>
    <w:p w14:paraId="09353770" w14:textId="77777777" w:rsidR="006B4385" w:rsidRPr="007D6302" w:rsidRDefault="006B4385" w:rsidP="006B4385">
      <w:pPr>
        <w:pStyle w:val="Psmeno"/>
        <w:rPr>
          <w:b/>
        </w:rPr>
      </w:pPr>
      <w:r w:rsidRPr="007D6302">
        <w:rPr>
          <w:b/>
        </w:rPr>
        <w:t>Součinnost Smluvních stran</w:t>
      </w:r>
    </w:p>
    <w:p w14:paraId="599C737E" w14:textId="77777777" w:rsidR="006B4385" w:rsidRPr="007D6302" w:rsidRDefault="006B4385" w:rsidP="006B4385">
      <w:pPr>
        <w:pStyle w:val="Psmeno"/>
        <w:numPr>
          <w:ilvl w:val="0"/>
          <w:numId w:val="0"/>
        </w:numPr>
        <w:ind w:left="1134"/>
      </w:pPr>
      <w:r w:rsidRPr="007D6302">
        <w:t>Smluvní strany se zavazují poskytovat si navzájem při odstraňování vad Věci veškerou potřebnou součinnost tak, aby byly vady řádně a včas odstraněny. Prodávající je povinen zejména:</w:t>
      </w:r>
    </w:p>
    <w:p w14:paraId="62077E44" w14:textId="77777777" w:rsidR="006B4385" w:rsidRPr="007D6302" w:rsidRDefault="006B4385" w:rsidP="006B4385">
      <w:pPr>
        <w:pStyle w:val="Bod"/>
      </w:pPr>
      <w:r w:rsidRPr="007D6302">
        <w:t>v případě odstranění vady dodáním nové Věci dodat novou Věc na tutéž adresu, kde byla Kupujícímu odevzdána nahrazovaná Věc, a</w:t>
      </w:r>
    </w:p>
    <w:p w14:paraId="5483DA35" w14:textId="77777777" w:rsidR="006B4385" w:rsidRPr="007D6302" w:rsidRDefault="006B4385" w:rsidP="006B4385">
      <w:pPr>
        <w:pStyle w:val="Bod"/>
      </w:pPr>
      <w:r w:rsidRPr="007D6302">
        <w:t>Věc, jejíž vada má být odstraněna opravou, převzít k opravě v místě, kde byla Kupujícímu odevzdána, a po provedení opravy opravenou Věc opět v tomto místě předat Kupujícímu.</w:t>
      </w:r>
    </w:p>
    <w:p w14:paraId="6157057C" w14:textId="77777777" w:rsidR="006B4385" w:rsidRPr="007D6302" w:rsidRDefault="006B4385" w:rsidP="006B4385">
      <w:pPr>
        <w:pStyle w:val="Psmeno"/>
        <w:numPr>
          <w:ilvl w:val="0"/>
          <w:numId w:val="0"/>
        </w:numPr>
        <w:ind w:left="1134"/>
        <w:rPr>
          <w:rFonts w:eastAsia="Times New Roman"/>
        </w:rPr>
      </w:pPr>
      <w:r w:rsidRPr="007D6302">
        <w:t xml:space="preserve">Převzetí Věci k odstranění vad a následně předání Věci po odstranění vad </w:t>
      </w:r>
      <w:r w:rsidRPr="007D6302">
        <w:rPr>
          <w:rFonts w:eastAsia="Times New Roman"/>
        </w:rPr>
        <w:t xml:space="preserve">proběhne vždy v pracovní dny v době od 10:00 do 15:00, </w:t>
      </w:r>
      <w:r w:rsidRPr="007D6302">
        <w:t>nebude-li mezi Kupujícím a Prodávajícím dohodnuto jinak</w:t>
      </w:r>
      <w:r w:rsidRPr="007D6302">
        <w:rPr>
          <w:rFonts w:eastAsia="Times New Roman"/>
        </w:rPr>
        <w:t>.</w:t>
      </w:r>
    </w:p>
    <w:p w14:paraId="5A8C4BA3" w14:textId="77777777" w:rsidR="00726A6F" w:rsidRPr="007D6302" w:rsidRDefault="00726A6F" w:rsidP="003762E6">
      <w:pPr>
        <w:pStyle w:val="OdstavecII"/>
        <w:rPr>
          <w:b/>
        </w:rPr>
      </w:pPr>
      <w:r w:rsidRPr="007D6302">
        <w:rPr>
          <w:b/>
        </w:rPr>
        <w:t>Stavení záruční doby</w:t>
      </w:r>
    </w:p>
    <w:p w14:paraId="533E9736" w14:textId="2CEBB202" w:rsidR="00726A6F" w:rsidRPr="007D6302" w:rsidRDefault="00726A6F" w:rsidP="003762E6">
      <w:pPr>
        <w:pStyle w:val="OdstavecII"/>
        <w:numPr>
          <w:ilvl w:val="0"/>
          <w:numId w:val="0"/>
        </w:numPr>
        <w:ind w:left="856"/>
      </w:pPr>
      <w:r w:rsidRPr="007D6302">
        <w:t xml:space="preserve">Záruční doba vadné části </w:t>
      </w:r>
      <w:r w:rsidR="00C16A3B" w:rsidRPr="007D6302">
        <w:t>Věc</w:t>
      </w:r>
      <w:r w:rsidRPr="007D6302">
        <w:t xml:space="preserve">i neběží od okamžiku Reklamace až do dne odstranění vady, příp. do dne uhrazení </w:t>
      </w:r>
      <w:r w:rsidRPr="007D6302">
        <w:rPr>
          <w:bCs/>
          <w:lang w:eastAsia="ar-SA"/>
        </w:rPr>
        <w:t>přiměřené slevy z kupní ceny</w:t>
      </w:r>
      <w:r w:rsidRPr="007D6302">
        <w:t>.</w:t>
      </w:r>
    </w:p>
    <w:p w14:paraId="55F3619A" w14:textId="6918BEBB" w:rsidR="00C86789" w:rsidRPr="007D6302" w:rsidRDefault="00C86789" w:rsidP="003762E6">
      <w:pPr>
        <w:pStyle w:val="OdstavecII"/>
        <w:rPr>
          <w:b/>
        </w:rPr>
      </w:pPr>
      <w:r w:rsidRPr="007D6302">
        <w:rPr>
          <w:b/>
        </w:rPr>
        <w:t>Prodlení Prodávajícího s odstraněním vad</w:t>
      </w:r>
    </w:p>
    <w:p w14:paraId="74F42D54" w14:textId="50D1FB03" w:rsidR="00C86789" w:rsidRPr="007D6302" w:rsidRDefault="00C86789" w:rsidP="003762E6">
      <w:pPr>
        <w:pStyle w:val="Psmeno"/>
      </w:pPr>
      <w:r w:rsidRPr="007D6302">
        <w:t xml:space="preserve">V případě prodlení Prodávajícího s odstraněním reklamovaných vad, nebo pokud Prodávající </w:t>
      </w:r>
      <w:r w:rsidRPr="007D6302">
        <w:lastRenderedPageBreak/>
        <w:t xml:space="preserve">odmítne vady odstranit, je Kupující oprávněn tyto vady odstranit na své náklady. Náklady vynaložené na odstranění vad představují splatnou pohledávku Kupujícího za Prodávajícím. </w:t>
      </w:r>
    </w:p>
    <w:p w14:paraId="567BEE4B" w14:textId="44E4B2AD" w:rsidR="00C86789" w:rsidRPr="007D6302" w:rsidRDefault="00C86789" w:rsidP="003762E6">
      <w:pPr>
        <w:pStyle w:val="Psmeno"/>
      </w:pPr>
      <w:r w:rsidRPr="007D6302">
        <w:t xml:space="preserve">V případech, kdy ze záručních podmínek vyplývá, že záruční opravy může provádět pouze autorizovaná osoba a neautorizovaný zásah je spojen se ztrátou práv vyplývajících ze záruky, je Kupující oprávněn postupovat podle tohoto ustanovení pouze v případě, že odstranění takové vady provede autorizovaná osoba. </w:t>
      </w:r>
    </w:p>
    <w:p w14:paraId="6FD172DC" w14:textId="77777777" w:rsidR="00C86789" w:rsidRPr="007D6302" w:rsidRDefault="00C86789" w:rsidP="003762E6">
      <w:pPr>
        <w:pStyle w:val="OdstavecII"/>
      </w:pPr>
      <w:r w:rsidRPr="007D6302">
        <w:rPr>
          <w:b/>
        </w:rPr>
        <w:t>Provozní úkony a údržba</w:t>
      </w:r>
    </w:p>
    <w:p w14:paraId="51306113" w14:textId="70574D9B" w:rsidR="00C86789" w:rsidRPr="007D6302" w:rsidRDefault="00C86789" w:rsidP="003762E6">
      <w:pPr>
        <w:pStyle w:val="Psmeno"/>
      </w:pPr>
      <w:r w:rsidRPr="007D6302">
        <w:t xml:space="preserve">Prodávající je v průběhu záruční doby povinen vykonávat bezplatně pravidelné kontroly </w:t>
      </w:r>
      <w:r w:rsidR="00C16A3B" w:rsidRPr="007D6302">
        <w:t>Věc</w:t>
      </w:r>
      <w:r w:rsidRPr="007D6302">
        <w:t xml:space="preserve">i tak, aby předcházel vzniku vad, a to nejméně jednou za rok. V rámci těchto kontrol Prodávající zejména prověřuje, zda Kupující při provozu </w:t>
      </w:r>
      <w:r w:rsidR="00C16A3B" w:rsidRPr="007D6302">
        <w:t>Věc</w:t>
      </w:r>
      <w:r w:rsidRPr="007D6302">
        <w:t xml:space="preserve">i postupuje v souladu s Manuály; na případné rozpory provozu </w:t>
      </w:r>
      <w:r w:rsidR="00C16A3B" w:rsidRPr="007D6302">
        <w:t>Věc</w:t>
      </w:r>
      <w:r w:rsidRPr="007D6302">
        <w:t>i s Manuály je Prodávající povinen Kupujícího bezodkladně písemně upo</w:t>
      </w:r>
      <w:r w:rsidR="00860D02" w:rsidRPr="007D6302">
        <w:t>zornit.  V rámci těchto kontrol</w:t>
      </w:r>
      <w:r w:rsidRPr="007D6302">
        <w:t xml:space="preserve"> Prodávající dále provádí </w:t>
      </w:r>
      <w:r w:rsidRPr="007D6302">
        <w:rPr>
          <w:color w:val="000000" w:themeColor="text1"/>
        </w:rPr>
        <w:t xml:space="preserve">základní servisní úkony, zejména seřízení, odzkoušení a ověření správné funkčnosti </w:t>
      </w:r>
      <w:r w:rsidR="00C16A3B" w:rsidRPr="007D6302">
        <w:rPr>
          <w:color w:val="000000" w:themeColor="text1"/>
        </w:rPr>
        <w:t>Věc</w:t>
      </w:r>
      <w:r w:rsidRPr="007D6302">
        <w:rPr>
          <w:color w:val="000000" w:themeColor="text1"/>
        </w:rPr>
        <w:t xml:space="preserve">i tak, aby </w:t>
      </w:r>
      <w:r w:rsidR="00C16A3B" w:rsidRPr="007D6302">
        <w:rPr>
          <w:color w:val="000000" w:themeColor="text1"/>
        </w:rPr>
        <w:t>Věc</w:t>
      </w:r>
      <w:r w:rsidRPr="007D6302">
        <w:rPr>
          <w:color w:val="000000" w:themeColor="text1"/>
        </w:rPr>
        <w:t xml:space="preserve"> mohla nadále spolehlivě plnit svůj účel.</w:t>
      </w:r>
    </w:p>
    <w:p w14:paraId="4808F92F" w14:textId="167A37D2" w:rsidR="00C86789" w:rsidRPr="007D6302" w:rsidRDefault="00C86789" w:rsidP="003762E6">
      <w:pPr>
        <w:pStyle w:val="Psmeno"/>
      </w:pPr>
      <w:r w:rsidRPr="007D6302">
        <w:t>Podmiňuje-li Prodávající účinnost záruky za jakost prováděním provozních úkonů a údržby, pak</w:t>
      </w:r>
    </w:p>
    <w:p w14:paraId="1B4C4D67" w14:textId="7B9688E7" w:rsidR="00C86789" w:rsidRPr="007D6302" w:rsidRDefault="00C86789" w:rsidP="003762E6">
      <w:pPr>
        <w:pStyle w:val="Bod"/>
        <w:rPr>
          <w:bCs/>
          <w:lang w:eastAsia="ar-SA"/>
        </w:rPr>
      </w:pPr>
      <w:r w:rsidRPr="007D6302">
        <w:t>běžné provozní úkony a údržbu je oprávněn provádět přímo Kupující bez přítomnosti Prodávajícího</w:t>
      </w:r>
      <w:r w:rsidRPr="007D6302">
        <w:rPr>
          <w:bCs/>
        </w:rPr>
        <w:t>, a to v souladu s Manuály;</w:t>
      </w:r>
    </w:p>
    <w:p w14:paraId="59422D47" w14:textId="05FB2637" w:rsidR="00C86789" w:rsidRPr="007D6302" w:rsidRDefault="00C86789" w:rsidP="003762E6">
      <w:pPr>
        <w:pStyle w:val="Bod"/>
      </w:pPr>
      <w:r w:rsidRPr="007D6302">
        <w:t>složitější údržbu je oprávněn provádět Kupující pomocí dodavatele s příslušnou profesní a</w:t>
      </w:r>
      <w:r w:rsidR="0074165D" w:rsidRPr="007D6302">
        <w:t> </w:t>
      </w:r>
      <w:r w:rsidRPr="007D6302">
        <w:t xml:space="preserve">technickou kvalifikací; </w:t>
      </w:r>
      <w:r w:rsidRPr="007D6302">
        <w:rPr>
          <w:rStyle w:val="InitialStyle"/>
          <w:sz w:val="22"/>
        </w:rPr>
        <w:t xml:space="preserve">Smluvní strany výslovně </w:t>
      </w:r>
      <w:r w:rsidRPr="007D6302">
        <w:rPr>
          <w:rStyle w:val="Nadpis2CharChar"/>
          <w:rFonts w:eastAsia="Calibri"/>
          <w:sz w:val="22"/>
        </w:rPr>
        <w:t>utvrzují</w:t>
      </w:r>
      <w:r w:rsidRPr="007D6302">
        <w:rPr>
          <w:rStyle w:val="InitialStyle"/>
          <w:sz w:val="22"/>
        </w:rPr>
        <w:t>, že</w:t>
      </w:r>
      <w:r w:rsidRPr="007D6302">
        <w:t xml:space="preserve"> takový dodavatel bude vybrán v souladu se ZZVZ s tím, že zejména požadavky na jeho profesní a technickou kvalifikaci musí ZZVZ zcela odpovídat. </w:t>
      </w:r>
    </w:p>
    <w:p w14:paraId="5ACFD3DC" w14:textId="11DC0E89" w:rsidR="00C86789" w:rsidRPr="007D6302" w:rsidRDefault="00C86789" w:rsidP="003762E6">
      <w:pPr>
        <w:pStyle w:val="Psmeno"/>
      </w:pPr>
      <w:r w:rsidRPr="007D6302">
        <w:t>Požaduje-li Prodávající, aby určité provozní úkony nebo údržba byly provedeny konkrétním dodavatelem nebo Prodávajícím určeným okruhem dodavatelů, pak náklady na ně nese Prodávající s tím, že je zahrnul do kupní ceny. Kupující je povinen takovému dodavateli či dodavatelům umožnit po předchozí písemné žádosti Prodávajícího přístup k </w:t>
      </w:r>
      <w:r w:rsidR="00C16A3B" w:rsidRPr="007D6302">
        <w:t>Věc</w:t>
      </w:r>
      <w:r w:rsidRPr="007D6302">
        <w:t>i.</w:t>
      </w:r>
    </w:p>
    <w:p w14:paraId="522D69BC" w14:textId="77777777" w:rsidR="00860D02" w:rsidRPr="007D6302" w:rsidRDefault="00860D02" w:rsidP="00860D02">
      <w:pPr>
        <w:pStyle w:val="OdstavecII"/>
        <w:rPr>
          <w:b/>
        </w:rPr>
      </w:pPr>
      <w:r w:rsidRPr="007D6302">
        <w:rPr>
          <w:lang w:eastAsia="ar-SA"/>
        </w:rPr>
        <w:t>Uplatnění práv z vad v záruční době Kupujícím, jakož i plnění jim odpovídajících povinností Prodávajícího není podmíněno ani jinak spojeno s poskytnutím jakékoli další úplaty Kupujícího Prodávajícímu, příp. jiné osobě; Kupujícímu náleží i náhrada nákladů účelně vynaložených při uplatnění těchto práv.</w:t>
      </w:r>
    </w:p>
    <w:p w14:paraId="6651614E" w14:textId="704669B9" w:rsidR="00867D94" w:rsidRPr="003452A8" w:rsidRDefault="00E340FA" w:rsidP="006B4385">
      <w:pPr>
        <w:pStyle w:val="OdstavecII"/>
        <w:rPr>
          <w:b/>
        </w:rPr>
      </w:pPr>
      <w:r w:rsidRPr="003452A8">
        <w:rPr>
          <w:b/>
        </w:rPr>
        <w:t xml:space="preserve">Práva </w:t>
      </w:r>
      <w:r w:rsidR="00A061B9" w:rsidRPr="003452A8">
        <w:rPr>
          <w:b/>
        </w:rPr>
        <w:t>K</w:t>
      </w:r>
      <w:r w:rsidRPr="003452A8">
        <w:rPr>
          <w:b/>
        </w:rPr>
        <w:t>upujícího z vad po konci záruční doby; p</w:t>
      </w:r>
      <w:r w:rsidR="00867D94" w:rsidRPr="003452A8">
        <w:rPr>
          <w:b/>
        </w:rPr>
        <w:t>ozáruční servis</w:t>
      </w:r>
    </w:p>
    <w:p w14:paraId="66A779B5" w14:textId="5CBD9C52" w:rsidR="002E3B5E" w:rsidRDefault="002F047C" w:rsidP="002831C0">
      <w:pPr>
        <w:pStyle w:val="Psmeno"/>
      </w:pPr>
      <w:r w:rsidRPr="003452A8">
        <w:t xml:space="preserve">Prodávající je povinen minimálně po dobu 5 let ode dne uplynutí posledního dne záruční doby zabezpečit na písemnou výzvu Kupujícího za úplatu </w:t>
      </w:r>
      <w:r w:rsidR="009D0C20" w:rsidRPr="00B031E0">
        <w:t xml:space="preserve">v místě a čase obvyklou </w:t>
      </w:r>
      <w:r w:rsidRPr="003452A8">
        <w:t xml:space="preserve">pozáruční servis. </w:t>
      </w:r>
      <w:r w:rsidRPr="007D6302">
        <w:t>Prodávající se zavazuje poskytovat pozáruční servis za stejných podmínek, jaké jsou Smlouvou sjednány pro záruční servis</w:t>
      </w:r>
      <w:r w:rsidR="00D502D8" w:rsidRPr="007D6302">
        <w:t>.</w:t>
      </w:r>
      <w:r w:rsidR="004A584B" w:rsidRPr="007D6302">
        <w:t xml:space="preserve">   </w:t>
      </w:r>
    </w:p>
    <w:p w14:paraId="131C7E2B" w14:textId="77777777" w:rsidR="002831C0" w:rsidRDefault="002831C0" w:rsidP="002831C0">
      <w:pPr>
        <w:pStyle w:val="Psmeno"/>
      </w:pPr>
      <w:r w:rsidRPr="000F4EAF">
        <w:t>Prodávající garantuje dostupnost náhradních dílů do 30 dnů ode dne doručení výzvy Kupujícího pro všechny části věcí po dobu minimálně 5 let ode dne uplynutí posledního dne záruční doby.</w:t>
      </w:r>
    </w:p>
    <w:p w14:paraId="41F50AFE" w14:textId="3A236BF7" w:rsidR="004A584B" w:rsidRDefault="002F047C" w:rsidP="006B4385">
      <w:pPr>
        <w:pStyle w:val="Psmeno"/>
      </w:pPr>
      <w:r w:rsidRPr="007D6302">
        <w:t>Poskytování pozáručního servisu Prodávajícím není sjednáno jako výhradní. Kupující si vyhrazuje právo zajistit pozáruční servis i od třetích osob bez jakékoliv sankce ze strany Prodávajícího</w:t>
      </w:r>
      <w:r w:rsidR="00177D69" w:rsidRPr="007D6302">
        <w:t>.</w:t>
      </w:r>
    </w:p>
    <w:p w14:paraId="3F098544" w14:textId="2CC5D022" w:rsidR="00984DA2" w:rsidRPr="00CD51AC" w:rsidRDefault="00984DA2">
      <w:pPr>
        <w:pStyle w:val="lnek"/>
      </w:pPr>
      <w:r w:rsidRPr="00CD51AC">
        <w:t>Smluvní pokuty</w:t>
      </w:r>
      <w:r w:rsidR="0063348F" w:rsidRPr="00CD51AC">
        <w:t xml:space="preserve"> a náhrada škody</w:t>
      </w:r>
    </w:p>
    <w:p w14:paraId="469B4E33" w14:textId="181333FC" w:rsidR="0063348F" w:rsidRPr="00CD51AC" w:rsidRDefault="0063348F">
      <w:pPr>
        <w:pStyle w:val="OdstavecII"/>
      </w:pPr>
      <w:r w:rsidRPr="00CD51AC">
        <w:t>V případě porušení Smlouvy Prodávajícím, které je v</w:t>
      </w:r>
      <w:r w:rsidR="001117FC" w:rsidRPr="00CD51AC">
        <w:t>e</w:t>
      </w:r>
      <w:r w:rsidRPr="00CD51AC">
        <w:t> Smlouvě výslovně označeno za podstatné porušení Smlouvy, se Prodávající zavazuje zaplatit Kupujícímu smluvní pokutu ve výši 2 % z kupní ceny</w:t>
      </w:r>
      <w:r w:rsidR="00A517BE" w:rsidRPr="00CD51AC">
        <w:t xml:space="preserve"> bez DPH</w:t>
      </w:r>
      <w:r w:rsidRPr="00CD51AC">
        <w:t xml:space="preserve">, nejméně však </w:t>
      </w:r>
      <w:proofErr w:type="gramStart"/>
      <w:r w:rsidRPr="00CD51AC">
        <w:t>50.000,-</w:t>
      </w:r>
      <w:proofErr w:type="gramEnd"/>
      <w:r w:rsidRPr="00CD51AC">
        <w:t xml:space="preserve"> Kč. Ta</w:t>
      </w:r>
      <w:r w:rsidR="00622213" w:rsidRPr="00CD51AC">
        <w:t>to</w:t>
      </w:r>
      <w:r w:rsidRPr="00CD51AC">
        <w:t xml:space="preserve"> smluvní pokuta je splatná až tehdy, pokud z důvodu takového </w:t>
      </w:r>
      <w:r w:rsidRPr="00CD51AC">
        <w:lastRenderedPageBreak/>
        <w:t xml:space="preserve">podstatného porušení Smlouvy došlo rovněž k odstoupení od Smlouvy Kupujícím. </w:t>
      </w:r>
      <w:proofErr w:type="spellStart"/>
      <w:r w:rsidRPr="00CD51AC">
        <w:t>Ust</w:t>
      </w:r>
      <w:proofErr w:type="spellEnd"/>
      <w:r w:rsidRPr="00CD51AC">
        <w:t xml:space="preserve">. </w:t>
      </w:r>
      <w:r w:rsidR="00E66CCB" w:rsidRPr="00CD51AC">
        <w:t>VIII</w:t>
      </w:r>
      <w:r w:rsidRPr="00CD51AC">
        <w:t>. 1) Smlouvy se použije bez ohledu na to, zda jsou pro taková porušení Smlouvy sjednány i jiné smluvní pokuty.</w:t>
      </w:r>
    </w:p>
    <w:p w14:paraId="67AB44DB" w14:textId="34B8E3C9" w:rsidR="0063348F" w:rsidRPr="00CD51AC" w:rsidRDefault="0078601E">
      <w:pPr>
        <w:pStyle w:val="OdstavecII"/>
      </w:pPr>
      <w:r w:rsidRPr="00CD51AC">
        <w:t xml:space="preserve">V případě </w:t>
      </w:r>
      <w:r w:rsidR="001833F1" w:rsidRPr="00CD51AC">
        <w:t xml:space="preserve">prodlení </w:t>
      </w:r>
      <w:r w:rsidR="0063348F" w:rsidRPr="00CD51AC">
        <w:t>P</w:t>
      </w:r>
      <w:r w:rsidR="001833F1" w:rsidRPr="00CD51AC">
        <w:t>rodávajícího oproti lhůtě</w:t>
      </w:r>
      <w:r w:rsidR="0063348F" w:rsidRPr="00CD51AC">
        <w:t xml:space="preserve"> pro</w:t>
      </w:r>
    </w:p>
    <w:p w14:paraId="1CDDA9BC" w14:textId="16A6407B" w:rsidR="0078601E" w:rsidRPr="00CD51AC" w:rsidRDefault="001833F1" w:rsidP="00896CDE">
      <w:pPr>
        <w:pStyle w:val="Bod"/>
      </w:pPr>
      <w:r w:rsidRPr="00CD51AC">
        <w:t xml:space="preserve">odevzdání </w:t>
      </w:r>
      <w:r w:rsidR="00C16A3B" w:rsidRPr="00CD51AC">
        <w:t>Věc</w:t>
      </w:r>
      <w:r w:rsidR="00B11A29" w:rsidRPr="00CD51AC">
        <w:t>i</w:t>
      </w:r>
      <w:r w:rsidRPr="00CD51AC">
        <w:t xml:space="preserve"> </w:t>
      </w:r>
      <w:r w:rsidR="0078601E" w:rsidRPr="00CD51AC">
        <w:t xml:space="preserve">se zavazuje </w:t>
      </w:r>
      <w:r w:rsidR="0063348F" w:rsidRPr="00CD51AC">
        <w:t>K</w:t>
      </w:r>
      <w:r w:rsidR="0078601E" w:rsidRPr="00CD51AC">
        <w:t>upujícímu zaplatit smluvní pokutu ve výši 0,</w:t>
      </w:r>
      <w:r w:rsidR="00013072" w:rsidRPr="00CD51AC">
        <w:t>1</w:t>
      </w:r>
      <w:r w:rsidR="00E01B9A" w:rsidRPr="00CD51AC">
        <w:t xml:space="preserve"> </w:t>
      </w:r>
      <w:r w:rsidR="0063348F" w:rsidRPr="00CD51AC">
        <w:t xml:space="preserve">% </w:t>
      </w:r>
      <w:r w:rsidR="0078601E" w:rsidRPr="00CD51AC">
        <w:t>z kupní ceny</w:t>
      </w:r>
      <w:r w:rsidR="00A517BE" w:rsidRPr="00CD51AC">
        <w:t xml:space="preserve"> bez DPH</w:t>
      </w:r>
      <w:r w:rsidR="0078601E" w:rsidRPr="00CD51AC">
        <w:t xml:space="preserve"> za každý započatý den prodlení</w:t>
      </w:r>
      <w:r w:rsidR="006B4385" w:rsidRPr="00CD51AC">
        <w:t>,</w:t>
      </w:r>
    </w:p>
    <w:p w14:paraId="72E092C5" w14:textId="562418CA" w:rsidR="0063348F" w:rsidRPr="00CD51AC" w:rsidRDefault="0063348F" w:rsidP="00896CDE">
      <w:pPr>
        <w:pStyle w:val="Bod"/>
      </w:pPr>
      <w:r w:rsidRPr="00CD51AC">
        <w:t xml:space="preserve">odstranění vady uvedené v Dodacím listu se zavazuje Kupujícímu zaplatit smluvní pokutu </w:t>
      </w:r>
      <w:r w:rsidR="006353D3" w:rsidRPr="00CD51AC">
        <w:t>ve</w:t>
      </w:r>
      <w:r w:rsidRPr="00CD51AC">
        <w:t xml:space="preserve"> výši</w:t>
      </w:r>
      <w:r w:rsidR="006353D3" w:rsidRPr="00CD51AC">
        <w:t xml:space="preserve"> </w:t>
      </w:r>
      <w:r w:rsidRPr="00CD51AC">
        <w:t>0,05 % z</w:t>
      </w:r>
      <w:r w:rsidR="00505681" w:rsidRPr="00CD51AC">
        <w:t xml:space="preserve"> kupní </w:t>
      </w:r>
      <w:r w:rsidRPr="00CD51AC">
        <w:t>ceny</w:t>
      </w:r>
      <w:r w:rsidR="00A517BE" w:rsidRPr="00CD51AC">
        <w:t xml:space="preserve"> bez DPH</w:t>
      </w:r>
      <w:r w:rsidRPr="00CD51AC">
        <w:t xml:space="preserve">, nejvíce však </w:t>
      </w:r>
      <w:proofErr w:type="gramStart"/>
      <w:r w:rsidRPr="00CD51AC">
        <w:t>5.000,-</w:t>
      </w:r>
      <w:proofErr w:type="gramEnd"/>
      <w:r w:rsidRPr="00CD51AC">
        <w:t xml:space="preserve"> Kč za každou takovou vadu</w:t>
      </w:r>
      <w:r w:rsidR="00072B8B" w:rsidRPr="00CD51AC">
        <w:t xml:space="preserve"> </w:t>
      </w:r>
      <w:r w:rsidR="006353D3" w:rsidRPr="00CD51AC">
        <w:t>za každý započatý den prodlení</w:t>
      </w:r>
      <w:r w:rsidR="006B4385" w:rsidRPr="00CD51AC">
        <w:t>,</w:t>
      </w:r>
    </w:p>
    <w:p w14:paraId="33E3F2DC" w14:textId="64A7CD04" w:rsidR="00072B8B" w:rsidRPr="00CD51AC" w:rsidRDefault="0063348F" w:rsidP="00896CDE">
      <w:pPr>
        <w:pStyle w:val="Bod"/>
      </w:pPr>
      <w:r w:rsidRPr="00CD51AC">
        <w:t xml:space="preserve">uspokojení práva Kupujícího z vad v záruční době, zejména ve sjednané lhůtě nezaplatí částku odpovídající požadované slevě z kupní ceny či neodstraní reklamovanou vadu </w:t>
      </w:r>
      <w:r w:rsidR="00C16A3B" w:rsidRPr="00CD51AC">
        <w:t>Věc</w:t>
      </w:r>
      <w:r w:rsidRPr="00CD51AC">
        <w:t>i, zavazuje se Kupujícímu zaplatit smluvní pokutu 0,05 % z kupní ceny</w:t>
      </w:r>
      <w:r w:rsidR="00A517BE" w:rsidRPr="00CD51AC">
        <w:t xml:space="preserve"> bez DPH</w:t>
      </w:r>
      <w:r w:rsidRPr="00CD51AC">
        <w:t xml:space="preserve">, nejvíce však </w:t>
      </w:r>
      <w:proofErr w:type="gramStart"/>
      <w:r w:rsidRPr="00CD51AC">
        <w:t>1.000,-</w:t>
      </w:r>
      <w:proofErr w:type="gramEnd"/>
      <w:r w:rsidRPr="00CD51AC">
        <w:t xml:space="preserve"> Kč za každou takovou vadu a každý započatý den prodlení.</w:t>
      </w:r>
    </w:p>
    <w:p w14:paraId="77D5443A" w14:textId="0867DE83" w:rsidR="00072B8B" w:rsidRPr="00CD51AC" w:rsidRDefault="00072B8B" w:rsidP="00BF39FE">
      <w:pPr>
        <w:pStyle w:val="OdstavecII"/>
        <w:numPr>
          <w:ilvl w:val="0"/>
          <w:numId w:val="0"/>
        </w:numPr>
        <w:ind w:left="856"/>
        <w:rPr>
          <w:bCs/>
        </w:rPr>
      </w:pPr>
      <w:r w:rsidRPr="00CD51AC">
        <w:t xml:space="preserve">Smluvní pokuty dle </w:t>
      </w:r>
      <w:proofErr w:type="spellStart"/>
      <w:r w:rsidRPr="00CD51AC">
        <w:t>ust</w:t>
      </w:r>
      <w:proofErr w:type="spellEnd"/>
      <w:r w:rsidRPr="00CD51AC">
        <w:t xml:space="preserve">. </w:t>
      </w:r>
      <w:r w:rsidR="00BF39FE" w:rsidRPr="00CD51AC">
        <w:t>VIII</w:t>
      </w:r>
      <w:r w:rsidRPr="00CD51AC">
        <w:t xml:space="preserve">. 2) Smlouvy se uplatní do maximální souhrnné výše </w:t>
      </w:r>
      <w:r w:rsidR="00BF39FE" w:rsidRPr="00CD51AC">
        <w:t>10</w:t>
      </w:r>
      <w:r w:rsidRPr="00CD51AC">
        <w:t xml:space="preserve"> % z</w:t>
      </w:r>
      <w:r w:rsidR="00505681" w:rsidRPr="00CD51AC">
        <w:t xml:space="preserve"> kupní </w:t>
      </w:r>
      <w:r w:rsidRPr="00CD51AC">
        <w:t>ceny</w:t>
      </w:r>
      <w:r w:rsidR="00A517BE" w:rsidRPr="00CD51AC">
        <w:t xml:space="preserve"> bez DPH</w:t>
      </w:r>
      <w:r w:rsidRPr="00CD51AC">
        <w:t xml:space="preserve">. </w:t>
      </w:r>
    </w:p>
    <w:p w14:paraId="0EAD7CB1" w14:textId="0BB0C8C8" w:rsidR="005A3390" w:rsidRPr="00CD51AC" w:rsidRDefault="005A3390">
      <w:pPr>
        <w:pStyle w:val="OdstavecII"/>
        <w:rPr>
          <w:color w:val="auto"/>
        </w:rPr>
      </w:pPr>
      <w:r w:rsidRPr="00CD51AC">
        <w:rPr>
          <w:color w:val="auto"/>
        </w:rPr>
        <w:t>V případě porušení povinnosti zajistit legální zaměstnávání</w:t>
      </w:r>
      <w:r w:rsidR="00866CB6" w:rsidRPr="00CD51AC">
        <w:rPr>
          <w:color w:val="auto"/>
        </w:rPr>
        <w:t>,</w:t>
      </w:r>
      <w:r w:rsidRPr="00CD51AC">
        <w:rPr>
          <w:color w:val="auto"/>
        </w:rPr>
        <w:t xml:space="preserve"> </w:t>
      </w:r>
      <w:r w:rsidR="00866CB6" w:rsidRPr="00CD51AC">
        <w:rPr>
          <w:color w:val="auto"/>
        </w:rPr>
        <w:t xml:space="preserve">odpovídající úroveň bezpečnosti práce </w:t>
      </w:r>
      <w:r w:rsidRPr="00CD51AC">
        <w:rPr>
          <w:color w:val="auto"/>
        </w:rPr>
        <w:t xml:space="preserve">a férové a důstojné pracovní podmínky dle </w:t>
      </w:r>
      <w:proofErr w:type="spellStart"/>
      <w:r w:rsidRPr="00CD51AC">
        <w:rPr>
          <w:color w:val="auto"/>
        </w:rPr>
        <w:t>ust</w:t>
      </w:r>
      <w:proofErr w:type="spellEnd"/>
      <w:r w:rsidRPr="00CD51AC">
        <w:rPr>
          <w:color w:val="auto"/>
        </w:rPr>
        <w:t xml:space="preserve">. I. </w:t>
      </w:r>
      <w:r w:rsidR="00FD51A4" w:rsidRPr="00CD51AC">
        <w:rPr>
          <w:color w:val="auto"/>
        </w:rPr>
        <w:t>6</w:t>
      </w:r>
      <w:r w:rsidRPr="00CD51AC">
        <w:rPr>
          <w:color w:val="auto"/>
        </w:rPr>
        <w:t>) Smlouvy se Prodávající zavazuje Kupujícímu zaplatit smluvní pokutu ve výši 25 000,-- Kč za každé porušení.</w:t>
      </w:r>
    </w:p>
    <w:p w14:paraId="12A4CED1" w14:textId="6D06B8F3" w:rsidR="005A3390" w:rsidRPr="00CD51AC" w:rsidRDefault="005A3390">
      <w:pPr>
        <w:pStyle w:val="OdstavecII"/>
        <w:rPr>
          <w:color w:val="auto"/>
        </w:rPr>
      </w:pPr>
      <w:r w:rsidRPr="00CD51AC">
        <w:rPr>
          <w:color w:val="auto"/>
        </w:rPr>
        <w:t xml:space="preserve">V případě porušení povinnosti řádného a včasného plnění finančních závazků subdodavatelům Prodávajícího nebo nepřenesení této povinnosti Prodávajícím do nižších úrovní dodavatelského řetězce dle </w:t>
      </w:r>
      <w:proofErr w:type="spellStart"/>
      <w:r w:rsidRPr="00CD51AC">
        <w:rPr>
          <w:color w:val="auto"/>
        </w:rPr>
        <w:t>ust</w:t>
      </w:r>
      <w:proofErr w:type="spellEnd"/>
      <w:r w:rsidRPr="00CD51AC">
        <w:rPr>
          <w:color w:val="auto"/>
        </w:rPr>
        <w:t>. I</w:t>
      </w:r>
      <w:r w:rsidR="00FD51A4" w:rsidRPr="00CD51AC">
        <w:rPr>
          <w:color w:val="auto"/>
        </w:rPr>
        <w:t>II</w:t>
      </w:r>
      <w:r w:rsidRPr="00CD51AC">
        <w:rPr>
          <w:color w:val="auto"/>
        </w:rPr>
        <w:t xml:space="preserve">. </w:t>
      </w:r>
      <w:r w:rsidR="00CF138A" w:rsidRPr="00CD51AC">
        <w:rPr>
          <w:color w:val="auto"/>
        </w:rPr>
        <w:t>15</w:t>
      </w:r>
      <w:r w:rsidRPr="00CD51AC">
        <w:rPr>
          <w:color w:val="auto"/>
        </w:rPr>
        <w:t xml:space="preserve">) </w:t>
      </w:r>
      <w:r w:rsidR="00CF138A" w:rsidRPr="00CD51AC">
        <w:rPr>
          <w:color w:val="auto"/>
        </w:rPr>
        <w:t>d</w:t>
      </w:r>
      <w:r w:rsidRPr="00CD51AC">
        <w:rPr>
          <w:color w:val="auto"/>
        </w:rPr>
        <w:t>) Smlouvy se Prodávající zavazuje Kupujícímu zaplatit smluvní pokutu ve výši 10 000,-- Kč za každé porušení.</w:t>
      </w:r>
    </w:p>
    <w:p w14:paraId="321E9E8D" w14:textId="0387FA95" w:rsidR="00013072" w:rsidRPr="00CD51AC" w:rsidRDefault="00013072">
      <w:pPr>
        <w:pStyle w:val="OdstavecII"/>
      </w:pPr>
      <w:r w:rsidRPr="00CD51AC">
        <w:t xml:space="preserve">Pokud bude </w:t>
      </w:r>
      <w:r w:rsidR="00072B8B" w:rsidRPr="00CD51AC">
        <w:t>K</w:t>
      </w:r>
      <w:r w:rsidRPr="00CD51AC">
        <w:t xml:space="preserve">upující v prodlení s úhradou </w:t>
      </w:r>
      <w:r w:rsidR="00072B8B" w:rsidRPr="00CD51AC">
        <w:t>F</w:t>
      </w:r>
      <w:r w:rsidRPr="00CD51AC">
        <w:t xml:space="preserve">aktury </w:t>
      </w:r>
      <w:r w:rsidR="00FE222D" w:rsidRPr="00CD51AC">
        <w:t>ve sjednané lhůtě</w:t>
      </w:r>
      <w:r w:rsidRPr="00CD51AC">
        <w:t xml:space="preserve">, je </w:t>
      </w:r>
      <w:r w:rsidR="00072B8B" w:rsidRPr="00CD51AC">
        <w:t>P</w:t>
      </w:r>
      <w:r w:rsidRPr="00CD51AC">
        <w:t xml:space="preserve">rodávající oprávněn požadovat po </w:t>
      </w:r>
      <w:r w:rsidR="00072B8B" w:rsidRPr="00CD51AC">
        <w:t>K</w:t>
      </w:r>
      <w:r w:rsidRPr="00CD51AC">
        <w:t>upujícím zaplacení úroku z prodlení ve výši 0,0</w:t>
      </w:r>
      <w:r w:rsidR="00BF39FE" w:rsidRPr="00CD51AC">
        <w:t>1</w:t>
      </w:r>
      <w:r w:rsidRPr="00CD51AC">
        <w:t xml:space="preserve"> </w:t>
      </w:r>
      <w:r w:rsidR="00072B8B" w:rsidRPr="00CD51AC">
        <w:rPr>
          <w:bCs/>
        </w:rPr>
        <w:t>%</w:t>
      </w:r>
      <w:r w:rsidRPr="00CD51AC">
        <w:t xml:space="preserve"> z dlužné částky za každý i započatý den prodlení.</w:t>
      </w:r>
    </w:p>
    <w:p w14:paraId="289828E3" w14:textId="0E26AD89" w:rsidR="0078601E" w:rsidRPr="00CD51AC" w:rsidRDefault="00072B8B">
      <w:pPr>
        <w:pStyle w:val="OdstavecII"/>
      </w:pPr>
      <w:r w:rsidRPr="00CD51AC">
        <w:t>Smluvní pokuty se stávají splatnými dnem následujícím po dni, ve kterém na ně vzniklo právo, není-li v</w:t>
      </w:r>
      <w:r w:rsidR="001117FC" w:rsidRPr="00CD51AC">
        <w:t>e</w:t>
      </w:r>
      <w:r w:rsidRPr="00CD51AC">
        <w:t> Smlouvě sjednáno jinak</w:t>
      </w:r>
      <w:r w:rsidR="0078601E" w:rsidRPr="00CD51AC">
        <w:t xml:space="preserve">.  </w:t>
      </w:r>
    </w:p>
    <w:p w14:paraId="0AAB8863" w14:textId="2E99FAAB" w:rsidR="008F5D54" w:rsidRPr="00CD51AC" w:rsidRDefault="008F5D54">
      <w:pPr>
        <w:pStyle w:val="OdstavecII"/>
      </w:pPr>
      <w:r w:rsidRPr="00CD51AC">
        <w:t>Zaplacením smluvní pokuty není dotčen nárok Kupujícího na náhradu škody způsobené mu porušením povinnosti Prodávajícího, ke které se vztahuje smluvní pokuta. To platí i tehdy, bude-li smluvní pokuta snížena rozhodnutím soudu.</w:t>
      </w:r>
    </w:p>
    <w:p w14:paraId="08D13AFC" w14:textId="062CAB6D" w:rsidR="00C23919" w:rsidRPr="00CD51AC" w:rsidRDefault="00C23919">
      <w:pPr>
        <w:pStyle w:val="OdstavecII"/>
        <w:rPr>
          <w:color w:val="auto"/>
        </w:rPr>
      </w:pPr>
      <w:r w:rsidRPr="00CD51AC">
        <w:rPr>
          <w:color w:val="auto"/>
        </w:rPr>
        <w:t>Prodávající není povinen Kupujícímu zaplatit smluvní pokutu za prodlení s plněním povinností utvrzených smluvní pokutou, a to za dobu trvání mimořádných nepředvídatelných a nepřekonatelných překážek vzniklých nezávisle na vůli Prodávajícího ve smyslu § 2913 odst. 2) OZ (dále jen „</w:t>
      </w:r>
      <w:r w:rsidRPr="00CD51AC">
        <w:rPr>
          <w:b/>
          <w:bCs/>
          <w:i/>
          <w:iCs/>
          <w:color w:val="auto"/>
        </w:rPr>
        <w:t>Vyšší moc</w:t>
      </w:r>
      <w:r w:rsidRPr="00CD51AC">
        <w:rPr>
          <w:color w:val="auto"/>
        </w:rPr>
        <w:t xml:space="preserve">“). O vzniku Vyšší moci je Prodávající povinen Kupujícího bezodkladně informovat. </w:t>
      </w:r>
      <w:bookmarkStart w:id="1" w:name="_Hlk57391980"/>
      <w:r w:rsidRPr="00CD51AC">
        <w:rPr>
          <w:color w:val="auto"/>
        </w:rPr>
        <w:t>Existenci Vyšší moci prokazuje Prodávající a potvrzuje Kupující. Bez potvrzení Kupujícího není možné se na Vyšší moc odkazovat</w:t>
      </w:r>
      <w:bookmarkEnd w:id="1"/>
      <w:r w:rsidRPr="00CD51AC">
        <w:rPr>
          <w:color w:val="auto"/>
        </w:rPr>
        <w:t>.</w:t>
      </w:r>
    </w:p>
    <w:p w14:paraId="1124C371" w14:textId="77777777" w:rsidR="00C05C2A" w:rsidRPr="009F13F0" w:rsidRDefault="00C05C2A" w:rsidP="00C05C2A">
      <w:pPr>
        <w:pStyle w:val="OdstavecII"/>
        <w:rPr>
          <w:color w:val="auto"/>
        </w:rPr>
      </w:pPr>
      <w:r w:rsidRPr="009F13F0">
        <w:rPr>
          <w:color w:val="auto"/>
        </w:rPr>
        <w:t xml:space="preserve">Prodávající bere na vědomí, že za porušení povinností Prodávajícího z této Smlouvy se rovněž považuje uvedení nepravdivých informací, dokladů či prohlášení (např. ohledně střetu zájmů nebo sankcí EU) v nabídce podané k Veřejné zakázce a takovéto porušení povinností může mít za následek odstoupení od Smlouvy ze strany Kupujícího, udělení sankcí ze strany orgánů veřejné správy, případně vznik jiné škody Kupujícímu, </w:t>
      </w:r>
      <w:proofErr w:type="gramStart"/>
      <w:r w:rsidRPr="009F13F0">
        <w:rPr>
          <w:color w:val="auto"/>
        </w:rPr>
        <w:t>jež</w:t>
      </w:r>
      <w:proofErr w:type="gramEnd"/>
      <w:r w:rsidRPr="009F13F0">
        <w:rPr>
          <w:color w:val="auto"/>
        </w:rPr>
        <w:t xml:space="preserve"> může převýšit kupní cenu.</w:t>
      </w:r>
    </w:p>
    <w:p w14:paraId="4680DC6D" w14:textId="5DDB4137" w:rsidR="00631C0C" w:rsidRPr="00CD51AC" w:rsidRDefault="00943D0E">
      <w:pPr>
        <w:pStyle w:val="lnek"/>
      </w:pPr>
      <w:r w:rsidRPr="00CD51AC">
        <w:t>Zrušení závazků ze Smlouvy</w:t>
      </w:r>
    </w:p>
    <w:p w14:paraId="47382221" w14:textId="77777777" w:rsidR="00E45659" w:rsidRPr="009F13F0" w:rsidRDefault="00E45659" w:rsidP="00E45659">
      <w:pPr>
        <w:pStyle w:val="OdstavecII"/>
      </w:pPr>
      <w:r w:rsidRPr="009F13F0">
        <w:t xml:space="preserve">Závazky, u kterých ze Smlouvy nebo z příslušného právního předpisu vyplývá, že by měly trvat i po </w:t>
      </w:r>
      <w:r w:rsidRPr="009F13F0">
        <w:lastRenderedPageBreak/>
        <w:t>zrušení závazků ze Smlouvy dle tohoto ustanovení, se zrušení závazků nedotýká. To platí zejména pro nárok Kupujícího na zaplacení smluvních pokut, nárok na uspokojení práv z jakýchkoli vad, povinnosti Prodávajícího související s poskytnutou zárukou za jakost, ustanovení Smlouvy o Licencích a ustanovení upravující důsledky zrušení závazků. Práva a povinnosti Smluvních stran, které vzniknou po zrušení závazků jako důsledek jednání uskutečněného před tímto zrušením, zůstávají nedotčeny, není-li ve Smlouvě stanoveno jinak nebo nedohodnou-li se Smluvní strany jinak.</w:t>
      </w:r>
    </w:p>
    <w:p w14:paraId="4F82198A" w14:textId="77777777" w:rsidR="00E45659" w:rsidRPr="009F13F0" w:rsidRDefault="00E45659" w:rsidP="00E45659">
      <w:pPr>
        <w:pStyle w:val="OdstavecII"/>
        <w:rPr>
          <w:lang w:eastAsia="cs-CZ"/>
        </w:rPr>
      </w:pPr>
      <w:r w:rsidRPr="009F13F0">
        <w:rPr>
          <w:lang w:eastAsia="cs-CZ"/>
        </w:rPr>
        <w:t>Prodávající je oprávněn od Smlouvy odstoupit v případě podstatného porušení Smlouvy Kupujícím.</w:t>
      </w:r>
    </w:p>
    <w:p w14:paraId="4D1A9CE5" w14:textId="77777777" w:rsidR="00E45659" w:rsidRPr="009F13F0" w:rsidRDefault="00E45659" w:rsidP="00E45659">
      <w:pPr>
        <w:pStyle w:val="OdstavecII"/>
        <w:rPr>
          <w:lang w:eastAsia="cs-CZ"/>
        </w:rPr>
      </w:pPr>
      <w:r w:rsidRPr="009F13F0">
        <w:rPr>
          <w:lang w:eastAsia="cs-CZ"/>
        </w:rPr>
        <w:t>Kupující je oprávněn od Smlouvy odstoupit</w:t>
      </w:r>
    </w:p>
    <w:p w14:paraId="1101EE43" w14:textId="77777777" w:rsidR="00E45659" w:rsidRPr="009F13F0" w:rsidRDefault="00E45659" w:rsidP="00E45659">
      <w:pPr>
        <w:pStyle w:val="Bod"/>
      </w:pPr>
      <w:r w:rsidRPr="009F13F0">
        <w:t>v případě podstatného porušení Smlouvy Prodávajícím,</w:t>
      </w:r>
    </w:p>
    <w:p w14:paraId="121E377D" w14:textId="77777777" w:rsidR="00E45659" w:rsidRPr="009F13F0" w:rsidRDefault="00E45659" w:rsidP="00E45659">
      <w:pPr>
        <w:pStyle w:val="Bod"/>
      </w:pPr>
      <w:r w:rsidRPr="009F13F0">
        <w:t>bez zbytečného odkladu poté, co z chování Prodávajícího nepochybně vyplyne, že poruší Smlouvu podstatným způsobem, a nedá-li na výzvu Kupujícího přiměřenou jistotu,</w:t>
      </w:r>
    </w:p>
    <w:p w14:paraId="2C438443" w14:textId="77777777" w:rsidR="00E45659" w:rsidRPr="009F13F0" w:rsidRDefault="00E45659" w:rsidP="00E45659">
      <w:pPr>
        <w:pStyle w:val="Bod"/>
      </w:pPr>
      <w:r w:rsidRPr="009F13F0">
        <w:t xml:space="preserve">v případě </w:t>
      </w:r>
      <w:r w:rsidRPr="009F13F0">
        <w:rPr>
          <w:rFonts w:eastAsia="Calibri"/>
        </w:rPr>
        <w:t>zahájení insolvenčního řízení s</w:t>
      </w:r>
      <w:r w:rsidRPr="009F13F0">
        <w:t xml:space="preserve"> Prodávajícím,</w:t>
      </w:r>
    </w:p>
    <w:p w14:paraId="3535CD9D" w14:textId="77777777" w:rsidR="00E45659" w:rsidRPr="009F13F0" w:rsidRDefault="00E45659" w:rsidP="00E45659">
      <w:pPr>
        <w:pStyle w:val="Bod"/>
        <w:numPr>
          <w:ilvl w:val="4"/>
          <w:numId w:val="9"/>
        </w:numPr>
        <w:rPr>
          <w:rFonts w:eastAsia="Calibri"/>
        </w:rPr>
      </w:pPr>
      <w:r w:rsidRPr="009F13F0">
        <w:rPr>
          <w:rFonts w:eastAsia="Calibri"/>
        </w:rPr>
        <w:t xml:space="preserve">v případě, že Prodávající v nabídce podané k Veřejné zakázce uvedl informace nebo předložil doklady, které neodpovídají skutečnosti a měly nebo mohly mít vliv na </w:t>
      </w:r>
      <w:r w:rsidRPr="009F13F0">
        <w:t>výběr Prodávajícího ke splnění Veřejné zakázky</w:t>
      </w:r>
      <w:r w:rsidRPr="009F13F0">
        <w:rPr>
          <w:rFonts w:eastAsia="Calibri"/>
        </w:rPr>
        <w:t>,</w:t>
      </w:r>
    </w:p>
    <w:p w14:paraId="6C1DE09E" w14:textId="77777777" w:rsidR="00E45659" w:rsidRPr="009F13F0" w:rsidRDefault="00E45659" w:rsidP="00E45659">
      <w:pPr>
        <w:pStyle w:val="Bod"/>
        <w:numPr>
          <w:ilvl w:val="4"/>
          <w:numId w:val="9"/>
        </w:numPr>
      </w:pPr>
      <w:r w:rsidRPr="009F13F0">
        <w:t>v případě zapojení Prodávajícího do jednání, které Kupující důvodně považuje za škodlivé pro zájmy a dobré jméno Kupujícího,</w:t>
      </w:r>
    </w:p>
    <w:p w14:paraId="513EEC68" w14:textId="77777777" w:rsidR="00E45659" w:rsidRPr="009F13F0" w:rsidRDefault="00E45659" w:rsidP="00E45659">
      <w:pPr>
        <w:pStyle w:val="Bod"/>
        <w:numPr>
          <w:ilvl w:val="4"/>
          <w:numId w:val="9"/>
        </w:numPr>
      </w:pPr>
      <w:r w:rsidRPr="009F13F0">
        <w:t xml:space="preserve">v případě, že výdaje, které by mu na základě Smlouvy měly vzniknout, budou poskytovatelem dotace, případně jiným oprávněným správním orgánem označeny za nezpůsobilé k proplacení z dotace, </w:t>
      </w:r>
    </w:p>
    <w:p w14:paraId="760037E8" w14:textId="77777777" w:rsidR="00E45659" w:rsidRPr="009F13F0" w:rsidRDefault="00E45659" w:rsidP="00E45659">
      <w:pPr>
        <w:pStyle w:val="Bod"/>
      </w:pPr>
      <w:r w:rsidRPr="009F13F0">
        <w:t xml:space="preserve">v případě nepodstatného porušení Smlouvy Prodávajícím </w:t>
      </w:r>
      <w:r w:rsidRPr="009F13F0">
        <w:rPr>
          <w:rStyle w:val="Nadpis2CharChar"/>
          <w:rFonts w:eastAsia="Calibri"/>
          <w:sz w:val="22"/>
        </w:rPr>
        <w:t>za předpokladu, že Prodávajícího na porušení Smlouvy písemně upozornil</w:t>
      </w:r>
      <w:r w:rsidRPr="009F13F0">
        <w:t>, vyzval ke zjednání nápravy a Prodávající nezjednal nápravu ani v přiměřené lhůtě; právo Kupujícího odstoupit od Smlouvy dle tohoto bodu zaniká, pokud oznámení o odstoupení od Smlouvy nedoručí Prodávající ve lhůtě 14 dnů poté, co marně uplynula přiměřená lhůta pro zjednání nápravy.</w:t>
      </w:r>
    </w:p>
    <w:p w14:paraId="016DAF3A" w14:textId="77777777" w:rsidR="00E45659" w:rsidRPr="009F13F0" w:rsidRDefault="00E45659" w:rsidP="00E45659">
      <w:pPr>
        <w:pStyle w:val="OdstavecII"/>
      </w:pPr>
      <w:r w:rsidRPr="009F13F0">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67E805EE" w14:textId="77777777" w:rsidR="00E45659" w:rsidRPr="009F13F0" w:rsidRDefault="00E45659" w:rsidP="00E45659">
      <w:pPr>
        <w:pStyle w:val="OdstavecII"/>
      </w:pPr>
      <w:r w:rsidRPr="009F13F0">
        <w:t>Odstoupení od Smlouvy musí být provedeno písemně, jinak je neplatné. Odstoupení od Smlouvy je účinné doručením písemného oznámení o odstoupení od Smlouvy druhé Smluvní straně.</w:t>
      </w:r>
    </w:p>
    <w:p w14:paraId="4B386EB4" w14:textId="77777777" w:rsidR="00E45659" w:rsidRPr="009F13F0" w:rsidRDefault="00E45659" w:rsidP="00E45659">
      <w:pPr>
        <w:pStyle w:val="OdstavecII"/>
        <w:rPr>
          <w:rStyle w:val="Nadpis2CharChar"/>
        </w:rPr>
      </w:pPr>
      <w:r w:rsidRPr="009F13F0">
        <w:t>Zůstane-li po zrušení závazků ze Smlouvy Věc či její část ve vlastnictví Kupujícího, dohodly se Smluvní strany, že při určení její ceny pro potřeby konečného vypořádání vzájemných práv a povinností vyjdou z kupní ceny. Přitom přihlédnou k míře, s jakou byly závazky ze Smlouvy splněny.</w:t>
      </w:r>
    </w:p>
    <w:p w14:paraId="46337221" w14:textId="43CE51BB" w:rsidR="00470442" w:rsidRPr="00A82BB0" w:rsidRDefault="00BA2569">
      <w:pPr>
        <w:pStyle w:val="lnek"/>
      </w:pPr>
      <w:r w:rsidRPr="00A82BB0">
        <w:t>Komunikace Smluvních stran</w:t>
      </w:r>
    </w:p>
    <w:p w14:paraId="727697BC" w14:textId="77777777" w:rsidR="00734D92" w:rsidRPr="009F13F0" w:rsidRDefault="00734D92" w:rsidP="00734D92">
      <w:pPr>
        <w:pStyle w:val="OdstavecII"/>
        <w:rPr>
          <w:b/>
        </w:rPr>
      </w:pPr>
      <w:r w:rsidRPr="009F13F0">
        <w:rPr>
          <w:b/>
        </w:rPr>
        <w:t>Kontaktní osoby Smluvních stran</w:t>
      </w:r>
    </w:p>
    <w:p w14:paraId="4AA80926" w14:textId="77777777" w:rsidR="00734D92" w:rsidRPr="009F13F0" w:rsidRDefault="00734D92" w:rsidP="00734D92">
      <w:pPr>
        <w:widowControl w:val="0"/>
        <w:spacing w:before="0"/>
        <w:ind w:left="851"/>
      </w:pPr>
      <w:r w:rsidRPr="009F13F0">
        <w:t>Kontaktní osoby Smluvních stran uvedené ve Smlouvě jsou oprávněny</w:t>
      </w:r>
    </w:p>
    <w:p w14:paraId="2B73C867" w14:textId="77777777" w:rsidR="00734D92" w:rsidRPr="009F13F0" w:rsidRDefault="00734D92" w:rsidP="00734D92">
      <w:pPr>
        <w:pStyle w:val="Bod"/>
      </w:pPr>
      <w:r w:rsidRPr="009F13F0">
        <w:t>vést vzájemnou komunikaci Smluvních stran, zejména odesílat a přijímat oznámení a jiná sdělení na základě Smlouvy, a</w:t>
      </w:r>
    </w:p>
    <w:p w14:paraId="13DBE9D8" w14:textId="77777777" w:rsidR="00734D92" w:rsidRPr="009F13F0" w:rsidRDefault="00734D92" w:rsidP="00734D92">
      <w:pPr>
        <w:pStyle w:val="Bod"/>
      </w:pPr>
      <w:r w:rsidRPr="009F13F0">
        <w:t xml:space="preserve">jednat za Smluvní strany v záležitostech, které jsou jim Smlouvou výslovně svěřeny. </w:t>
      </w:r>
    </w:p>
    <w:p w14:paraId="76A6AF73" w14:textId="77777777" w:rsidR="00734D92" w:rsidRPr="009F13F0" w:rsidRDefault="00734D92" w:rsidP="00734D92">
      <w:pPr>
        <w:widowControl w:val="0"/>
        <w:spacing w:before="0"/>
        <w:ind w:left="851"/>
      </w:pPr>
      <w:r w:rsidRPr="009F13F0">
        <w:lastRenderedPageBreak/>
        <w:t>Jako kontaktní osoba může za Smluvní stranu v rozsahu tohoto ustanovení jednat i jiná či další osoba, bude-li druhé Smluvní straně oznámena.</w:t>
      </w:r>
    </w:p>
    <w:p w14:paraId="73A5C084" w14:textId="77777777" w:rsidR="00734D92" w:rsidRPr="009F13F0" w:rsidRDefault="00734D92" w:rsidP="00734D92">
      <w:pPr>
        <w:pStyle w:val="OdstavecII"/>
        <w:rPr>
          <w:b/>
        </w:rPr>
      </w:pPr>
      <w:r w:rsidRPr="009F13F0">
        <w:rPr>
          <w:b/>
        </w:rPr>
        <w:t>Písemná forma komunikace</w:t>
      </w:r>
    </w:p>
    <w:p w14:paraId="38D77DF7" w14:textId="77777777" w:rsidR="00734D92" w:rsidRPr="009F13F0" w:rsidRDefault="00734D92" w:rsidP="00734D92">
      <w:pPr>
        <w:pStyle w:val="Psmeno"/>
      </w:pPr>
      <w:r w:rsidRPr="009F13F0">
        <w:t>Za písemnou formu komunikace se považuje rovněž komunikace doručená na e-mailové adresy uvedené ve Smlouvě, příp. používané v souladu se Smlouvou, a to i tehdy, kdy jednotlivé zprávy nejsou opatřeny elektronickými podpisy.</w:t>
      </w:r>
    </w:p>
    <w:p w14:paraId="3E0849DE" w14:textId="77777777" w:rsidR="00734D92" w:rsidRPr="009F13F0" w:rsidRDefault="00734D92" w:rsidP="00734D92">
      <w:pPr>
        <w:pStyle w:val="Psmeno"/>
      </w:pPr>
      <w:r w:rsidRPr="009F13F0">
        <w:t xml:space="preserve">Formu komunikace dle </w:t>
      </w:r>
      <w:proofErr w:type="spellStart"/>
      <w:r w:rsidRPr="009F13F0">
        <w:t>ust</w:t>
      </w:r>
      <w:proofErr w:type="spellEnd"/>
      <w:r w:rsidRPr="009F13F0">
        <w:t xml:space="preserve">. X. 2) a) Smlouvy však nelze použít pro </w:t>
      </w:r>
    </w:p>
    <w:p w14:paraId="5F069B05" w14:textId="77777777" w:rsidR="00734D92" w:rsidRPr="009F13F0" w:rsidRDefault="00734D92" w:rsidP="00734D92">
      <w:pPr>
        <w:pStyle w:val="Bod"/>
      </w:pPr>
      <w:r w:rsidRPr="009F13F0">
        <w:t xml:space="preserve">uzavření Smlouvy, </w:t>
      </w:r>
    </w:p>
    <w:p w14:paraId="1B75F2B3" w14:textId="77777777" w:rsidR="00734D92" w:rsidRPr="009F13F0" w:rsidRDefault="00734D92" w:rsidP="00734D92">
      <w:pPr>
        <w:pStyle w:val="Bod"/>
      </w:pPr>
      <w:r w:rsidRPr="009F13F0">
        <w:t>uzavření dodatku ke Smlouvě,</w:t>
      </w:r>
    </w:p>
    <w:p w14:paraId="16EC7560" w14:textId="77777777" w:rsidR="00734D92" w:rsidRPr="009F13F0" w:rsidRDefault="00734D92" w:rsidP="00734D92">
      <w:pPr>
        <w:pStyle w:val="Bod"/>
      </w:pPr>
      <w:r w:rsidRPr="009F13F0">
        <w:t>odstoupení od Smlouvy ani pro</w:t>
      </w:r>
    </w:p>
    <w:p w14:paraId="085FAE22" w14:textId="77777777" w:rsidR="00734D92" w:rsidRPr="009F13F0" w:rsidRDefault="00734D92" w:rsidP="00734D92">
      <w:pPr>
        <w:pStyle w:val="Bod"/>
      </w:pPr>
      <w:r w:rsidRPr="009F13F0">
        <w:t>ustanovení Smlouvy, z jejichž úpravy to vyplývá.</w:t>
      </w:r>
    </w:p>
    <w:p w14:paraId="59A8020D" w14:textId="77777777" w:rsidR="00734D92" w:rsidRPr="009F13F0" w:rsidRDefault="00734D92" w:rsidP="00734D92">
      <w:pPr>
        <w:pStyle w:val="Psmeno"/>
        <w:numPr>
          <w:ilvl w:val="0"/>
          <w:numId w:val="0"/>
        </w:numPr>
        <w:ind w:left="1134"/>
      </w:pPr>
      <w:r w:rsidRPr="009F13F0">
        <w:t>V případech uvedených v tomto ustanovení se Smluvní strany dohodly na písemné komunikaci výhradně v listinné podobě předávané osobně či zasílané doporučeně poštou, příp. v elektronické podobě datovou schránkou, zprávami opatřenými elektronickým podpisem</w:t>
      </w:r>
      <w:r w:rsidRPr="009F13F0">
        <w:rPr>
          <w:rFonts w:eastAsia="Times New Roman" w:cs="Times New Roman"/>
          <w:bCs w:val="0"/>
          <w:kern w:val="0"/>
          <w:szCs w:val="20"/>
        </w:rPr>
        <w:t xml:space="preserve"> </w:t>
      </w:r>
      <w:r w:rsidRPr="009F13F0">
        <w:t xml:space="preserve">nebo prostřednictvím elektronického nástroje E-ZAK.   </w:t>
      </w:r>
    </w:p>
    <w:p w14:paraId="1D63934D" w14:textId="77777777" w:rsidR="00734D92" w:rsidRPr="009F13F0" w:rsidRDefault="00734D92" w:rsidP="00734D92">
      <w:pPr>
        <w:pStyle w:val="OdstavecII"/>
        <w:rPr>
          <w:b/>
        </w:rPr>
      </w:pPr>
      <w:r w:rsidRPr="009F13F0">
        <w:rPr>
          <w:b/>
        </w:rPr>
        <w:t>Dodatky ke Smlouvě</w:t>
      </w:r>
    </w:p>
    <w:p w14:paraId="1016BE01" w14:textId="77777777" w:rsidR="00734D92" w:rsidRPr="009F13F0" w:rsidRDefault="00734D92" w:rsidP="00734D92">
      <w:pPr>
        <w:pStyle w:val="Psmeno"/>
      </w:pPr>
      <w:r w:rsidRPr="009F13F0">
        <w:t>Není-li výslovně ujednáno jinak, lze Smlouvu měnit nebo doplnit pouze písemnými průběžně číslovanými dodatky. Dodatky musí být jako takové označeny a podepsány oběma Smluvními stranami a podléhají témuž smluvnímu režimu jako Smlouva.</w:t>
      </w:r>
    </w:p>
    <w:p w14:paraId="5383D559" w14:textId="77777777" w:rsidR="00734D92" w:rsidRPr="009F13F0" w:rsidRDefault="00734D92" w:rsidP="00734D92">
      <w:pPr>
        <w:pStyle w:val="Psmeno"/>
      </w:pPr>
      <w:r w:rsidRPr="009F13F0">
        <w:t>Smluvní strany mohou namítnout neplatnost změny Smlouvy z důvodu nedodržení formy kdykoliv, i poté, co bylo započato s plněním.</w:t>
      </w:r>
    </w:p>
    <w:p w14:paraId="039C9EE3" w14:textId="77777777" w:rsidR="00734D92" w:rsidRPr="009F13F0" w:rsidRDefault="00734D92" w:rsidP="00734D92">
      <w:pPr>
        <w:pStyle w:val="OdstavecII"/>
        <w:rPr>
          <w:bCs/>
        </w:rPr>
      </w:pPr>
      <w:r w:rsidRPr="009F13F0">
        <w:rPr>
          <w:bCs/>
        </w:rPr>
        <w:t>Ustanovení, která se uvozují nebo k nimž se dodává „</w:t>
      </w:r>
      <w:r w:rsidRPr="009F13F0">
        <w:t xml:space="preserve">nebude-li mezi Kupujícím a Prodávajícím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w:t>
      </w:r>
      <w:r w:rsidRPr="009F13F0">
        <w:rPr>
          <w:lang w:eastAsia="cs-CZ"/>
        </w:rPr>
        <w:t>ústně, přičemž se má za to, že osobami k nim oprávněnými za Smluvní strany jsou i jejich kontaktní osoby.</w:t>
      </w:r>
    </w:p>
    <w:p w14:paraId="2A881EFE" w14:textId="77777777" w:rsidR="00734D92" w:rsidRPr="009F13F0" w:rsidRDefault="00734D92" w:rsidP="00734D92">
      <w:pPr>
        <w:pStyle w:val="lnek"/>
      </w:pPr>
      <w:r w:rsidRPr="009F13F0">
        <w:t>Důvěrné informace</w:t>
      </w:r>
    </w:p>
    <w:p w14:paraId="4319B66A" w14:textId="77777777" w:rsidR="00734D92" w:rsidRPr="009F13F0" w:rsidRDefault="00734D92" w:rsidP="00734D92">
      <w:pPr>
        <w:pStyle w:val="OdstavecII"/>
        <w:rPr>
          <w:rStyle w:val="Nadpis2CharChar"/>
          <w:rFonts w:cs="Arial Narrow"/>
          <w:b/>
          <w:bCs/>
          <w:color w:val="000000" w:themeColor="text1"/>
          <w:sz w:val="22"/>
        </w:rPr>
      </w:pPr>
      <w:r w:rsidRPr="009F13F0">
        <w:rPr>
          <w:rStyle w:val="Nadpis2CharChar"/>
          <w:sz w:val="22"/>
        </w:rPr>
        <w:t>Pro účely Smlouvy se za důvěrné informace považují:</w:t>
      </w:r>
    </w:p>
    <w:p w14:paraId="4C77C691" w14:textId="77777777" w:rsidR="00734D92" w:rsidRPr="009F13F0" w:rsidRDefault="00734D92" w:rsidP="00734D92">
      <w:pPr>
        <w:pStyle w:val="Bod"/>
      </w:pPr>
      <w:r w:rsidRPr="009F13F0">
        <w:t>informace označené Kupujícím za důvěrné,</w:t>
      </w:r>
    </w:p>
    <w:p w14:paraId="2A097C26" w14:textId="77777777" w:rsidR="00734D92" w:rsidRPr="009F13F0" w:rsidRDefault="00734D92" w:rsidP="00734D92">
      <w:pPr>
        <w:pStyle w:val="Bod"/>
      </w:pPr>
      <w:r w:rsidRPr="009F13F0">
        <w:t xml:space="preserve">informace podstatného a rozhodujícího charakteru o stavu plnění závazků ze Smlouvy a </w:t>
      </w:r>
    </w:p>
    <w:p w14:paraId="48EC7E9E" w14:textId="77777777" w:rsidR="00734D92" w:rsidRPr="009F13F0" w:rsidRDefault="00734D92" w:rsidP="00734D92">
      <w:pPr>
        <w:pStyle w:val="Bod"/>
      </w:pPr>
      <w:r w:rsidRPr="009F13F0">
        <w:t>informace o sporech vzniklých zejména mezi Kupujícím a Prodávajícím v souvislosti se Smlouvou.</w:t>
      </w:r>
    </w:p>
    <w:p w14:paraId="33C251CF" w14:textId="77777777" w:rsidR="00734D92" w:rsidRPr="009F13F0" w:rsidRDefault="00734D92" w:rsidP="00734D92">
      <w:pPr>
        <w:pStyle w:val="OdstavecII"/>
      </w:pPr>
      <w:r w:rsidRPr="009F13F0">
        <w:t>Za důvěrné informace nebudou považovány informace, které jsou přístupné nebo známé třetím osobám, pokud taková přístupnost nebo známost nenastala v důsledku porušení zákonné či smluvní povinnosti Prodávajícího.</w:t>
      </w:r>
    </w:p>
    <w:p w14:paraId="40C946F2" w14:textId="77777777" w:rsidR="00734D92" w:rsidRPr="009F13F0" w:rsidRDefault="00734D92" w:rsidP="00734D92">
      <w:pPr>
        <w:pStyle w:val="OdstavecII"/>
      </w:pPr>
      <w:r w:rsidRPr="009F13F0">
        <w:t>Prodávající se zavazuje, že bez předchozího písemného souhlasu Kupujícího</w:t>
      </w:r>
    </w:p>
    <w:p w14:paraId="04B3761A" w14:textId="77777777" w:rsidR="00734D92" w:rsidRPr="009F13F0" w:rsidRDefault="00734D92" w:rsidP="00734D92">
      <w:pPr>
        <w:pStyle w:val="Bod"/>
      </w:pPr>
      <w:r w:rsidRPr="009F13F0">
        <w:t>neužije důvěrné informace pro jiné účely, než pro účely plnění závazků ze Smlouvy a</w:t>
      </w:r>
    </w:p>
    <w:p w14:paraId="73C68228" w14:textId="77777777" w:rsidR="00734D92" w:rsidRPr="009F13F0" w:rsidRDefault="00734D92" w:rsidP="00734D92">
      <w:pPr>
        <w:pStyle w:val="Bod"/>
      </w:pPr>
      <w:r w:rsidRPr="009F13F0">
        <w:t xml:space="preserve">nezveřejní ani jinak neposkytne důvěrné informace žádné třetí osobě vyjma svých zaměstnanců, </w:t>
      </w:r>
      <w:r w:rsidRPr="009F13F0">
        <w:lastRenderedPageBreak/>
        <w:t>členů svých orgánů, poradců a právních zástupců a subdodavatelů; těmto osobám však může být důvěrná informace poskytnuta pouze tehdy, pokud budou zavázány udržovat takovou informaci v tajnosti, jako by byly stranou Smlouvy.</w:t>
      </w:r>
    </w:p>
    <w:p w14:paraId="217C3A02" w14:textId="77777777" w:rsidR="00734D92" w:rsidRPr="009F13F0" w:rsidRDefault="00734D92" w:rsidP="00734D92">
      <w:pPr>
        <w:pStyle w:val="lnek"/>
      </w:pPr>
      <w:r w:rsidRPr="009F13F0">
        <w:t>Závěrečná ujednání</w:t>
      </w:r>
    </w:p>
    <w:p w14:paraId="35CA33C5" w14:textId="77777777" w:rsidR="00734D92" w:rsidRPr="009F13F0" w:rsidRDefault="00734D92" w:rsidP="00734D92">
      <w:pPr>
        <w:pStyle w:val="OdstavecII"/>
        <w:numPr>
          <w:ilvl w:val="1"/>
          <w:numId w:val="9"/>
        </w:numPr>
        <w:rPr>
          <w:b/>
        </w:rPr>
      </w:pPr>
      <w:r w:rsidRPr="009F13F0">
        <w:rPr>
          <w:b/>
        </w:rPr>
        <w:t>Uzavření, uveřejnění a účinnost Smlouvy</w:t>
      </w:r>
    </w:p>
    <w:p w14:paraId="2930ECA0" w14:textId="77777777" w:rsidR="00734D92" w:rsidRPr="009F13F0" w:rsidRDefault="00734D92" w:rsidP="00734D92">
      <w:pPr>
        <w:pStyle w:val="Psmeno"/>
        <w:numPr>
          <w:ilvl w:val="3"/>
          <w:numId w:val="9"/>
        </w:numPr>
        <w:ind w:left="1135" w:hanging="851"/>
      </w:pPr>
      <w:r w:rsidRPr="009F13F0">
        <w:rPr>
          <w:lang w:eastAsia="en-US"/>
        </w:rPr>
        <w:t>Smlouva je uzavřena dnem posledního podpisu zástupců Smluvních stran.</w:t>
      </w:r>
    </w:p>
    <w:p w14:paraId="54F28AB8" w14:textId="77777777" w:rsidR="00734D92" w:rsidRPr="009F13F0" w:rsidRDefault="00734D92" w:rsidP="00734D92">
      <w:pPr>
        <w:pStyle w:val="Psmeno"/>
        <w:numPr>
          <w:ilvl w:val="3"/>
          <w:numId w:val="9"/>
        </w:numPr>
        <w:ind w:left="1134"/>
        <w:outlineLvl w:val="0"/>
      </w:pPr>
      <w:r w:rsidRPr="009F13F0">
        <w:t>Prodávající se zavazuje strpět uveřejnění kopie Smlouvy ve znění, v jakém byla uzavřena, a to včetně případných dodatků.</w:t>
      </w:r>
    </w:p>
    <w:p w14:paraId="77C09174" w14:textId="77777777" w:rsidR="00734D92" w:rsidRPr="009F13F0" w:rsidRDefault="00734D92" w:rsidP="00734D92">
      <w:pPr>
        <w:pStyle w:val="Psmeno"/>
        <w:numPr>
          <w:ilvl w:val="3"/>
          <w:numId w:val="9"/>
        </w:numPr>
        <w:ind w:left="1134"/>
        <w:outlineLvl w:val="0"/>
      </w:pPr>
      <w:r w:rsidRPr="009F13F0">
        <w:rPr>
          <w:lang w:eastAsia="en-US"/>
        </w:rPr>
        <w:t>Smlouva nabývá účinnosti dnem uveřejnění v registru smluv.</w:t>
      </w:r>
    </w:p>
    <w:p w14:paraId="3198FC76" w14:textId="77777777" w:rsidR="00734D92" w:rsidRPr="009F13F0" w:rsidRDefault="00734D92" w:rsidP="00734D92">
      <w:pPr>
        <w:pStyle w:val="Psmeno"/>
        <w:numPr>
          <w:ilvl w:val="3"/>
          <w:numId w:val="9"/>
        </w:numPr>
        <w:ind w:left="1134"/>
        <w:outlineLvl w:val="0"/>
      </w:pPr>
      <w:r w:rsidRPr="009F13F0">
        <w:t>Smluvní strany souhlasí se zveřejněním této smlouvy v registru smluv. Smlouvu uveřejní Kupující, za řádné zveřejnění však odpovídají obě smluvní strany. Prodávající uveřejnění zkontroluje a Kupujícího upozorní na případné nedostatky, jinak mu Kupující neodpovídá za ne/uveřejnění smlouvy.</w:t>
      </w:r>
    </w:p>
    <w:p w14:paraId="551A154E" w14:textId="77777777" w:rsidR="00734D92" w:rsidRPr="009F13F0" w:rsidRDefault="00734D92" w:rsidP="00734D92">
      <w:pPr>
        <w:pStyle w:val="OdstavecII"/>
      </w:pPr>
      <w:r w:rsidRPr="009F13F0">
        <w:t>Není-li ve Smlouvě dohodnuto jinak, řídí se práva a povinnosti Smluvních stran, zejména práva a povinnosti Smlouvou neupravené či výslovně nevyloučené, příslušnými ustanoveními OZ a dalšími právními předpisy účinnými ke dni uzavření Smlouvy. Smluvní strany se dohodly, že na práva a povinnosti založené Smlouvou nebo v souvislosti s ní se nepoužije Úmluva OSN o smlouvách o mezinárodní koupi zboží ze dne 11. 4. 1980.</w:t>
      </w:r>
    </w:p>
    <w:p w14:paraId="64B03464" w14:textId="77777777" w:rsidR="00734D92" w:rsidRPr="009F13F0" w:rsidRDefault="00734D92" w:rsidP="00734D92">
      <w:pPr>
        <w:pStyle w:val="OdstavecII"/>
      </w:pPr>
      <w:r w:rsidRPr="009F13F0">
        <w:rPr>
          <w:snapToGrid w:val="0"/>
        </w:rPr>
        <w:t>Kupující je oprávněn započíst vůči jakékoli pohledávce Prodávajícího za Kupujícím, i nesplatné, jakoukoli svou pohledávku, i nesplatnou, za Prodávajícím. Pohledávky Kupujícího a Prodávajícího započtením zanikají ve výši, ve které se kryjí.</w:t>
      </w:r>
    </w:p>
    <w:p w14:paraId="56D6BF1D" w14:textId="77777777" w:rsidR="00734D92" w:rsidRPr="009F13F0" w:rsidRDefault="00734D92" w:rsidP="00734D92">
      <w:pPr>
        <w:pStyle w:val="OdstavecII"/>
        <w:numPr>
          <w:ilvl w:val="1"/>
          <w:numId w:val="9"/>
        </w:numPr>
        <w:rPr>
          <w:b/>
        </w:rPr>
      </w:pPr>
      <w:r w:rsidRPr="009F13F0">
        <w:rPr>
          <w:b/>
        </w:rPr>
        <w:t xml:space="preserve">Další povinnosti Prodávajícího v souvislosti s Projektem </w:t>
      </w:r>
    </w:p>
    <w:p w14:paraId="076E8CC3" w14:textId="77777777" w:rsidR="00734D92" w:rsidRPr="009F13F0" w:rsidRDefault="00734D92" w:rsidP="00734D92">
      <w:pPr>
        <w:pStyle w:val="OdstavecII"/>
        <w:numPr>
          <w:ilvl w:val="0"/>
          <w:numId w:val="0"/>
        </w:numPr>
        <w:ind w:left="856"/>
      </w:pPr>
      <w:r w:rsidRPr="009F13F0">
        <w:t>Prodávající se za podmínek stanovených Smlouvou v souladu s pokyny Kupujícího a při vynaložení veškeré potřebné péče zavazuje:</w:t>
      </w:r>
    </w:p>
    <w:p w14:paraId="371AC46C" w14:textId="77777777" w:rsidR="00734D92" w:rsidRPr="009F13F0" w:rsidRDefault="00734D92" w:rsidP="00734D92">
      <w:pPr>
        <w:pStyle w:val="Bod"/>
        <w:widowControl/>
        <w:numPr>
          <w:ilvl w:val="4"/>
          <w:numId w:val="9"/>
        </w:numPr>
      </w:pPr>
      <w:r w:rsidRPr="009F13F0">
        <w:t xml:space="preserve">archivovat nejméně 10 let ode dne uzavření Smlouvy veškeré písemnosti vyhotovené v souvislosti s plněním Smlouvy a kdykoli po tuto dobu k nim Kupujícímu umožnit přístup; po uplynutí této doby je Kupující oprávněn tyto písemnosti od Prodávajícího bezplatně převzít;  </w:t>
      </w:r>
    </w:p>
    <w:p w14:paraId="18EE23D3" w14:textId="77777777" w:rsidR="00734D92" w:rsidRPr="009F13F0" w:rsidRDefault="00734D92" w:rsidP="00734D92">
      <w:pPr>
        <w:pStyle w:val="Bod"/>
        <w:widowControl/>
        <w:numPr>
          <w:ilvl w:val="4"/>
          <w:numId w:val="9"/>
        </w:numPr>
        <w:rPr>
          <w:szCs w:val="24"/>
        </w:rPr>
      </w:pPr>
      <w:r w:rsidRPr="009F13F0">
        <w:t>jako osoba povinná dle § 2 písm. e) zákona č. 320/2001 Sb., o finanční kontrole ve veřejné správě, ve znění pozdějších předpisů, spolupůsobit při výkonu finanční kontroly; obdobně je Prodávající povinen zavázat i svoje subdodavatele.</w:t>
      </w:r>
    </w:p>
    <w:p w14:paraId="02E11F29" w14:textId="77777777" w:rsidR="00734D92" w:rsidRPr="009F13F0" w:rsidRDefault="00734D92" w:rsidP="00734D92">
      <w:pPr>
        <w:pStyle w:val="OdstavecII"/>
      </w:pPr>
      <w:r w:rsidRPr="009F13F0">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117522A4" w14:textId="77777777" w:rsidR="00734D92" w:rsidRPr="009F13F0" w:rsidRDefault="00734D92" w:rsidP="00734D92">
      <w:pPr>
        <w:pStyle w:val="OdstavecII"/>
      </w:pPr>
      <w:r w:rsidRPr="009F13F0">
        <w:t>Případné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55BEB0A4" w14:textId="77777777" w:rsidR="00734D92" w:rsidRPr="009F13F0" w:rsidRDefault="00734D92" w:rsidP="00734D92">
      <w:pPr>
        <w:pStyle w:val="OdstavecII"/>
        <w:rPr>
          <w:color w:val="000000" w:themeColor="text1"/>
        </w:rPr>
      </w:pPr>
      <w:r w:rsidRPr="009F13F0">
        <w:t xml:space="preserve">Smlouva obsahuje úplné ujednání o jejím předmětu a všech náležitostech, které Smluvní strany měly a chtěly ve Smlouvě ujednat a které považují za důležité pro závaznost Smlouvy. Žádný projev Smluvních stran učiněný při jednání o Smlouvě ani projev učiněný po uzavření Smlouvy nesmí být vykládán v rozporu </w:t>
      </w:r>
      <w:r w:rsidRPr="009F13F0">
        <w:lastRenderedPageBreak/>
        <w:t>s výslovnými ustanoveními Smlouvy a nezakládá žádný závazek žádné ze Smluvních stran.</w:t>
      </w:r>
    </w:p>
    <w:p w14:paraId="0F8B63DD" w14:textId="77777777" w:rsidR="00734D92" w:rsidRPr="009F13F0" w:rsidRDefault="00734D92" w:rsidP="00734D92">
      <w:pPr>
        <w:pStyle w:val="OdstavecII"/>
        <w:rPr>
          <w:color w:val="auto"/>
        </w:rPr>
      </w:pPr>
      <w:r w:rsidRPr="009F13F0">
        <w:t xml:space="preserve">Smluvní strany potvrzují, že si Smlouvu před jejím podpisem přečetly a s jejím obsahem souhlasí. Na </w:t>
      </w:r>
      <w:r w:rsidRPr="009F13F0">
        <w:rPr>
          <w:color w:val="auto"/>
        </w:rPr>
        <w:t>důkaz toho připojují své elektronické podpisy.</w:t>
      </w:r>
    </w:p>
    <w:p w14:paraId="791B9FDD" w14:textId="77777777" w:rsidR="00FB021D" w:rsidRPr="007F5F9A" w:rsidRDefault="00FB021D" w:rsidP="0067084D">
      <w:pPr>
        <w:widowControl w:val="0"/>
        <w:spacing w:before="0"/>
        <w:ind w:left="284"/>
      </w:pPr>
    </w:p>
    <w:p w14:paraId="122D22B0" w14:textId="77777777" w:rsidR="00A70329" w:rsidRPr="005D1B87" w:rsidRDefault="00A70329" w:rsidP="00A70329">
      <w:pPr>
        <w:spacing w:before="0" w:after="0"/>
        <w:jc w:val="left"/>
        <w:rPr>
          <w:szCs w:val="24"/>
          <w:highlight w:val="yellow"/>
          <w:lang w:eastAsia="cs-CZ"/>
        </w:rPr>
      </w:pPr>
    </w:p>
    <w:p w14:paraId="68988324" w14:textId="77777777" w:rsidR="00A922F4" w:rsidRPr="005D1B87" w:rsidRDefault="00A922F4">
      <w:pPr>
        <w:spacing w:before="0" w:after="0"/>
        <w:jc w:val="left"/>
        <w:rPr>
          <w:szCs w:val="24"/>
          <w:highlight w:val="yellow"/>
          <w:lang w:eastAsia="cs-CZ"/>
        </w:rPr>
      </w:pPr>
      <w:r w:rsidRPr="005D1B87">
        <w:rPr>
          <w:szCs w:val="24"/>
          <w:highlight w:val="yellow"/>
          <w:lang w:eastAsia="cs-CZ"/>
        </w:rPr>
        <w:br w:type="page"/>
      </w:r>
    </w:p>
    <w:p w14:paraId="3DEBE7AD" w14:textId="77777777" w:rsidR="00A922F4" w:rsidRPr="005D1B87" w:rsidRDefault="00A922F4" w:rsidP="0073353A">
      <w:pPr>
        <w:spacing w:before="0" w:after="0"/>
        <w:jc w:val="left"/>
        <w:rPr>
          <w:szCs w:val="24"/>
          <w:highlight w:val="yellow"/>
          <w:lang w:eastAsia="cs-CZ"/>
        </w:rPr>
      </w:pPr>
    </w:p>
    <w:p w14:paraId="1E23AB65" w14:textId="77777777" w:rsidR="00A922F4" w:rsidRPr="005D1B87" w:rsidRDefault="00A922F4" w:rsidP="0073353A">
      <w:pPr>
        <w:spacing w:before="0" w:after="0"/>
        <w:jc w:val="left"/>
        <w:rPr>
          <w:szCs w:val="24"/>
          <w:highlight w:val="yellow"/>
          <w:lang w:eastAsia="cs-CZ"/>
        </w:rPr>
      </w:pPr>
    </w:p>
    <w:p w14:paraId="59730979" w14:textId="43D4073C" w:rsidR="00A70329" w:rsidRPr="007F5F9A" w:rsidRDefault="00A922F4" w:rsidP="00A922F4">
      <w:pPr>
        <w:spacing w:before="0" w:after="0"/>
        <w:jc w:val="center"/>
        <w:rPr>
          <w:b/>
          <w:bCs/>
          <w:color w:val="000000" w:themeColor="text1"/>
        </w:rPr>
      </w:pPr>
      <w:r w:rsidRPr="007F5F9A">
        <w:rPr>
          <w:b/>
          <w:szCs w:val="24"/>
          <w:lang w:eastAsia="cs-CZ"/>
        </w:rPr>
        <w:t xml:space="preserve">Příloha č. 1 - </w:t>
      </w:r>
      <w:r w:rsidRPr="007F5F9A">
        <w:rPr>
          <w:b/>
          <w:bCs/>
          <w:color w:val="000000" w:themeColor="text1"/>
        </w:rPr>
        <w:t xml:space="preserve">Technická specifikace </w:t>
      </w:r>
      <w:r w:rsidR="00C16A3B" w:rsidRPr="007F5F9A">
        <w:rPr>
          <w:b/>
          <w:bCs/>
          <w:color w:val="000000" w:themeColor="text1"/>
        </w:rPr>
        <w:t>Věc</w:t>
      </w:r>
      <w:r w:rsidRPr="007F5F9A">
        <w:rPr>
          <w:b/>
          <w:bCs/>
          <w:color w:val="000000" w:themeColor="text1"/>
        </w:rPr>
        <w:t>i</w:t>
      </w:r>
    </w:p>
    <w:p w14:paraId="2D3F413F" w14:textId="77777777" w:rsidR="00A922F4" w:rsidRPr="007F5F9A" w:rsidRDefault="00A922F4" w:rsidP="00A922F4">
      <w:pPr>
        <w:spacing w:before="0" w:after="0"/>
        <w:jc w:val="center"/>
        <w:rPr>
          <w:b/>
          <w:bCs/>
          <w:color w:val="000000" w:themeColor="text1"/>
        </w:rPr>
      </w:pPr>
    </w:p>
    <w:p w14:paraId="6EB6E301" w14:textId="77777777" w:rsidR="00A922F4" w:rsidRPr="007F5F9A" w:rsidRDefault="00A922F4" w:rsidP="00A922F4">
      <w:pPr>
        <w:spacing w:before="0" w:after="0"/>
        <w:jc w:val="center"/>
        <w:rPr>
          <w:b/>
          <w:bCs/>
          <w:color w:val="000000" w:themeColor="text1"/>
        </w:rPr>
      </w:pPr>
    </w:p>
    <w:p w14:paraId="792F8463" w14:textId="77777777" w:rsidR="00A922F4" w:rsidRPr="007F5F9A" w:rsidRDefault="00A922F4" w:rsidP="00A922F4">
      <w:pPr>
        <w:spacing w:before="0" w:after="0"/>
        <w:jc w:val="center"/>
        <w:rPr>
          <w:b/>
          <w:bCs/>
          <w:color w:val="000000" w:themeColor="text1"/>
        </w:rPr>
      </w:pPr>
    </w:p>
    <w:p w14:paraId="2EF6C0E1" w14:textId="77777777" w:rsidR="00A922F4" w:rsidRPr="007F5F9A" w:rsidRDefault="00A922F4" w:rsidP="00A922F4">
      <w:pPr>
        <w:spacing w:before="0" w:after="0"/>
        <w:jc w:val="center"/>
        <w:rPr>
          <w:b/>
          <w:bCs/>
          <w:color w:val="000000" w:themeColor="text1"/>
        </w:rPr>
      </w:pPr>
    </w:p>
    <w:p w14:paraId="4B523567" w14:textId="77777777" w:rsidR="00A922F4" w:rsidRPr="007F5F9A" w:rsidRDefault="00A922F4" w:rsidP="00A922F4">
      <w:pPr>
        <w:spacing w:before="0" w:after="0"/>
        <w:jc w:val="center"/>
        <w:rPr>
          <w:b/>
          <w:bCs/>
          <w:color w:val="000000" w:themeColor="text1"/>
        </w:rPr>
      </w:pPr>
    </w:p>
    <w:p w14:paraId="2BD79D11" w14:textId="77777777" w:rsidR="00A922F4" w:rsidRPr="007F5F9A" w:rsidRDefault="00A922F4" w:rsidP="00A922F4">
      <w:pPr>
        <w:spacing w:before="0" w:after="0"/>
        <w:jc w:val="center"/>
        <w:rPr>
          <w:b/>
          <w:bCs/>
          <w:color w:val="000000" w:themeColor="text1"/>
        </w:rPr>
      </w:pPr>
    </w:p>
    <w:p w14:paraId="09B15731" w14:textId="77777777" w:rsidR="00A922F4" w:rsidRPr="007F5F9A" w:rsidRDefault="00A922F4" w:rsidP="00A922F4">
      <w:pPr>
        <w:spacing w:before="0" w:after="0"/>
        <w:jc w:val="center"/>
        <w:rPr>
          <w:b/>
          <w:bCs/>
          <w:color w:val="000000" w:themeColor="text1"/>
        </w:rPr>
      </w:pPr>
    </w:p>
    <w:p w14:paraId="736AA73F" w14:textId="77777777" w:rsidR="00A922F4" w:rsidRPr="007F5F9A" w:rsidRDefault="00A922F4" w:rsidP="00A922F4">
      <w:pPr>
        <w:spacing w:before="0" w:after="0"/>
        <w:jc w:val="center"/>
        <w:rPr>
          <w:b/>
          <w:bCs/>
          <w:color w:val="000000" w:themeColor="text1"/>
        </w:rPr>
      </w:pPr>
    </w:p>
    <w:p w14:paraId="5D9F21C8" w14:textId="77777777" w:rsidR="00A922F4" w:rsidRPr="007F5F9A" w:rsidRDefault="00A922F4" w:rsidP="00A922F4">
      <w:pPr>
        <w:spacing w:before="0" w:after="0"/>
        <w:jc w:val="center"/>
        <w:rPr>
          <w:b/>
          <w:bCs/>
          <w:color w:val="000000" w:themeColor="text1"/>
        </w:rPr>
      </w:pPr>
    </w:p>
    <w:p w14:paraId="3CDFE646" w14:textId="3826614A" w:rsidR="00A922F4" w:rsidRPr="007F5F9A" w:rsidRDefault="00A922F4" w:rsidP="00A922F4">
      <w:pPr>
        <w:spacing w:before="0" w:after="0"/>
        <w:jc w:val="center"/>
        <w:rPr>
          <w:bCs/>
          <w:color w:val="000000" w:themeColor="text1"/>
        </w:rPr>
      </w:pPr>
      <w:r w:rsidRPr="007F5F9A">
        <w:rPr>
          <w:bCs/>
          <w:color w:val="000000" w:themeColor="text1"/>
        </w:rPr>
        <w:t xml:space="preserve">Technická specifikace </w:t>
      </w:r>
      <w:r w:rsidR="00C16A3B" w:rsidRPr="007F5F9A">
        <w:rPr>
          <w:bCs/>
          <w:color w:val="000000" w:themeColor="text1"/>
        </w:rPr>
        <w:t>Věc</w:t>
      </w:r>
      <w:r w:rsidRPr="007F5F9A">
        <w:rPr>
          <w:bCs/>
          <w:color w:val="000000" w:themeColor="text1"/>
        </w:rPr>
        <w:t>i následuje po tomto listu.</w:t>
      </w:r>
    </w:p>
    <w:p w14:paraId="7491E57E" w14:textId="77777777" w:rsidR="00A922F4" w:rsidRPr="007F5F9A" w:rsidRDefault="00A922F4" w:rsidP="00A922F4">
      <w:pPr>
        <w:spacing w:before="0" w:after="0"/>
        <w:jc w:val="center"/>
        <w:rPr>
          <w:bCs/>
          <w:color w:val="000000" w:themeColor="text1"/>
        </w:rPr>
      </w:pPr>
    </w:p>
    <w:p w14:paraId="1C1DF95A" w14:textId="77777777" w:rsidR="00A922F4" w:rsidRPr="007F5F9A" w:rsidRDefault="00A922F4">
      <w:pPr>
        <w:spacing w:before="0" w:after="0"/>
        <w:jc w:val="left"/>
        <w:rPr>
          <w:bCs/>
          <w:color w:val="000000" w:themeColor="text1"/>
        </w:rPr>
      </w:pPr>
      <w:r w:rsidRPr="007F5F9A">
        <w:rPr>
          <w:bCs/>
          <w:color w:val="000000" w:themeColor="text1"/>
        </w:rPr>
        <w:br w:type="page"/>
      </w:r>
    </w:p>
    <w:p w14:paraId="44F3BECC" w14:textId="77777777" w:rsidR="00A922F4" w:rsidRPr="007F7479" w:rsidRDefault="00A922F4" w:rsidP="00A922F4">
      <w:pPr>
        <w:jc w:val="center"/>
        <w:rPr>
          <w:b/>
          <w:bCs/>
          <w:color w:val="000000" w:themeColor="text1"/>
        </w:rPr>
      </w:pPr>
      <w:r w:rsidRPr="007F7479">
        <w:rPr>
          <w:b/>
          <w:bCs/>
          <w:color w:val="000000" w:themeColor="text1"/>
        </w:rPr>
        <w:lastRenderedPageBreak/>
        <w:t>Příloha č. 2 – Dodací list</w:t>
      </w:r>
    </w:p>
    <w:p w14:paraId="55EB6E6D" w14:textId="77777777" w:rsidR="00A922F4" w:rsidRPr="007F7479" w:rsidRDefault="00A922F4" w:rsidP="00A922F4">
      <w:pPr>
        <w:jc w:val="center"/>
        <w:rPr>
          <w:bCs/>
          <w:color w:val="000000" w:themeColor="text1"/>
        </w:rPr>
      </w:pPr>
    </w:p>
    <w:p w14:paraId="43F82F07" w14:textId="7C765CF9" w:rsidR="00B029F1" w:rsidRPr="007F7479" w:rsidRDefault="00B029F1" w:rsidP="00B029F1">
      <w:pPr>
        <w:tabs>
          <w:tab w:val="left" w:pos="2977"/>
        </w:tabs>
        <w:spacing w:before="0" w:after="0"/>
        <w:ind w:left="284"/>
        <w:rPr>
          <w:bCs/>
          <w:color w:val="000000" w:themeColor="text1"/>
          <w:sz w:val="20"/>
          <w:szCs w:val="20"/>
        </w:rPr>
      </w:pPr>
      <w:r w:rsidRPr="007F7479">
        <w:rPr>
          <w:bCs/>
          <w:color w:val="000000" w:themeColor="text1"/>
          <w:sz w:val="20"/>
          <w:szCs w:val="20"/>
        </w:rPr>
        <w:t xml:space="preserve">dle </w:t>
      </w:r>
      <w:proofErr w:type="spellStart"/>
      <w:r w:rsidR="00053677" w:rsidRPr="007F7479">
        <w:rPr>
          <w:bCs/>
          <w:sz w:val="20"/>
          <w:szCs w:val="20"/>
        </w:rPr>
        <w:t>ust</w:t>
      </w:r>
      <w:proofErr w:type="spellEnd"/>
      <w:r w:rsidRPr="007F7479">
        <w:rPr>
          <w:bCs/>
          <w:sz w:val="20"/>
          <w:szCs w:val="20"/>
        </w:rPr>
        <w:t xml:space="preserve">. </w:t>
      </w:r>
      <w:r w:rsidR="001622C9" w:rsidRPr="007F7479">
        <w:rPr>
          <w:bCs/>
          <w:sz w:val="20"/>
          <w:szCs w:val="20"/>
        </w:rPr>
        <w:t>I</w:t>
      </w:r>
      <w:r w:rsidRPr="007F7479">
        <w:rPr>
          <w:bCs/>
          <w:sz w:val="20"/>
          <w:szCs w:val="20"/>
        </w:rPr>
        <w:t xml:space="preserve">V. odst. </w:t>
      </w:r>
      <w:r w:rsidR="001622C9" w:rsidRPr="007F7479">
        <w:rPr>
          <w:bCs/>
          <w:sz w:val="20"/>
          <w:szCs w:val="20"/>
        </w:rPr>
        <w:t>4</w:t>
      </w:r>
      <w:r w:rsidRPr="007F7479">
        <w:rPr>
          <w:bCs/>
          <w:sz w:val="20"/>
          <w:szCs w:val="20"/>
        </w:rPr>
        <w:t xml:space="preserve">) kupní smlouvy </w:t>
      </w:r>
      <w:r w:rsidRPr="007F7479">
        <w:rPr>
          <w:bCs/>
          <w:color w:val="000000" w:themeColor="text1"/>
          <w:sz w:val="20"/>
          <w:szCs w:val="20"/>
        </w:rPr>
        <w:t>uzavřené dne ........................ mezi Masarykovou univerzitou</w:t>
      </w:r>
      <w:r w:rsidR="007F7479" w:rsidRPr="007F7479">
        <w:rPr>
          <w:bCs/>
          <w:color w:val="000000" w:themeColor="text1"/>
          <w:sz w:val="20"/>
          <w:szCs w:val="20"/>
        </w:rPr>
        <w:t xml:space="preserve"> – Farmaceutickou fakultou</w:t>
      </w:r>
      <w:r w:rsidRPr="007F7479">
        <w:rPr>
          <w:bCs/>
          <w:color w:val="000000" w:themeColor="text1"/>
          <w:sz w:val="20"/>
          <w:szCs w:val="20"/>
        </w:rPr>
        <w:t xml:space="preserve">, sídlem </w:t>
      </w:r>
      <w:sdt>
        <w:sdtPr>
          <w:rPr>
            <w:bCs/>
            <w:color w:val="000000" w:themeColor="text1"/>
            <w:sz w:val="20"/>
            <w:szCs w:val="20"/>
          </w:rPr>
          <w:id w:val="1326253649"/>
          <w:placeholder>
            <w:docPart w:val="8D169B6011964B96A9DFE78C5A83B935"/>
          </w:placeholder>
        </w:sdtPr>
        <w:sdtContent>
          <w:r w:rsidR="007F7479" w:rsidRPr="007F7479">
            <w:rPr>
              <w:bCs/>
              <w:color w:val="000000" w:themeColor="text1"/>
              <w:sz w:val="20"/>
              <w:szCs w:val="20"/>
            </w:rPr>
            <w:t>Palackého třída 1946/1, 612 00 Brno</w:t>
          </w:r>
        </w:sdtContent>
      </w:sdt>
      <w:r w:rsidRPr="007F7479">
        <w:rPr>
          <w:color w:val="000000" w:themeColor="text1"/>
          <w:sz w:val="20"/>
          <w:szCs w:val="20"/>
        </w:rPr>
        <w:t>, IČ 00216224</w:t>
      </w:r>
      <w:r w:rsidR="007F7479" w:rsidRPr="007F7479">
        <w:rPr>
          <w:color w:val="000000" w:themeColor="text1"/>
          <w:sz w:val="20"/>
          <w:szCs w:val="20"/>
        </w:rPr>
        <w:t>,</w:t>
      </w:r>
      <w:r w:rsidRPr="007F7479">
        <w:rPr>
          <w:bCs/>
          <w:color w:val="000000" w:themeColor="text1"/>
          <w:sz w:val="20"/>
          <w:szCs w:val="20"/>
        </w:rPr>
        <w:t xml:space="preserve"> a spol. ............................., sídlem ............................., IČ .............................</w:t>
      </w:r>
      <w:r w:rsidR="000C72B1" w:rsidRPr="007F7479">
        <w:rPr>
          <w:bCs/>
          <w:color w:val="000000" w:themeColor="text1"/>
          <w:sz w:val="20"/>
          <w:szCs w:val="20"/>
        </w:rPr>
        <w:t xml:space="preserve"> </w:t>
      </w:r>
      <w:r w:rsidR="000C72B1" w:rsidRPr="007F7479">
        <w:rPr>
          <w:b/>
          <w:bCs/>
          <w:color w:val="000000" w:themeColor="text1"/>
          <w:sz w:val="20"/>
          <w:szCs w:val="20"/>
        </w:rPr>
        <w:t>(dále jen „smlouva“)</w:t>
      </w:r>
      <w:r w:rsidRPr="007F7479">
        <w:rPr>
          <w:bCs/>
          <w:color w:val="000000" w:themeColor="text1"/>
          <w:sz w:val="20"/>
          <w:szCs w:val="20"/>
        </w:rPr>
        <w:t xml:space="preserve"> </w:t>
      </w:r>
    </w:p>
    <w:p w14:paraId="2330FACF" w14:textId="77777777" w:rsidR="00A922F4" w:rsidRPr="005D1B87" w:rsidRDefault="00A922F4" w:rsidP="00A922F4">
      <w:pPr>
        <w:jc w:val="center"/>
        <w:rPr>
          <w:rFonts w:cs="Arial"/>
          <w:sz w:val="20"/>
          <w:szCs w:val="20"/>
          <w:highlight w:val="yellow"/>
          <w:u w:val="single"/>
        </w:rPr>
      </w:pPr>
    </w:p>
    <w:p w14:paraId="291293D1" w14:textId="77777777" w:rsidR="00A922F4" w:rsidRPr="007F7479" w:rsidRDefault="00A922F4" w:rsidP="00BA6AF7">
      <w:pPr>
        <w:numPr>
          <w:ilvl w:val="0"/>
          <w:numId w:val="6"/>
        </w:numPr>
        <w:spacing w:before="0"/>
        <w:ind w:left="426"/>
        <w:rPr>
          <w:rFonts w:cs="Arial"/>
          <w:b/>
          <w:color w:val="000000" w:themeColor="text1"/>
          <w:sz w:val="20"/>
          <w:szCs w:val="20"/>
        </w:rPr>
      </w:pPr>
      <w:r w:rsidRPr="007F7479">
        <w:rPr>
          <w:rFonts w:eastAsia="Times New Roman" w:cs="Arial"/>
          <w:b/>
          <w:sz w:val="20"/>
          <w:szCs w:val="20"/>
          <w:lang w:eastAsia="cs-CZ"/>
        </w:rPr>
        <w:t>I</w:t>
      </w:r>
      <w:r w:rsidRPr="007F7479">
        <w:rPr>
          <w:rFonts w:cs="Arial"/>
          <w:b/>
          <w:color w:val="000000" w:themeColor="text1"/>
          <w:sz w:val="20"/>
          <w:szCs w:val="20"/>
        </w:rPr>
        <w:t>dentifikační údaje prodávajícího a kupujícího</w:t>
      </w:r>
    </w:p>
    <w:p w14:paraId="48BD90BE" w14:textId="77777777" w:rsidR="00A922F4" w:rsidRPr="007F7479" w:rsidRDefault="00A922F4" w:rsidP="00A922F4">
      <w:pPr>
        <w:spacing w:before="0"/>
        <w:ind w:left="426"/>
        <w:rPr>
          <w:rFonts w:cs="Arial"/>
          <w:b/>
          <w:sz w:val="20"/>
          <w:szCs w:val="20"/>
        </w:rPr>
      </w:pPr>
      <w:r w:rsidRPr="007F7479">
        <w:rPr>
          <w:rFonts w:cs="Arial"/>
          <w:b/>
          <w:sz w:val="20"/>
          <w:szCs w:val="20"/>
        </w:rPr>
        <w:t>Kupující:</w:t>
      </w:r>
    </w:p>
    <w:p w14:paraId="2B669E5E" w14:textId="5D238E9B"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Název:</w:t>
      </w:r>
      <w:r w:rsidRPr="007F7479">
        <w:rPr>
          <w:color w:val="000000" w:themeColor="text1"/>
          <w:sz w:val="20"/>
          <w:szCs w:val="20"/>
        </w:rPr>
        <w:tab/>
      </w:r>
      <w:r w:rsidRPr="007F7479">
        <w:rPr>
          <w:b/>
          <w:color w:val="000000" w:themeColor="text1"/>
          <w:sz w:val="20"/>
          <w:szCs w:val="20"/>
        </w:rPr>
        <w:t>Masarykova univerzita</w:t>
      </w:r>
      <w:r w:rsidR="00EA16F5" w:rsidRPr="007F7479">
        <w:rPr>
          <w:b/>
          <w:color w:val="000000" w:themeColor="text1"/>
          <w:sz w:val="20"/>
          <w:szCs w:val="20"/>
        </w:rPr>
        <w:t xml:space="preserve">, </w:t>
      </w:r>
      <w:r w:rsidR="007F7479" w:rsidRPr="007F7479">
        <w:rPr>
          <w:b/>
          <w:color w:val="000000" w:themeColor="text1"/>
          <w:sz w:val="20"/>
          <w:szCs w:val="20"/>
        </w:rPr>
        <w:t>Farmaceutická fakulta</w:t>
      </w:r>
    </w:p>
    <w:p w14:paraId="1AD651B8" w14:textId="144A5002"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Sídlo:</w:t>
      </w:r>
      <w:r w:rsidRPr="007F7479">
        <w:rPr>
          <w:color w:val="000000" w:themeColor="text1"/>
          <w:sz w:val="20"/>
          <w:szCs w:val="20"/>
        </w:rPr>
        <w:tab/>
      </w:r>
      <w:sdt>
        <w:sdtPr>
          <w:rPr>
            <w:color w:val="000000" w:themeColor="text1"/>
            <w:sz w:val="20"/>
            <w:szCs w:val="20"/>
          </w:rPr>
          <w:id w:val="1621874750"/>
          <w:placeholder>
            <w:docPart w:val="D667729D59CF4EF29371E3B568ECC2C9"/>
          </w:placeholder>
        </w:sdtPr>
        <w:sdtContent>
          <w:r w:rsidR="007F7479" w:rsidRPr="007F7479">
            <w:rPr>
              <w:color w:val="000000" w:themeColor="text1"/>
              <w:sz w:val="20"/>
              <w:szCs w:val="20"/>
            </w:rPr>
            <w:t>Palackého třída 1946/1, 612 00 Brno</w:t>
          </w:r>
        </w:sdtContent>
      </w:sdt>
    </w:p>
    <w:p w14:paraId="2B09C3F5"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IČ:</w:t>
      </w:r>
      <w:r w:rsidRPr="007F7479">
        <w:rPr>
          <w:color w:val="000000" w:themeColor="text1"/>
          <w:sz w:val="20"/>
          <w:szCs w:val="20"/>
        </w:rPr>
        <w:tab/>
        <w:t>00216224</w:t>
      </w:r>
      <w:r w:rsidRPr="007F7479">
        <w:rPr>
          <w:color w:val="000000" w:themeColor="text1"/>
          <w:sz w:val="20"/>
          <w:szCs w:val="20"/>
        </w:rPr>
        <w:tab/>
      </w:r>
    </w:p>
    <w:p w14:paraId="30AF45C0"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DIČ:</w:t>
      </w:r>
      <w:r w:rsidRPr="007F7479">
        <w:rPr>
          <w:color w:val="000000" w:themeColor="text1"/>
          <w:sz w:val="20"/>
          <w:szCs w:val="20"/>
        </w:rPr>
        <w:tab/>
        <w:t>CZ00216224</w:t>
      </w:r>
      <w:r w:rsidRPr="007F7479">
        <w:rPr>
          <w:color w:val="000000" w:themeColor="text1"/>
          <w:sz w:val="20"/>
          <w:szCs w:val="20"/>
        </w:rPr>
        <w:tab/>
      </w:r>
    </w:p>
    <w:p w14:paraId="6FDB7EA1" w14:textId="15DABF46" w:rsidR="00EA16F5" w:rsidRPr="007F7479" w:rsidRDefault="00B029F1" w:rsidP="00EA16F5">
      <w:pPr>
        <w:tabs>
          <w:tab w:val="left" w:pos="2977"/>
        </w:tabs>
        <w:spacing w:before="0" w:after="0"/>
        <w:ind w:left="426"/>
        <w:rPr>
          <w:color w:val="000000"/>
        </w:rPr>
      </w:pPr>
      <w:r w:rsidRPr="007F7479">
        <w:rPr>
          <w:color w:val="000000" w:themeColor="text1"/>
          <w:sz w:val="20"/>
          <w:szCs w:val="20"/>
        </w:rPr>
        <w:t>Zastoupen:</w:t>
      </w:r>
      <w:r w:rsidRPr="007F7479">
        <w:rPr>
          <w:color w:val="000000" w:themeColor="text1"/>
          <w:sz w:val="20"/>
          <w:szCs w:val="20"/>
        </w:rPr>
        <w:tab/>
      </w:r>
      <w:sdt>
        <w:sdtPr>
          <w:id w:val="1195420488"/>
          <w:placeholder>
            <w:docPart w:val="19BABC6D4BE343559B0A5BE4ACF160EC"/>
          </w:placeholder>
        </w:sdtPr>
        <w:sdtContent>
          <w:r w:rsidR="007F7479" w:rsidRPr="007F7479">
            <w:rPr>
              <w:color w:val="000000" w:themeColor="text1"/>
              <w:sz w:val="20"/>
              <w:szCs w:val="20"/>
            </w:rPr>
            <w:t>prof. PharmDr. Mgr. Davidem Vetchým, Ph.D., děkanem</w:t>
          </w:r>
        </w:sdtContent>
      </w:sdt>
    </w:p>
    <w:p w14:paraId="6C293BAC" w14:textId="77777777" w:rsidR="002C36C6" w:rsidRDefault="00B029F1" w:rsidP="007E2D4E">
      <w:pPr>
        <w:tabs>
          <w:tab w:val="left" w:pos="2977"/>
        </w:tabs>
        <w:spacing w:before="0" w:after="0"/>
        <w:ind w:left="426"/>
        <w:rPr>
          <w:color w:val="000000" w:themeColor="text1"/>
          <w:sz w:val="20"/>
          <w:szCs w:val="20"/>
        </w:rPr>
      </w:pPr>
      <w:r w:rsidRPr="007F7479">
        <w:rPr>
          <w:color w:val="000000" w:themeColor="text1"/>
          <w:sz w:val="20"/>
          <w:szCs w:val="20"/>
        </w:rPr>
        <w:t>Kontaktní osoby:</w:t>
      </w:r>
      <w:r w:rsidRPr="007F7479">
        <w:rPr>
          <w:color w:val="000000" w:themeColor="text1"/>
          <w:sz w:val="20"/>
          <w:szCs w:val="20"/>
        </w:rPr>
        <w:tab/>
      </w:r>
      <w:r w:rsidR="00115DB3" w:rsidRPr="00115DB3">
        <w:rPr>
          <w:color w:val="000000" w:themeColor="text1"/>
          <w:sz w:val="20"/>
          <w:szCs w:val="20"/>
        </w:rPr>
        <w:t>Mgr. Markéta Kandrnálová, Ph.D., manažerka veřejných zakázek, e-mail:</w:t>
      </w:r>
      <w:r w:rsidR="002C36C6">
        <w:rPr>
          <w:color w:val="000000" w:themeColor="text1"/>
          <w:sz w:val="20"/>
          <w:szCs w:val="20"/>
        </w:rPr>
        <w:t xml:space="preserve"> </w:t>
      </w:r>
    </w:p>
    <w:p w14:paraId="2D207690" w14:textId="79CE9A08" w:rsidR="00B029F1" w:rsidRDefault="00B45285" w:rsidP="002C36C6">
      <w:pPr>
        <w:tabs>
          <w:tab w:val="left" w:pos="2977"/>
        </w:tabs>
        <w:spacing w:before="0" w:after="0"/>
        <w:ind w:left="2977"/>
        <w:rPr>
          <w:color w:val="000000" w:themeColor="text1"/>
          <w:sz w:val="20"/>
          <w:szCs w:val="20"/>
        </w:rPr>
      </w:pPr>
      <w:hyperlink r:id="rId14" w:history="1">
        <w:r w:rsidRPr="0023279D">
          <w:rPr>
            <w:rStyle w:val="Hypertextovodkaz"/>
            <w:sz w:val="20"/>
            <w:szCs w:val="20"/>
          </w:rPr>
          <w:t>kandrnalovam@pharm.muni.cz</w:t>
        </w:r>
      </w:hyperlink>
      <w:r>
        <w:rPr>
          <w:color w:val="000000" w:themeColor="text1"/>
          <w:sz w:val="20"/>
          <w:szCs w:val="20"/>
        </w:rPr>
        <w:t xml:space="preserve"> </w:t>
      </w:r>
    </w:p>
    <w:p w14:paraId="1B34B239" w14:textId="21A1C519" w:rsidR="00416748" w:rsidRPr="00B46E14" w:rsidRDefault="00416748" w:rsidP="00416748">
      <w:pPr>
        <w:widowControl w:val="0"/>
        <w:tabs>
          <w:tab w:val="left" w:pos="2977"/>
        </w:tabs>
        <w:spacing w:before="0"/>
        <w:ind w:left="2977" w:hanging="2552"/>
        <w:rPr>
          <w:color w:val="000000" w:themeColor="text1"/>
          <w:sz w:val="20"/>
          <w:szCs w:val="20"/>
        </w:rPr>
      </w:pPr>
      <w:r w:rsidRPr="00B46E14">
        <w:rPr>
          <w:color w:val="000000" w:themeColor="text1"/>
          <w:sz w:val="20"/>
          <w:szCs w:val="20"/>
        </w:rPr>
        <w:tab/>
      </w:r>
      <w:r w:rsidR="00261AAA" w:rsidRPr="00261AAA">
        <w:rPr>
          <w:color w:val="000000" w:themeColor="text1"/>
          <w:sz w:val="20"/>
          <w:szCs w:val="20"/>
        </w:rPr>
        <w:t>PharmDr. Tereza Kauerová, Ph.D.</w:t>
      </w:r>
      <w:r w:rsidR="00261AAA">
        <w:rPr>
          <w:color w:val="000000" w:themeColor="text1"/>
          <w:sz w:val="20"/>
          <w:szCs w:val="20"/>
        </w:rPr>
        <w:t>,</w:t>
      </w:r>
      <w:r w:rsidR="00261AAA" w:rsidRPr="00261AAA">
        <w:rPr>
          <w:color w:val="000000" w:themeColor="text1"/>
          <w:sz w:val="20"/>
          <w:szCs w:val="20"/>
        </w:rPr>
        <w:t xml:space="preserve"> </w:t>
      </w:r>
      <w:r w:rsidRPr="004937C7">
        <w:rPr>
          <w:color w:val="000000" w:themeColor="text1"/>
          <w:sz w:val="20"/>
          <w:szCs w:val="20"/>
        </w:rPr>
        <w:t>e-</w:t>
      </w:r>
      <w:r w:rsidRPr="00B46E14">
        <w:rPr>
          <w:color w:val="000000" w:themeColor="text1"/>
          <w:sz w:val="20"/>
          <w:szCs w:val="20"/>
        </w:rPr>
        <w:t>mail:</w:t>
      </w:r>
      <w:r w:rsidR="000526B0">
        <w:rPr>
          <w:color w:val="000000" w:themeColor="text1"/>
          <w:sz w:val="20"/>
          <w:szCs w:val="20"/>
        </w:rPr>
        <w:t xml:space="preserve"> </w:t>
      </w:r>
      <w:hyperlink r:id="rId15" w:history="1">
        <w:r w:rsidR="000526B0" w:rsidRPr="00467EE5">
          <w:rPr>
            <w:rStyle w:val="Hypertextovodkaz"/>
            <w:sz w:val="20"/>
            <w:szCs w:val="20"/>
          </w:rPr>
          <w:t>kauerovat@pharm.muni.cz</w:t>
        </w:r>
      </w:hyperlink>
      <w:r w:rsidR="00B46E14">
        <w:rPr>
          <w:color w:val="000000" w:themeColor="text1"/>
          <w:sz w:val="20"/>
          <w:szCs w:val="20"/>
        </w:rPr>
        <w:t xml:space="preserve"> </w:t>
      </w:r>
      <w:r w:rsidR="00B46E14" w:rsidRPr="00B46E14">
        <w:rPr>
          <w:color w:val="000000" w:themeColor="text1"/>
          <w:sz w:val="20"/>
          <w:szCs w:val="20"/>
        </w:rPr>
        <w:t xml:space="preserve"> </w:t>
      </w:r>
    </w:p>
    <w:p w14:paraId="6C5BDCDB" w14:textId="77777777" w:rsidR="00416748" w:rsidRPr="00416748" w:rsidRDefault="00416748" w:rsidP="00EA16F5">
      <w:pPr>
        <w:tabs>
          <w:tab w:val="left" w:pos="2977"/>
        </w:tabs>
        <w:spacing w:before="0" w:after="0"/>
        <w:ind w:left="426"/>
        <w:rPr>
          <w:rStyle w:val="Hypertextovodkaz"/>
          <w:sz w:val="20"/>
          <w:szCs w:val="20"/>
        </w:rPr>
      </w:pPr>
    </w:p>
    <w:p w14:paraId="2A692E52" w14:textId="09B817DF" w:rsidR="005642A7" w:rsidRDefault="00B029F1" w:rsidP="005642A7">
      <w:pPr>
        <w:tabs>
          <w:tab w:val="left" w:pos="2977"/>
        </w:tabs>
        <w:spacing w:before="0" w:after="0"/>
        <w:ind w:left="426"/>
        <w:jc w:val="left"/>
        <w:rPr>
          <w:color w:val="0563C1"/>
          <w:sz w:val="20"/>
          <w:szCs w:val="20"/>
          <w:u w:val="single"/>
        </w:rPr>
      </w:pPr>
      <w:r w:rsidRPr="00481271">
        <w:rPr>
          <w:color w:val="000000" w:themeColor="text1"/>
          <w:sz w:val="20"/>
          <w:szCs w:val="20"/>
        </w:rPr>
        <w:tab/>
      </w:r>
      <w:bookmarkStart w:id="2" w:name="_Hlk176975344"/>
      <w:r w:rsidR="009812C7">
        <w:rPr>
          <w:color w:val="000000" w:themeColor="text1"/>
          <w:sz w:val="20"/>
          <w:szCs w:val="20"/>
        </w:rPr>
        <w:t xml:space="preserve"> </w:t>
      </w:r>
    </w:p>
    <w:bookmarkEnd w:id="2"/>
    <w:p w14:paraId="42AA2610" w14:textId="2022D6B5" w:rsidR="00A922F4" w:rsidRPr="007F7479" w:rsidRDefault="00A922F4" w:rsidP="005642A7">
      <w:pPr>
        <w:tabs>
          <w:tab w:val="left" w:pos="2977"/>
        </w:tabs>
        <w:spacing w:before="0" w:after="0"/>
        <w:ind w:left="426"/>
        <w:jc w:val="left"/>
        <w:rPr>
          <w:rFonts w:cs="Arial"/>
          <w:b/>
          <w:color w:val="000000" w:themeColor="text1"/>
          <w:sz w:val="20"/>
          <w:szCs w:val="20"/>
        </w:rPr>
      </w:pPr>
      <w:r w:rsidRPr="007F7479">
        <w:rPr>
          <w:rFonts w:cs="Arial"/>
          <w:b/>
          <w:color w:val="000000" w:themeColor="text1"/>
          <w:sz w:val="20"/>
          <w:szCs w:val="20"/>
        </w:rPr>
        <w:t>Prodávající:</w:t>
      </w:r>
    </w:p>
    <w:p w14:paraId="1483024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Obchodní firma/název/jméno:</w:t>
      </w:r>
      <w:r w:rsidRPr="007F7479">
        <w:rPr>
          <w:rFonts w:cs="Arial"/>
          <w:color w:val="000000" w:themeColor="text1"/>
          <w:sz w:val="20"/>
          <w:szCs w:val="20"/>
        </w:rPr>
        <w:tab/>
        <w:t xml:space="preserve">...................... </w:t>
      </w:r>
    </w:p>
    <w:p w14:paraId="00FAA500"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Sídlo: </w:t>
      </w:r>
      <w:r w:rsidRPr="007F7479">
        <w:rPr>
          <w:rFonts w:cs="Arial"/>
          <w:color w:val="000000" w:themeColor="text1"/>
          <w:sz w:val="20"/>
          <w:szCs w:val="20"/>
        </w:rPr>
        <w:tab/>
        <w:t>......................</w:t>
      </w:r>
    </w:p>
    <w:p w14:paraId="2A98B09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Č:</w:t>
      </w:r>
      <w:r w:rsidRPr="007F7479">
        <w:rPr>
          <w:rFonts w:cs="Arial"/>
          <w:color w:val="000000" w:themeColor="text1"/>
          <w:sz w:val="20"/>
          <w:szCs w:val="20"/>
        </w:rPr>
        <w:tab/>
        <w:t>......................</w:t>
      </w:r>
    </w:p>
    <w:p w14:paraId="3EBC590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DIČ/VAT:</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5AB0D073"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Zastoupen:</w:t>
      </w:r>
      <w:r w:rsidRPr="007F7479">
        <w:rPr>
          <w:rFonts w:cs="Arial"/>
          <w:color w:val="000000" w:themeColor="text1"/>
          <w:sz w:val="20"/>
          <w:szCs w:val="20"/>
        </w:rPr>
        <w:tab/>
        <w:t>......................</w:t>
      </w:r>
    </w:p>
    <w:p w14:paraId="4C39BF0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Zápis v obchodním rejstříku: </w:t>
      </w:r>
      <w:r w:rsidRPr="007F7479">
        <w:rPr>
          <w:rFonts w:cs="Arial"/>
          <w:color w:val="000000" w:themeColor="text1"/>
          <w:sz w:val="20"/>
          <w:szCs w:val="20"/>
        </w:rPr>
        <w:tab/>
        <w:t>......................</w:t>
      </w:r>
    </w:p>
    <w:p w14:paraId="5E61E43A"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Bankovní spojení:</w:t>
      </w:r>
      <w:r w:rsidRPr="007F7479">
        <w:rPr>
          <w:rFonts w:cs="Arial"/>
          <w:color w:val="000000" w:themeColor="text1"/>
          <w:sz w:val="20"/>
          <w:szCs w:val="20"/>
        </w:rPr>
        <w:tab/>
        <w:t>......................</w:t>
      </w:r>
    </w:p>
    <w:p w14:paraId="6C7D74DC"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BAN:</w:t>
      </w:r>
      <w:r w:rsidRPr="007F7479">
        <w:rPr>
          <w:rFonts w:cs="Arial"/>
          <w:color w:val="000000" w:themeColor="text1"/>
          <w:sz w:val="20"/>
          <w:szCs w:val="20"/>
        </w:rPr>
        <w:tab/>
        <w:t>......................</w:t>
      </w:r>
    </w:p>
    <w:p w14:paraId="23F91C6D"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Korespondenční adresa:</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26C448D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Kontaktní </w:t>
      </w:r>
      <w:proofErr w:type="gramStart"/>
      <w:r w:rsidRPr="007F7479">
        <w:rPr>
          <w:rFonts w:cs="Arial"/>
          <w:color w:val="000000" w:themeColor="text1"/>
          <w:sz w:val="20"/>
          <w:szCs w:val="20"/>
        </w:rPr>
        <w:t xml:space="preserve">osoby:  </w:t>
      </w:r>
      <w:r w:rsidRPr="007F7479">
        <w:rPr>
          <w:rFonts w:cs="Arial"/>
          <w:color w:val="000000" w:themeColor="text1"/>
          <w:sz w:val="20"/>
          <w:szCs w:val="20"/>
        </w:rPr>
        <w:tab/>
      </w:r>
      <w:proofErr w:type="gramEnd"/>
      <w:r w:rsidRPr="007F7479">
        <w:rPr>
          <w:rFonts w:cs="Arial"/>
          <w:color w:val="000000" w:themeColor="text1"/>
          <w:sz w:val="20"/>
          <w:szCs w:val="20"/>
        </w:rPr>
        <w:t>......................, tel. č.: ......................, e-mail: ......................</w:t>
      </w:r>
    </w:p>
    <w:p w14:paraId="532BC96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ab/>
        <w:t>......................, tel. č.: ......................, e-mail: ......................</w:t>
      </w:r>
    </w:p>
    <w:p w14:paraId="51DB72ED" w14:textId="77777777" w:rsidR="00A922F4" w:rsidRPr="005D1B87" w:rsidRDefault="00A922F4" w:rsidP="00A922F4">
      <w:pPr>
        <w:spacing w:before="0"/>
        <w:rPr>
          <w:rFonts w:cs="Arial"/>
          <w:color w:val="000000" w:themeColor="text1"/>
          <w:sz w:val="20"/>
          <w:szCs w:val="20"/>
          <w:highlight w:val="yellow"/>
        </w:rPr>
      </w:pPr>
    </w:p>
    <w:p w14:paraId="6AD4D280" w14:textId="22A34F9A"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 xml:space="preserve">Identifikace </w:t>
      </w:r>
      <w:r w:rsidR="00FE3377" w:rsidRPr="007F7479">
        <w:rPr>
          <w:rFonts w:cs="Arial"/>
          <w:b/>
          <w:color w:val="000000" w:themeColor="text1"/>
          <w:sz w:val="20"/>
          <w:szCs w:val="20"/>
        </w:rPr>
        <w:t>věci/í</w:t>
      </w:r>
    </w:p>
    <w:p w14:paraId="019C61A1" w14:textId="77777777"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výrobní číslo: ................................</w:t>
      </w:r>
    </w:p>
    <w:p w14:paraId="675A0AF8" w14:textId="77777777"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Seznam atestů, certifikátů či prohlášení o shodě, které byly kupujícímu předány</w:t>
      </w:r>
    </w:p>
    <w:p w14:paraId="0463AFC1"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7F5A2E04"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41A4446B"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55E1852D" w14:textId="77777777" w:rsidR="00A922F4" w:rsidRPr="007F7479" w:rsidRDefault="000C72B1"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Zprávy</w:t>
      </w:r>
      <w:r w:rsidR="00A922F4" w:rsidRPr="007F7479">
        <w:rPr>
          <w:rFonts w:cs="Arial"/>
          <w:b/>
          <w:color w:val="000000" w:themeColor="text1"/>
          <w:sz w:val="20"/>
          <w:szCs w:val="20"/>
        </w:rPr>
        <w:t xml:space="preserve"> o revizích</w:t>
      </w:r>
    </w:p>
    <w:p w14:paraId="47BEF40D" w14:textId="77777777" w:rsidR="00A922F4" w:rsidRPr="007F7479" w:rsidRDefault="000C72B1" w:rsidP="00A922F4">
      <w:pPr>
        <w:spacing w:before="0"/>
        <w:ind w:left="426"/>
        <w:rPr>
          <w:rFonts w:cs="Arial"/>
          <w:color w:val="000000" w:themeColor="text1"/>
          <w:sz w:val="20"/>
          <w:szCs w:val="20"/>
        </w:rPr>
      </w:pPr>
      <w:r w:rsidRPr="007F7479">
        <w:rPr>
          <w:rFonts w:cs="Arial"/>
          <w:color w:val="000000" w:themeColor="text1"/>
          <w:sz w:val="20"/>
          <w:szCs w:val="20"/>
        </w:rPr>
        <w:t>Zprávy</w:t>
      </w:r>
      <w:r w:rsidR="00A922F4" w:rsidRPr="007F7479">
        <w:rPr>
          <w:rFonts w:cs="Arial"/>
          <w:color w:val="000000" w:themeColor="text1"/>
          <w:sz w:val="20"/>
          <w:szCs w:val="20"/>
        </w:rPr>
        <w:t xml:space="preserve"> o revizích jsou součástí tohoto </w:t>
      </w:r>
      <w:r w:rsidRPr="007F7479">
        <w:rPr>
          <w:rFonts w:cs="Arial"/>
          <w:color w:val="000000" w:themeColor="text1"/>
          <w:sz w:val="20"/>
          <w:szCs w:val="20"/>
        </w:rPr>
        <w:t>dodacího listu</w:t>
      </w:r>
      <w:r w:rsidR="00A922F4" w:rsidRPr="007F7479">
        <w:rPr>
          <w:rFonts w:cs="Arial"/>
          <w:color w:val="000000" w:themeColor="text1"/>
          <w:sz w:val="20"/>
          <w:szCs w:val="20"/>
        </w:rPr>
        <w:t xml:space="preserve"> jako jeho příloha č. 1.</w:t>
      </w:r>
    </w:p>
    <w:p w14:paraId="03A5755C" w14:textId="5FEE4597" w:rsidR="00A922F4" w:rsidRPr="007F7479" w:rsidRDefault="00C8240E" w:rsidP="00BA6AF7">
      <w:pPr>
        <w:numPr>
          <w:ilvl w:val="0"/>
          <w:numId w:val="6"/>
        </w:numPr>
        <w:spacing w:before="0"/>
        <w:ind w:left="426"/>
        <w:rPr>
          <w:rFonts w:cs="Arial"/>
          <w:b/>
          <w:color w:val="000000" w:themeColor="text1"/>
          <w:sz w:val="20"/>
          <w:szCs w:val="20"/>
        </w:rPr>
      </w:pPr>
      <w:r w:rsidRPr="007F7479">
        <w:rPr>
          <w:rFonts w:cs="Arial"/>
          <w:b/>
          <w:bCs/>
          <w:color w:val="000000" w:themeColor="text1"/>
          <w:sz w:val="20"/>
          <w:szCs w:val="20"/>
        </w:rPr>
        <w:t>Manuály</w:t>
      </w:r>
    </w:p>
    <w:p w14:paraId="7D940DB4" w14:textId="16C2A419" w:rsidR="00A922F4" w:rsidRPr="007F7479" w:rsidRDefault="00A922F4" w:rsidP="00A922F4">
      <w:pPr>
        <w:spacing w:before="0"/>
        <w:ind w:left="426"/>
        <w:rPr>
          <w:rFonts w:cs="Arial"/>
          <w:color w:val="000000" w:themeColor="text1"/>
          <w:sz w:val="20"/>
          <w:szCs w:val="20"/>
        </w:rPr>
      </w:pPr>
      <w:r w:rsidRPr="007F7479">
        <w:rPr>
          <w:rFonts w:cs="Arial"/>
          <w:sz w:val="20"/>
          <w:szCs w:val="20"/>
        </w:rPr>
        <w:t>Doklady</w:t>
      </w:r>
      <w:r w:rsidR="0058556C" w:rsidRPr="007F7479">
        <w:rPr>
          <w:rFonts w:cs="Arial"/>
          <w:sz w:val="20"/>
          <w:szCs w:val="20"/>
        </w:rPr>
        <w:t xml:space="preserve"> a dokumenty</w:t>
      </w:r>
      <w:r w:rsidRPr="007F7479">
        <w:rPr>
          <w:rFonts w:cs="Arial"/>
          <w:sz w:val="20"/>
          <w:szCs w:val="20"/>
        </w:rPr>
        <w:t xml:space="preserve">, </w:t>
      </w:r>
      <w:r w:rsidR="0058556C" w:rsidRPr="007F7479">
        <w:rPr>
          <w:rFonts w:cs="Arial"/>
          <w:sz w:val="20"/>
          <w:szCs w:val="20"/>
        </w:rPr>
        <w:t xml:space="preserve">které jsou nutné k převzetí či užívání </w:t>
      </w:r>
      <w:r w:rsidR="00FE3377" w:rsidRPr="007F7479">
        <w:rPr>
          <w:rFonts w:cs="Arial"/>
          <w:sz w:val="20"/>
          <w:szCs w:val="20"/>
        </w:rPr>
        <w:t>věci/í</w:t>
      </w:r>
      <w:r w:rsidR="0058556C" w:rsidRPr="007F7479">
        <w:rPr>
          <w:rFonts w:cs="Arial"/>
          <w:sz w:val="20"/>
          <w:szCs w:val="20"/>
        </w:rPr>
        <w:t xml:space="preserve">, zejména instrukce a návody k obsluze, provozu a údržbě, jakož i ostatní dokumenty nezbytné pro provoz </w:t>
      </w:r>
      <w:r w:rsidR="00FE3377" w:rsidRPr="007F7479">
        <w:rPr>
          <w:rFonts w:cs="Arial"/>
          <w:sz w:val="20"/>
          <w:szCs w:val="20"/>
        </w:rPr>
        <w:t>věci/í</w:t>
      </w:r>
      <w:r w:rsidR="0058556C" w:rsidRPr="007F7479">
        <w:rPr>
          <w:rFonts w:cs="Arial"/>
          <w:sz w:val="20"/>
          <w:szCs w:val="20"/>
        </w:rPr>
        <w:t xml:space="preserve">, </w:t>
      </w:r>
      <w:r w:rsidRPr="007F7479">
        <w:rPr>
          <w:rFonts w:cs="Arial"/>
          <w:sz w:val="20"/>
          <w:szCs w:val="20"/>
        </w:rPr>
        <w:t>a příp. další doklady</w:t>
      </w:r>
      <w:r w:rsidR="004B1170" w:rsidRPr="007F7479">
        <w:rPr>
          <w:rFonts w:cs="Arial"/>
          <w:sz w:val="20"/>
          <w:szCs w:val="20"/>
        </w:rPr>
        <w:t xml:space="preserve"> a dokumenty</w:t>
      </w:r>
      <w:r w:rsidRPr="007F7479">
        <w:rPr>
          <w:rFonts w:cs="Arial"/>
          <w:sz w:val="20"/>
          <w:szCs w:val="20"/>
        </w:rPr>
        <w:t>, které se k</w:t>
      </w:r>
      <w:r w:rsidR="00FE3377" w:rsidRPr="007F7479">
        <w:rPr>
          <w:rFonts w:cs="Arial"/>
          <w:sz w:val="20"/>
          <w:szCs w:val="20"/>
        </w:rPr>
        <w:t> věci/</w:t>
      </w:r>
      <w:proofErr w:type="spellStart"/>
      <w:r w:rsidR="00FE3377" w:rsidRPr="007F7479">
        <w:rPr>
          <w:rFonts w:cs="Arial"/>
          <w:sz w:val="20"/>
          <w:szCs w:val="20"/>
        </w:rPr>
        <w:t>em</w:t>
      </w:r>
      <w:proofErr w:type="spellEnd"/>
      <w:r w:rsidRPr="007F7479">
        <w:rPr>
          <w:rFonts w:cs="Arial"/>
          <w:sz w:val="20"/>
          <w:szCs w:val="20"/>
        </w:rPr>
        <w:t xml:space="preserve"> jinak vztahují, </w:t>
      </w:r>
      <w:r w:rsidRPr="007F7479">
        <w:rPr>
          <w:rFonts w:cs="Arial"/>
          <w:color w:val="000000" w:themeColor="text1"/>
          <w:sz w:val="20"/>
          <w:szCs w:val="20"/>
        </w:rPr>
        <w:t xml:space="preserve">jsou součástí tohoto </w:t>
      </w:r>
      <w:r w:rsidR="000C72B1" w:rsidRPr="007F7479">
        <w:rPr>
          <w:rFonts w:cs="Arial"/>
          <w:color w:val="000000" w:themeColor="text1"/>
          <w:sz w:val="20"/>
          <w:szCs w:val="20"/>
        </w:rPr>
        <w:t xml:space="preserve">dodacího listu </w:t>
      </w:r>
      <w:r w:rsidRPr="007F7479">
        <w:rPr>
          <w:rFonts w:cs="Arial"/>
          <w:color w:val="000000" w:themeColor="text1"/>
          <w:sz w:val="20"/>
          <w:szCs w:val="20"/>
        </w:rPr>
        <w:t>jako jeho příloha č. 2.</w:t>
      </w:r>
    </w:p>
    <w:p w14:paraId="33DEB6F1" w14:textId="4FEB623D"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 xml:space="preserve">Protokol o provedeném zaškolení obsluhy </w:t>
      </w:r>
      <w:r w:rsidR="00FE3377" w:rsidRPr="007F7479">
        <w:rPr>
          <w:rFonts w:cs="Arial"/>
          <w:b/>
          <w:color w:val="000000" w:themeColor="text1"/>
          <w:sz w:val="20"/>
          <w:szCs w:val="20"/>
        </w:rPr>
        <w:t>věci/í</w:t>
      </w:r>
    </w:p>
    <w:p w14:paraId="021CFB78" w14:textId="5DFBA63C"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xml:space="preserve">Protokol o provedeném zaškolení obsluhy </w:t>
      </w:r>
      <w:r w:rsidR="00FE3377" w:rsidRPr="007F7479">
        <w:rPr>
          <w:rFonts w:cs="Arial"/>
          <w:color w:val="000000" w:themeColor="text1"/>
          <w:sz w:val="20"/>
          <w:szCs w:val="20"/>
        </w:rPr>
        <w:t xml:space="preserve">věci/í </w:t>
      </w:r>
      <w:r w:rsidRPr="007F7479">
        <w:rPr>
          <w:rFonts w:cs="Arial"/>
          <w:color w:val="000000" w:themeColor="text1"/>
          <w:sz w:val="20"/>
          <w:szCs w:val="20"/>
        </w:rPr>
        <w:t xml:space="preserve">je součástí tohoto </w:t>
      </w:r>
      <w:r w:rsidR="000C72B1" w:rsidRPr="007F7479">
        <w:rPr>
          <w:rFonts w:cs="Arial"/>
          <w:color w:val="000000" w:themeColor="text1"/>
          <w:sz w:val="20"/>
          <w:szCs w:val="20"/>
        </w:rPr>
        <w:t xml:space="preserve">dodacího listu </w:t>
      </w:r>
      <w:r w:rsidRPr="007F7479">
        <w:rPr>
          <w:rFonts w:cs="Arial"/>
          <w:color w:val="000000" w:themeColor="text1"/>
          <w:sz w:val="20"/>
          <w:szCs w:val="20"/>
        </w:rPr>
        <w:t>jako jeho příloha č. 3.</w:t>
      </w:r>
    </w:p>
    <w:p w14:paraId="2CE7DBC0" w14:textId="77777777" w:rsidR="00BC0017" w:rsidRPr="007F7479" w:rsidRDefault="00BC0017" w:rsidP="00A922F4">
      <w:pPr>
        <w:rPr>
          <w:rFonts w:cs="Arial"/>
          <w:sz w:val="20"/>
          <w:szCs w:val="20"/>
        </w:rPr>
      </w:pPr>
    </w:p>
    <w:p w14:paraId="55E60E39" w14:textId="1A253AEB" w:rsidR="00A922F4" w:rsidRPr="007F7479" w:rsidRDefault="00A922F4" w:rsidP="00A922F4">
      <w:pPr>
        <w:rPr>
          <w:rFonts w:cs="Arial"/>
          <w:sz w:val="20"/>
          <w:szCs w:val="20"/>
        </w:rPr>
      </w:pPr>
      <w:r w:rsidRPr="007F7479">
        <w:rPr>
          <w:rFonts w:cs="Arial"/>
          <w:sz w:val="20"/>
          <w:szCs w:val="20"/>
        </w:rPr>
        <w:t>Prodávající</w:t>
      </w:r>
      <w:r w:rsidR="005A1791" w:rsidRPr="007F7479">
        <w:rPr>
          <w:rFonts w:cs="Arial"/>
          <w:sz w:val="20"/>
          <w:szCs w:val="20"/>
        </w:rPr>
        <w:t xml:space="preserve"> a kupující tímto </w:t>
      </w:r>
      <w:r w:rsidRPr="007F7479">
        <w:rPr>
          <w:rFonts w:cs="Arial"/>
          <w:sz w:val="20"/>
          <w:szCs w:val="20"/>
        </w:rPr>
        <w:t>potvrzuj</w:t>
      </w:r>
      <w:r w:rsidR="005A1791" w:rsidRPr="007F7479">
        <w:rPr>
          <w:rFonts w:cs="Arial"/>
          <w:sz w:val="20"/>
          <w:szCs w:val="20"/>
        </w:rPr>
        <w:t>í,</w:t>
      </w:r>
      <w:r w:rsidR="000C72B1" w:rsidRPr="007F7479">
        <w:rPr>
          <w:rFonts w:cs="Arial"/>
          <w:sz w:val="20"/>
          <w:szCs w:val="20"/>
        </w:rPr>
        <w:t xml:space="preserve"> že k</w:t>
      </w:r>
      <w:r w:rsidRPr="007F7479">
        <w:rPr>
          <w:rFonts w:cs="Arial"/>
          <w:sz w:val="20"/>
          <w:szCs w:val="20"/>
        </w:rPr>
        <w:t xml:space="preserve"> odevzdání </w:t>
      </w:r>
      <w:r w:rsidR="00FE3377" w:rsidRPr="007F7479">
        <w:rPr>
          <w:rFonts w:cs="Arial"/>
          <w:sz w:val="20"/>
          <w:szCs w:val="20"/>
        </w:rPr>
        <w:t>v</w:t>
      </w:r>
      <w:r w:rsidR="00C16A3B" w:rsidRPr="007F7479">
        <w:rPr>
          <w:rFonts w:cs="Arial"/>
          <w:sz w:val="20"/>
          <w:szCs w:val="20"/>
        </w:rPr>
        <w:t>ěc</w:t>
      </w:r>
      <w:r w:rsidRPr="007F7479">
        <w:rPr>
          <w:rFonts w:cs="Arial"/>
          <w:sz w:val="20"/>
          <w:szCs w:val="20"/>
        </w:rPr>
        <w:t>i</w:t>
      </w:r>
      <w:r w:rsidR="00FE3377" w:rsidRPr="007F7479">
        <w:rPr>
          <w:rFonts w:cs="Arial"/>
          <w:sz w:val="20"/>
          <w:szCs w:val="20"/>
        </w:rPr>
        <w:t>/í</w:t>
      </w:r>
      <w:r w:rsidR="005A1791" w:rsidRPr="007F7479">
        <w:rPr>
          <w:rFonts w:cs="Arial"/>
          <w:sz w:val="20"/>
          <w:szCs w:val="20"/>
        </w:rPr>
        <w:t xml:space="preserve"> kupujícímu</w:t>
      </w:r>
      <w:r w:rsidR="000C72B1" w:rsidRPr="007F7479">
        <w:rPr>
          <w:rFonts w:cs="Arial"/>
          <w:sz w:val="20"/>
          <w:szCs w:val="20"/>
        </w:rPr>
        <w:t xml:space="preserve"> </w:t>
      </w:r>
      <w:r w:rsidR="005A1791" w:rsidRPr="007F7479">
        <w:rPr>
          <w:rFonts w:cs="Arial"/>
          <w:sz w:val="20"/>
          <w:szCs w:val="20"/>
        </w:rPr>
        <w:t>došlo dne ...........................</w:t>
      </w:r>
      <w:r w:rsidRPr="007F7479">
        <w:rPr>
          <w:rFonts w:cs="Arial"/>
          <w:sz w:val="20"/>
          <w:szCs w:val="20"/>
        </w:rPr>
        <w:t>.</w:t>
      </w:r>
    </w:p>
    <w:tbl>
      <w:tblPr>
        <w:tblW w:w="0" w:type="auto"/>
        <w:tblLook w:val="00A0" w:firstRow="1" w:lastRow="0" w:firstColumn="1" w:lastColumn="0" w:noHBand="0" w:noVBand="0"/>
      </w:tblPr>
      <w:tblGrid>
        <w:gridCol w:w="4608"/>
        <w:gridCol w:w="4605"/>
      </w:tblGrid>
      <w:tr w:rsidR="00A922F4" w:rsidRPr="007F7479" w14:paraId="0030C164" w14:textId="77777777" w:rsidTr="00546076">
        <w:tc>
          <w:tcPr>
            <w:tcW w:w="4644" w:type="dxa"/>
          </w:tcPr>
          <w:p w14:paraId="75BC7765" w14:textId="77777777" w:rsidR="00A922F4" w:rsidRPr="007F7479" w:rsidRDefault="00A922F4" w:rsidP="00546076">
            <w:pPr>
              <w:spacing w:after="0" w:line="240" w:lineRule="atLeast"/>
              <w:rPr>
                <w:rFonts w:cs="Arial"/>
                <w:b/>
                <w:color w:val="000000" w:themeColor="text1"/>
                <w:sz w:val="20"/>
                <w:szCs w:val="20"/>
              </w:rPr>
            </w:pPr>
            <w:r w:rsidRPr="007F7479">
              <w:rPr>
                <w:rFonts w:cs="Arial"/>
                <w:color w:val="000000" w:themeColor="text1"/>
                <w:sz w:val="20"/>
                <w:szCs w:val="20"/>
              </w:rPr>
              <w:t>V Brně dne ………………………………</w:t>
            </w:r>
          </w:p>
        </w:tc>
        <w:tc>
          <w:tcPr>
            <w:tcW w:w="4644" w:type="dxa"/>
          </w:tcPr>
          <w:p w14:paraId="5A3D63F6" w14:textId="77777777" w:rsidR="00A922F4" w:rsidRPr="007F7479" w:rsidRDefault="00A922F4" w:rsidP="00546076">
            <w:pPr>
              <w:spacing w:after="0" w:line="240" w:lineRule="atLeast"/>
              <w:rPr>
                <w:rFonts w:cs="Arial"/>
                <w:b/>
                <w:color w:val="000000" w:themeColor="text1"/>
                <w:sz w:val="20"/>
                <w:szCs w:val="20"/>
              </w:rPr>
            </w:pPr>
          </w:p>
        </w:tc>
      </w:tr>
      <w:tr w:rsidR="00A922F4" w:rsidRPr="007F7479" w14:paraId="6CB414A3" w14:textId="77777777" w:rsidTr="00546076">
        <w:tc>
          <w:tcPr>
            <w:tcW w:w="4644" w:type="dxa"/>
          </w:tcPr>
          <w:p w14:paraId="6977D7D1" w14:textId="77777777" w:rsidR="005A1791" w:rsidRPr="007F7479" w:rsidRDefault="005A1791" w:rsidP="00546076">
            <w:pPr>
              <w:tabs>
                <w:tab w:val="left" w:pos="5040"/>
              </w:tabs>
              <w:spacing w:after="0" w:line="240" w:lineRule="atLeast"/>
              <w:rPr>
                <w:rFonts w:cs="Arial"/>
                <w:color w:val="000000" w:themeColor="text1"/>
                <w:sz w:val="20"/>
                <w:szCs w:val="20"/>
              </w:rPr>
            </w:pPr>
          </w:p>
          <w:p w14:paraId="359F5980" w14:textId="77777777" w:rsidR="005A1791" w:rsidRPr="007F7479" w:rsidRDefault="005A1791" w:rsidP="00546076">
            <w:pPr>
              <w:tabs>
                <w:tab w:val="left" w:pos="5040"/>
              </w:tabs>
              <w:spacing w:after="0" w:line="240" w:lineRule="atLeast"/>
              <w:rPr>
                <w:rFonts w:cs="Arial"/>
                <w:color w:val="000000" w:themeColor="text1"/>
                <w:sz w:val="20"/>
                <w:szCs w:val="20"/>
              </w:rPr>
            </w:pPr>
          </w:p>
          <w:p w14:paraId="3D394CEE"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5A49209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42747B2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09A469E6"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037F45EB" w14:textId="77777777" w:rsidR="00A922F4" w:rsidRPr="007F7479" w:rsidRDefault="00A922F4" w:rsidP="00546076">
            <w:pPr>
              <w:tabs>
                <w:tab w:val="left" w:pos="5040"/>
              </w:tabs>
              <w:spacing w:after="0" w:line="240" w:lineRule="atLeast"/>
              <w:rPr>
                <w:rFonts w:cs="Arial"/>
                <w:color w:val="000000" w:themeColor="text1"/>
                <w:sz w:val="20"/>
                <w:szCs w:val="20"/>
              </w:rPr>
            </w:pPr>
          </w:p>
        </w:tc>
        <w:tc>
          <w:tcPr>
            <w:tcW w:w="4644" w:type="dxa"/>
          </w:tcPr>
          <w:p w14:paraId="44AA060A" w14:textId="77777777" w:rsidR="005A1791" w:rsidRPr="007F7479" w:rsidRDefault="005A1791" w:rsidP="00546076">
            <w:pPr>
              <w:tabs>
                <w:tab w:val="left" w:pos="5040"/>
              </w:tabs>
              <w:spacing w:after="0" w:line="240" w:lineRule="atLeast"/>
              <w:rPr>
                <w:rFonts w:cs="Arial"/>
                <w:color w:val="000000" w:themeColor="text1"/>
                <w:sz w:val="20"/>
                <w:szCs w:val="20"/>
              </w:rPr>
            </w:pPr>
          </w:p>
          <w:p w14:paraId="49B673EA" w14:textId="77777777" w:rsidR="005A1791" w:rsidRPr="007F7479" w:rsidRDefault="005A1791" w:rsidP="00546076">
            <w:pPr>
              <w:tabs>
                <w:tab w:val="left" w:pos="5040"/>
              </w:tabs>
              <w:spacing w:after="0" w:line="240" w:lineRule="atLeast"/>
              <w:rPr>
                <w:rFonts w:cs="Arial"/>
                <w:color w:val="000000" w:themeColor="text1"/>
                <w:sz w:val="20"/>
                <w:szCs w:val="20"/>
              </w:rPr>
            </w:pPr>
          </w:p>
          <w:p w14:paraId="7789C06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7AA64A6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5881A40A"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007F044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prodávajícího</w:t>
            </w:r>
          </w:p>
          <w:p w14:paraId="23D2E551" w14:textId="77777777" w:rsidR="00A922F4" w:rsidRPr="007F7479" w:rsidRDefault="00A922F4" w:rsidP="00546076">
            <w:pPr>
              <w:tabs>
                <w:tab w:val="left" w:pos="5040"/>
              </w:tabs>
              <w:spacing w:after="0" w:line="240" w:lineRule="atLeast"/>
              <w:rPr>
                <w:rFonts w:cs="Arial"/>
                <w:color w:val="000000" w:themeColor="text1"/>
                <w:sz w:val="20"/>
                <w:szCs w:val="20"/>
              </w:rPr>
            </w:pPr>
          </w:p>
        </w:tc>
      </w:tr>
      <w:tr w:rsidR="005A1791" w:rsidRPr="007F7479" w14:paraId="432A0BBC" w14:textId="77777777" w:rsidTr="00546076">
        <w:tc>
          <w:tcPr>
            <w:tcW w:w="4644" w:type="dxa"/>
          </w:tcPr>
          <w:p w14:paraId="5388B01B" w14:textId="77777777" w:rsidR="005A1791" w:rsidRPr="007F7479" w:rsidRDefault="005A1791" w:rsidP="00546076">
            <w:pPr>
              <w:tabs>
                <w:tab w:val="left" w:pos="5040"/>
              </w:tabs>
              <w:spacing w:after="0" w:line="240" w:lineRule="atLeast"/>
              <w:rPr>
                <w:rFonts w:cs="Arial"/>
                <w:color w:val="000000" w:themeColor="text1"/>
                <w:sz w:val="20"/>
                <w:szCs w:val="20"/>
              </w:rPr>
            </w:pPr>
          </w:p>
        </w:tc>
        <w:tc>
          <w:tcPr>
            <w:tcW w:w="4644" w:type="dxa"/>
          </w:tcPr>
          <w:p w14:paraId="3DD8D9D8"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3F110416" w14:textId="77777777" w:rsidR="00A922F4" w:rsidRPr="007F7479" w:rsidRDefault="00A922F4" w:rsidP="00A922F4">
      <w:pPr>
        <w:spacing w:before="0" w:after="0"/>
        <w:jc w:val="center"/>
        <w:rPr>
          <w:bCs/>
          <w:color w:val="000000" w:themeColor="text1"/>
          <w:sz w:val="20"/>
          <w:szCs w:val="20"/>
        </w:rPr>
      </w:pPr>
    </w:p>
    <w:p w14:paraId="0AD6A333" w14:textId="77777777" w:rsidR="005A1791" w:rsidRPr="007F7479" w:rsidRDefault="005A1791" w:rsidP="005A1791">
      <w:pPr>
        <w:rPr>
          <w:rFonts w:cs="Arial"/>
          <w:sz w:val="20"/>
          <w:szCs w:val="20"/>
        </w:rPr>
      </w:pPr>
    </w:p>
    <w:p w14:paraId="673FA1E2" w14:textId="6382E9CD" w:rsidR="005A1791" w:rsidRPr="007F7479" w:rsidRDefault="005A1791" w:rsidP="005A1791">
      <w:pPr>
        <w:rPr>
          <w:rFonts w:cs="Arial"/>
          <w:b/>
          <w:sz w:val="20"/>
          <w:szCs w:val="20"/>
        </w:rPr>
      </w:pPr>
      <w:r w:rsidRPr="007F7479">
        <w:rPr>
          <w:rFonts w:cs="Arial"/>
          <w:b/>
          <w:sz w:val="20"/>
          <w:szCs w:val="20"/>
        </w:rPr>
        <w:t xml:space="preserve">Doložka převzetí </w:t>
      </w:r>
      <w:r w:rsidR="00FE3377" w:rsidRPr="007F7479">
        <w:rPr>
          <w:rFonts w:cs="Arial"/>
          <w:b/>
          <w:sz w:val="20"/>
          <w:szCs w:val="20"/>
        </w:rPr>
        <w:t xml:space="preserve">věci/í </w:t>
      </w:r>
      <w:r w:rsidRPr="007F7479">
        <w:rPr>
          <w:rFonts w:cs="Arial"/>
          <w:b/>
          <w:sz w:val="20"/>
          <w:szCs w:val="20"/>
        </w:rPr>
        <w:t>kupujícím</w:t>
      </w:r>
    </w:p>
    <w:p w14:paraId="0F324A73" w14:textId="77777777" w:rsidR="005A1791" w:rsidRPr="007F7479" w:rsidRDefault="005A1791" w:rsidP="005A1791">
      <w:pPr>
        <w:rPr>
          <w:rFonts w:cs="Arial"/>
          <w:sz w:val="20"/>
          <w:szCs w:val="20"/>
        </w:rPr>
      </w:pPr>
    </w:p>
    <w:p w14:paraId="175ECE1C" w14:textId="6BB25448" w:rsidR="00A922F4" w:rsidRPr="007F7479" w:rsidRDefault="005A1791" w:rsidP="005A1791">
      <w:pPr>
        <w:rPr>
          <w:rFonts w:cs="Arial"/>
          <w:sz w:val="20"/>
          <w:szCs w:val="20"/>
        </w:rPr>
      </w:pPr>
      <w:r w:rsidRPr="007F7479">
        <w:rPr>
          <w:rFonts w:cs="Arial"/>
          <w:sz w:val="20"/>
          <w:szCs w:val="20"/>
        </w:rPr>
        <w:t xml:space="preserve">Kupující potvrzuje, že provedl kontrolu zjevných vad </w:t>
      </w:r>
      <w:r w:rsidR="00FE3377" w:rsidRPr="007F7479">
        <w:rPr>
          <w:rFonts w:cs="Arial"/>
          <w:sz w:val="20"/>
          <w:szCs w:val="20"/>
        </w:rPr>
        <w:t xml:space="preserve">věci/í </w:t>
      </w:r>
      <w:r w:rsidRPr="007F7479">
        <w:rPr>
          <w:rFonts w:cs="Arial"/>
          <w:sz w:val="20"/>
          <w:szCs w:val="20"/>
        </w:rPr>
        <w:t>a v souladu s </w:t>
      </w:r>
      <w:proofErr w:type="spellStart"/>
      <w:r w:rsidR="00053677" w:rsidRPr="007F7479">
        <w:rPr>
          <w:rFonts w:cs="Arial"/>
          <w:sz w:val="20"/>
          <w:szCs w:val="20"/>
        </w:rPr>
        <w:t>ust</w:t>
      </w:r>
      <w:proofErr w:type="spellEnd"/>
      <w:r w:rsidRPr="007F7479">
        <w:rPr>
          <w:rFonts w:cs="Arial"/>
          <w:sz w:val="20"/>
          <w:szCs w:val="20"/>
        </w:rPr>
        <w:t xml:space="preserve">. </w:t>
      </w:r>
      <w:r w:rsidR="00FE3377" w:rsidRPr="007F7479">
        <w:rPr>
          <w:rFonts w:cs="Arial"/>
          <w:sz w:val="20"/>
          <w:szCs w:val="20"/>
        </w:rPr>
        <w:t>I</w:t>
      </w:r>
      <w:r w:rsidRPr="007F7479">
        <w:rPr>
          <w:rFonts w:cs="Arial"/>
          <w:sz w:val="20"/>
          <w:szCs w:val="20"/>
        </w:rPr>
        <w:t xml:space="preserve">V. odst. </w:t>
      </w:r>
      <w:r w:rsidR="00053677" w:rsidRPr="007F7479">
        <w:rPr>
          <w:rFonts w:cs="Arial"/>
          <w:sz w:val="20"/>
          <w:szCs w:val="20"/>
        </w:rPr>
        <w:t>5</w:t>
      </w:r>
      <w:r w:rsidRPr="007F7479">
        <w:rPr>
          <w:rFonts w:cs="Arial"/>
          <w:sz w:val="20"/>
          <w:szCs w:val="20"/>
        </w:rPr>
        <w:t xml:space="preserve">) smlouvy </w:t>
      </w:r>
      <w:r w:rsidR="00FE3377" w:rsidRPr="007F7479">
        <w:rPr>
          <w:rFonts w:cs="Arial"/>
          <w:sz w:val="20"/>
          <w:szCs w:val="20"/>
        </w:rPr>
        <w:t xml:space="preserve">věc/i </w:t>
      </w:r>
      <w:r w:rsidRPr="007F7479">
        <w:rPr>
          <w:rFonts w:cs="Arial"/>
          <w:sz w:val="20"/>
          <w:szCs w:val="20"/>
        </w:rPr>
        <w:t xml:space="preserve">nepřevzal // převzal dne ............................ </w:t>
      </w:r>
      <w:r w:rsidR="00C16A3B" w:rsidRPr="007F7479">
        <w:rPr>
          <w:rFonts w:cs="Arial"/>
          <w:sz w:val="20"/>
          <w:szCs w:val="20"/>
        </w:rPr>
        <w:t>Věc</w:t>
      </w:r>
      <w:r w:rsidR="00FE3377" w:rsidRPr="007F7479">
        <w:rPr>
          <w:rFonts w:cs="Arial"/>
          <w:sz w:val="20"/>
          <w:szCs w:val="20"/>
        </w:rPr>
        <w:t>/i</w:t>
      </w:r>
      <w:r w:rsidRPr="007F7479">
        <w:rPr>
          <w:rFonts w:cs="Arial"/>
          <w:sz w:val="20"/>
          <w:szCs w:val="20"/>
        </w:rPr>
        <w:t xml:space="preserve"> ke dni jejího</w:t>
      </w:r>
      <w:r w:rsidR="00FE3377" w:rsidRPr="007F7479">
        <w:rPr>
          <w:rFonts w:cs="Arial"/>
          <w:sz w:val="20"/>
          <w:szCs w:val="20"/>
        </w:rPr>
        <w:t>/jejich</w:t>
      </w:r>
      <w:r w:rsidRPr="007F7479">
        <w:rPr>
          <w:rFonts w:cs="Arial"/>
          <w:sz w:val="20"/>
          <w:szCs w:val="20"/>
        </w:rPr>
        <w:t xml:space="preserve"> převzetí nevykazuje</w:t>
      </w:r>
      <w:r w:rsidR="00FE3377" w:rsidRPr="007F7479">
        <w:rPr>
          <w:rFonts w:cs="Arial"/>
          <w:sz w:val="20"/>
          <w:szCs w:val="20"/>
        </w:rPr>
        <w:t>/í</w:t>
      </w:r>
      <w:r w:rsidRPr="007F7479">
        <w:rPr>
          <w:rFonts w:cs="Arial"/>
          <w:sz w:val="20"/>
          <w:szCs w:val="20"/>
        </w:rPr>
        <w:t xml:space="preserve"> zjevné vady // vykazuje</w:t>
      </w:r>
      <w:r w:rsidR="00FE3377" w:rsidRPr="007F7479">
        <w:rPr>
          <w:rFonts w:cs="Arial"/>
          <w:sz w:val="20"/>
          <w:szCs w:val="20"/>
        </w:rPr>
        <w:t>/í</w:t>
      </w:r>
      <w:r w:rsidRPr="007F7479">
        <w:rPr>
          <w:rFonts w:cs="Arial"/>
          <w:sz w:val="20"/>
          <w:szCs w:val="20"/>
        </w:rPr>
        <w:t xml:space="preserve"> vady, jejichž soupis je součástí přílohy č. 4 dodacího listu.</w:t>
      </w:r>
    </w:p>
    <w:p w14:paraId="2B15C1B8" w14:textId="77777777" w:rsidR="005A1791" w:rsidRPr="007F7479" w:rsidRDefault="005A1791" w:rsidP="005A1791">
      <w:pPr>
        <w:rPr>
          <w:rFonts w:cs="Arial"/>
          <w:sz w:val="20"/>
          <w:szCs w:val="20"/>
        </w:rPr>
      </w:pPr>
    </w:p>
    <w:p w14:paraId="7CB5767F" w14:textId="77777777" w:rsidR="005A1791" w:rsidRPr="007F7479" w:rsidRDefault="005A1791" w:rsidP="005A1791">
      <w:pPr>
        <w:rPr>
          <w:rFonts w:cs="Arial"/>
          <w:sz w:val="20"/>
          <w:szCs w:val="20"/>
        </w:rPr>
      </w:pPr>
    </w:p>
    <w:tbl>
      <w:tblPr>
        <w:tblW w:w="0" w:type="auto"/>
        <w:tblLook w:val="00A0" w:firstRow="1" w:lastRow="0" w:firstColumn="1" w:lastColumn="0" w:noHBand="0" w:noVBand="0"/>
      </w:tblPr>
      <w:tblGrid>
        <w:gridCol w:w="4644"/>
      </w:tblGrid>
      <w:tr w:rsidR="005A1791" w:rsidRPr="007F7479" w14:paraId="252AF66B" w14:textId="77777777" w:rsidTr="00546076">
        <w:tc>
          <w:tcPr>
            <w:tcW w:w="4644" w:type="dxa"/>
          </w:tcPr>
          <w:p w14:paraId="588FF15A" w14:textId="77777777" w:rsidR="005A1791" w:rsidRPr="007F7479" w:rsidRDefault="005A1791" w:rsidP="00546076">
            <w:pPr>
              <w:spacing w:after="0" w:line="240" w:lineRule="atLeast"/>
              <w:rPr>
                <w:rFonts w:cs="Arial"/>
                <w:b/>
                <w:color w:val="000000" w:themeColor="text1"/>
                <w:sz w:val="20"/>
                <w:szCs w:val="20"/>
              </w:rPr>
            </w:pPr>
            <w:r w:rsidRPr="007F7479">
              <w:rPr>
                <w:rFonts w:cs="Arial"/>
                <w:color w:val="000000" w:themeColor="text1"/>
                <w:sz w:val="20"/>
                <w:szCs w:val="20"/>
              </w:rPr>
              <w:t>V Brně dne ………………………………</w:t>
            </w:r>
          </w:p>
        </w:tc>
      </w:tr>
      <w:tr w:rsidR="005A1791" w:rsidRPr="007F7479" w14:paraId="7378ED8A" w14:textId="77777777" w:rsidTr="00546076">
        <w:tc>
          <w:tcPr>
            <w:tcW w:w="4644" w:type="dxa"/>
          </w:tcPr>
          <w:p w14:paraId="7C3C2FD9" w14:textId="77777777" w:rsidR="005A1791" w:rsidRPr="007F7479" w:rsidRDefault="005A1791" w:rsidP="00546076">
            <w:pPr>
              <w:tabs>
                <w:tab w:val="left" w:pos="5040"/>
              </w:tabs>
              <w:spacing w:after="0" w:line="240" w:lineRule="atLeast"/>
              <w:rPr>
                <w:rFonts w:cs="Arial"/>
                <w:color w:val="000000" w:themeColor="text1"/>
                <w:sz w:val="20"/>
                <w:szCs w:val="20"/>
              </w:rPr>
            </w:pPr>
          </w:p>
          <w:p w14:paraId="2C0494E4" w14:textId="77777777" w:rsidR="005A1791" w:rsidRPr="007F7479" w:rsidRDefault="005A1791" w:rsidP="00546076">
            <w:pPr>
              <w:tabs>
                <w:tab w:val="left" w:pos="5040"/>
              </w:tabs>
              <w:spacing w:after="0" w:line="240" w:lineRule="atLeast"/>
              <w:rPr>
                <w:rFonts w:cs="Arial"/>
                <w:color w:val="000000" w:themeColor="text1"/>
                <w:sz w:val="20"/>
                <w:szCs w:val="20"/>
              </w:rPr>
            </w:pPr>
          </w:p>
          <w:p w14:paraId="46D0A873"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4DDB1167"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68377D26"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33C907C0"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423B2EA3"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013DCE88" w14:textId="77777777" w:rsidR="005A1791" w:rsidRPr="007F7479" w:rsidRDefault="005A1791" w:rsidP="005A1791">
      <w:pPr>
        <w:rPr>
          <w:rFonts w:cs="Arial"/>
          <w:sz w:val="20"/>
          <w:szCs w:val="20"/>
        </w:rPr>
      </w:pPr>
    </w:p>
    <w:p w14:paraId="3B28F393" w14:textId="77777777" w:rsidR="005A1791" w:rsidRPr="007F7479" w:rsidRDefault="005A1791" w:rsidP="005A1791">
      <w:pPr>
        <w:rPr>
          <w:rFonts w:cs="Arial"/>
          <w:sz w:val="20"/>
          <w:szCs w:val="20"/>
        </w:rPr>
      </w:pPr>
    </w:p>
    <w:p w14:paraId="2D1522C6" w14:textId="77777777" w:rsidR="005A1791" w:rsidRPr="007F7479" w:rsidRDefault="005A1791" w:rsidP="005A1791">
      <w:pPr>
        <w:rPr>
          <w:rFonts w:cs="Arial"/>
          <w:sz w:val="20"/>
          <w:szCs w:val="20"/>
        </w:rPr>
      </w:pPr>
      <w:r w:rsidRPr="007F7479">
        <w:rPr>
          <w:rFonts w:cs="Arial"/>
          <w:sz w:val="20"/>
          <w:szCs w:val="20"/>
        </w:rPr>
        <w:t>Přílohy:</w:t>
      </w:r>
    </w:p>
    <w:p w14:paraId="1EE3D91A" w14:textId="7777777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č. 1 - Zprávy o revizích</w:t>
      </w:r>
    </w:p>
    <w:p w14:paraId="260C85C0" w14:textId="7A707CA9"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bCs/>
          <w:color w:val="000000" w:themeColor="text1"/>
          <w:sz w:val="20"/>
          <w:szCs w:val="20"/>
        </w:rPr>
        <w:t xml:space="preserve">č. 2 - </w:t>
      </w:r>
      <w:r w:rsidR="00C8240E" w:rsidRPr="007F7479">
        <w:rPr>
          <w:rFonts w:ascii="Arial Narrow" w:hAnsi="Arial Narrow" w:cs="Arial"/>
          <w:bCs/>
          <w:color w:val="000000" w:themeColor="text1"/>
          <w:sz w:val="20"/>
          <w:szCs w:val="20"/>
        </w:rPr>
        <w:t>Manuály</w:t>
      </w:r>
    </w:p>
    <w:p w14:paraId="4973DF48" w14:textId="596D6316"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3 - Protokol o provedeném zaškolení obsluhy </w:t>
      </w:r>
      <w:r w:rsidR="00FE3377" w:rsidRPr="007F7479">
        <w:rPr>
          <w:rFonts w:ascii="Arial Narrow" w:hAnsi="Arial Narrow" w:cs="Arial"/>
          <w:color w:val="000000" w:themeColor="text1"/>
          <w:sz w:val="20"/>
          <w:szCs w:val="20"/>
        </w:rPr>
        <w:t>věci/í</w:t>
      </w:r>
    </w:p>
    <w:p w14:paraId="7D49A066" w14:textId="2A5C06F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4 </w:t>
      </w:r>
      <w:r w:rsidR="00416748">
        <w:rPr>
          <w:rFonts w:ascii="Arial Narrow" w:hAnsi="Arial Narrow" w:cs="Arial"/>
          <w:color w:val="000000" w:themeColor="text1"/>
          <w:sz w:val="20"/>
          <w:szCs w:val="20"/>
        </w:rPr>
        <w:t>-</w:t>
      </w:r>
      <w:r w:rsidRPr="007F7479">
        <w:rPr>
          <w:rFonts w:ascii="Arial Narrow" w:hAnsi="Arial Narrow" w:cs="Arial"/>
          <w:color w:val="000000" w:themeColor="text1"/>
          <w:sz w:val="20"/>
          <w:szCs w:val="20"/>
        </w:rPr>
        <w:t xml:space="preserve"> Soupis vad </w:t>
      </w:r>
      <w:r w:rsidR="00FE3377" w:rsidRPr="007F7479">
        <w:rPr>
          <w:rFonts w:ascii="Arial Narrow" w:hAnsi="Arial Narrow" w:cs="Arial"/>
          <w:color w:val="000000" w:themeColor="text1"/>
          <w:sz w:val="20"/>
          <w:szCs w:val="20"/>
        </w:rPr>
        <w:t>věci</w:t>
      </w:r>
      <w:r w:rsidR="00053677" w:rsidRPr="007F7479">
        <w:rPr>
          <w:rFonts w:ascii="Arial Narrow" w:hAnsi="Arial Narrow" w:cs="Arial"/>
          <w:color w:val="000000" w:themeColor="text1"/>
          <w:sz w:val="20"/>
          <w:szCs w:val="20"/>
        </w:rPr>
        <w:t>/í</w:t>
      </w:r>
    </w:p>
    <w:p w14:paraId="49FFFA04" w14:textId="617B3ED6" w:rsidR="00203FF3" w:rsidRDefault="00203FF3" w:rsidP="00203FF3">
      <w:pPr>
        <w:spacing w:before="0" w:after="0"/>
        <w:jc w:val="left"/>
        <w:rPr>
          <w:rFonts w:cs="Arial"/>
          <w:sz w:val="20"/>
          <w:szCs w:val="20"/>
        </w:rPr>
      </w:pPr>
    </w:p>
    <w:p w14:paraId="15569966" w14:textId="110DC11A" w:rsidR="00407E64" w:rsidRPr="005A1791" w:rsidRDefault="00203FF3" w:rsidP="00203FF3">
      <w:pPr>
        <w:tabs>
          <w:tab w:val="left" w:pos="1920"/>
        </w:tabs>
        <w:spacing w:before="0" w:after="0"/>
        <w:jc w:val="left"/>
        <w:rPr>
          <w:rFonts w:cs="Arial"/>
          <w:sz w:val="20"/>
          <w:szCs w:val="20"/>
        </w:rPr>
      </w:pPr>
      <w:r>
        <w:rPr>
          <w:rFonts w:cs="Arial"/>
          <w:sz w:val="20"/>
          <w:szCs w:val="20"/>
        </w:rPr>
        <w:tab/>
      </w:r>
    </w:p>
    <w:sectPr w:rsidR="00407E64" w:rsidRPr="005A1791" w:rsidSect="00D9676A">
      <w:footerReference w:type="default" r:id="rId16"/>
      <w:headerReference w:type="first" r:id="rId17"/>
      <w:footerReference w:type="first" r:id="rId18"/>
      <w:pgSz w:w="11906" w:h="16838"/>
      <w:pgMar w:top="1533" w:right="1417" w:bottom="1258" w:left="1276" w:header="794" w:footer="7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7AFE24" w14:textId="77777777" w:rsidR="00BA26E9" w:rsidRDefault="00BA26E9">
      <w:r>
        <w:separator/>
      </w:r>
    </w:p>
  </w:endnote>
  <w:endnote w:type="continuationSeparator" w:id="0">
    <w:p w14:paraId="70F030F1" w14:textId="77777777" w:rsidR="00BA26E9" w:rsidRDefault="00BA26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96661" w14:textId="16189590" w:rsidR="00804EC3" w:rsidRPr="00E15DC5" w:rsidRDefault="00804EC3" w:rsidP="000C72B1">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Kupní smlouva</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2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77D1" w14:textId="4B337146" w:rsidR="00804EC3" w:rsidRPr="00E15DC5" w:rsidRDefault="00804EC3" w:rsidP="00E15DC5">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Předloha smlouvy na veřejnou zakázku</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F3DC2B" w14:textId="77777777" w:rsidR="00BA26E9" w:rsidRDefault="00BA26E9">
      <w:r>
        <w:separator/>
      </w:r>
    </w:p>
  </w:footnote>
  <w:footnote w:type="continuationSeparator" w:id="0">
    <w:p w14:paraId="1DE04E3A" w14:textId="77777777" w:rsidR="00BA26E9" w:rsidRDefault="00BA26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75DC6" w14:textId="4FBA5BFF" w:rsidR="00804EC3" w:rsidRPr="00F63521" w:rsidRDefault="00EF710B" w:rsidP="00F63521">
    <w:pPr>
      <w:tabs>
        <w:tab w:val="center" w:pos="4536"/>
        <w:tab w:val="right" w:pos="9072"/>
      </w:tabs>
      <w:spacing w:before="0" w:after="0"/>
      <w:jc w:val="left"/>
      <w:rPr>
        <w:rFonts w:ascii="Times New Roman" w:hAnsi="Times New Roman"/>
        <w:sz w:val="20"/>
        <w:szCs w:val="20"/>
      </w:rPr>
    </w:pPr>
    <w:r>
      <w:rPr>
        <w:noProof/>
        <w:lang w:eastAsia="cs-CZ"/>
      </w:rPr>
      <w:drawing>
        <wp:anchor distT="0" distB="0" distL="114300" distR="114300" simplePos="0" relativeHeight="251659264" behindDoc="0" locked="0" layoutInCell="1" allowOverlap="1" wp14:anchorId="6B121E9E" wp14:editId="3B681B94">
          <wp:simplePos x="0" y="0"/>
          <wp:positionH relativeFrom="column">
            <wp:posOffset>-200025</wp:posOffset>
          </wp:positionH>
          <wp:positionV relativeFrom="paragraph">
            <wp:posOffset>-153035</wp:posOffset>
          </wp:positionV>
          <wp:extent cx="1709648" cy="600075"/>
          <wp:effectExtent l="0" t="0" r="508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p>
  <w:p w14:paraId="63953B49" w14:textId="71226EDB" w:rsidR="00804EC3" w:rsidRPr="00F63521" w:rsidRDefault="00804EC3" w:rsidP="003762E6">
    <w:pPr>
      <w:tabs>
        <w:tab w:val="center" w:pos="4536"/>
        <w:tab w:val="right" w:pos="9072"/>
      </w:tabs>
      <w:spacing w:before="0" w:after="0"/>
      <w:jc w:val="left"/>
      <w:rPr>
        <w:rFonts w:eastAsia="Times New Roman"/>
        <w:szCs w:val="20"/>
        <w:lang w:eastAsia="cs-CZ"/>
      </w:rPr>
    </w:pPr>
  </w:p>
  <w:p w14:paraId="2A780130" w14:textId="77777777" w:rsidR="00804EC3" w:rsidRDefault="00804EC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singleLevel"/>
    <w:tmpl w:val="31CE3942"/>
    <w:name w:val="WW8Num6"/>
    <w:lvl w:ilvl="0">
      <w:start w:val="1"/>
      <w:numFmt w:val="decimal"/>
      <w:lvlText w:val="%1."/>
      <w:lvlJc w:val="left"/>
      <w:pPr>
        <w:tabs>
          <w:tab w:val="num" w:pos="360"/>
        </w:tabs>
        <w:ind w:left="360" w:hanging="360"/>
      </w:pPr>
      <w:rPr>
        <w:b w:val="0"/>
      </w:rPr>
    </w:lvl>
  </w:abstractNum>
  <w:abstractNum w:abstractNumId="1" w15:restartNumberingAfterBreak="0">
    <w:nsid w:val="03BB3E66"/>
    <w:multiLevelType w:val="hybridMultilevel"/>
    <w:tmpl w:val="81FC3BB4"/>
    <w:lvl w:ilvl="0" w:tplc="BED8180C">
      <w:start w:val="1"/>
      <w:numFmt w:val="decimal"/>
      <w:lvlText w:val="%1."/>
      <w:lvlJc w:val="left"/>
      <w:pPr>
        <w:ind w:left="720" w:hanging="360"/>
      </w:pPr>
      <w:rPr>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63310B"/>
    <w:multiLevelType w:val="hybridMultilevel"/>
    <w:tmpl w:val="641279AA"/>
    <w:lvl w:ilvl="0" w:tplc="E0C68B98">
      <w:start w:val="1"/>
      <w:numFmt w:val="bullet"/>
      <w:lvlText w:val="-"/>
      <w:lvlJc w:val="left"/>
      <w:pPr>
        <w:ind w:left="720" w:hanging="360"/>
      </w:pPr>
      <w:rPr>
        <w:rFonts w:ascii="Arial Narrow" w:hAnsi="Arial Narro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4"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00C246D"/>
    <w:multiLevelType w:val="hybridMultilevel"/>
    <w:tmpl w:val="22626E22"/>
    <w:lvl w:ilvl="0" w:tplc="E0C68B98">
      <w:start w:val="1"/>
      <w:numFmt w:val="bullet"/>
      <w:lvlText w:val="-"/>
      <w:lvlJc w:val="left"/>
      <w:pPr>
        <w:ind w:left="1146" w:hanging="360"/>
      </w:pPr>
      <w:rPr>
        <w:rFonts w:ascii="Arial Narrow" w:hAnsi="Arial Narro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6"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2AD32899"/>
    <w:multiLevelType w:val="hybridMultilevel"/>
    <w:tmpl w:val="FEF00298"/>
    <w:lvl w:ilvl="0" w:tplc="F62ED064">
      <w:start w:val="1"/>
      <w:numFmt w:val="upperRoman"/>
      <w:pStyle w:val="Nadpis1"/>
      <w:lvlText w:val="%1."/>
      <w:lvlJc w:val="righ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8"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F51EA7"/>
    <w:multiLevelType w:val="multilevel"/>
    <w:tmpl w:val="43F813C2"/>
    <w:lvl w:ilvl="0">
      <w:start w:val="1"/>
      <w:numFmt w:val="upperRoman"/>
      <w:pStyle w:val="lnek"/>
      <w:lvlText w:val="%1."/>
      <w:lvlJc w:val="righ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z w:val="22"/>
      </w:rPr>
    </w:lvl>
    <w:lvl w:ilvl="2">
      <w:start w:val="1"/>
      <w:numFmt w:val="none"/>
      <w:lvlRestart w:val="1"/>
      <w:pStyle w:val="TOdstavecII"/>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1139"/>
        </w:tabs>
        <w:ind w:left="141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0"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70036017">
    <w:abstractNumId w:val="3"/>
  </w:num>
  <w:num w:numId="2" w16cid:durableId="336736601">
    <w:abstractNumId w:val="10"/>
  </w:num>
  <w:num w:numId="3" w16cid:durableId="1172791057">
    <w:abstractNumId w:val="4"/>
  </w:num>
  <w:num w:numId="4" w16cid:durableId="1206597147">
    <w:abstractNumId w:val="7"/>
  </w:num>
  <w:num w:numId="5" w16cid:durableId="1509561579">
    <w:abstractNumId w:val="8"/>
  </w:num>
  <w:num w:numId="6" w16cid:durableId="740907444">
    <w:abstractNumId w:val="1"/>
  </w:num>
  <w:num w:numId="7" w16cid:durableId="1450470636">
    <w:abstractNumId w:val="5"/>
  </w:num>
  <w:num w:numId="8" w16cid:durableId="1321350299">
    <w:abstractNumId w:val="2"/>
  </w:num>
  <w:num w:numId="9" w16cid:durableId="735785247">
    <w:abstractNumId w:val="9"/>
  </w:num>
  <w:num w:numId="10" w16cid:durableId="1856455585">
    <w:abstractNumId w:val="9"/>
  </w:num>
  <w:num w:numId="11" w16cid:durableId="147941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1858977">
    <w:abstractNumId w:val="6"/>
  </w:num>
  <w:num w:numId="13" w16cid:durableId="1844931276">
    <w:abstractNumId w:val="9"/>
  </w:num>
  <w:num w:numId="14" w16cid:durableId="120266244">
    <w:abstractNumId w:val="9"/>
  </w:num>
  <w:num w:numId="15" w16cid:durableId="623275519">
    <w:abstractNumId w:val="9"/>
  </w:num>
  <w:num w:numId="16" w16cid:durableId="202669140">
    <w:abstractNumId w:val="9"/>
  </w:num>
  <w:num w:numId="17" w16cid:durableId="1550729377">
    <w:abstractNumId w:val="9"/>
  </w:num>
  <w:num w:numId="18" w16cid:durableId="1009714725">
    <w:abstractNumId w:val="9"/>
  </w:num>
  <w:num w:numId="19" w16cid:durableId="2002149000">
    <w:abstractNumId w:val="9"/>
  </w:num>
  <w:num w:numId="20" w16cid:durableId="159539048">
    <w:abstractNumId w:val="9"/>
  </w:num>
  <w:num w:numId="21" w16cid:durableId="877477156">
    <w:abstractNumId w:val="9"/>
  </w:num>
  <w:num w:numId="22" w16cid:durableId="1155610663">
    <w:abstractNumId w:val="9"/>
  </w:num>
  <w:num w:numId="23" w16cid:durableId="1204557406">
    <w:abstractNumId w:val="9"/>
  </w:num>
  <w:num w:numId="24" w16cid:durableId="1351295227">
    <w:abstractNumId w:val="9"/>
  </w:num>
  <w:num w:numId="25" w16cid:durableId="54895335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EwM7S0NDI3szRT0lEKTi0uzszPAykwqgUAJw5aKSwAAAA="/>
  </w:docVars>
  <w:rsids>
    <w:rsidRoot w:val="001910ED"/>
    <w:rsid w:val="00001FD6"/>
    <w:rsid w:val="00002620"/>
    <w:rsid w:val="00004622"/>
    <w:rsid w:val="000046BD"/>
    <w:rsid w:val="00006259"/>
    <w:rsid w:val="00007D41"/>
    <w:rsid w:val="000104B1"/>
    <w:rsid w:val="00010597"/>
    <w:rsid w:val="00010973"/>
    <w:rsid w:val="00012829"/>
    <w:rsid w:val="00012C2D"/>
    <w:rsid w:val="00013072"/>
    <w:rsid w:val="00013763"/>
    <w:rsid w:val="000138F0"/>
    <w:rsid w:val="00014ED1"/>
    <w:rsid w:val="000153FF"/>
    <w:rsid w:val="00015570"/>
    <w:rsid w:val="00015D74"/>
    <w:rsid w:val="00016288"/>
    <w:rsid w:val="000166CC"/>
    <w:rsid w:val="0002001C"/>
    <w:rsid w:val="0002040D"/>
    <w:rsid w:val="00022D9A"/>
    <w:rsid w:val="000240AB"/>
    <w:rsid w:val="00030076"/>
    <w:rsid w:val="00030B0C"/>
    <w:rsid w:val="00030E35"/>
    <w:rsid w:val="00030FC8"/>
    <w:rsid w:val="00032C5C"/>
    <w:rsid w:val="00035102"/>
    <w:rsid w:val="0003511C"/>
    <w:rsid w:val="00035434"/>
    <w:rsid w:val="00035E78"/>
    <w:rsid w:val="0003673A"/>
    <w:rsid w:val="00037FB6"/>
    <w:rsid w:val="000414D9"/>
    <w:rsid w:val="00041798"/>
    <w:rsid w:val="00042960"/>
    <w:rsid w:val="00042AE7"/>
    <w:rsid w:val="00043B64"/>
    <w:rsid w:val="00043C33"/>
    <w:rsid w:val="00044337"/>
    <w:rsid w:val="00045A23"/>
    <w:rsid w:val="00046A96"/>
    <w:rsid w:val="000472EC"/>
    <w:rsid w:val="00047324"/>
    <w:rsid w:val="0004769D"/>
    <w:rsid w:val="0004781A"/>
    <w:rsid w:val="00051165"/>
    <w:rsid w:val="00051C14"/>
    <w:rsid w:val="000520A1"/>
    <w:rsid w:val="000526B0"/>
    <w:rsid w:val="000527ED"/>
    <w:rsid w:val="00053677"/>
    <w:rsid w:val="00053692"/>
    <w:rsid w:val="00053C05"/>
    <w:rsid w:val="00053C5B"/>
    <w:rsid w:val="00053E02"/>
    <w:rsid w:val="00054312"/>
    <w:rsid w:val="00054CB0"/>
    <w:rsid w:val="00054DC6"/>
    <w:rsid w:val="00055C5E"/>
    <w:rsid w:val="00055D28"/>
    <w:rsid w:val="00055E33"/>
    <w:rsid w:val="00056C44"/>
    <w:rsid w:val="00057FC0"/>
    <w:rsid w:val="00060670"/>
    <w:rsid w:val="00062814"/>
    <w:rsid w:val="000630D8"/>
    <w:rsid w:val="00063A65"/>
    <w:rsid w:val="00063F2B"/>
    <w:rsid w:val="00064205"/>
    <w:rsid w:val="000658AB"/>
    <w:rsid w:val="0006743E"/>
    <w:rsid w:val="0007140A"/>
    <w:rsid w:val="00071757"/>
    <w:rsid w:val="000720E2"/>
    <w:rsid w:val="00072830"/>
    <w:rsid w:val="00072B8B"/>
    <w:rsid w:val="00075522"/>
    <w:rsid w:val="0007779F"/>
    <w:rsid w:val="00077B1D"/>
    <w:rsid w:val="00077ED5"/>
    <w:rsid w:val="00077FF6"/>
    <w:rsid w:val="000803E4"/>
    <w:rsid w:val="00081FAA"/>
    <w:rsid w:val="00082329"/>
    <w:rsid w:val="00082D38"/>
    <w:rsid w:val="0008584D"/>
    <w:rsid w:val="000858CD"/>
    <w:rsid w:val="00085DCD"/>
    <w:rsid w:val="00086B13"/>
    <w:rsid w:val="00086E88"/>
    <w:rsid w:val="00087803"/>
    <w:rsid w:val="0009066C"/>
    <w:rsid w:val="00091376"/>
    <w:rsid w:val="000917E0"/>
    <w:rsid w:val="000922BC"/>
    <w:rsid w:val="0009272E"/>
    <w:rsid w:val="00092E13"/>
    <w:rsid w:val="000931B4"/>
    <w:rsid w:val="00093946"/>
    <w:rsid w:val="000943E3"/>
    <w:rsid w:val="0009490E"/>
    <w:rsid w:val="00095130"/>
    <w:rsid w:val="000954FB"/>
    <w:rsid w:val="00096B07"/>
    <w:rsid w:val="00097088"/>
    <w:rsid w:val="00097AE4"/>
    <w:rsid w:val="000A04C5"/>
    <w:rsid w:val="000A20EA"/>
    <w:rsid w:val="000A227F"/>
    <w:rsid w:val="000A3229"/>
    <w:rsid w:val="000A573F"/>
    <w:rsid w:val="000A57C7"/>
    <w:rsid w:val="000A7074"/>
    <w:rsid w:val="000A721B"/>
    <w:rsid w:val="000A7CB3"/>
    <w:rsid w:val="000B0A1E"/>
    <w:rsid w:val="000B0EF6"/>
    <w:rsid w:val="000B2889"/>
    <w:rsid w:val="000B464B"/>
    <w:rsid w:val="000B4A3C"/>
    <w:rsid w:val="000B55D1"/>
    <w:rsid w:val="000B5DB7"/>
    <w:rsid w:val="000B6EE4"/>
    <w:rsid w:val="000B7402"/>
    <w:rsid w:val="000B75BA"/>
    <w:rsid w:val="000C005D"/>
    <w:rsid w:val="000C048F"/>
    <w:rsid w:val="000C0C6E"/>
    <w:rsid w:val="000C10F0"/>
    <w:rsid w:val="000C15CC"/>
    <w:rsid w:val="000C1BF6"/>
    <w:rsid w:val="000C1C8F"/>
    <w:rsid w:val="000C3C21"/>
    <w:rsid w:val="000C41F8"/>
    <w:rsid w:val="000C52A8"/>
    <w:rsid w:val="000C66D7"/>
    <w:rsid w:val="000C6BD9"/>
    <w:rsid w:val="000C720D"/>
    <w:rsid w:val="000C72B1"/>
    <w:rsid w:val="000C7996"/>
    <w:rsid w:val="000C7B48"/>
    <w:rsid w:val="000D00B8"/>
    <w:rsid w:val="000D2E8C"/>
    <w:rsid w:val="000D43FE"/>
    <w:rsid w:val="000D4697"/>
    <w:rsid w:val="000D48ED"/>
    <w:rsid w:val="000D4AD4"/>
    <w:rsid w:val="000D55B0"/>
    <w:rsid w:val="000D5790"/>
    <w:rsid w:val="000D5E33"/>
    <w:rsid w:val="000D77C8"/>
    <w:rsid w:val="000E01F2"/>
    <w:rsid w:val="000E10AD"/>
    <w:rsid w:val="000E2F98"/>
    <w:rsid w:val="000E37AD"/>
    <w:rsid w:val="000E4379"/>
    <w:rsid w:val="000E4F90"/>
    <w:rsid w:val="000E5402"/>
    <w:rsid w:val="000E5679"/>
    <w:rsid w:val="000E583C"/>
    <w:rsid w:val="000E597C"/>
    <w:rsid w:val="000E5BFF"/>
    <w:rsid w:val="000E6020"/>
    <w:rsid w:val="000E62D3"/>
    <w:rsid w:val="000F0D09"/>
    <w:rsid w:val="000F2AEB"/>
    <w:rsid w:val="000F2BB0"/>
    <w:rsid w:val="000F3693"/>
    <w:rsid w:val="000F40DA"/>
    <w:rsid w:val="000F612A"/>
    <w:rsid w:val="000F72DC"/>
    <w:rsid w:val="001008CA"/>
    <w:rsid w:val="00100D86"/>
    <w:rsid w:val="00101327"/>
    <w:rsid w:val="0010145A"/>
    <w:rsid w:val="00102008"/>
    <w:rsid w:val="00102A17"/>
    <w:rsid w:val="00103C8A"/>
    <w:rsid w:val="00105A1D"/>
    <w:rsid w:val="00107286"/>
    <w:rsid w:val="0010763F"/>
    <w:rsid w:val="001076BF"/>
    <w:rsid w:val="00110EFB"/>
    <w:rsid w:val="001117FC"/>
    <w:rsid w:val="00112C3C"/>
    <w:rsid w:val="00113475"/>
    <w:rsid w:val="00113D3D"/>
    <w:rsid w:val="00115C6B"/>
    <w:rsid w:val="00115DB3"/>
    <w:rsid w:val="00116C0D"/>
    <w:rsid w:val="001171AB"/>
    <w:rsid w:val="0012409A"/>
    <w:rsid w:val="001242AA"/>
    <w:rsid w:val="00124484"/>
    <w:rsid w:val="0012513C"/>
    <w:rsid w:val="00126031"/>
    <w:rsid w:val="00126146"/>
    <w:rsid w:val="00127962"/>
    <w:rsid w:val="00130046"/>
    <w:rsid w:val="001309A3"/>
    <w:rsid w:val="00130ACA"/>
    <w:rsid w:val="00131962"/>
    <w:rsid w:val="00131F26"/>
    <w:rsid w:val="001332C8"/>
    <w:rsid w:val="00135AA9"/>
    <w:rsid w:val="0013677E"/>
    <w:rsid w:val="0013787C"/>
    <w:rsid w:val="00137C52"/>
    <w:rsid w:val="00137ECB"/>
    <w:rsid w:val="00140296"/>
    <w:rsid w:val="00141CE0"/>
    <w:rsid w:val="00147CE9"/>
    <w:rsid w:val="00150BB3"/>
    <w:rsid w:val="00150FEA"/>
    <w:rsid w:val="00151FBE"/>
    <w:rsid w:val="00152540"/>
    <w:rsid w:val="00152627"/>
    <w:rsid w:val="0015627B"/>
    <w:rsid w:val="00156AFC"/>
    <w:rsid w:val="001602D9"/>
    <w:rsid w:val="00161390"/>
    <w:rsid w:val="00161DD0"/>
    <w:rsid w:val="001622C9"/>
    <w:rsid w:val="0016281B"/>
    <w:rsid w:val="00162961"/>
    <w:rsid w:val="0016336A"/>
    <w:rsid w:val="00163695"/>
    <w:rsid w:val="00163EA3"/>
    <w:rsid w:val="0016465B"/>
    <w:rsid w:val="001646D0"/>
    <w:rsid w:val="00165982"/>
    <w:rsid w:val="001669E2"/>
    <w:rsid w:val="00167A07"/>
    <w:rsid w:val="001706C8"/>
    <w:rsid w:val="001723A1"/>
    <w:rsid w:val="00175BAD"/>
    <w:rsid w:val="00177D38"/>
    <w:rsid w:val="00177D69"/>
    <w:rsid w:val="001821E5"/>
    <w:rsid w:val="001833F1"/>
    <w:rsid w:val="00186B95"/>
    <w:rsid w:val="00187245"/>
    <w:rsid w:val="001910ED"/>
    <w:rsid w:val="00191D53"/>
    <w:rsid w:val="00192238"/>
    <w:rsid w:val="00194190"/>
    <w:rsid w:val="00194AE9"/>
    <w:rsid w:val="00195E99"/>
    <w:rsid w:val="00196001"/>
    <w:rsid w:val="0019698A"/>
    <w:rsid w:val="00197A92"/>
    <w:rsid w:val="00197CAC"/>
    <w:rsid w:val="001A00F3"/>
    <w:rsid w:val="001A095C"/>
    <w:rsid w:val="001A1683"/>
    <w:rsid w:val="001A3E7B"/>
    <w:rsid w:val="001A62F0"/>
    <w:rsid w:val="001B03F6"/>
    <w:rsid w:val="001B3901"/>
    <w:rsid w:val="001B3C1F"/>
    <w:rsid w:val="001B5AC7"/>
    <w:rsid w:val="001B6893"/>
    <w:rsid w:val="001B70C0"/>
    <w:rsid w:val="001C0DBB"/>
    <w:rsid w:val="001C0EC4"/>
    <w:rsid w:val="001C1252"/>
    <w:rsid w:val="001C1A33"/>
    <w:rsid w:val="001C1F9D"/>
    <w:rsid w:val="001C266A"/>
    <w:rsid w:val="001C3854"/>
    <w:rsid w:val="001C393F"/>
    <w:rsid w:val="001C3EB2"/>
    <w:rsid w:val="001C4193"/>
    <w:rsid w:val="001C49C7"/>
    <w:rsid w:val="001C55BF"/>
    <w:rsid w:val="001D0C3C"/>
    <w:rsid w:val="001D0EDB"/>
    <w:rsid w:val="001D17FE"/>
    <w:rsid w:val="001D40F1"/>
    <w:rsid w:val="001D4D3A"/>
    <w:rsid w:val="001D504E"/>
    <w:rsid w:val="001D535F"/>
    <w:rsid w:val="001D580E"/>
    <w:rsid w:val="001D58DF"/>
    <w:rsid w:val="001D6DF9"/>
    <w:rsid w:val="001E01CD"/>
    <w:rsid w:val="001E0719"/>
    <w:rsid w:val="001E11C8"/>
    <w:rsid w:val="001E1E83"/>
    <w:rsid w:val="001E27ED"/>
    <w:rsid w:val="001E40AC"/>
    <w:rsid w:val="001E4BFF"/>
    <w:rsid w:val="001E63C3"/>
    <w:rsid w:val="001E6F1E"/>
    <w:rsid w:val="001E7127"/>
    <w:rsid w:val="001E759E"/>
    <w:rsid w:val="001E7F67"/>
    <w:rsid w:val="001F2735"/>
    <w:rsid w:val="001F3568"/>
    <w:rsid w:val="001F46A3"/>
    <w:rsid w:val="001F58A4"/>
    <w:rsid w:val="001F5F4A"/>
    <w:rsid w:val="001F6247"/>
    <w:rsid w:val="001F70CF"/>
    <w:rsid w:val="00203FF3"/>
    <w:rsid w:val="0020554F"/>
    <w:rsid w:val="0020582C"/>
    <w:rsid w:val="00205B45"/>
    <w:rsid w:val="00206950"/>
    <w:rsid w:val="0020730A"/>
    <w:rsid w:val="00207AB4"/>
    <w:rsid w:val="00210BF0"/>
    <w:rsid w:val="00211498"/>
    <w:rsid w:val="0021166B"/>
    <w:rsid w:val="002132CE"/>
    <w:rsid w:val="002136A0"/>
    <w:rsid w:val="002149BD"/>
    <w:rsid w:val="00214D2D"/>
    <w:rsid w:val="00214D5C"/>
    <w:rsid w:val="00214EC1"/>
    <w:rsid w:val="0021522C"/>
    <w:rsid w:val="00216AD3"/>
    <w:rsid w:val="00216B1F"/>
    <w:rsid w:val="00217349"/>
    <w:rsid w:val="00220982"/>
    <w:rsid w:val="002210D1"/>
    <w:rsid w:val="002223B9"/>
    <w:rsid w:val="00223FC9"/>
    <w:rsid w:val="00224222"/>
    <w:rsid w:val="00225821"/>
    <w:rsid w:val="0022713E"/>
    <w:rsid w:val="00227AD4"/>
    <w:rsid w:val="00231350"/>
    <w:rsid w:val="00235169"/>
    <w:rsid w:val="00235E9B"/>
    <w:rsid w:val="00237C8A"/>
    <w:rsid w:val="00237C9B"/>
    <w:rsid w:val="00240247"/>
    <w:rsid w:val="00240775"/>
    <w:rsid w:val="00240DE1"/>
    <w:rsid w:val="00240DF5"/>
    <w:rsid w:val="00240E19"/>
    <w:rsid w:val="00241B09"/>
    <w:rsid w:val="002428E4"/>
    <w:rsid w:val="002431F7"/>
    <w:rsid w:val="00243A7E"/>
    <w:rsid w:val="00243C9B"/>
    <w:rsid w:val="002446FD"/>
    <w:rsid w:val="00244B54"/>
    <w:rsid w:val="00245132"/>
    <w:rsid w:val="00246405"/>
    <w:rsid w:val="00246517"/>
    <w:rsid w:val="00246D0C"/>
    <w:rsid w:val="002478F3"/>
    <w:rsid w:val="002502C4"/>
    <w:rsid w:val="00250FC8"/>
    <w:rsid w:val="0025162C"/>
    <w:rsid w:val="00252380"/>
    <w:rsid w:val="00257CFC"/>
    <w:rsid w:val="00260240"/>
    <w:rsid w:val="0026055B"/>
    <w:rsid w:val="0026076C"/>
    <w:rsid w:val="00260A89"/>
    <w:rsid w:val="00260B93"/>
    <w:rsid w:val="00261AAA"/>
    <w:rsid w:val="002638C9"/>
    <w:rsid w:val="00264B4D"/>
    <w:rsid w:val="00264E4A"/>
    <w:rsid w:val="0026532B"/>
    <w:rsid w:val="002709D1"/>
    <w:rsid w:val="00271952"/>
    <w:rsid w:val="002725D1"/>
    <w:rsid w:val="002726FD"/>
    <w:rsid w:val="00272B13"/>
    <w:rsid w:val="00272EC5"/>
    <w:rsid w:val="00273B23"/>
    <w:rsid w:val="0027473A"/>
    <w:rsid w:val="00274D43"/>
    <w:rsid w:val="00274E2F"/>
    <w:rsid w:val="002769B5"/>
    <w:rsid w:val="002770EF"/>
    <w:rsid w:val="0027759D"/>
    <w:rsid w:val="00280192"/>
    <w:rsid w:val="00280413"/>
    <w:rsid w:val="00280B51"/>
    <w:rsid w:val="00281ACB"/>
    <w:rsid w:val="002831C0"/>
    <w:rsid w:val="00283BC5"/>
    <w:rsid w:val="00283FE3"/>
    <w:rsid w:val="0028656A"/>
    <w:rsid w:val="002867B4"/>
    <w:rsid w:val="0028741F"/>
    <w:rsid w:val="00287BA9"/>
    <w:rsid w:val="002916D1"/>
    <w:rsid w:val="0029223C"/>
    <w:rsid w:val="00292C2D"/>
    <w:rsid w:val="00293010"/>
    <w:rsid w:val="00295854"/>
    <w:rsid w:val="002A1281"/>
    <w:rsid w:val="002A2323"/>
    <w:rsid w:val="002A31C8"/>
    <w:rsid w:val="002A4E4F"/>
    <w:rsid w:val="002A535B"/>
    <w:rsid w:val="002A53EC"/>
    <w:rsid w:val="002A566C"/>
    <w:rsid w:val="002A58BD"/>
    <w:rsid w:val="002A5B62"/>
    <w:rsid w:val="002A7065"/>
    <w:rsid w:val="002A706F"/>
    <w:rsid w:val="002A72E9"/>
    <w:rsid w:val="002A7F4E"/>
    <w:rsid w:val="002B00C1"/>
    <w:rsid w:val="002B016B"/>
    <w:rsid w:val="002B0FCA"/>
    <w:rsid w:val="002B11E4"/>
    <w:rsid w:val="002B13B5"/>
    <w:rsid w:val="002B296F"/>
    <w:rsid w:val="002B347A"/>
    <w:rsid w:val="002B4830"/>
    <w:rsid w:val="002B4C9F"/>
    <w:rsid w:val="002B4D11"/>
    <w:rsid w:val="002B67C3"/>
    <w:rsid w:val="002B6B49"/>
    <w:rsid w:val="002B7076"/>
    <w:rsid w:val="002B72B0"/>
    <w:rsid w:val="002B755A"/>
    <w:rsid w:val="002B7813"/>
    <w:rsid w:val="002C08AC"/>
    <w:rsid w:val="002C1275"/>
    <w:rsid w:val="002C2ECB"/>
    <w:rsid w:val="002C36C6"/>
    <w:rsid w:val="002C3818"/>
    <w:rsid w:val="002C453D"/>
    <w:rsid w:val="002C6C2B"/>
    <w:rsid w:val="002C7BE0"/>
    <w:rsid w:val="002C7DDB"/>
    <w:rsid w:val="002D011A"/>
    <w:rsid w:val="002D0D7A"/>
    <w:rsid w:val="002D1E46"/>
    <w:rsid w:val="002D34D7"/>
    <w:rsid w:val="002D384A"/>
    <w:rsid w:val="002D38EF"/>
    <w:rsid w:val="002D3B44"/>
    <w:rsid w:val="002D41E2"/>
    <w:rsid w:val="002D4DBD"/>
    <w:rsid w:val="002D5C4D"/>
    <w:rsid w:val="002D61A8"/>
    <w:rsid w:val="002D7247"/>
    <w:rsid w:val="002D7C1D"/>
    <w:rsid w:val="002D7E9F"/>
    <w:rsid w:val="002E0286"/>
    <w:rsid w:val="002E275B"/>
    <w:rsid w:val="002E3B5E"/>
    <w:rsid w:val="002E56E8"/>
    <w:rsid w:val="002E5EAF"/>
    <w:rsid w:val="002E65A9"/>
    <w:rsid w:val="002E79EB"/>
    <w:rsid w:val="002E7A45"/>
    <w:rsid w:val="002E7A4F"/>
    <w:rsid w:val="002E7C99"/>
    <w:rsid w:val="002F047C"/>
    <w:rsid w:val="002F04D8"/>
    <w:rsid w:val="002F2A9C"/>
    <w:rsid w:val="002F2B6B"/>
    <w:rsid w:val="002F2D0E"/>
    <w:rsid w:val="002F2EA1"/>
    <w:rsid w:val="002F48EC"/>
    <w:rsid w:val="002F5E4E"/>
    <w:rsid w:val="002F70A1"/>
    <w:rsid w:val="002F71DD"/>
    <w:rsid w:val="002F7670"/>
    <w:rsid w:val="002F7D8B"/>
    <w:rsid w:val="00300363"/>
    <w:rsid w:val="003007A6"/>
    <w:rsid w:val="00300E73"/>
    <w:rsid w:val="00300FC0"/>
    <w:rsid w:val="00301481"/>
    <w:rsid w:val="00304BA8"/>
    <w:rsid w:val="00305361"/>
    <w:rsid w:val="00305551"/>
    <w:rsid w:val="0030567C"/>
    <w:rsid w:val="003058FB"/>
    <w:rsid w:val="00305977"/>
    <w:rsid w:val="00305CF6"/>
    <w:rsid w:val="00306B34"/>
    <w:rsid w:val="003079AD"/>
    <w:rsid w:val="0031192D"/>
    <w:rsid w:val="003119EB"/>
    <w:rsid w:val="00311D27"/>
    <w:rsid w:val="00311D32"/>
    <w:rsid w:val="00312D9B"/>
    <w:rsid w:val="00315A95"/>
    <w:rsid w:val="0031726B"/>
    <w:rsid w:val="0032001B"/>
    <w:rsid w:val="00321AA1"/>
    <w:rsid w:val="00323279"/>
    <w:rsid w:val="003233FD"/>
    <w:rsid w:val="00323515"/>
    <w:rsid w:val="0032389C"/>
    <w:rsid w:val="00324105"/>
    <w:rsid w:val="0032507F"/>
    <w:rsid w:val="003257A7"/>
    <w:rsid w:val="00325D21"/>
    <w:rsid w:val="00325E56"/>
    <w:rsid w:val="00326A12"/>
    <w:rsid w:val="003272AE"/>
    <w:rsid w:val="00327790"/>
    <w:rsid w:val="00327AD1"/>
    <w:rsid w:val="00330449"/>
    <w:rsid w:val="003327E7"/>
    <w:rsid w:val="003328D4"/>
    <w:rsid w:val="00332AC2"/>
    <w:rsid w:val="00332ACD"/>
    <w:rsid w:val="003332A6"/>
    <w:rsid w:val="00335243"/>
    <w:rsid w:val="00335D22"/>
    <w:rsid w:val="003360ED"/>
    <w:rsid w:val="003361A5"/>
    <w:rsid w:val="003369A8"/>
    <w:rsid w:val="003371C1"/>
    <w:rsid w:val="00337C2E"/>
    <w:rsid w:val="00337EB7"/>
    <w:rsid w:val="00340300"/>
    <w:rsid w:val="00341644"/>
    <w:rsid w:val="00342B71"/>
    <w:rsid w:val="00342F85"/>
    <w:rsid w:val="00343221"/>
    <w:rsid w:val="00343440"/>
    <w:rsid w:val="00343D0F"/>
    <w:rsid w:val="00343F5B"/>
    <w:rsid w:val="0034402B"/>
    <w:rsid w:val="0034453B"/>
    <w:rsid w:val="00344621"/>
    <w:rsid w:val="003452A8"/>
    <w:rsid w:val="003469C8"/>
    <w:rsid w:val="00351077"/>
    <w:rsid w:val="00351AFA"/>
    <w:rsid w:val="00352B4B"/>
    <w:rsid w:val="00352CBD"/>
    <w:rsid w:val="003532DF"/>
    <w:rsid w:val="003545BD"/>
    <w:rsid w:val="00354825"/>
    <w:rsid w:val="00354B6D"/>
    <w:rsid w:val="00355A8B"/>
    <w:rsid w:val="00355AB6"/>
    <w:rsid w:val="00355C79"/>
    <w:rsid w:val="00356C2A"/>
    <w:rsid w:val="00356E69"/>
    <w:rsid w:val="003574A3"/>
    <w:rsid w:val="0036344C"/>
    <w:rsid w:val="00364497"/>
    <w:rsid w:val="003651BD"/>
    <w:rsid w:val="0036591E"/>
    <w:rsid w:val="003667D4"/>
    <w:rsid w:val="00367DF2"/>
    <w:rsid w:val="00370E07"/>
    <w:rsid w:val="00370E7A"/>
    <w:rsid w:val="00370F92"/>
    <w:rsid w:val="00371684"/>
    <w:rsid w:val="0037189A"/>
    <w:rsid w:val="00371BE4"/>
    <w:rsid w:val="00373225"/>
    <w:rsid w:val="00373B3D"/>
    <w:rsid w:val="00373C8E"/>
    <w:rsid w:val="00373CC3"/>
    <w:rsid w:val="00374946"/>
    <w:rsid w:val="00374D48"/>
    <w:rsid w:val="003762E6"/>
    <w:rsid w:val="00376D1F"/>
    <w:rsid w:val="0038004B"/>
    <w:rsid w:val="00380487"/>
    <w:rsid w:val="003827BA"/>
    <w:rsid w:val="0038388F"/>
    <w:rsid w:val="00383BCF"/>
    <w:rsid w:val="00383C0A"/>
    <w:rsid w:val="00384436"/>
    <w:rsid w:val="0038508D"/>
    <w:rsid w:val="00386158"/>
    <w:rsid w:val="003863C7"/>
    <w:rsid w:val="00387676"/>
    <w:rsid w:val="003876EA"/>
    <w:rsid w:val="00387B05"/>
    <w:rsid w:val="003900E4"/>
    <w:rsid w:val="0039113E"/>
    <w:rsid w:val="00391673"/>
    <w:rsid w:val="00391CC6"/>
    <w:rsid w:val="00391D5F"/>
    <w:rsid w:val="00391D87"/>
    <w:rsid w:val="00394C2E"/>
    <w:rsid w:val="003957BA"/>
    <w:rsid w:val="003958E0"/>
    <w:rsid w:val="003A0678"/>
    <w:rsid w:val="003A0CD3"/>
    <w:rsid w:val="003A1558"/>
    <w:rsid w:val="003A215C"/>
    <w:rsid w:val="003A2A61"/>
    <w:rsid w:val="003A4148"/>
    <w:rsid w:val="003A4F2C"/>
    <w:rsid w:val="003A5837"/>
    <w:rsid w:val="003A6B28"/>
    <w:rsid w:val="003A6CBF"/>
    <w:rsid w:val="003B07F9"/>
    <w:rsid w:val="003B0E43"/>
    <w:rsid w:val="003B0E5E"/>
    <w:rsid w:val="003B1347"/>
    <w:rsid w:val="003B1CCD"/>
    <w:rsid w:val="003B2BE8"/>
    <w:rsid w:val="003B39C8"/>
    <w:rsid w:val="003B628D"/>
    <w:rsid w:val="003C0151"/>
    <w:rsid w:val="003C1E5A"/>
    <w:rsid w:val="003C3E05"/>
    <w:rsid w:val="003C4512"/>
    <w:rsid w:val="003C5038"/>
    <w:rsid w:val="003C694C"/>
    <w:rsid w:val="003C6A81"/>
    <w:rsid w:val="003C7107"/>
    <w:rsid w:val="003C7663"/>
    <w:rsid w:val="003D02CF"/>
    <w:rsid w:val="003D0742"/>
    <w:rsid w:val="003D0D47"/>
    <w:rsid w:val="003D1139"/>
    <w:rsid w:val="003D1815"/>
    <w:rsid w:val="003D2586"/>
    <w:rsid w:val="003D2A3C"/>
    <w:rsid w:val="003D2E39"/>
    <w:rsid w:val="003D3486"/>
    <w:rsid w:val="003D37F0"/>
    <w:rsid w:val="003D4CD9"/>
    <w:rsid w:val="003D4E9A"/>
    <w:rsid w:val="003D75D3"/>
    <w:rsid w:val="003E0683"/>
    <w:rsid w:val="003E11E1"/>
    <w:rsid w:val="003E1403"/>
    <w:rsid w:val="003E30E4"/>
    <w:rsid w:val="003E42A0"/>
    <w:rsid w:val="003E4734"/>
    <w:rsid w:val="003E6058"/>
    <w:rsid w:val="003E6A30"/>
    <w:rsid w:val="003E74F4"/>
    <w:rsid w:val="003E7626"/>
    <w:rsid w:val="003E7C85"/>
    <w:rsid w:val="003F0F56"/>
    <w:rsid w:val="003F111B"/>
    <w:rsid w:val="003F11FD"/>
    <w:rsid w:val="003F1EDC"/>
    <w:rsid w:val="003F20EF"/>
    <w:rsid w:val="003F3E49"/>
    <w:rsid w:val="003F4800"/>
    <w:rsid w:val="003F4C0E"/>
    <w:rsid w:val="003F54F6"/>
    <w:rsid w:val="003F5963"/>
    <w:rsid w:val="003F6F59"/>
    <w:rsid w:val="003F7F1A"/>
    <w:rsid w:val="00402539"/>
    <w:rsid w:val="004026C7"/>
    <w:rsid w:val="00402709"/>
    <w:rsid w:val="004033B7"/>
    <w:rsid w:val="00403CAC"/>
    <w:rsid w:val="00404DF5"/>
    <w:rsid w:val="004058BD"/>
    <w:rsid w:val="0040646F"/>
    <w:rsid w:val="0040683C"/>
    <w:rsid w:val="00406AF7"/>
    <w:rsid w:val="00407290"/>
    <w:rsid w:val="004074C4"/>
    <w:rsid w:val="00407B88"/>
    <w:rsid w:val="00407E64"/>
    <w:rsid w:val="00410171"/>
    <w:rsid w:val="00410730"/>
    <w:rsid w:val="00411951"/>
    <w:rsid w:val="004120F0"/>
    <w:rsid w:val="004131CE"/>
    <w:rsid w:val="00413D59"/>
    <w:rsid w:val="00415467"/>
    <w:rsid w:val="00415C3B"/>
    <w:rsid w:val="00415CB7"/>
    <w:rsid w:val="0041601F"/>
    <w:rsid w:val="004162E8"/>
    <w:rsid w:val="004165B0"/>
    <w:rsid w:val="00416748"/>
    <w:rsid w:val="0042028B"/>
    <w:rsid w:val="00420F95"/>
    <w:rsid w:val="00422722"/>
    <w:rsid w:val="00422B40"/>
    <w:rsid w:val="00422F7B"/>
    <w:rsid w:val="00423437"/>
    <w:rsid w:val="0042359F"/>
    <w:rsid w:val="00423687"/>
    <w:rsid w:val="00424D88"/>
    <w:rsid w:val="004269A2"/>
    <w:rsid w:val="00427509"/>
    <w:rsid w:val="0043093E"/>
    <w:rsid w:val="004315BE"/>
    <w:rsid w:val="00433AE2"/>
    <w:rsid w:val="00435DA9"/>
    <w:rsid w:val="00436FB2"/>
    <w:rsid w:val="0043736D"/>
    <w:rsid w:val="004379E6"/>
    <w:rsid w:val="00440883"/>
    <w:rsid w:val="004409EA"/>
    <w:rsid w:val="004412F6"/>
    <w:rsid w:val="00442C2A"/>
    <w:rsid w:val="00443AD1"/>
    <w:rsid w:val="00444217"/>
    <w:rsid w:val="00444A89"/>
    <w:rsid w:val="00444E95"/>
    <w:rsid w:val="00447E33"/>
    <w:rsid w:val="004516C3"/>
    <w:rsid w:val="00451A20"/>
    <w:rsid w:val="00453D2A"/>
    <w:rsid w:val="0045420B"/>
    <w:rsid w:val="00455118"/>
    <w:rsid w:val="00455E33"/>
    <w:rsid w:val="00456281"/>
    <w:rsid w:val="004563FA"/>
    <w:rsid w:val="00456A21"/>
    <w:rsid w:val="004578B3"/>
    <w:rsid w:val="00461599"/>
    <w:rsid w:val="0046229A"/>
    <w:rsid w:val="00462A6B"/>
    <w:rsid w:val="00463BF0"/>
    <w:rsid w:val="00463CE8"/>
    <w:rsid w:val="00465156"/>
    <w:rsid w:val="004658A8"/>
    <w:rsid w:val="00465955"/>
    <w:rsid w:val="00466070"/>
    <w:rsid w:val="0046691E"/>
    <w:rsid w:val="00467EED"/>
    <w:rsid w:val="00470442"/>
    <w:rsid w:val="00471977"/>
    <w:rsid w:val="00472B97"/>
    <w:rsid w:val="00473816"/>
    <w:rsid w:val="0047586D"/>
    <w:rsid w:val="0047593C"/>
    <w:rsid w:val="00476784"/>
    <w:rsid w:val="00477F37"/>
    <w:rsid w:val="00481271"/>
    <w:rsid w:val="00481420"/>
    <w:rsid w:val="00481662"/>
    <w:rsid w:val="00482AA2"/>
    <w:rsid w:val="004846D8"/>
    <w:rsid w:val="00484AFA"/>
    <w:rsid w:val="00485842"/>
    <w:rsid w:val="00485D9C"/>
    <w:rsid w:val="004860E6"/>
    <w:rsid w:val="004864DB"/>
    <w:rsid w:val="0048677E"/>
    <w:rsid w:val="004874D2"/>
    <w:rsid w:val="00487FCC"/>
    <w:rsid w:val="00490229"/>
    <w:rsid w:val="0049051E"/>
    <w:rsid w:val="00490847"/>
    <w:rsid w:val="00490B08"/>
    <w:rsid w:val="00490D20"/>
    <w:rsid w:val="0049189F"/>
    <w:rsid w:val="004937C7"/>
    <w:rsid w:val="004952BA"/>
    <w:rsid w:val="0049549C"/>
    <w:rsid w:val="0049773E"/>
    <w:rsid w:val="004A0860"/>
    <w:rsid w:val="004A1F3F"/>
    <w:rsid w:val="004A4FBF"/>
    <w:rsid w:val="004A51DA"/>
    <w:rsid w:val="004A584B"/>
    <w:rsid w:val="004A5FCB"/>
    <w:rsid w:val="004A60AF"/>
    <w:rsid w:val="004A6B31"/>
    <w:rsid w:val="004B00B7"/>
    <w:rsid w:val="004B0499"/>
    <w:rsid w:val="004B1170"/>
    <w:rsid w:val="004B1272"/>
    <w:rsid w:val="004B1665"/>
    <w:rsid w:val="004B185A"/>
    <w:rsid w:val="004B1932"/>
    <w:rsid w:val="004B1A45"/>
    <w:rsid w:val="004B2057"/>
    <w:rsid w:val="004B2904"/>
    <w:rsid w:val="004B2E82"/>
    <w:rsid w:val="004B3BDF"/>
    <w:rsid w:val="004B4546"/>
    <w:rsid w:val="004B5102"/>
    <w:rsid w:val="004B5C33"/>
    <w:rsid w:val="004B5F2B"/>
    <w:rsid w:val="004B6F21"/>
    <w:rsid w:val="004B7D4D"/>
    <w:rsid w:val="004C05DA"/>
    <w:rsid w:val="004C0CBF"/>
    <w:rsid w:val="004C0E46"/>
    <w:rsid w:val="004C1872"/>
    <w:rsid w:val="004C1E5B"/>
    <w:rsid w:val="004C24D8"/>
    <w:rsid w:val="004C391F"/>
    <w:rsid w:val="004C3D8E"/>
    <w:rsid w:val="004C4F07"/>
    <w:rsid w:val="004C556D"/>
    <w:rsid w:val="004C5D84"/>
    <w:rsid w:val="004C6532"/>
    <w:rsid w:val="004C7FE3"/>
    <w:rsid w:val="004D11DC"/>
    <w:rsid w:val="004D2C6F"/>
    <w:rsid w:val="004D30C8"/>
    <w:rsid w:val="004D3120"/>
    <w:rsid w:val="004D50BD"/>
    <w:rsid w:val="004D5170"/>
    <w:rsid w:val="004D5DE3"/>
    <w:rsid w:val="004D646D"/>
    <w:rsid w:val="004D64FF"/>
    <w:rsid w:val="004D6BBC"/>
    <w:rsid w:val="004D7E08"/>
    <w:rsid w:val="004E00C7"/>
    <w:rsid w:val="004E02BD"/>
    <w:rsid w:val="004E4628"/>
    <w:rsid w:val="004E787C"/>
    <w:rsid w:val="004E7CFE"/>
    <w:rsid w:val="004F0668"/>
    <w:rsid w:val="004F2327"/>
    <w:rsid w:val="004F3919"/>
    <w:rsid w:val="004F77B3"/>
    <w:rsid w:val="004F7CDD"/>
    <w:rsid w:val="00501053"/>
    <w:rsid w:val="00501074"/>
    <w:rsid w:val="0050109F"/>
    <w:rsid w:val="00501E93"/>
    <w:rsid w:val="0050214C"/>
    <w:rsid w:val="005034DB"/>
    <w:rsid w:val="005035B6"/>
    <w:rsid w:val="00503F62"/>
    <w:rsid w:val="00504762"/>
    <w:rsid w:val="00505681"/>
    <w:rsid w:val="0050605D"/>
    <w:rsid w:val="00506A2C"/>
    <w:rsid w:val="00507EB1"/>
    <w:rsid w:val="00510493"/>
    <w:rsid w:val="00512087"/>
    <w:rsid w:val="00512B04"/>
    <w:rsid w:val="005139F8"/>
    <w:rsid w:val="00513A29"/>
    <w:rsid w:val="005142C7"/>
    <w:rsid w:val="00514679"/>
    <w:rsid w:val="005149B6"/>
    <w:rsid w:val="00514D4E"/>
    <w:rsid w:val="0051535A"/>
    <w:rsid w:val="005155AB"/>
    <w:rsid w:val="005157B0"/>
    <w:rsid w:val="00515A23"/>
    <w:rsid w:val="00515BB2"/>
    <w:rsid w:val="00515C65"/>
    <w:rsid w:val="005176A9"/>
    <w:rsid w:val="00521B30"/>
    <w:rsid w:val="00522FEF"/>
    <w:rsid w:val="00524C59"/>
    <w:rsid w:val="00525A2C"/>
    <w:rsid w:val="005265F0"/>
    <w:rsid w:val="00530666"/>
    <w:rsid w:val="005317A0"/>
    <w:rsid w:val="005331D5"/>
    <w:rsid w:val="005336FD"/>
    <w:rsid w:val="005340E0"/>
    <w:rsid w:val="00536507"/>
    <w:rsid w:val="00536ECA"/>
    <w:rsid w:val="005375FA"/>
    <w:rsid w:val="005379EB"/>
    <w:rsid w:val="00541300"/>
    <w:rsid w:val="00541454"/>
    <w:rsid w:val="005420E5"/>
    <w:rsid w:val="00542CC1"/>
    <w:rsid w:val="00543EF0"/>
    <w:rsid w:val="005444A3"/>
    <w:rsid w:val="005446BF"/>
    <w:rsid w:val="00544E8B"/>
    <w:rsid w:val="00544FDF"/>
    <w:rsid w:val="00546076"/>
    <w:rsid w:val="00546277"/>
    <w:rsid w:val="00550077"/>
    <w:rsid w:val="005509C5"/>
    <w:rsid w:val="00552124"/>
    <w:rsid w:val="005538A4"/>
    <w:rsid w:val="00554B8E"/>
    <w:rsid w:val="0055602B"/>
    <w:rsid w:val="00556838"/>
    <w:rsid w:val="00556A7B"/>
    <w:rsid w:val="00556BB0"/>
    <w:rsid w:val="005579DF"/>
    <w:rsid w:val="00560095"/>
    <w:rsid w:val="005601F4"/>
    <w:rsid w:val="00560E7D"/>
    <w:rsid w:val="00561204"/>
    <w:rsid w:val="00562268"/>
    <w:rsid w:val="005642A7"/>
    <w:rsid w:val="005651E2"/>
    <w:rsid w:val="00566002"/>
    <w:rsid w:val="00566212"/>
    <w:rsid w:val="005664E6"/>
    <w:rsid w:val="005718C5"/>
    <w:rsid w:val="00571E4A"/>
    <w:rsid w:val="005734A9"/>
    <w:rsid w:val="00573E1B"/>
    <w:rsid w:val="00574C3D"/>
    <w:rsid w:val="005753CF"/>
    <w:rsid w:val="00577820"/>
    <w:rsid w:val="00580B03"/>
    <w:rsid w:val="005811AD"/>
    <w:rsid w:val="00581229"/>
    <w:rsid w:val="0058290E"/>
    <w:rsid w:val="0058556C"/>
    <w:rsid w:val="0058562E"/>
    <w:rsid w:val="00586A70"/>
    <w:rsid w:val="005878BC"/>
    <w:rsid w:val="00587B90"/>
    <w:rsid w:val="00591911"/>
    <w:rsid w:val="00593B64"/>
    <w:rsid w:val="00594B97"/>
    <w:rsid w:val="005A0786"/>
    <w:rsid w:val="005A092C"/>
    <w:rsid w:val="005A0CCB"/>
    <w:rsid w:val="005A1791"/>
    <w:rsid w:val="005A3390"/>
    <w:rsid w:val="005A3667"/>
    <w:rsid w:val="005A3D3A"/>
    <w:rsid w:val="005A421E"/>
    <w:rsid w:val="005A4DC1"/>
    <w:rsid w:val="005A7513"/>
    <w:rsid w:val="005B16E6"/>
    <w:rsid w:val="005B17BC"/>
    <w:rsid w:val="005B1F9B"/>
    <w:rsid w:val="005B40D9"/>
    <w:rsid w:val="005B6894"/>
    <w:rsid w:val="005B7454"/>
    <w:rsid w:val="005C043B"/>
    <w:rsid w:val="005C12A6"/>
    <w:rsid w:val="005C1D7B"/>
    <w:rsid w:val="005C29BE"/>
    <w:rsid w:val="005C2B6D"/>
    <w:rsid w:val="005C2EC6"/>
    <w:rsid w:val="005C372A"/>
    <w:rsid w:val="005C4F35"/>
    <w:rsid w:val="005C5757"/>
    <w:rsid w:val="005D1266"/>
    <w:rsid w:val="005D1B87"/>
    <w:rsid w:val="005D213D"/>
    <w:rsid w:val="005D2679"/>
    <w:rsid w:val="005D2851"/>
    <w:rsid w:val="005D3BBC"/>
    <w:rsid w:val="005D3EB4"/>
    <w:rsid w:val="005D4FEC"/>
    <w:rsid w:val="005D5EA6"/>
    <w:rsid w:val="005D7223"/>
    <w:rsid w:val="005D7F21"/>
    <w:rsid w:val="005E2D08"/>
    <w:rsid w:val="005E37D6"/>
    <w:rsid w:val="005E3901"/>
    <w:rsid w:val="005E4ECC"/>
    <w:rsid w:val="005E511B"/>
    <w:rsid w:val="005E637B"/>
    <w:rsid w:val="005E6CC5"/>
    <w:rsid w:val="005E7E89"/>
    <w:rsid w:val="005F2BB7"/>
    <w:rsid w:val="005F2F48"/>
    <w:rsid w:val="005F3197"/>
    <w:rsid w:val="00600F4E"/>
    <w:rsid w:val="00601C5A"/>
    <w:rsid w:val="00601CBA"/>
    <w:rsid w:val="00602518"/>
    <w:rsid w:val="00602D2A"/>
    <w:rsid w:val="0060371C"/>
    <w:rsid w:val="00603DAC"/>
    <w:rsid w:val="00604009"/>
    <w:rsid w:val="006042DD"/>
    <w:rsid w:val="00604B6D"/>
    <w:rsid w:val="0060533B"/>
    <w:rsid w:val="0060572B"/>
    <w:rsid w:val="00606EBA"/>
    <w:rsid w:val="006114C5"/>
    <w:rsid w:val="00611AE0"/>
    <w:rsid w:val="00611D48"/>
    <w:rsid w:val="00612142"/>
    <w:rsid w:val="00612EDE"/>
    <w:rsid w:val="00613DDE"/>
    <w:rsid w:val="00614392"/>
    <w:rsid w:val="006143CE"/>
    <w:rsid w:val="0061533F"/>
    <w:rsid w:val="00616456"/>
    <w:rsid w:val="00617D9B"/>
    <w:rsid w:val="00620006"/>
    <w:rsid w:val="00620067"/>
    <w:rsid w:val="0062041B"/>
    <w:rsid w:val="006208E7"/>
    <w:rsid w:val="00620967"/>
    <w:rsid w:val="00622213"/>
    <w:rsid w:val="006227B2"/>
    <w:rsid w:val="006231EE"/>
    <w:rsid w:val="006244DA"/>
    <w:rsid w:val="00627766"/>
    <w:rsid w:val="00627A12"/>
    <w:rsid w:val="00627BF2"/>
    <w:rsid w:val="00630085"/>
    <w:rsid w:val="0063089A"/>
    <w:rsid w:val="00630CEA"/>
    <w:rsid w:val="00630FF8"/>
    <w:rsid w:val="00631C0C"/>
    <w:rsid w:val="0063348F"/>
    <w:rsid w:val="006338FE"/>
    <w:rsid w:val="0063520A"/>
    <w:rsid w:val="006353D3"/>
    <w:rsid w:val="00635757"/>
    <w:rsid w:val="006363CE"/>
    <w:rsid w:val="006379C0"/>
    <w:rsid w:val="00641DBC"/>
    <w:rsid w:val="00642829"/>
    <w:rsid w:val="00642B81"/>
    <w:rsid w:val="0064401A"/>
    <w:rsid w:val="00645030"/>
    <w:rsid w:val="006462D5"/>
    <w:rsid w:val="00650297"/>
    <w:rsid w:val="006510F9"/>
    <w:rsid w:val="0065117C"/>
    <w:rsid w:val="006526CC"/>
    <w:rsid w:val="00652C22"/>
    <w:rsid w:val="00653794"/>
    <w:rsid w:val="0065558E"/>
    <w:rsid w:val="0065578E"/>
    <w:rsid w:val="00655E26"/>
    <w:rsid w:val="00656B2E"/>
    <w:rsid w:val="00656FB3"/>
    <w:rsid w:val="00657D6C"/>
    <w:rsid w:val="006609E6"/>
    <w:rsid w:val="0066141F"/>
    <w:rsid w:val="006615B4"/>
    <w:rsid w:val="006618C9"/>
    <w:rsid w:val="00661AF9"/>
    <w:rsid w:val="00662E0C"/>
    <w:rsid w:val="00662FBE"/>
    <w:rsid w:val="006631CD"/>
    <w:rsid w:val="00663258"/>
    <w:rsid w:val="00664622"/>
    <w:rsid w:val="00664A27"/>
    <w:rsid w:val="006666E1"/>
    <w:rsid w:val="00667595"/>
    <w:rsid w:val="00670130"/>
    <w:rsid w:val="0067084D"/>
    <w:rsid w:val="00670960"/>
    <w:rsid w:val="006725FC"/>
    <w:rsid w:val="006747F3"/>
    <w:rsid w:val="00674F39"/>
    <w:rsid w:val="00674FB1"/>
    <w:rsid w:val="00675765"/>
    <w:rsid w:val="00676735"/>
    <w:rsid w:val="006767CD"/>
    <w:rsid w:val="006774F9"/>
    <w:rsid w:val="00677F92"/>
    <w:rsid w:val="0068038E"/>
    <w:rsid w:val="0068263C"/>
    <w:rsid w:val="0068393E"/>
    <w:rsid w:val="00684FBC"/>
    <w:rsid w:val="00686869"/>
    <w:rsid w:val="00687630"/>
    <w:rsid w:val="00687AE1"/>
    <w:rsid w:val="006900AF"/>
    <w:rsid w:val="00690D73"/>
    <w:rsid w:val="006936BF"/>
    <w:rsid w:val="00694581"/>
    <w:rsid w:val="00694C3A"/>
    <w:rsid w:val="00694DA6"/>
    <w:rsid w:val="006968EA"/>
    <w:rsid w:val="00696EB0"/>
    <w:rsid w:val="00697719"/>
    <w:rsid w:val="00697AA4"/>
    <w:rsid w:val="006A119B"/>
    <w:rsid w:val="006A1767"/>
    <w:rsid w:val="006A3613"/>
    <w:rsid w:val="006A640D"/>
    <w:rsid w:val="006A6880"/>
    <w:rsid w:val="006A6896"/>
    <w:rsid w:val="006A6B7E"/>
    <w:rsid w:val="006A6F41"/>
    <w:rsid w:val="006B0BF2"/>
    <w:rsid w:val="006B208B"/>
    <w:rsid w:val="006B21CB"/>
    <w:rsid w:val="006B3CFC"/>
    <w:rsid w:val="006B4385"/>
    <w:rsid w:val="006B45E6"/>
    <w:rsid w:val="006B5F05"/>
    <w:rsid w:val="006B71B2"/>
    <w:rsid w:val="006B7AE4"/>
    <w:rsid w:val="006C08D5"/>
    <w:rsid w:val="006C09D4"/>
    <w:rsid w:val="006C1E23"/>
    <w:rsid w:val="006C1ECE"/>
    <w:rsid w:val="006C22B0"/>
    <w:rsid w:val="006C386A"/>
    <w:rsid w:val="006C49F0"/>
    <w:rsid w:val="006C4B93"/>
    <w:rsid w:val="006C4E47"/>
    <w:rsid w:val="006C5749"/>
    <w:rsid w:val="006C5A37"/>
    <w:rsid w:val="006C7920"/>
    <w:rsid w:val="006C7BC1"/>
    <w:rsid w:val="006D12C3"/>
    <w:rsid w:val="006D1F66"/>
    <w:rsid w:val="006D2B18"/>
    <w:rsid w:val="006D379E"/>
    <w:rsid w:val="006D4B87"/>
    <w:rsid w:val="006D54C0"/>
    <w:rsid w:val="006D574A"/>
    <w:rsid w:val="006D5D16"/>
    <w:rsid w:val="006D6445"/>
    <w:rsid w:val="006D73B7"/>
    <w:rsid w:val="006E0265"/>
    <w:rsid w:val="006E2B80"/>
    <w:rsid w:val="006E41E2"/>
    <w:rsid w:val="006E4B9A"/>
    <w:rsid w:val="006E58CB"/>
    <w:rsid w:val="006E67BE"/>
    <w:rsid w:val="006F0AA7"/>
    <w:rsid w:val="006F1F1B"/>
    <w:rsid w:val="006F2FFA"/>
    <w:rsid w:val="006F4587"/>
    <w:rsid w:val="006F4C0E"/>
    <w:rsid w:val="006F4D8F"/>
    <w:rsid w:val="006F580A"/>
    <w:rsid w:val="006F5B3E"/>
    <w:rsid w:val="006F699F"/>
    <w:rsid w:val="006F6CFE"/>
    <w:rsid w:val="00701233"/>
    <w:rsid w:val="0070265E"/>
    <w:rsid w:val="00703EA3"/>
    <w:rsid w:val="00704018"/>
    <w:rsid w:val="00704829"/>
    <w:rsid w:val="00705AD4"/>
    <w:rsid w:val="00706181"/>
    <w:rsid w:val="00706672"/>
    <w:rsid w:val="007103D4"/>
    <w:rsid w:val="0071201D"/>
    <w:rsid w:val="00712507"/>
    <w:rsid w:val="007142CB"/>
    <w:rsid w:val="00715B08"/>
    <w:rsid w:val="00716624"/>
    <w:rsid w:val="00720E97"/>
    <w:rsid w:val="007215C5"/>
    <w:rsid w:val="00721DE2"/>
    <w:rsid w:val="00721EBA"/>
    <w:rsid w:val="00722CC5"/>
    <w:rsid w:val="00723E51"/>
    <w:rsid w:val="00725B35"/>
    <w:rsid w:val="00726A6F"/>
    <w:rsid w:val="00726C75"/>
    <w:rsid w:val="007314DA"/>
    <w:rsid w:val="00732EC3"/>
    <w:rsid w:val="007330A6"/>
    <w:rsid w:val="0073353A"/>
    <w:rsid w:val="00733984"/>
    <w:rsid w:val="007343D2"/>
    <w:rsid w:val="00734C65"/>
    <w:rsid w:val="00734D92"/>
    <w:rsid w:val="00735486"/>
    <w:rsid w:val="00737027"/>
    <w:rsid w:val="00740EEF"/>
    <w:rsid w:val="0074165D"/>
    <w:rsid w:val="00742056"/>
    <w:rsid w:val="00742AD3"/>
    <w:rsid w:val="0074338C"/>
    <w:rsid w:val="00746BFE"/>
    <w:rsid w:val="00746CB2"/>
    <w:rsid w:val="0075088D"/>
    <w:rsid w:val="00752739"/>
    <w:rsid w:val="007532F9"/>
    <w:rsid w:val="00753C6A"/>
    <w:rsid w:val="00754776"/>
    <w:rsid w:val="007551C8"/>
    <w:rsid w:val="00755E04"/>
    <w:rsid w:val="007565BA"/>
    <w:rsid w:val="0075672F"/>
    <w:rsid w:val="007570C4"/>
    <w:rsid w:val="00757B12"/>
    <w:rsid w:val="007616C7"/>
    <w:rsid w:val="00762117"/>
    <w:rsid w:val="007621C3"/>
    <w:rsid w:val="0076244B"/>
    <w:rsid w:val="0076350F"/>
    <w:rsid w:val="0076403E"/>
    <w:rsid w:val="007644E8"/>
    <w:rsid w:val="0076480B"/>
    <w:rsid w:val="00766E2E"/>
    <w:rsid w:val="00770259"/>
    <w:rsid w:val="0077092A"/>
    <w:rsid w:val="00770952"/>
    <w:rsid w:val="0077131B"/>
    <w:rsid w:val="007734A4"/>
    <w:rsid w:val="00773E67"/>
    <w:rsid w:val="00773E84"/>
    <w:rsid w:val="00775012"/>
    <w:rsid w:val="0077723F"/>
    <w:rsid w:val="0077729F"/>
    <w:rsid w:val="007800E3"/>
    <w:rsid w:val="007802D9"/>
    <w:rsid w:val="007820E6"/>
    <w:rsid w:val="00782900"/>
    <w:rsid w:val="00784407"/>
    <w:rsid w:val="00785E16"/>
    <w:rsid w:val="0078601E"/>
    <w:rsid w:val="00790BE7"/>
    <w:rsid w:val="007914A2"/>
    <w:rsid w:val="0079167D"/>
    <w:rsid w:val="007919ED"/>
    <w:rsid w:val="00792B8D"/>
    <w:rsid w:val="007939D3"/>
    <w:rsid w:val="00793E85"/>
    <w:rsid w:val="007952AF"/>
    <w:rsid w:val="007976EE"/>
    <w:rsid w:val="007A03D2"/>
    <w:rsid w:val="007A1AE6"/>
    <w:rsid w:val="007A2527"/>
    <w:rsid w:val="007A2D16"/>
    <w:rsid w:val="007A413C"/>
    <w:rsid w:val="007A434B"/>
    <w:rsid w:val="007A5665"/>
    <w:rsid w:val="007A58DB"/>
    <w:rsid w:val="007A5DD8"/>
    <w:rsid w:val="007A6283"/>
    <w:rsid w:val="007A6987"/>
    <w:rsid w:val="007A756C"/>
    <w:rsid w:val="007A7756"/>
    <w:rsid w:val="007B04E3"/>
    <w:rsid w:val="007B1368"/>
    <w:rsid w:val="007B2B95"/>
    <w:rsid w:val="007B31BA"/>
    <w:rsid w:val="007B3B9D"/>
    <w:rsid w:val="007B46A9"/>
    <w:rsid w:val="007B480E"/>
    <w:rsid w:val="007B48C2"/>
    <w:rsid w:val="007B48DE"/>
    <w:rsid w:val="007B5ABF"/>
    <w:rsid w:val="007B69CC"/>
    <w:rsid w:val="007B7116"/>
    <w:rsid w:val="007B770A"/>
    <w:rsid w:val="007C44AD"/>
    <w:rsid w:val="007C45FB"/>
    <w:rsid w:val="007C60DB"/>
    <w:rsid w:val="007C65EC"/>
    <w:rsid w:val="007C669D"/>
    <w:rsid w:val="007C7612"/>
    <w:rsid w:val="007D02C1"/>
    <w:rsid w:val="007D0FD1"/>
    <w:rsid w:val="007D1874"/>
    <w:rsid w:val="007D1902"/>
    <w:rsid w:val="007D2D17"/>
    <w:rsid w:val="007D3AC0"/>
    <w:rsid w:val="007D4DD4"/>
    <w:rsid w:val="007D57BC"/>
    <w:rsid w:val="007D6302"/>
    <w:rsid w:val="007D7109"/>
    <w:rsid w:val="007D7C49"/>
    <w:rsid w:val="007E0153"/>
    <w:rsid w:val="007E0DFB"/>
    <w:rsid w:val="007E24B3"/>
    <w:rsid w:val="007E26FD"/>
    <w:rsid w:val="007E2D4E"/>
    <w:rsid w:val="007E3FC3"/>
    <w:rsid w:val="007E4C82"/>
    <w:rsid w:val="007E4D98"/>
    <w:rsid w:val="007E54C0"/>
    <w:rsid w:val="007F0807"/>
    <w:rsid w:val="007F3A76"/>
    <w:rsid w:val="007F41E6"/>
    <w:rsid w:val="007F5F9A"/>
    <w:rsid w:val="007F6EAA"/>
    <w:rsid w:val="007F71DC"/>
    <w:rsid w:val="007F7479"/>
    <w:rsid w:val="007F7742"/>
    <w:rsid w:val="0080076D"/>
    <w:rsid w:val="00801893"/>
    <w:rsid w:val="0080288D"/>
    <w:rsid w:val="00804EC3"/>
    <w:rsid w:val="00806789"/>
    <w:rsid w:val="00806AA3"/>
    <w:rsid w:val="00812D3D"/>
    <w:rsid w:val="008131B6"/>
    <w:rsid w:val="00813FDF"/>
    <w:rsid w:val="00814C98"/>
    <w:rsid w:val="00815047"/>
    <w:rsid w:val="00815172"/>
    <w:rsid w:val="00820150"/>
    <w:rsid w:val="00820A6C"/>
    <w:rsid w:val="00820A97"/>
    <w:rsid w:val="00821029"/>
    <w:rsid w:val="00822470"/>
    <w:rsid w:val="00823088"/>
    <w:rsid w:val="00823873"/>
    <w:rsid w:val="008243D4"/>
    <w:rsid w:val="00826C6C"/>
    <w:rsid w:val="0082734B"/>
    <w:rsid w:val="00827392"/>
    <w:rsid w:val="008305FF"/>
    <w:rsid w:val="00830A5F"/>
    <w:rsid w:val="00830A8B"/>
    <w:rsid w:val="00830F75"/>
    <w:rsid w:val="00833987"/>
    <w:rsid w:val="00837A83"/>
    <w:rsid w:val="00837F67"/>
    <w:rsid w:val="00840721"/>
    <w:rsid w:val="00840D1F"/>
    <w:rsid w:val="00842223"/>
    <w:rsid w:val="00842330"/>
    <w:rsid w:val="00842879"/>
    <w:rsid w:val="0084287A"/>
    <w:rsid w:val="0084304C"/>
    <w:rsid w:val="008437C0"/>
    <w:rsid w:val="00843CB3"/>
    <w:rsid w:val="00844EE7"/>
    <w:rsid w:val="00844FF7"/>
    <w:rsid w:val="00845542"/>
    <w:rsid w:val="00845697"/>
    <w:rsid w:val="0084625F"/>
    <w:rsid w:val="00847DFC"/>
    <w:rsid w:val="00850965"/>
    <w:rsid w:val="00851604"/>
    <w:rsid w:val="008527CE"/>
    <w:rsid w:val="00853835"/>
    <w:rsid w:val="00853E03"/>
    <w:rsid w:val="0085414D"/>
    <w:rsid w:val="00854585"/>
    <w:rsid w:val="0085480F"/>
    <w:rsid w:val="00855728"/>
    <w:rsid w:val="0085612D"/>
    <w:rsid w:val="00856415"/>
    <w:rsid w:val="0085774E"/>
    <w:rsid w:val="00857C70"/>
    <w:rsid w:val="00860D02"/>
    <w:rsid w:val="008610D5"/>
    <w:rsid w:val="0086115A"/>
    <w:rsid w:val="0086126E"/>
    <w:rsid w:val="00861973"/>
    <w:rsid w:val="00861D83"/>
    <w:rsid w:val="0086443E"/>
    <w:rsid w:val="00864A75"/>
    <w:rsid w:val="00864ADD"/>
    <w:rsid w:val="008667AA"/>
    <w:rsid w:val="00866CB6"/>
    <w:rsid w:val="00867966"/>
    <w:rsid w:val="00867D94"/>
    <w:rsid w:val="00870218"/>
    <w:rsid w:val="00871063"/>
    <w:rsid w:val="00871E22"/>
    <w:rsid w:val="00873B7E"/>
    <w:rsid w:val="008759FA"/>
    <w:rsid w:val="00877106"/>
    <w:rsid w:val="0087734D"/>
    <w:rsid w:val="008773E6"/>
    <w:rsid w:val="00881009"/>
    <w:rsid w:val="00881BEB"/>
    <w:rsid w:val="00884819"/>
    <w:rsid w:val="00884AD2"/>
    <w:rsid w:val="00884BAB"/>
    <w:rsid w:val="00884D39"/>
    <w:rsid w:val="00887308"/>
    <w:rsid w:val="00887790"/>
    <w:rsid w:val="00890A0C"/>
    <w:rsid w:val="00892AEA"/>
    <w:rsid w:val="00893FC8"/>
    <w:rsid w:val="00895050"/>
    <w:rsid w:val="00895F4F"/>
    <w:rsid w:val="00896CDE"/>
    <w:rsid w:val="008972C1"/>
    <w:rsid w:val="008A0DD2"/>
    <w:rsid w:val="008A1647"/>
    <w:rsid w:val="008A2843"/>
    <w:rsid w:val="008A2844"/>
    <w:rsid w:val="008A45E2"/>
    <w:rsid w:val="008A468B"/>
    <w:rsid w:val="008A4FB1"/>
    <w:rsid w:val="008A5390"/>
    <w:rsid w:val="008A6D81"/>
    <w:rsid w:val="008A7133"/>
    <w:rsid w:val="008A7D50"/>
    <w:rsid w:val="008B0592"/>
    <w:rsid w:val="008B05C8"/>
    <w:rsid w:val="008B1141"/>
    <w:rsid w:val="008B2043"/>
    <w:rsid w:val="008B47E5"/>
    <w:rsid w:val="008B5614"/>
    <w:rsid w:val="008B562E"/>
    <w:rsid w:val="008B6C03"/>
    <w:rsid w:val="008C2B93"/>
    <w:rsid w:val="008C31FA"/>
    <w:rsid w:val="008C64F7"/>
    <w:rsid w:val="008C70A2"/>
    <w:rsid w:val="008C73D6"/>
    <w:rsid w:val="008D0267"/>
    <w:rsid w:val="008D02A1"/>
    <w:rsid w:val="008D2A88"/>
    <w:rsid w:val="008D4BFC"/>
    <w:rsid w:val="008D5142"/>
    <w:rsid w:val="008D584F"/>
    <w:rsid w:val="008D6491"/>
    <w:rsid w:val="008D7F3E"/>
    <w:rsid w:val="008E0BBB"/>
    <w:rsid w:val="008E3576"/>
    <w:rsid w:val="008E365B"/>
    <w:rsid w:val="008E7184"/>
    <w:rsid w:val="008E739B"/>
    <w:rsid w:val="008F21C3"/>
    <w:rsid w:val="008F26FE"/>
    <w:rsid w:val="008F29BA"/>
    <w:rsid w:val="008F2FF1"/>
    <w:rsid w:val="008F3116"/>
    <w:rsid w:val="008F3C34"/>
    <w:rsid w:val="008F4442"/>
    <w:rsid w:val="008F4474"/>
    <w:rsid w:val="008F4768"/>
    <w:rsid w:val="008F57CA"/>
    <w:rsid w:val="008F5ABA"/>
    <w:rsid w:val="008F5D54"/>
    <w:rsid w:val="008F6AF2"/>
    <w:rsid w:val="008F7033"/>
    <w:rsid w:val="00900807"/>
    <w:rsid w:val="00902407"/>
    <w:rsid w:val="00902F47"/>
    <w:rsid w:val="00902F51"/>
    <w:rsid w:val="009034A9"/>
    <w:rsid w:val="009046D3"/>
    <w:rsid w:val="0090501B"/>
    <w:rsid w:val="00905991"/>
    <w:rsid w:val="009074A7"/>
    <w:rsid w:val="00907AB0"/>
    <w:rsid w:val="00907C7F"/>
    <w:rsid w:val="00910DB5"/>
    <w:rsid w:val="00910E14"/>
    <w:rsid w:val="009119AB"/>
    <w:rsid w:val="00912286"/>
    <w:rsid w:val="00912EE2"/>
    <w:rsid w:val="009136B3"/>
    <w:rsid w:val="00914517"/>
    <w:rsid w:val="00915D24"/>
    <w:rsid w:val="0091625C"/>
    <w:rsid w:val="0091654E"/>
    <w:rsid w:val="00916C3B"/>
    <w:rsid w:val="00920216"/>
    <w:rsid w:val="00921684"/>
    <w:rsid w:val="00922984"/>
    <w:rsid w:val="00923B24"/>
    <w:rsid w:val="00924036"/>
    <w:rsid w:val="009243DC"/>
    <w:rsid w:val="0092449E"/>
    <w:rsid w:val="009271C3"/>
    <w:rsid w:val="00927248"/>
    <w:rsid w:val="0093001A"/>
    <w:rsid w:val="00930EF1"/>
    <w:rsid w:val="009313E6"/>
    <w:rsid w:val="00932182"/>
    <w:rsid w:val="009324E5"/>
    <w:rsid w:val="00932597"/>
    <w:rsid w:val="00932AF6"/>
    <w:rsid w:val="00934E39"/>
    <w:rsid w:val="0093549F"/>
    <w:rsid w:val="00935A5C"/>
    <w:rsid w:val="00936C74"/>
    <w:rsid w:val="00936F02"/>
    <w:rsid w:val="00937D08"/>
    <w:rsid w:val="00940AFF"/>
    <w:rsid w:val="00941DFB"/>
    <w:rsid w:val="00943C8C"/>
    <w:rsid w:val="00943CF3"/>
    <w:rsid w:val="00943D0E"/>
    <w:rsid w:val="00946120"/>
    <w:rsid w:val="0094650D"/>
    <w:rsid w:val="0094670F"/>
    <w:rsid w:val="00947A69"/>
    <w:rsid w:val="00950075"/>
    <w:rsid w:val="00950D94"/>
    <w:rsid w:val="009514E6"/>
    <w:rsid w:val="00951CC2"/>
    <w:rsid w:val="0095208B"/>
    <w:rsid w:val="00952140"/>
    <w:rsid w:val="00954AFD"/>
    <w:rsid w:val="009570AC"/>
    <w:rsid w:val="009624AE"/>
    <w:rsid w:val="0096268E"/>
    <w:rsid w:val="0096318B"/>
    <w:rsid w:val="009631C6"/>
    <w:rsid w:val="009636BF"/>
    <w:rsid w:val="009637A0"/>
    <w:rsid w:val="00963994"/>
    <w:rsid w:val="00963B47"/>
    <w:rsid w:val="009644BB"/>
    <w:rsid w:val="00964F8B"/>
    <w:rsid w:val="00965D01"/>
    <w:rsid w:val="009677A8"/>
    <w:rsid w:val="00967CCD"/>
    <w:rsid w:val="009709ED"/>
    <w:rsid w:val="0097120A"/>
    <w:rsid w:val="009719B1"/>
    <w:rsid w:val="00971DA5"/>
    <w:rsid w:val="00972084"/>
    <w:rsid w:val="0097296F"/>
    <w:rsid w:val="00973268"/>
    <w:rsid w:val="009753B1"/>
    <w:rsid w:val="00975B51"/>
    <w:rsid w:val="00976A6B"/>
    <w:rsid w:val="00977C94"/>
    <w:rsid w:val="00980B4A"/>
    <w:rsid w:val="009812C7"/>
    <w:rsid w:val="00981B89"/>
    <w:rsid w:val="00982289"/>
    <w:rsid w:val="009827CA"/>
    <w:rsid w:val="009830F4"/>
    <w:rsid w:val="00983502"/>
    <w:rsid w:val="00983AC6"/>
    <w:rsid w:val="00983E42"/>
    <w:rsid w:val="00983EA1"/>
    <w:rsid w:val="00984DA2"/>
    <w:rsid w:val="0098634F"/>
    <w:rsid w:val="009908C1"/>
    <w:rsid w:val="0099281D"/>
    <w:rsid w:val="009946CB"/>
    <w:rsid w:val="00994A3C"/>
    <w:rsid w:val="009A1222"/>
    <w:rsid w:val="009A1897"/>
    <w:rsid w:val="009A1B43"/>
    <w:rsid w:val="009A24E3"/>
    <w:rsid w:val="009A32D1"/>
    <w:rsid w:val="009A4B29"/>
    <w:rsid w:val="009A4E11"/>
    <w:rsid w:val="009A5108"/>
    <w:rsid w:val="009A5635"/>
    <w:rsid w:val="009A5E21"/>
    <w:rsid w:val="009A6B42"/>
    <w:rsid w:val="009A71A1"/>
    <w:rsid w:val="009B1196"/>
    <w:rsid w:val="009B13A7"/>
    <w:rsid w:val="009B2C9E"/>
    <w:rsid w:val="009B2FAC"/>
    <w:rsid w:val="009B2FDA"/>
    <w:rsid w:val="009B4FEE"/>
    <w:rsid w:val="009B585D"/>
    <w:rsid w:val="009B67A3"/>
    <w:rsid w:val="009B7536"/>
    <w:rsid w:val="009C032A"/>
    <w:rsid w:val="009C116C"/>
    <w:rsid w:val="009C37F5"/>
    <w:rsid w:val="009C3B29"/>
    <w:rsid w:val="009C3BAA"/>
    <w:rsid w:val="009C3EC6"/>
    <w:rsid w:val="009C4A6C"/>
    <w:rsid w:val="009C503F"/>
    <w:rsid w:val="009C564F"/>
    <w:rsid w:val="009C5FE9"/>
    <w:rsid w:val="009C608E"/>
    <w:rsid w:val="009C6116"/>
    <w:rsid w:val="009D0C20"/>
    <w:rsid w:val="009D0D40"/>
    <w:rsid w:val="009D1791"/>
    <w:rsid w:val="009D1857"/>
    <w:rsid w:val="009D193E"/>
    <w:rsid w:val="009D20C3"/>
    <w:rsid w:val="009D25A0"/>
    <w:rsid w:val="009D330B"/>
    <w:rsid w:val="009D33BC"/>
    <w:rsid w:val="009D5739"/>
    <w:rsid w:val="009D70B8"/>
    <w:rsid w:val="009E2315"/>
    <w:rsid w:val="009E2BEB"/>
    <w:rsid w:val="009E38DA"/>
    <w:rsid w:val="009E3B34"/>
    <w:rsid w:val="009E483F"/>
    <w:rsid w:val="009E4947"/>
    <w:rsid w:val="009E4EF0"/>
    <w:rsid w:val="009E5C5C"/>
    <w:rsid w:val="009E5C6B"/>
    <w:rsid w:val="009E69EB"/>
    <w:rsid w:val="009E7002"/>
    <w:rsid w:val="009F0E3F"/>
    <w:rsid w:val="009F0FD8"/>
    <w:rsid w:val="009F1104"/>
    <w:rsid w:val="009F1625"/>
    <w:rsid w:val="009F3C7F"/>
    <w:rsid w:val="009F45DF"/>
    <w:rsid w:val="009F4D3D"/>
    <w:rsid w:val="009F7F0C"/>
    <w:rsid w:val="00A008E0"/>
    <w:rsid w:val="00A01937"/>
    <w:rsid w:val="00A01DB3"/>
    <w:rsid w:val="00A044DC"/>
    <w:rsid w:val="00A050EB"/>
    <w:rsid w:val="00A05129"/>
    <w:rsid w:val="00A057C8"/>
    <w:rsid w:val="00A061B9"/>
    <w:rsid w:val="00A068AA"/>
    <w:rsid w:val="00A06A6B"/>
    <w:rsid w:val="00A06D3B"/>
    <w:rsid w:val="00A071E6"/>
    <w:rsid w:val="00A07774"/>
    <w:rsid w:val="00A07B9E"/>
    <w:rsid w:val="00A07E51"/>
    <w:rsid w:val="00A10993"/>
    <w:rsid w:val="00A11572"/>
    <w:rsid w:val="00A12298"/>
    <w:rsid w:val="00A142EC"/>
    <w:rsid w:val="00A143D2"/>
    <w:rsid w:val="00A15080"/>
    <w:rsid w:val="00A165D7"/>
    <w:rsid w:val="00A17581"/>
    <w:rsid w:val="00A17DDD"/>
    <w:rsid w:val="00A17E88"/>
    <w:rsid w:val="00A202EF"/>
    <w:rsid w:val="00A2170B"/>
    <w:rsid w:val="00A22C7F"/>
    <w:rsid w:val="00A232A0"/>
    <w:rsid w:val="00A23635"/>
    <w:rsid w:val="00A24404"/>
    <w:rsid w:val="00A271A0"/>
    <w:rsid w:val="00A27AF8"/>
    <w:rsid w:val="00A315ED"/>
    <w:rsid w:val="00A32DB8"/>
    <w:rsid w:val="00A33744"/>
    <w:rsid w:val="00A338D2"/>
    <w:rsid w:val="00A33C5F"/>
    <w:rsid w:val="00A33E5E"/>
    <w:rsid w:val="00A342CF"/>
    <w:rsid w:val="00A41C9D"/>
    <w:rsid w:val="00A41F45"/>
    <w:rsid w:val="00A4212A"/>
    <w:rsid w:val="00A431DA"/>
    <w:rsid w:val="00A43203"/>
    <w:rsid w:val="00A44D97"/>
    <w:rsid w:val="00A46596"/>
    <w:rsid w:val="00A46622"/>
    <w:rsid w:val="00A4758B"/>
    <w:rsid w:val="00A476B2"/>
    <w:rsid w:val="00A51686"/>
    <w:rsid w:val="00A517BE"/>
    <w:rsid w:val="00A519D3"/>
    <w:rsid w:val="00A5569A"/>
    <w:rsid w:val="00A55973"/>
    <w:rsid w:val="00A55B41"/>
    <w:rsid w:val="00A56C5C"/>
    <w:rsid w:val="00A57599"/>
    <w:rsid w:val="00A60811"/>
    <w:rsid w:val="00A609FE"/>
    <w:rsid w:val="00A60D10"/>
    <w:rsid w:val="00A619B3"/>
    <w:rsid w:val="00A62B5E"/>
    <w:rsid w:val="00A62C27"/>
    <w:rsid w:val="00A632D1"/>
    <w:rsid w:val="00A63F09"/>
    <w:rsid w:val="00A64293"/>
    <w:rsid w:val="00A64C15"/>
    <w:rsid w:val="00A655DE"/>
    <w:rsid w:val="00A66B5D"/>
    <w:rsid w:val="00A66E36"/>
    <w:rsid w:val="00A70329"/>
    <w:rsid w:val="00A71597"/>
    <w:rsid w:val="00A71B61"/>
    <w:rsid w:val="00A72E02"/>
    <w:rsid w:val="00A734D5"/>
    <w:rsid w:val="00A735CF"/>
    <w:rsid w:val="00A73836"/>
    <w:rsid w:val="00A73F80"/>
    <w:rsid w:val="00A73FCB"/>
    <w:rsid w:val="00A74200"/>
    <w:rsid w:val="00A745A6"/>
    <w:rsid w:val="00A7552C"/>
    <w:rsid w:val="00A7598B"/>
    <w:rsid w:val="00A7612A"/>
    <w:rsid w:val="00A764B1"/>
    <w:rsid w:val="00A76FC2"/>
    <w:rsid w:val="00A77D9E"/>
    <w:rsid w:val="00A80350"/>
    <w:rsid w:val="00A81C21"/>
    <w:rsid w:val="00A82BB0"/>
    <w:rsid w:val="00A84A41"/>
    <w:rsid w:val="00A85074"/>
    <w:rsid w:val="00A85574"/>
    <w:rsid w:val="00A869C0"/>
    <w:rsid w:val="00A87574"/>
    <w:rsid w:val="00A87BF0"/>
    <w:rsid w:val="00A903F0"/>
    <w:rsid w:val="00A9141F"/>
    <w:rsid w:val="00A91594"/>
    <w:rsid w:val="00A922F4"/>
    <w:rsid w:val="00A92359"/>
    <w:rsid w:val="00A9266E"/>
    <w:rsid w:val="00A92E69"/>
    <w:rsid w:val="00A9550B"/>
    <w:rsid w:val="00A95C6B"/>
    <w:rsid w:val="00A96229"/>
    <w:rsid w:val="00AA01F5"/>
    <w:rsid w:val="00AA0207"/>
    <w:rsid w:val="00AA322A"/>
    <w:rsid w:val="00AA3861"/>
    <w:rsid w:val="00AA391A"/>
    <w:rsid w:val="00AA3B1F"/>
    <w:rsid w:val="00AA480E"/>
    <w:rsid w:val="00AA4C66"/>
    <w:rsid w:val="00AA52AB"/>
    <w:rsid w:val="00AA55FC"/>
    <w:rsid w:val="00AA6F55"/>
    <w:rsid w:val="00AB26FE"/>
    <w:rsid w:val="00AB47D0"/>
    <w:rsid w:val="00AB791A"/>
    <w:rsid w:val="00AC0ACE"/>
    <w:rsid w:val="00AC3A06"/>
    <w:rsid w:val="00AC3A40"/>
    <w:rsid w:val="00AC5535"/>
    <w:rsid w:val="00AC752F"/>
    <w:rsid w:val="00AC7D25"/>
    <w:rsid w:val="00AD0E00"/>
    <w:rsid w:val="00AD0F50"/>
    <w:rsid w:val="00AD1309"/>
    <w:rsid w:val="00AD3CB6"/>
    <w:rsid w:val="00AD48B2"/>
    <w:rsid w:val="00AD7FC7"/>
    <w:rsid w:val="00AE00DB"/>
    <w:rsid w:val="00AE1013"/>
    <w:rsid w:val="00AE109D"/>
    <w:rsid w:val="00AE2948"/>
    <w:rsid w:val="00AE30F5"/>
    <w:rsid w:val="00AE3483"/>
    <w:rsid w:val="00AE36FF"/>
    <w:rsid w:val="00AE5A39"/>
    <w:rsid w:val="00AE5A66"/>
    <w:rsid w:val="00AE79AE"/>
    <w:rsid w:val="00AF2E4F"/>
    <w:rsid w:val="00AF4583"/>
    <w:rsid w:val="00B001C1"/>
    <w:rsid w:val="00B00878"/>
    <w:rsid w:val="00B00C18"/>
    <w:rsid w:val="00B0105F"/>
    <w:rsid w:val="00B025AE"/>
    <w:rsid w:val="00B02626"/>
    <w:rsid w:val="00B029F1"/>
    <w:rsid w:val="00B04B68"/>
    <w:rsid w:val="00B04C28"/>
    <w:rsid w:val="00B06FB2"/>
    <w:rsid w:val="00B072E5"/>
    <w:rsid w:val="00B104C2"/>
    <w:rsid w:val="00B108D4"/>
    <w:rsid w:val="00B109E0"/>
    <w:rsid w:val="00B11A29"/>
    <w:rsid w:val="00B1238A"/>
    <w:rsid w:val="00B12479"/>
    <w:rsid w:val="00B14D96"/>
    <w:rsid w:val="00B14DD4"/>
    <w:rsid w:val="00B1543A"/>
    <w:rsid w:val="00B16DD2"/>
    <w:rsid w:val="00B212BE"/>
    <w:rsid w:val="00B22AB9"/>
    <w:rsid w:val="00B22E40"/>
    <w:rsid w:val="00B23181"/>
    <w:rsid w:val="00B249A6"/>
    <w:rsid w:val="00B25147"/>
    <w:rsid w:val="00B252C9"/>
    <w:rsid w:val="00B25714"/>
    <w:rsid w:val="00B25B5E"/>
    <w:rsid w:val="00B301D6"/>
    <w:rsid w:val="00B30363"/>
    <w:rsid w:val="00B310A6"/>
    <w:rsid w:val="00B3156A"/>
    <w:rsid w:val="00B31F0A"/>
    <w:rsid w:val="00B34542"/>
    <w:rsid w:val="00B35668"/>
    <w:rsid w:val="00B368BA"/>
    <w:rsid w:val="00B4092E"/>
    <w:rsid w:val="00B40965"/>
    <w:rsid w:val="00B40C76"/>
    <w:rsid w:val="00B40D50"/>
    <w:rsid w:val="00B42D3F"/>
    <w:rsid w:val="00B42DAD"/>
    <w:rsid w:val="00B43574"/>
    <w:rsid w:val="00B443A0"/>
    <w:rsid w:val="00B4485A"/>
    <w:rsid w:val="00B45285"/>
    <w:rsid w:val="00B460BE"/>
    <w:rsid w:val="00B464AF"/>
    <w:rsid w:val="00B46E14"/>
    <w:rsid w:val="00B46E86"/>
    <w:rsid w:val="00B46FAB"/>
    <w:rsid w:val="00B47349"/>
    <w:rsid w:val="00B47396"/>
    <w:rsid w:val="00B477A8"/>
    <w:rsid w:val="00B5130D"/>
    <w:rsid w:val="00B513EE"/>
    <w:rsid w:val="00B52178"/>
    <w:rsid w:val="00B52EEB"/>
    <w:rsid w:val="00B5390F"/>
    <w:rsid w:val="00B549ED"/>
    <w:rsid w:val="00B54B3E"/>
    <w:rsid w:val="00B54BB2"/>
    <w:rsid w:val="00B553C2"/>
    <w:rsid w:val="00B555CE"/>
    <w:rsid w:val="00B55BC0"/>
    <w:rsid w:val="00B57551"/>
    <w:rsid w:val="00B60821"/>
    <w:rsid w:val="00B60D36"/>
    <w:rsid w:val="00B62037"/>
    <w:rsid w:val="00B630C3"/>
    <w:rsid w:val="00B63D0D"/>
    <w:rsid w:val="00B655B9"/>
    <w:rsid w:val="00B6579E"/>
    <w:rsid w:val="00B65A44"/>
    <w:rsid w:val="00B660D5"/>
    <w:rsid w:val="00B662DB"/>
    <w:rsid w:val="00B66645"/>
    <w:rsid w:val="00B6684F"/>
    <w:rsid w:val="00B671E0"/>
    <w:rsid w:val="00B67380"/>
    <w:rsid w:val="00B67539"/>
    <w:rsid w:val="00B701DD"/>
    <w:rsid w:val="00B70B17"/>
    <w:rsid w:val="00B70DCD"/>
    <w:rsid w:val="00B71292"/>
    <w:rsid w:val="00B7173E"/>
    <w:rsid w:val="00B729D1"/>
    <w:rsid w:val="00B7376A"/>
    <w:rsid w:val="00B74C65"/>
    <w:rsid w:val="00B75B2A"/>
    <w:rsid w:val="00B769FE"/>
    <w:rsid w:val="00B77E4A"/>
    <w:rsid w:val="00B800B5"/>
    <w:rsid w:val="00B80F2C"/>
    <w:rsid w:val="00B81536"/>
    <w:rsid w:val="00B826BB"/>
    <w:rsid w:val="00B8344B"/>
    <w:rsid w:val="00B834DC"/>
    <w:rsid w:val="00B83B6B"/>
    <w:rsid w:val="00B83C1D"/>
    <w:rsid w:val="00B86EB9"/>
    <w:rsid w:val="00B87643"/>
    <w:rsid w:val="00B92431"/>
    <w:rsid w:val="00B933B9"/>
    <w:rsid w:val="00B956E6"/>
    <w:rsid w:val="00B95728"/>
    <w:rsid w:val="00B95820"/>
    <w:rsid w:val="00B95E05"/>
    <w:rsid w:val="00B96245"/>
    <w:rsid w:val="00B96452"/>
    <w:rsid w:val="00BA1442"/>
    <w:rsid w:val="00BA17E0"/>
    <w:rsid w:val="00BA1A8F"/>
    <w:rsid w:val="00BA2569"/>
    <w:rsid w:val="00BA26E9"/>
    <w:rsid w:val="00BA2FBD"/>
    <w:rsid w:val="00BA40E3"/>
    <w:rsid w:val="00BA42BC"/>
    <w:rsid w:val="00BA5C12"/>
    <w:rsid w:val="00BA6500"/>
    <w:rsid w:val="00BA6AF7"/>
    <w:rsid w:val="00BA7302"/>
    <w:rsid w:val="00BA751E"/>
    <w:rsid w:val="00BA7835"/>
    <w:rsid w:val="00BB054A"/>
    <w:rsid w:val="00BB0C6E"/>
    <w:rsid w:val="00BB0EB7"/>
    <w:rsid w:val="00BB2693"/>
    <w:rsid w:val="00BB27CA"/>
    <w:rsid w:val="00BB30F5"/>
    <w:rsid w:val="00BB3557"/>
    <w:rsid w:val="00BB3A0A"/>
    <w:rsid w:val="00BB48D9"/>
    <w:rsid w:val="00BB54C6"/>
    <w:rsid w:val="00BB5756"/>
    <w:rsid w:val="00BB6A81"/>
    <w:rsid w:val="00BC0017"/>
    <w:rsid w:val="00BC0DD0"/>
    <w:rsid w:val="00BC116A"/>
    <w:rsid w:val="00BC1829"/>
    <w:rsid w:val="00BC1A6F"/>
    <w:rsid w:val="00BC2572"/>
    <w:rsid w:val="00BC27E1"/>
    <w:rsid w:val="00BC2A9A"/>
    <w:rsid w:val="00BC3935"/>
    <w:rsid w:val="00BC3C74"/>
    <w:rsid w:val="00BC406E"/>
    <w:rsid w:val="00BC40CE"/>
    <w:rsid w:val="00BC413E"/>
    <w:rsid w:val="00BC5066"/>
    <w:rsid w:val="00BC5861"/>
    <w:rsid w:val="00BC5CBF"/>
    <w:rsid w:val="00BC5FE7"/>
    <w:rsid w:val="00BD07F3"/>
    <w:rsid w:val="00BD08FD"/>
    <w:rsid w:val="00BD1E12"/>
    <w:rsid w:val="00BD241C"/>
    <w:rsid w:val="00BD3B5C"/>
    <w:rsid w:val="00BD488D"/>
    <w:rsid w:val="00BD5F4B"/>
    <w:rsid w:val="00BD6C00"/>
    <w:rsid w:val="00BD6D95"/>
    <w:rsid w:val="00BD717B"/>
    <w:rsid w:val="00BD7C02"/>
    <w:rsid w:val="00BD7F88"/>
    <w:rsid w:val="00BE00D7"/>
    <w:rsid w:val="00BE1899"/>
    <w:rsid w:val="00BE361D"/>
    <w:rsid w:val="00BE4A13"/>
    <w:rsid w:val="00BE4B76"/>
    <w:rsid w:val="00BE4E18"/>
    <w:rsid w:val="00BE5178"/>
    <w:rsid w:val="00BE5818"/>
    <w:rsid w:val="00BE6156"/>
    <w:rsid w:val="00BF0BEF"/>
    <w:rsid w:val="00BF12D0"/>
    <w:rsid w:val="00BF2016"/>
    <w:rsid w:val="00BF39FE"/>
    <w:rsid w:val="00BF3B14"/>
    <w:rsid w:val="00BF4C04"/>
    <w:rsid w:val="00BF5C04"/>
    <w:rsid w:val="00BF734E"/>
    <w:rsid w:val="00C00B41"/>
    <w:rsid w:val="00C03275"/>
    <w:rsid w:val="00C045E6"/>
    <w:rsid w:val="00C04746"/>
    <w:rsid w:val="00C0527D"/>
    <w:rsid w:val="00C05C2A"/>
    <w:rsid w:val="00C05E3C"/>
    <w:rsid w:val="00C065F1"/>
    <w:rsid w:val="00C07002"/>
    <w:rsid w:val="00C07708"/>
    <w:rsid w:val="00C07F19"/>
    <w:rsid w:val="00C10154"/>
    <w:rsid w:val="00C10D35"/>
    <w:rsid w:val="00C110CC"/>
    <w:rsid w:val="00C11CFE"/>
    <w:rsid w:val="00C149E3"/>
    <w:rsid w:val="00C15F00"/>
    <w:rsid w:val="00C1658A"/>
    <w:rsid w:val="00C167BF"/>
    <w:rsid w:val="00C16A3B"/>
    <w:rsid w:val="00C17846"/>
    <w:rsid w:val="00C17FB9"/>
    <w:rsid w:val="00C21EC2"/>
    <w:rsid w:val="00C21EDA"/>
    <w:rsid w:val="00C22A8C"/>
    <w:rsid w:val="00C23919"/>
    <w:rsid w:val="00C23E78"/>
    <w:rsid w:val="00C2426D"/>
    <w:rsid w:val="00C2531C"/>
    <w:rsid w:val="00C2551F"/>
    <w:rsid w:val="00C273FF"/>
    <w:rsid w:val="00C3027E"/>
    <w:rsid w:val="00C32B39"/>
    <w:rsid w:val="00C33873"/>
    <w:rsid w:val="00C35F60"/>
    <w:rsid w:val="00C36911"/>
    <w:rsid w:val="00C36951"/>
    <w:rsid w:val="00C37B4E"/>
    <w:rsid w:val="00C409B5"/>
    <w:rsid w:val="00C40DC6"/>
    <w:rsid w:val="00C42F7B"/>
    <w:rsid w:val="00C4383E"/>
    <w:rsid w:val="00C43C9F"/>
    <w:rsid w:val="00C44FC3"/>
    <w:rsid w:val="00C46F9B"/>
    <w:rsid w:val="00C472D4"/>
    <w:rsid w:val="00C50576"/>
    <w:rsid w:val="00C50D08"/>
    <w:rsid w:val="00C517CC"/>
    <w:rsid w:val="00C523B4"/>
    <w:rsid w:val="00C53BFB"/>
    <w:rsid w:val="00C55007"/>
    <w:rsid w:val="00C558AB"/>
    <w:rsid w:val="00C57A78"/>
    <w:rsid w:val="00C605F4"/>
    <w:rsid w:val="00C6113E"/>
    <w:rsid w:val="00C61375"/>
    <w:rsid w:val="00C61820"/>
    <w:rsid w:val="00C62DF7"/>
    <w:rsid w:val="00C64625"/>
    <w:rsid w:val="00C64A56"/>
    <w:rsid w:val="00C656BB"/>
    <w:rsid w:val="00C659AE"/>
    <w:rsid w:val="00C6607E"/>
    <w:rsid w:val="00C67550"/>
    <w:rsid w:val="00C6777A"/>
    <w:rsid w:val="00C70BDA"/>
    <w:rsid w:val="00C70F3E"/>
    <w:rsid w:val="00C716ED"/>
    <w:rsid w:val="00C729A2"/>
    <w:rsid w:val="00C7482F"/>
    <w:rsid w:val="00C74BF0"/>
    <w:rsid w:val="00C7671D"/>
    <w:rsid w:val="00C77708"/>
    <w:rsid w:val="00C80905"/>
    <w:rsid w:val="00C81BAD"/>
    <w:rsid w:val="00C8240E"/>
    <w:rsid w:val="00C82C8C"/>
    <w:rsid w:val="00C82D5C"/>
    <w:rsid w:val="00C8477F"/>
    <w:rsid w:val="00C84DDA"/>
    <w:rsid w:val="00C84E97"/>
    <w:rsid w:val="00C84F99"/>
    <w:rsid w:val="00C85378"/>
    <w:rsid w:val="00C85B14"/>
    <w:rsid w:val="00C85BBC"/>
    <w:rsid w:val="00C8660C"/>
    <w:rsid w:val="00C86769"/>
    <w:rsid w:val="00C86789"/>
    <w:rsid w:val="00C86F62"/>
    <w:rsid w:val="00C87845"/>
    <w:rsid w:val="00C906CC"/>
    <w:rsid w:val="00C90EEB"/>
    <w:rsid w:val="00C92D9C"/>
    <w:rsid w:val="00C93BA8"/>
    <w:rsid w:val="00C94794"/>
    <w:rsid w:val="00C94B1A"/>
    <w:rsid w:val="00CA03C0"/>
    <w:rsid w:val="00CA0FEA"/>
    <w:rsid w:val="00CA1B13"/>
    <w:rsid w:val="00CA23B7"/>
    <w:rsid w:val="00CA3120"/>
    <w:rsid w:val="00CA645B"/>
    <w:rsid w:val="00CB1596"/>
    <w:rsid w:val="00CB1C82"/>
    <w:rsid w:val="00CB1EA9"/>
    <w:rsid w:val="00CB2783"/>
    <w:rsid w:val="00CB350E"/>
    <w:rsid w:val="00CB3812"/>
    <w:rsid w:val="00CB4425"/>
    <w:rsid w:val="00CB4601"/>
    <w:rsid w:val="00CB47B9"/>
    <w:rsid w:val="00CB5DF9"/>
    <w:rsid w:val="00CB7694"/>
    <w:rsid w:val="00CC1488"/>
    <w:rsid w:val="00CC2439"/>
    <w:rsid w:val="00CC31EE"/>
    <w:rsid w:val="00CC32DB"/>
    <w:rsid w:val="00CC5234"/>
    <w:rsid w:val="00CC6C61"/>
    <w:rsid w:val="00CC6EEC"/>
    <w:rsid w:val="00CC6FE4"/>
    <w:rsid w:val="00CC728A"/>
    <w:rsid w:val="00CC7292"/>
    <w:rsid w:val="00CC72D3"/>
    <w:rsid w:val="00CD0265"/>
    <w:rsid w:val="00CD087F"/>
    <w:rsid w:val="00CD092A"/>
    <w:rsid w:val="00CD1123"/>
    <w:rsid w:val="00CD1219"/>
    <w:rsid w:val="00CD25B8"/>
    <w:rsid w:val="00CD263B"/>
    <w:rsid w:val="00CD2F4D"/>
    <w:rsid w:val="00CD3677"/>
    <w:rsid w:val="00CD3F85"/>
    <w:rsid w:val="00CD42F1"/>
    <w:rsid w:val="00CD51AC"/>
    <w:rsid w:val="00CD5C9F"/>
    <w:rsid w:val="00CD645B"/>
    <w:rsid w:val="00CE03D8"/>
    <w:rsid w:val="00CE12E7"/>
    <w:rsid w:val="00CE16E3"/>
    <w:rsid w:val="00CE1F6F"/>
    <w:rsid w:val="00CE209C"/>
    <w:rsid w:val="00CE245C"/>
    <w:rsid w:val="00CE262A"/>
    <w:rsid w:val="00CE28F0"/>
    <w:rsid w:val="00CE4902"/>
    <w:rsid w:val="00CE59E4"/>
    <w:rsid w:val="00CE5B7B"/>
    <w:rsid w:val="00CE5DC4"/>
    <w:rsid w:val="00CE7BCA"/>
    <w:rsid w:val="00CF1298"/>
    <w:rsid w:val="00CF138A"/>
    <w:rsid w:val="00CF2367"/>
    <w:rsid w:val="00CF2379"/>
    <w:rsid w:val="00CF2C9E"/>
    <w:rsid w:val="00CF2DBE"/>
    <w:rsid w:val="00CF4F43"/>
    <w:rsid w:val="00CF6C08"/>
    <w:rsid w:val="00CF7210"/>
    <w:rsid w:val="00D01F1D"/>
    <w:rsid w:val="00D0253B"/>
    <w:rsid w:val="00D03166"/>
    <w:rsid w:val="00D04810"/>
    <w:rsid w:val="00D04EC2"/>
    <w:rsid w:val="00D060CC"/>
    <w:rsid w:val="00D06C12"/>
    <w:rsid w:val="00D06E2B"/>
    <w:rsid w:val="00D07661"/>
    <w:rsid w:val="00D1008B"/>
    <w:rsid w:val="00D10C9E"/>
    <w:rsid w:val="00D10EB9"/>
    <w:rsid w:val="00D112EF"/>
    <w:rsid w:val="00D12470"/>
    <w:rsid w:val="00D12601"/>
    <w:rsid w:val="00D12D0E"/>
    <w:rsid w:val="00D12DBD"/>
    <w:rsid w:val="00D14C93"/>
    <w:rsid w:val="00D1552E"/>
    <w:rsid w:val="00D159FF"/>
    <w:rsid w:val="00D208FE"/>
    <w:rsid w:val="00D20A27"/>
    <w:rsid w:val="00D22F0C"/>
    <w:rsid w:val="00D23858"/>
    <w:rsid w:val="00D23F60"/>
    <w:rsid w:val="00D2487B"/>
    <w:rsid w:val="00D2783A"/>
    <w:rsid w:val="00D30002"/>
    <w:rsid w:val="00D3104E"/>
    <w:rsid w:val="00D32499"/>
    <w:rsid w:val="00D326CA"/>
    <w:rsid w:val="00D32A07"/>
    <w:rsid w:val="00D33BD0"/>
    <w:rsid w:val="00D34561"/>
    <w:rsid w:val="00D35C2E"/>
    <w:rsid w:val="00D36E3F"/>
    <w:rsid w:val="00D373B6"/>
    <w:rsid w:val="00D37E8D"/>
    <w:rsid w:val="00D4039C"/>
    <w:rsid w:val="00D4040A"/>
    <w:rsid w:val="00D4062B"/>
    <w:rsid w:val="00D408FC"/>
    <w:rsid w:val="00D415DC"/>
    <w:rsid w:val="00D41FD7"/>
    <w:rsid w:val="00D42439"/>
    <w:rsid w:val="00D42586"/>
    <w:rsid w:val="00D42AC1"/>
    <w:rsid w:val="00D43888"/>
    <w:rsid w:val="00D43CF1"/>
    <w:rsid w:val="00D44177"/>
    <w:rsid w:val="00D444FC"/>
    <w:rsid w:val="00D44C81"/>
    <w:rsid w:val="00D45C6A"/>
    <w:rsid w:val="00D502D8"/>
    <w:rsid w:val="00D50408"/>
    <w:rsid w:val="00D5091F"/>
    <w:rsid w:val="00D51372"/>
    <w:rsid w:val="00D51553"/>
    <w:rsid w:val="00D52856"/>
    <w:rsid w:val="00D53311"/>
    <w:rsid w:val="00D53564"/>
    <w:rsid w:val="00D53DC9"/>
    <w:rsid w:val="00D54619"/>
    <w:rsid w:val="00D54F38"/>
    <w:rsid w:val="00D5523D"/>
    <w:rsid w:val="00D560CE"/>
    <w:rsid w:val="00D573C8"/>
    <w:rsid w:val="00D60F6F"/>
    <w:rsid w:val="00D626DC"/>
    <w:rsid w:val="00D631F7"/>
    <w:rsid w:val="00D634D3"/>
    <w:rsid w:val="00D63EDF"/>
    <w:rsid w:val="00D63F4F"/>
    <w:rsid w:val="00D6493B"/>
    <w:rsid w:val="00D665A0"/>
    <w:rsid w:val="00D74520"/>
    <w:rsid w:val="00D7459C"/>
    <w:rsid w:val="00D74DA0"/>
    <w:rsid w:val="00D75298"/>
    <w:rsid w:val="00D7535F"/>
    <w:rsid w:val="00D75677"/>
    <w:rsid w:val="00D75852"/>
    <w:rsid w:val="00D80314"/>
    <w:rsid w:val="00D8039B"/>
    <w:rsid w:val="00D80A17"/>
    <w:rsid w:val="00D81700"/>
    <w:rsid w:val="00D81ACA"/>
    <w:rsid w:val="00D82208"/>
    <w:rsid w:val="00D8327C"/>
    <w:rsid w:val="00D86335"/>
    <w:rsid w:val="00D86807"/>
    <w:rsid w:val="00D9027E"/>
    <w:rsid w:val="00D9076A"/>
    <w:rsid w:val="00D90B09"/>
    <w:rsid w:val="00D91BFB"/>
    <w:rsid w:val="00D91DDD"/>
    <w:rsid w:val="00D91F45"/>
    <w:rsid w:val="00D92FEC"/>
    <w:rsid w:val="00D93561"/>
    <w:rsid w:val="00D936C5"/>
    <w:rsid w:val="00D9469D"/>
    <w:rsid w:val="00D950D5"/>
    <w:rsid w:val="00D9523B"/>
    <w:rsid w:val="00D9551E"/>
    <w:rsid w:val="00D9676A"/>
    <w:rsid w:val="00D968FE"/>
    <w:rsid w:val="00D969A3"/>
    <w:rsid w:val="00DA1261"/>
    <w:rsid w:val="00DA4D02"/>
    <w:rsid w:val="00DA53CC"/>
    <w:rsid w:val="00DA5E10"/>
    <w:rsid w:val="00DB03CD"/>
    <w:rsid w:val="00DB090E"/>
    <w:rsid w:val="00DB2290"/>
    <w:rsid w:val="00DB3456"/>
    <w:rsid w:val="00DB34A2"/>
    <w:rsid w:val="00DB3A38"/>
    <w:rsid w:val="00DB3A98"/>
    <w:rsid w:val="00DB3CCB"/>
    <w:rsid w:val="00DB441A"/>
    <w:rsid w:val="00DB45C6"/>
    <w:rsid w:val="00DB57B6"/>
    <w:rsid w:val="00DB65A8"/>
    <w:rsid w:val="00DB6F63"/>
    <w:rsid w:val="00DB7733"/>
    <w:rsid w:val="00DC0A10"/>
    <w:rsid w:val="00DC0CA4"/>
    <w:rsid w:val="00DC11A8"/>
    <w:rsid w:val="00DC66AE"/>
    <w:rsid w:val="00DC7E7B"/>
    <w:rsid w:val="00DD0C63"/>
    <w:rsid w:val="00DD0DE9"/>
    <w:rsid w:val="00DD1BC6"/>
    <w:rsid w:val="00DD2377"/>
    <w:rsid w:val="00DD3EBC"/>
    <w:rsid w:val="00DD3FFE"/>
    <w:rsid w:val="00DD5641"/>
    <w:rsid w:val="00DD6117"/>
    <w:rsid w:val="00DE101F"/>
    <w:rsid w:val="00DE1179"/>
    <w:rsid w:val="00DE1522"/>
    <w:rsid w:val="00DE1A23"/>
    <w:rsid w:val="00DE23C7"/>
    <w:rsid w:val="00DE3E50"/>
    <w:rsid w:val="00DE44ED"/>
    <w:rsid w:val="00DE4870"/>
    <w:rsid w:val="00DE6299"/>
    <w:rsid w:val="00DE7FBB"/>
    <w:rsid w:val="00DF051E"/>
    <w:rsid w:val="00DF0924"/>
    <w:rsid w:val="00DF215F"/>
    <w:rsid w:val="00DF2333"/>
    <w:rsid w:val="00DF380A"/>
    <w:rsid w:val="00DF51C9"/>
    <w:rsid w:val="00DF524B"/>
    <w:rsid w:val="00DF69C5"/>
    <w:rsid w:val="00DF6D8E"/>
    <w:rsid w:val="00DF7992"/>
    <w:rsid w:val="00DF7AD1"/>
    <w:rsid w:val="00DF7CF8"/>
    <w:rsid w:val="00E0062E"/>
    <w:rsid w:val="00E0199D"/>
    <w:rsid w:val="00E01B9A"/>
    <w:rsid w:val="00E01D76"/>
    <w:rsid w:val="00E025AA"/>
    <w:rsid w:val="00E02657"/>
    <w:rsid w:val="00E03743"/>
    <w:rsid w:val="00E03EF4"/>
    <w:rsid w:val="00E03F95"/>
    <w:rsid w:val="00E04364"/>
    <w:rsid w:val="00E04D13"/>
    <w:rsid w:val="00E05436"/>
    <w:rsid w:val="00E062F5"/>
    <w:rsid w:val="00E0787A"/>
    <w:rsid w:val="00E07BB7"/>
    <w:rsid w:val="00E07F66"/>
    <w:rsid w:val="00E114C0"/>
    <w:rsid w:val="00E12314"/>
    <w:rsid w:val="00E12EB1"/>
    <w:rsid w:val="00E1305E"/>
    <w:rsid w:val="00E1367C"/>
    <w:rsid w:val="00E14310"/>
    <w:rsid w:val="00E14C8F"/>
    <w:rsid w:val="00E155AE"/>
    <w:rsid w:val="00E15DC5"/>
    <w:rsid w:val="00E204EC"/>
    <w:rsid w:val="00E20F8C"/>
    <w:rsid w:val="00E20F9D"/>
    <w:rsid w:val="00E222B5"/>
    <w:rsid w:val="00E23E5F"/>
    <w:rsid w:val="00E250AE"/>
    <w:rsid w:val="00E2566A"/>
    <w:rsid w:val="00E26EEF"/>
    <w:rsid w:val="00E26EFC"/>
    <w:rsid w:val="00E27859"/>
    <w:rsid w:val="00E3128A"/>
    <w:rsid w:val="00E31FEB"/>
    <w:rsid w:val="00E32235"/>
    <w:rsid w:val="00E332F3"/>
    <w:rsid w:val="00E33A81"/>
    <w:rsid w:val="00E33C5F"/>
    <w:rsid w:val="00E340FA"/>
    <w:rsid w:val="00E3515B"/>
    <w:rsid w:val="00E37479"/>
    <w:rsid w:val="00E40746"/>
    <w:rsid w:val="00E40F7D"/>
    <w:rsid w:val="00E410D1"/>
    <w:rsid w:val="00E43C3F"/>
    <w:rsid w:val="00E44319"/>
    <w:rsid w:val="00E44897"/>
    <w:rsid w:val="00E45659"/>
    <w:rsid w:val="00E46657"/>
    <w:rsid w:val="00E46E03"/>
    <w:rsid w:val="00E4717F"/>
    <w:rsid w:val="00E47BE5"/>
    <w:rsid w:val="00E5046B"/>
    <w:rsid w:val="00E50AC7"/>
    <w:rsid w:val="00E50C97"/>
    <w:rsid w:val="00E52782"/>
    <w:rsid w:val="00E52948"/>
    <w:rsid w:val="00E52CD7"/>
    <w:rsid w:val="00E533DD"/>
    <w:rsid w:val="00E53529"/>
    <w:rsid w:val="00E54465"/>
    <w:rsid w:val="00E549A9"/>
    <w:rsid w:val="00E569CC"/>
    <w:rsid w:val="00E573FD"/>
    <w:rsid w:val="00E61561"/>
    <w:rsid w:val="00E62A22"/>
    <w:rsid w:val="00E6415D"/>
    <w:rsid w:val="00E6416D"/>
    <w:rsid w:val="00E6475C"/>
    <w:rsid w:val="00E64808"/>
    <w:rsid w:val="00E648F2"/>
    <w:rsid w:val="00E650CA"/>
    <w:rsid w:val="00E66CCB"/>
    <w:rsid w:val="00E6758F"/>
    <w:rsid w:val="00E70333"/>
    <w:rsid w:val="00E703BD"/>
    <w:rsid w:val="00E71A2C"/>
    <w:rsid w:val="00E7309F"/>
    <w:rsid w:val="00E73942"/>
    <w:rsid w:val="00E74515"/>
    <w:rsid w:val="00E75F29"/>
    <w:rsid w:val="00E76118"/>
    <w:rsid w:val="00E77B54"/>
    <w:rsid w:val="00E77C71"/>
    <w:rsid w:val="00E77EB1"/>
    <w:rsid w:val="00E80940"/>
    <w:rsid w:val="00E80EF5"/>
    <w:rsid w:val="00E81CCB"/>
    <w:rsid w:val="00E81D60"/>
    <w:rsid w:val="00E829F6"/>
    <w:rsid w:val="00E83400"/>
    <w:rsid w:val="00E83D8D"/>
    <w:rsid w:val="00E83F7D"/>
    <w:rsid w:val="00E840F4"/>
    <w:rsid w:val="00E845BC"/>
    <w:rsid w:val="00E848F5"/>
    <w:rsid w:val="00E86108"/>
    <w:rsid w:val="00E87B43"/>
    <w:rsid w:val="00E903C1"/>
    <w:rsid w:val="00E90A69"/>
    <w:rsid w:val="00E90C30"/>
    <w:rsid w:val="00E911A9"/>
    <w:rsid w:val="00E91338"/>
    <w:rsid w:val="00E92817"/>
    <w:rsid w:val="00E93F3D"/>
    <w:rsid w:val="00E94298"/>
    <w:rsid w:val="00E9432F"/>
    <w:rsid w:val="00E96BAD"/>
    <w:rsid w:val="00E96CF3"/>
    <w:rsid w:val="00E977AC"/>
    <w:rsid w:val="00E97B11"/>
    <w:rsid w:val="00EA16F5"/>
    <w:rsid w:val="00EA1AC8"/>
    <w:rsid w:val="00EA358B"/>
    <w:rsid w:val="00EA3D47"/>
    <w:rsid w:val="00EA4C13"/>
    <w:rsid w:val="00EA645A"/>
    <w:rsid w:val="00EB0160"/>
    <w:rsid w:val="00EB01C8"/>
    <w:rsid w:val="00EB0D6A"/>
    <w:rsid w:val="00EB1911"/>
    <w:rsid w:val="00EB19AB"/>
    <w:rsid w:val="00EB1FD6"/>
    <w:rsid w:val="00EB32CF"/>
    <w:rsid w:val="00EB397E"/>
    <w:rsid w:val="00EB4993"/>
    <w:rsid w:val="00EB4B1E"/>
    <w:rsid w:val="00EB567A"/>
    <w:rsid w:val="00EB59C3"/>
    <w:rsid w:val="00EB5AF8"/>
    <w:rsid w:val="00EB62FA"/>
    <w:rsid w:val="00EB7C91"/>
    <w:rsid w:val="00EB7EC4"/>
    <w:rsid w:val="00EC204E"/>
    <w:rsid w:val="00EC3AB0"/>
    <w:rsid w:val="00EC7B70"/>
    <w:rsid w:val="00ED0029"/>
    <w:rsid w:val="00ED0918"/>
    <w:rsid w:val="00ED106A"/>
    <w:rsid w:val="00ED1576"/>
    <w:rsid w:val="00ED2272"/>
    <w:rsid w:val="00ED41C9"/>
    <w:rsid w:val="00ED49EE"/>
    <w:rsid w:val="00ED5EFE"/>
    <w:rsid w:val="00ED7094"/>
    <w:rsid w:val="00EE00F4"/>
    <w:rsid w:val="00EE08C1"/>
    <w:rsid w:val="00EE0BD1"/>
    <w:rsid w:val="00EE0DBD"/>
    <w:rsid w:val="00EE1B0B"/>
    <w:rsid w:val="00EE423E"/>
    <w:rsid w:val="00EE4DCF"/>
    <w:rsid w:val="00EE4E1C"/>
    <w:rsid w:val="00EE5083"/>
    <w:rsid w:val="00EE5DAA"/>
    <w:rsid w:val="00EE69DE"/>
    <w:rsid w:val="00EE7120"/>
    <w:rsid w:val="00EF077A"/>
    <w:rsid w:val="00EF09B4"/>
    <w:rsid w:val="00EF0DB2"/>
    <w:rsid w:val="00EF10B3"/>
    <w:rsid w:val="00EF14AF"/>
    <w:rsid w:val="00EF179D"/>
    <w:rsid w:val="00EF3289"/>
    <w:rsid w:val="00EF3726"/>
    <w:rsid w:val="00EF3ED5"/>
    <w:rsid w:val="00EF5EC5"/>
    <w:rsid w:val="00EF64F9"/>
    <w:rsid w:val="00EF6AAA"/>
    <w:rsid w:val="00EF710B"/>
    <w:rsid w:val="00EF7AD0"/>
    <w:rsid w:val="00F0074B"/>
    <w:rsid w:val="00F01796"/>
    <w:rsid w:val="00F018CD"/>
    <w:rsid w:val="00F0389D"/>
    <w:rsid w:val="00F05601"/>
    <w:rsid w:val="00F06518"/>
    <w:rsid w:val="00F066C5"/>
    <w:rsid w:val="00F110E3"/>
    <w:rsid w:val="00F1156D"/>
    <w:rsid w:val="00F11B79"/>
    <w:rsid w:val="00F12059"/>
    <w:rsid w:val="00F1206C"/>
    <w:rsid w:val="00F1230C"/>
    <w:rsid w:val="00F12DB0"/>
    <w:rsid w:val="00F1328A"/>
    <w:rsid w:val="00F133D5"/>
    <w:rsid w:val="00F1346D"/>
    <w:rsid w:val="00F1518E"/>
    <w:rsid w:val="00F165D7"/>
    <w:rsid w:val="00F16743"/>
    <w:rsid w:val="00F2048A"/>
    <w:rsid w:val="00F2111E"/>
    <w:rsid w:val="00F2113F"/>
    <w:rsid w:val="00F2261C"/>
    <w:rsid w:val="00F27A4A"/>
    <w:rsid w:val="00F27E08"/>
    <w:rsid w:val="00F30F23"/>
    <w:rsid w:val="00F32FC7"/>
    <w:rsid w:val="00F33BF9"/>
    <w:rsid w:val="00F350CB"/>
    <w:rsid w:val="00F357C2"/>
    <w:rsid w:val="00F375C2"/>
    <w:rsid w:val="00F40AD5"/>
    <w:rsid w:val="00F420C0"/>
    <w:rsid w:val="00F42A75"/>
    <w:rsid w:val="00F4324B"/>
    <w:rsid w:val="00F437C6"/>
    <w:rsid w:val="00F44981"/>
    <w:rsid w:val="00F4518B"/>
    <w:rsid w:val="00F45555"/>
    <w:rsid w:val="00F456BC"/>
    <w:rsid w:val="00F47FC9"/>
    <w:rsid w:val="00F5088C"/>
    <w:rsid w:val="00F5090C"/>
    <w:rsid w:val="00F50AC0"/>
    <w:rsid w:val="00F515F5"/>
    <w:rsid w:val="00F5282E"/>
    <w:rsid w:val="00F52AEA"/>
    <w:rsid w:val="00F55E4D"/>
    <w:rsid w:val="00F56AF1"/>
    <w:rsid w:val="00F600D8"/>
    <w:rsid w:val="00F615CE"/>
    <w:rsid w:val="00F62505"/>
    <w:rsid w:val="00F63521"/>
    <w:rsid w:val="00F63C15"/>
    <w:rsid w:val="00F6582C"/>
    <w:rsid w:val="00F65B33"/>
    <w:rsid w:val="00F670B0"/>
    <w:rsid w:val="00F67BB2"/>
    <w:rsid w:val="00F67E24"/>
    <w:rsid w:val="00F708E6"/>
    <w:rsid w:val="00F70A99"/>
    <w:rsid w:val="00F70C19"/>
    <w:rsid w:val="00F71D67"/>
    <w:rsid w:val="00F72416"/>
    <w:rsid w:val="00F7399D"/>
    <w:rsid w:val="00F741B9"/>
    <w:rsid w:val="00F7617C"/>
    <w:rsid w:val="00F7664F"/>
    <w:rsid w:val="00F7696B"/>
    <w:rsid w:val="00F76B44"/>
    <w:rsid w:val="00F77016"/>
    <w:rsid w:val="00F813DD"/>
    <w:rsid w:val="00F8225A"/>
    <w:rsid w:val="00F83C3A"/>
    <w:rsid w:val="00F85978"/>
    <w:rsid w:val="00F86074"/>
    <w:rsid w:val="00F8736E"/>
    <w:rsid w:val="00F875BF"/>
    <w:rsid w:val="00F87EB9"/>
    <w:rsid w:val="00F907F6"/>
    <w:rsid w:val="00F90C9C"/>
    <w:rsid w:val="00F90EC0"/>
    <w:rsid w:val="00F91189"/>
    <w:rsid w:val="00F914FC"/>
    <w:rsid w:val="00F92004"/>
    <w:rsid w:val="00F93A48"/>
    <w:rsid w:val="00F94D79"/>
    <w:rsid w:val="00F95016"/>
    <w:rsid w:val="00F958C1"/>
    <w:rsid w:val="00F973B5"/>
    <w:rsid w:val="00F97C20"/>
    <w:rsid w:val="00F97CFA"/>
    <w:rsid w:val="00F97D8C"/>
    <w:rsid w:val="00FA0791"/>
    <w:rsid w:val="00FA0981"/>
    <w:rsid w:val="00FA0EEB"/>
    <w:rsid w:val="00FA1261"/>
    <w:rsid w:val="00FA12A2"/>
    <w:rsid w:val="00FA23E6"/>
    <w:rsid w:val="00FA2EBA"/>
    <w:rsid w:val="00FA39EE"/>
    <w:rsid w:val="00FA3DBB"/>
    <w:rsid w:val="00FA5433"/>
    <w:rsid w:val="00FA5A8E"/>
    <w:rsid w:val="00FA716B"/>
    <w:rsid w:val="00FB021D"/>
    <w:rsid w:val="00FB1356"/>
    <w:rsid w:val="00FB1E84"/>
    <w:rsid w:val="00FB446D"/>
    <w:rsid w:val="00FB4A7F"/>
    <w:rsid w:val="00FB52C0"/>
    <w:rsid w:val="00FB5897"/>
    <w:rsid w:val="00FB5C96"/>
    <w:rsid w:val="00FB600F"/>
    <w:rsid w:val="00FB60E5"/>
    <w:rsid w:val="00FB60F6"/>
    <w:rsid w:val="00FB78E5"/>
    <w:rsid w:val="00FB7BB5"/>
    <w:rsid w:val="00FB7C20"/>
    <w:rsid w:val="00FC0216"/>
    <w:rsid w:val="00FC0291"/>
    <w:rsid w:val="00FC19E6"/>
    <w:rsid w:val="00FC2588"/>
    <w:rsid w:val="00FC3015"/>
    <w:rsid w:val="00FC3B09"/>
    <w:rsid w:val="00FC3B5B"/>
    <w:rsid w:val="00FC3E2D"/>
    <w:rsid w:val="00FC4384"/>
    <w:rsid w:val="00FC4C38"/>
    <w:rsid w:val="00FC56D5"/>
    <w:rsid w:val="00FC6EF4"/>
    <w:rsid w:val="00FD100A"/>
    <w:rsid w:val="00FD15F0"/>
    <w:rsid w:val="00FD2CD5"/>
    <w:rsid w:val="00FD3B95"/>
    <w:rsid w:val="00FD4BB3"/>
    <w:rsid w:val="00FD4C09"/>
    <w:rsid w:val="00FD51A4"/>
    <w:rsid w:val="00FE0425"/>
    <w:rsid w:val="00FE04CC"/>
    <w:rsid w:val="00FE067D"/>
    <w:rsid w:val="00FE1EAD"/>
    <w:rsid w:val="00FE222D"/>
    <w:rsid w:val="00FE2C70"/>
    <w:rsid w:val="00FE3377"/>
    <w:rsid w:val="00FE395A"/>
    <w:rsid w:val="00FE4175"/>
    <w:rsid w:val="00FE4D01"/>
    <w:rsid w:val="00FE71D2"/>
    <w:rsid w:val="00FE7281"/>
    <w:rsid w:val="00FF0651"/>
    <w:rsid w:val="00FF1BF6"/>
    <w:rsid w:val="00FF245D"/>
    <w:rsid w:val="00FF2ECD"/>
    <w:rsid w:val="00FF339F"/>
    <w:rsid w:val="00FF505D"/>
    <w:rsid w:val="00FF5068"/>
    <w:rsid w:val="00FF65EF"/>
    <w:rsid w:val="00FF77B0"/>
    <w:rsid w:val="00FF7DC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49E2A"/>
  <w15:docId w15:val="{CB02A507-3C3D-4970-B5A4-0AF9EF4D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B029F1"/>
    <w:pPr>
      <w:spacing w:before="120" w:after="120"/>
      <w:jc w:val="both"/>
    </w:pPr>
    <w:rPr>
      <w:rFonts w:ascii="Arial Narrow" w:eastAsia="Calibri" w:hAnsi="Arial Narrow"/>
      <w:sz w:val="22"/>
      <w:szCs w:val="22"/>
      <w:lang w:eastAsia="en-US"/>
    </w:rPr>
  </w:style>
  <w:style w:type="paragraph" w:styleId="Nadpis1">
    <w:name w:val="heading 1"/>
    <w:aliases w:val="Clanek1_ZD"/>
    <w:basedOn w:val="Normln"/>
    <w:next w:val="Normln"/>
    <w:link w:val="Nadpis1Char"/>
    <w:autoRedefine/>
    <w:rsid w:val="00F875BF"/>
    <w:pPr>
      <w:keepNext/>
      <w:numPr>
        <w:numId w:val="4"/>
      </w:numPr>
      <w:pBdr>
        <w:top w:val="single" w:sz="4" w:space="1" w:color="auto"/>
        <w:left w:val="single" w:sz="4" w:space="18" w:color="auto"/>
        <w:bottom w:val="single" w:sz="4" w:space="1" w:color="auto"/>
        <w:right w:val="single" w:sz="4" w:space="4" w:color="auto"/>
      </w:pBdr>
      <w:shd w:val="clear" w:color="auto" w:fill="F3F3F3"/>
      <w:tabs>
        <w:tab w:val="num" w:pos="567"/>
      </w:tabs>
      <w:spacing w:before="0" w:after="240"/>
      <w:ind w:left="142" w:firstLine="142"/>
      <w:jc w:val="left"/>
      <w:outlineLvl w:val="0"/>
    </w:pPr>
    <w:rPr>
      <w:b/>
      <w:bCs/>
      <w:caps/>
      <w:kern w:val="32"/>
      <w:sz w:val="28"/>
      <w:lang w:val="x-none" w:eastAsia="x-none"/>
    </w:rPr>
  </w:style>
  <w:style w:type="paragraph" w:styleId="Nadpis2">
    <w:name w:val="heading 2"/>
    <w:aliases w:val="Clanek2_ZD"/>
    <w:basedOn w:val="Nadpis1"/>
    <w:next w:val="Normln"/>
    <w:rsid w:val="003D0742"/>
    <w:pPr>
      <w:pBdr>
        <w:top w:val="none" w:sz="0" w:space="0" w:color="auto"/>
        <w:left w:val="none" w:sz="0" w:space="0" w:color="auto"/>
        <w:bottom w:val="none" w:sz="0" w:space="0" w:color="auto"/>
        <w:right w:val="none" w:sz="0" w:space="0" w:color="auto"/>
      </w:pBdr>
      <w:shd w:val="clear" w:color="auto" w:fill="auto"/>
      <w:spacing w:before="240"/>
      <w:outlineLvl w:val="1"/>
    </w:pPr>
    <w:rPr>
      <w:bCs w:val="0"/>
      <w:iCs/>
      <w:caps w:val="0"/>
      <w:szCs w:val="28"/>
    </w:rPr>
  </w:style>
  <w:style w:type="paragraph" w:styleId="Nadpis3">
    <w:name w:val="heading 3"/>
    <w:aliases w:val="Clanek3_ZD"/>
    <w:basedOn w:val="Nadpis2"/>
    <w:next w:val="Normln"/>
    <w:rsid w:val="0038508D"/>
    <w:pPr>
      <w:numPr>
        <w:numId w:val="0"/>
      </w:numPr>
      <w:tabs>
        <w:tab w:val="left" w:pos="567"/>
        <w:tab w:val="left" w:pos="851"/>
        <w:tab w:val="left" w:pos="1134"/>
        <w:tab w:val="left" w:pos="2520"/>
      </w:tabs>
      <w:spacing w:after="120"/>
      <w:outlineLvl w:val="2"/>
    </w:pPr>
    <w:rPr>
      <w:rFonts w:cs="Arial"/>
      <w:bCs/>
      <w:sz w:val="26"/>
      <w:szCs w:val="26"/>
    </w:rPr>
  </w:style>
  <w:style w:type="paragraph" w:styleId="Nadpis4">
    <w:name w:val="heading 4"/>
    <w:basedOn w:val="Nadpis3"/>
    <w:next w:val="Normln"/>
    <w:rsid w:val="00CA23B7"/>
    <w:pPr>
      <w:keepNext w:val="0"/>
      <w:tabs>
        <w:tab w:val="clear" w:pos="567"/>
        <w:tab w:val="clear" w:pos="851"/>
        <w:tab w:val="clear" w:pos="1134"/>
        <w:tab w:val="clear" w:pos="2520"/>
      </w:tabs>
      <w:spacing w:before="0" w:after="0"/>
      <w:ind w:left="1134" w:hanging="340"/>
      <w:jc w:val="both"/>
      <w:outlineLvl w:val="3"/>
    </w:pPr>
    <w:rPr>
      <w:rFonts w:ascii="Calibri" w:eastAsia="Times New Roman" w:hAnsi="Calibri" w:cs="Times New Roman"/>
      <w:b w:val="0"/>
      <w:bCs w:val="0"/>
      <w:iCs w:val="0"/>
      <w:kern w:val="0"/>
      <w:sz w:val="24"/>
      <w:szCs w:val="24"/>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1">
    <w:name w:val="toc 1"/>
    <w:basedOn w:val="Normln"/>
    <w:next w:val="Normln"/>
    <w:autoRedefine/>
    <w:uiPriority w:val="39"/>
    <w:rsid w:val="003D0742"/>
    <w:pPr>
      <w:tabs>
        <w:tab w:val="left" w:pos="440"/>
        <w:tab w:val="right" w:leader="dot" w:pos="9062"/>
      </w:tabs>
    </w:pPr>
  </w:style>
  <w:style w:type="paragraph" w:customStyle="1" w:styleId="https">
    <w:name w:val="https"/>
    <w:basedOn w:val="FormtovanvHTML"/>
    <w:next w:val="Normln"/>
    <w:rsid w:val="00427509"/>
    <w:rPr>
      <w:rFonts w:ascii="Arial Narrow" w:hAnsi="Arial Narrow"/>
      <w:sz w:val="22"/>
    </w:rPr>
  </w:style>
  <w:style w:type="paragraph" w:styleId="FormtovanvHTML">
    <w:name w:val="HTML Preformatted"/>
    <w:basedOn w:val="Normln"/>
    <w:link w:val="FormtovanvHTMLChar"/>
    <w:uiPriority w:val="99"/>
    <w:rsid w:val="00427509"/>
    <w:rPr>
      <w:rFonts w:ascii="Courier New" w:hAnsi="Courier New"/>
      <w:sz w:val="20"/>
      <w:szCs w:val="20"/>
      <w:lang w:val="x-none"/>
    </w:rPr>
  </w:style>
  <w:style w:type="table" w:styleId="Mkatabulky">
    <w:name w:val="Table Grid"/>
    <w:basedOn w:val="Normlntabulka"/>
    <w:rsid w:val="00C64A5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rsid w:val="00FE4D01"/>
    <w:pPr>
      <w:tabs>
        <w:tab w:val="center" w:pos="4536"/>
        <w:tab w:val="right" w:pos="9072"/>
      </w:tabs>
      <w:spacing w:before="0" w:after="0"/>
    </w:pPr>
    <w:rPr>
      <w:sz w:val="16"/>
    </w:rPr>
  </w:style>
  <w:style w:type="paragraph" w:styleId="Zpat">
    <w:name w:val="footer"/>
    <w:basedOn w:val="Normln"/>
    <w:rsid w:val="002502C4"/>
    <w:pPr>
      <w:widowControl w:val="0"/>
      <w:tabs>
        <w:tab w:val="center" w:pos="4536"/>
        <w:tab w:val="right" w:pos="9072"/>
      </w:tabs>
      <w:spacing w:before="0" w:after="0"/>
      <w:jc w:val="left"/>
    </w:pPr>
    <w:rPr>
      <w:sz w:val="16"/>
    </w:rPr>
  </w:style>
  <w:style w:type="character" w:styleId="Hypertextovodkaz">
    <w:name w:val="Hyperlink"/>
    <w:uiPriority w:val="99"/>
    <w:rsid w:val="006C1ECE"/>
    <w:rPr>
      <w:color w:val="0000FF"/>
      <w:u w:val="single"/>
    </w:rPr>
  </w:style>
  <w:style w:type="paragraph" w:customStyle="1" w:styleId="Bulet">
    <w:name w:val="Bulet"/>
    <w:basedOn w:val="Normln"/>
    <w:link w:val="BuletChar"/>
    <w:uiPriority w:val="99"/>
    <w:rsid w:val="008B05C8"/>
    <w:pPr>
      <w:numPr>
        <w:numId w:val="1"/>
      </w:numPr>
      <w:tabs>
        <w:tab w:val="left" w:pos="720"/>
      </w:tabs>
      <w:spacing w:after="0"/>
    </w:pPr>
    <w:rPr>
      <w:lang w:val="x-none" w:eastAsia="x-none"/>
    </w:rPr>
  </w:style>
  <w:style w:type="character" w:customStyle="1" w:styleId="BuletChar">
    <w:name w:val="Bulet Char"/>
    <w:link w:val="Bulet"/>
    <w:uiPriority w:val="99"/>
    <w:rsid w:val="008B05C8"/>
    <w:rPr>
      <w:rFonts w:ascii="Arial Narrow" w:eastAsia="Calibri" w:hAnsi="Arial Narrow"/>
      <w:sz w:val="22"/>
      <w:szCs w:val="22"/>
      <w:lang w:val="x-none" w:eastAsia="x-none"/>
    </w:rPr>
  </w:style>
  <w:style w:type="paragraph" w:styleId="Obsah2">
    <w:name w:val="toc 2"/>
    <w:basedOn w:val="Normln"/>
    <w:next w:val="Normln"/>
    <w:autoRedefine/>
    <w:uiPriority w:val="39"/>
    <w:rsid w:val="00194190"/>
    <w:pPr>
      <w:ind w:left="220"/>
    </w:pPr>
  </w:style>
  <w:style w:type="paragraph" w:customStyle="1" w:styleId="Rozvrendokumentu">
    <w:name w:val="Rozvržení dokumentu"/>
    <w:basedOn w:val="Normln"/>
    <w:semiHidden/>
    <w:rsid w:val="0043736D"/>
    <w:pPr>
      <w:shd w:val="clear" w:color="auto" w:fill="000080"/>
    </w:pPr>
    <w:rPr>
      <w:rFonts w:ascii="Tahoma" w:hAnsi="Tahoma" w:cs="Tahoma"/>
      <w:sz w:val="20"/>
      <w:szCs w:val="20"/>
    </w:rPr>
  </w:style>
  <w:style w:type="character" w:styleId="slostrnky">
    <w:name w:val="page number"/>
    <w:basedOn w:val="Standardnpsmoodstavce"/>
    <w:rsid w:val="00422F7B"/>
  </w:style>
  <w:style w:type="paragraph" w:customStyle="1" w:styleId="Numbering">
    <w:name w:val="Numbering"/>
    <w:basedOn w:val="Normln"/>
    <w:link w:val="NumberingChar"/>
    <w:rsid w:val="00B40C76"/>
    <w:pPr>
      <w:numPr>
        <w:numId w:val="2"/>
      </w:numPr>
      <w:spacing w:after="0"/>
    </w:pPr>
    <w:rPr>
      <w:lang w:val="x-none" w:eastAsia="x-none"/>
    </w:rPr>
  </w:style>
  <w:style w:type="character" w:customStyle="1" w:styleId="NumberingChar">
    <w:name w:val="Numbering Char"/>
    <w:link w:val="Numbering"/>
    <w:rsid w:val="00B40C76"/>
    <w:rPr>
      <w:rFonts w:ascii="Arial Narrow" w:eastAsia="Calibri" w:hAnsi="Arial Narrow"/>
      <w:sz w:val="22"/>
      <w:szCs w:val="22"/>
      <w:lang w:val="x-none" w:eastAsia="x-none"/>
    </w:rPr>
  </w:style>
  <w:style w:type="character" w:customStyle="1" w:styleId="StylTun">
    <w:name w:val="Styl Tučné"/>
    <w:rsid w:val="00045A23"/>
    <w:rPr>
      <w:rFonts w:ascii="Arial Narrow" w:hAnsi="Arial Narrow"/>
      <w:b/>
      <w:bCs/>
      <w:sz w:val="24"/>
    </w:rPr>
  </w:style>
  <w:style w:type="paragraph" w:customStyle="1" w:styleId="StylBuletVlevo063cm">
    <w:name w:val="Styl Bulet + Vlevo:  063 cm"/>
    <w:basedOn w:val="Normln"/>
    <w:link w:val="StylBuletVlevo063cmChar"/>
    <w:autoRedefine/>
    <w:uiPriority w:val="99"/>
    <w:rsid w:val="007C669D"/>
    <w:pPr>
      <w:numPr>
        <w:numId w:val="3"/>
      </w:numPr>
      <w:tabs>
        <w:tab w:val="clear" w:pos="1800"/>
      </w:tabs>
      <w:spacing w:before="0" w:after="0"/>
      <w:ind w:left="540"/>
    </w:pPr>
    <w:rPr>
      <w:rFonts w:eastAsia="Times New Roman"/>
      <w:lang w:val="x-none" w:eastAsia="x-none"/>
    </w:rPr>
  </w:style>
  <w:style w:type="character" w:customStyle="1" w:styleId="StylBuletVlevo063cmChar">
    <w:name w:val="Styl Bulet + Vlevo:  063 cm Char"/>
    <w:link w:val="StylBuletVlevo063cm"/>
    <w:uiPriority w:val="99"/>
    <w:rsid w:val="007C669D"/>
    <w:rPr>
      <w:rFonts w:ascii="Arial Narrow" w:hAnsi="Arial Narrow"/>
      <w:sz w:val="22"/>
      <w:szCs w:val="22"/>
      <w:lang w:val="x-none" w:eastAsia="x-none"/>
    </w:rPr>
  </w:style>
  <w:style w:type="paragraph" w:styleId="Obsah3">
    <w:name w:val="toc 3"/>
    <w:basedOn w:val="Normln"/>
    <w:next w:val="Normln"/>
    <w:autoRedefine/>
    <w:uiPriority w:val="39"/>
    <w:rsid w:val="002502C4"/>
    <w:pPr>
      <w:ind w:left="440"/>
    </w:pPr>
  </w:style>
  <w:style w:type="paragraph" w:customStyle="1" w:styleId="Obsah">
    <w:name w:val="Obsah"/>
    <w:basedOn w:val="Nadpis1"/>
    <w:link w:val="ObsahChar"/>
    <w:rsid w:val="003D0742"/>
    <w:pPr>
      <w:numPr>
        <w:numId w:val="0"/>
      </w:numPr>
      <w:outlineLvl w:val="9"/>
    </w:pPr>
  </w:style>
  <w:style w:type="character" w:customStyle="1" w:styleId="Nadpis1Char">
    <w:name w:val="Nadpis 1 Char"/>
    <w:aliases w:val="Clanek1_ZD Char"/>
    <w:link w:val="Nadpis1"/>
    <w:rsid w:val="00F875BF"/>
    <w:rPr>
      <w:rFonts w:ascii="Arial Narrow" w:eastAsia="Calibri" w:hAnsi="Arial Narrow"/>
      <w:b/>
      <w:bCs/>
      <w:caps/>
      <w:kern w:val="32"/>
      <w:sz w:val="28"/>
      <w:szCs w:val="22"/>
      <w:shd w:val="clear" w:color="auto" w:fill="F3F3F3"/>
      <w:lang w:val="x-none" w:eastAsia="x-none"/>
    </w:rPr>
  </w:style>
  <w:style w:type="character" w:customStyle="1" w:styleId="ObsahChar">
    <w:name w:val="Obsah Char"/>
    <w:basedOn w:val="Nadpis1Char"/>
    <w:link w:val="Obsah"/>
    <w:rsid w:val="003D0742"/>
    <w:rPr>
      <w:rFonts w:ascii="Arial Narrow" w:eastAsia="Calibri" w:hAnsi="Arial Narrow"/>
      <w:b/>
      <w:bCs/>
      <w:caps/>
      <w:kern w:val="32"/>
      <w:sz w:val="28"/>
      <w:szCs w:val="22"/>
      <w:shd w:val="clear" w:color="auto" w:fill="F3F3F3"/>
      <w:lang w:val="x-none" w:eastAsia="x-none"/>
    </w:rPr>
  </w:style>
  <w:style w:type="character" w:styleId="Odkaznakoment">
    <w:name w:val="annotation reference"/>
    <w:uiPriority w:val="99"/>
    <w:rsid w:val="00424D88"/>
    <w:rPr>
      <w:sz w:val="16"/>
      <w:szCs w:val="16"/>
    </w:rPr>
  </w:style>
  <w:style w:type="paragraph" w:styleId="Textkomente">
    <w:name w:val="annotation text"/>
    <w:basedOn w:val="Normln"/>
    <w:link w:val="TextkomenteChar"/>
    <w:uiPriority w:val="99"/>
    <w:rsid w:val="00424D88"/>
    <w:rPr>
      <w:sz w:val="20"/>
      <w:szCs w:val="20"/>
    </w:rPr>
  </w:style>
  <w:style w:type="paragraph" w:styleId="Pedmtkomente">
    <w:name w:val="annotation subject"/>
    <w:basedOn w:val="Textkomente"/>
    <w:next w:val="Textkomente"/>
    <w:semiHidden/>
    <w:rsid w:val="00424D88"/>
    <w:rPr>
      <w:b/>
      <w:bCs/>
    </w:rPr>
  </w:style>
  <w:style w:type="paragraph" w:styleId="Textbubliny">
    <w:name w:val="Balloon Text"/>
    <w:basedOn w:val="Normln"/>
    <w:semiHidden/>
    <w:rsid w:val="00424D88"/>
    <w:rPr>
      <w:rFonts w:ascii="Tahoma" w:hAnsi="Tahoma" w:cs="Tahoma"/>
      <w:sz w:val="16"/>
      <w:szCs w:val="16"/>
    </w:rPr>
  </w:style>
  <w:style w:type="character" w:styleId="Sledovanodkaz">
    <w:name w:val="FollowedHyperlink"/>
    <w:rsid w:val="00192238"/>
    <w:rPr>
      <w:color w:val="800080"/>
      <w:u w:val="single"/>
    </w:rPr>
  </w:style>
  <w:style w:type="paragraph" w:customStyle="1" w:styleId="Normlntun">
    <w:name w:val="Normální tučný"/>
    <w:basedOn w:val="Normln"/>
    <w:rsid w:val="00135AA9"/>
    <w:pPr>
      <w:tabs>
        <w:tab w:val="center" w:pos="426"/>
      </w:tabs>
      <w:spacing w:before="0" w:after="0"/>
    </w:pPr>
    <w:rPr>
      <w:rFonts w:ascii="Arial" w:eastAsia="Times New Roman" w:hAnsi="Arial"/>
      <w:b/>
      <w:sz w:val="20"/>
      <w:szCs w:val="20"/>
      <w:lang w:eastAsia="cs-CZ"/>
    </w:rPr>
  </w:style>
  <w:style w:type="paragraph" w:customStyle="1" w:styleId="Default">
    <w:name w:val="Default"/>
    <w:rsid w:val="007314DA"/>
    <w:pPr>
      <w:autoSpaceDE w:val="0"/>
      <w:autoSpaceDN w:val="0"/>
      <w:adjustRightInd w:val="0"/>
    </w:pPr>
    <w:rPr>
      <w:rFonts w:ascii="Arial" w:hAnsi="Arial" w:cs="Arial"/>
      <w:color w:val="000000"/>
      <w:sz w:val="24"/>
      <w:szCs w:val="24"/>
    </w:rPr>
  </w:style>
  <w:style w:type="paragraph" w:styleId="Odstavecseseznamem">
    <w:name w:val="List Paragraph"/>
    <w:basedOn w:val="Normln"/>
    <w:uiPriority w:val="99"/>
    <w:rsid w:val="0042028B"/>
    <w:pPr>
      <w:spacing w:before="0" w:after="0"/>
      <w:ind w:left="720"/>
      <w:contextualSpacing/>
      <w:jc w:val="left"/>
    </w:pPr>
    <w:rPr>
      <w:rFonts w:ascii="Times New Roman" w:eastAsia="Times New Roman" w:hAnsi="Times New Roman"/>
      <w:sz w:val="24"/>
      <w:szCs w:val="24"/>
      <w:lang w:eastAsia="cs-CZ"/>
    </w:rPr>
  </w:style>
  <w:style w:type="character" w:customStyle="1" w:styleId="TextkomenteChar">
    <w:name w:val="Text komentáře Char"/>
    <w:link w:val="Textkomente"/>
    <w:uiPriority w:val="99"/>
    <w:rsid w:val="0042028B"/>
    <w:rPr>
      <w:rFonts w:ascii="Arial Narrow" w:eastAsia="Calibri" w:hAnsi="Arial Narrow"/>
      <w:lang w:val="cs-CZ" w:eastAsia="en-US" w:bidi="ar-SA"/>
    </w:rPr>
  </w:style>
  <w:style w:type="paragraph" w:styleId="Zkladntextodsazen3">
    <w:name w:val="Body Text Indent 3"/>
    <w:basedOn w:val="Normln"/>
    <w:link w:val="Zkladntextodsazen3Char"/>
    <w:rsid w:val="0042028B"/>
    <w:pPr>
      <w:spacing w:before="0"/>
      <w:ind w:left="283"/>
      <w:jc w:val="left"/>
    </w:pPr>
    <w:rPr>
      <w:rFonts w:ascii="Times New Roman" w:eastAsia="Times New Roman" w:hAnsi="Times New Roman"/>
      <w:sz w:val="16"/>
      <w:szCs w:val="16"/>
      <w:lang w:val="x-none" w:eastAsia="x-none"/>
    </w:rPr>
  </w:style>
  <w:style w:type="character" w:customStyle="1" w:styleId="Zkladntextodsazen3Char">
    <w:name w:val="Základní text odsazený 3 Char"/>
    <w:link w:val="Zkladntextodsazen3"/>
    <w:rsid w:val="0042028B"/>
    <w:rPr>
      <w:sz w:val="16"/>
      <w:szCs w:val="16"/>
      <w:lang w:val="x-none" w:eastAsia="x-none" w:bidi="ar-SA"/>
    </w:rPr>
  </w:style>
  <w:style w:type="paragraph" w:customStyle="1" w:styleId="Odstavecseseznamem1">
    <w:name w:val="Odstavec se seznamem1"/>
    <w:basedOn w:val="Normln"/>
    <w:rsid w:val="001821E5"/>
    <w:pPr>
      <w:spacing w:before="0" w:after="200" w:line="276" w:lineRule="auto"/>
      <w:ind w:left="720"/>
      <w:contextualSpacing/>
      <w:jc w:val="left"/>
    </w:pPr>
    <w:rPr>
      <w:rFonts w:ascii="Calibri" w:eastAsia="Times New Roman" w:hAnsi="Calibri"/>
    </w:rPr>
  </w:style>
  <w:style w:type="paragraph" w:styleId="Normlnweb">
    <w:name w:val="Normal (Web)"/>
    <w:basedOn w:val="Normln"/>
    <w:uiPriority w:val="99"/>
    <w:rsid w:val="00FB60F6"/>
    <w:pPr>
      <w:spacing w:before="0" w:after="0"/>
      <w:jc w:val="left"/>
    </w:pPr>
    <w:rPr>
      <w:rFonts w:ascii="Times New Roman" w:eastAsia="Times New Roman" w:hAnsi="Times New Roman"/>
      <w:sz w:val="24"/>
      <w:szCs w:val="24"/>
      <w:lang w:eastAsia="cs-CZ"/>
    </w:rPr>
  </w:style>
  <w:style w:type="character" w:customStyle="1" w:styleId="FormtovanvHTMLChar">
    <w:name w:val="Formátovaný v HTML Char"/>
    <w:link w:val="FormtovanvHTML"/>
    <w:uiPriority w:val="99"/>
    <w:locked/>
    <w:rsid w:val="009A71A1"/>
    <w:rPr>
      <w:rFonts w:ascii="Courier New" w:eastAsia="Calibri" w:hAnsi="Courier New" w:cs="Courier New"/>
      <w:lang w:eastAsia="en-US"/>
    </w:rPr>
  </w:style>
  <w:style w:type="paragraph" w:styleId="Zkladntext">
    <w:name w:val="Body Text"/>
    <w:basedOn w:val="Normln"/>
    <w:link w:val="ZkladntextChar"/>
    <w:rsid w:val="00423687"/>
    <w:rPr>
      <w:lang w:val="x-none"/>
    </w:rPr>
  </w:style>
  <w:style w:type="character" w:customStyle="1" w:styleId="ZkladntextChar">
    <w:name w:val="Základní text Char"/>
    <w:link w:val="Zkladntext"/>
    <w:rsid w:val="00423687"/>
    <w:rPr>
      <w:rFonts w:ascii="Arial Narrow" w:eastAsia="Calibri" w:hAnsi="Arial Narrow"/>
      <w:sz w:val="22"/>
      <w:szCs w:val="22"/>
      <w:lang w:eastAsia="en-US"/>
    </w:rPr>
  </w:style>
  <w:style w:type="paragraph" w:styleId="Textpoznpodarou">
    <w:name w:val="footnote text"/>
    <w:basedOn w:val="Normln"/>
    <w:link w:val="TextpoznpodarouChar"/>
    <w:uiPriority w:val="99"/>
    <w:rsid w:val="00602D2A"/>
    <w:rPr>
      <w:sz w:val="20"/>
      <w:szCs w:val="20"/>
      <w:lang w:val="x-none"/>
    </w:rPr>
  </w:style>
  <w:style w:type="character" w:customStyle="1" w:styleId="TextpoznpodarouChar">
    <w:name w:val="Text pozn. pod čarou Char"/>
    <w:link w:val="Textpoznpodarou"/>
    <w:uiPriority w:val="99"/>
    <w:rsid w:val="00602D2A"/>
    <w:rPr>
      <w:rFonts w:ascii="Arial Narrow" w:eastAsia="Calibri" w:hAnsi="Arial Narrow"/>
      <w:lang w:eastAsia="en-US"/>
    </w:rPr>
  </w:style>
  <w:style w:type="character" w:styleId="Znakapoznpodarou">
    <w:name w:val="footnote reference"/>
    <w:uiPriority w:val="99"/>
    <w:rsid w:val="00602D2A"/>
    <w:rPr>
      <w:vertAlign w:val="superscript"/>
    </w:rPr>
  </w:style>
  <w:style w:type="paragraph" w:styleId="Textvysvtlivek">
    <w:name w:val="endnote text"/>
    <w:basedOn w:val="Normln"/>
    <w:link w:val="TextvysvtlivekChar"/>
    <w:rsid w:val="00C94B1A"/>
    <w:rPr>
      <w:sz w:val="20"/>
      <w:szCs w:val="20"/>
      <w:lang w:val="x-none"/>
    </w:rPr>
  </w:style>
  <w:style w:type="character" w:customStyle="1" w:styleId="TextvysvtlivekChar">
    <w:name w:val="Text vysvětlivek Char"/>
    <w:link w:val="Textvysvtlivek"/>
    <w:rsid w:val="00C94B1A"/>
    <w:rPr>
      <w:rFonts w:ascii="Arial Narrow" w:eastAsia="Calibri" w:hAnsi="Arial Narrow"/>
      <w:lang w:eastAsia="en-US"/>
    </w:rPr>
  </w:style>
  <w:style w:type="character" w:styleId="Odkaznavysvtlivky">
    <w:name w:val="endnote reference"/>
    <w:rsid w:val="00C94B1A"/>
    <w:rPr>
      <w:vertAlign w:val="superscript"/>
    </w:rPr>
  </w:style>
  <w:style w:type="paragraph" w:customStyle="1" w:styleId="Normalni-Bulet-odrazka">
    <w:name w:val="Normalni - Bulet-odrazka"/>
    <w:basedOn w:val="Normln"/>
    <w:rsid w:val="0084304C"/>
    <w:pPr>
      <w:numPr>
        <w:numId w:val="5"/>
      </w:numPr>
      <w:spacing w:before="0"/>
    </w:pPr>
    <w:rPr>
      <w:rFonts w:eastAsia="Times New Roman"/>
      <w:szCs w:val="24"/>
      <w:lang w:eastAsia="cs-CZ"/>
    </w:rPr>
  </w:style>
  <w:style w:type="character" w:styleId="Siln">
    <w:name w:val="Strong"/>
    <w:basedOn w:val="Standardnpsmoodstavce"/>
    <w:uiPriority w:val="22"/>
    <w:rsid w:val="00A922F4"/>
    <w:rPr>
      <w:b/>
      <w:bCs/>
    </w:rPr>
  </w:style>
  <w:style w:type="paragraph" w:customStyle="1" w:styleId="lnek">
    <w:name w:val="Článek"/>
    <w:basedOn w:val="Normln"/>
    <w:next w:val="OdstavecII"/>
    <w:qFormat/>
    <w:rsid w:val="0074165D"/>
    <w:pPr>
      <w:widowControl w:val="0"/>
      <w:numPr>
        <w:numId w:val="9"/>
      </w:numPr>
      <w:spacing w:before="600" w:after="360" w:line="276" w:lineRule="auto"/>
      <w:jc w:val="center"/>
      <w:outlineLvl w:val="0"/>
    </w:pPr>
    <w:rPr>
      <w:rFonts w:cs="Arial Narrow"/>
      <w:b/>
      <w:bCs/>
      <w:color w:val="000000" w:themeColor="text1"/>
    </w:rPr>
  </w:style>
  <w:style w:type="paragraph" w:customStyle="1" w:styleId="OdstavecII">
    <w:name w:val="Odstavec_II"/>
    <w:basedOn w:val="Nadpis1"/>
    <w:next w:val="Psmeno"/>
    <w:qFormat/>
    <w:rsid w:val="0074165D"/>
    <w:pPr>
      <w:keepNext w:val="0"/>
      <w:widowControl w:val="0"/>
      <w:numPr>
        <w:ilvl w:val="1"/>
        <w:numId w:val="10"/>
      </w:numPr>
      <w:pBdr>
        <w:top w:val="none" w:sz="0" w:space="0" w:color="auto"/>
        <w:left w:val="none" w:sz="0" w:space="0" w:color="auto"/>
        <w:bottom w:val="none" w:sz="0" w:space="0" w:color="auto"/>
        <w:right w:val="none" w:sz="0" w:space="0" w:color="auto"/>
      </w:pBdr>
      <w:shd w:val="clear" w:color="auto" w:fill="auto"/>
      <w:spacing w:after="120" w:line="276" w:lineRule="auto"/>
      <w:jc w:val="both"/>
      <w:outlineLvl w:val="1"/>
    </w:pPr>
    <w:rPr>
      <w:b w:val="0"/>
      <w:bCs w:val="0"/>
      <w:caps w:val="0"/>
      <w:color w:val="000000"/>
      <w:kern w:val="0"/>
      <w:sz w:val="22"/>
      <w:lang w:val="cs-CZ" w:eastAsia="en-US"/>
    </w:rPr>
  </w:style>
  <w:style w:type="paragraph" w:customStyle="1" w:styleId="Psmeno">
    <w:name w:val="Písmeno"/>
    <w:basedOn w:val="Nadpis1"/>
    <w:qFormat/>
    <w:rsid w:val="00DD0C63"/>
    <w:pPr>
      <w:keepNext w:val="0"/>
      <w:widowControl w:val="0"/>
      <w:numPr>
        <w:ilvl w:val="3"/>
        <w:numId w:val="10"/>
      </w:numPr>
      <w:pBdr>
        <w:top w:val="none" w:sz="0" w:space="0" w:color="auto"/>
        <w:left w:val="none" w:sz="0" w:space="0" w:color="auto"/>
        <w:bottom w:val="none" w:sz="0" w:space="0" w:color="auto"/>
        <w:right w:val="none" w:sz="0" w:space="0" w:color="auto"/>
      </w:pBdr>
      <w:shd w:val="clear" w:color="auto" w:fill="auto"/>
      <w:tabs>
        <w:tab w:val="clear" w:pos="1139"/>
        <w:tab w:val="left" w:pos="1134"/>
      </w:tabs>
      <w:spacing w:after="120" w:line="276" w:lineRule="auto"/>
      <w:jc w:val="both"/>
      <w:outlineLvl w:val="2"/>
    </w:pPr>
    <w:rPr>
      <w:rFonts w:cs="Arial"/>
      <w:b w:val="0"/>
      <w:caps w:val="0"/>
      <w:sz w:val="22"/>
      <w:lang w:val="cs-CZ" w:eastAsia="cs-CZ"/>
    </w:rPr>
  </w:style>
  <w:style w:type="paragraph" w:customStyle="1" w:styleId="Bod">
    <w:name w:val="Bod"/>
    <w:basedOn w:val="Normln"/>
    <w:next w:val="FormtovanvHTML"/>
    <w:qFormat/>
    <w:rsid w:val="006B5F05"/>
    <w:pPr>
      <w:widowControl w:val="0"/>
      <w:numPr>
        <w:ilvl w:val="4"/>
        <w:numId w:val="10"/>
      </w:numPr>
      <w:spacing w:before="0" w:line="276" w:lineRule="auto"/>
    </w:pPr>
    <w:rPr>
      <w:rFonts w:eastAsia="Times New Roman"/>
      <w:snapToGrid w:val="0"/>
      <w:color w:val="000000" w:themeColor="text1"/>
      <w:lang w:eastAsia="cs-CZ"/>
    </w:rPr>
  </w:style>
  <w:style w:type="paragraph" w:customStyle="1" w:styleId="TOdstavecII">
    <w:name w:val="T_Odstavec_II"/>
    <w:basedOn w:val="OdstavecII"/>
    <w:rsid w:val="00231350"/>
    <w:pPr>
      <w:numPr>
        <w:ilvl w:val="2"/>
      </w:numPr>
    </w:pPr>
    <w:rPr>
      <w:b/>
    </w:rPr>
  </w:style>
  <w:style w:type="character" w:styleId="Zstupntext">
    <w:name w:val="Placeholder Text"/>
    <w:basedOn w:val="Standardnpsmoodstavce"/>
    <w:uiPriority w:val="99"/>
    <w:semiHidden/>
    <w:rsid w:val="002446FD"/>
    <w:rPr>
      <w:color w:val="808080"/>
    </w:rPr>
  </w:style>
  <w:style w:type="character" w:customStyle="1" w:styleId="Nadpis2CharChar">
    <w:name w:val="Nadpis 2 Char Char"/>
    <w:rsid w:val="00C86789"/>
    <w:rPr>
      <w:noProof w:val="0"/>
      <w:sz w:val="24"/>
      <w:lang w:val="cs-CZ" w:eastAsia="cs-CZ" w:bidi="ar-SA"/>
    </w:rPr>
  </w:style>
  <w:style w:type="character" w:customStyle="1" w:styleId="InitialStyle">
    <w:name w:val="InitialStyle"/>
    <w:rsid w:val="00C86789"/>
    <w:rPr>
      <w:sz w:val="20"/>
    </w:rPr>
  </w:style>
  <w:style w:type="paragraph" w:styleId="Prosttext">
    <w:name w:val="Plain Text"/>
    <w:basedOn w:val="Normln"/>
    <w:link w:val="ProsttextChar"/>
    <w:uiPriority w:val="99"/>
    <w:unhideWhenUsed/>
    <w:rsid w:val="00F27E08"/>
    <w:pPr>
      <w:spacing w:before="0" w:after="0"/>
    </w:pPr>
    <w:rPr>
      <w:rFonts w:ascii="Palatino Linotype" w:eastAsiaTheme="minorHAnsi" w:hAnsi="Palatino Linotype"/>
      <w:sz w:val="24"/>
      <w:szCs w:val="24"/>
      <w:lang w:eastAsia="cs-CZ"/>
    </w:rPr>
  </w:style>
  <w:style w:type="character" w:customStyle="1" w:styleId="ProsttextChar">
    <w:name w:val="Prostý text Char"/>
    <w:basedOn w:val="Standardnpsmoodstavce"/>
    <w:link w:val="Prosttext"/>
    <w:uiPriority w:val="99"/>
    <w:rsid w:val="00F27E08"/>
    <w:rPr>
      <w:rFonts w:ascii="Palatino Linotype" w:eastAsiaTheme="minorHAnsi" w:hAnsi="Palatino Linotype"/>
      <w:sz w:val="24"/>
      <w:szCs w:val="24"/>
    </w:rPr>
  </w:style>
  <w:style w:type="paragraph" w:styleId="Revize">
    <w:name w:val="Revision"/>
    <w:hidden/>
    <w:uiPriority w:val="99"/>
    <w:semiHidden/>
    <w:rsid w:val="00016288"/>
    <w:rPr>
      <w:rFonts w:ascii="Arial Narrow" w:eastAsia="Calibri" w:hAnsi="Arial Narrow"/>
      <w:sz w:val="22"/>
      <w:szCs w:val="22"/>
      <w:lang w:eastAsia="en-US"/>
    </w:rPr>
  </w:style>
  <w:style w:type="paragraph" w:customStyle="1" w:styleId="bllcislovany">
    <w:name w:val="bll_cislovany"/>
    <w:basedOn w:val="Normln"/>
    <w:rsid w:val="00F63521"/>
    <w:pPr>
      <w:numPr>
        <w:numId w:val="12"/>
      </w:numPr>
      <w:spacing w:before="60"/>
    </w:pPr>
    <w:rPr>
      <w:rFonts w:eastAsia="Times New Roman"/>
      <w:noProof/>
      <w:szCs w:val="20"/>
      <w:lang w:eastAsia="cs-CZ"/>
    </w:rPr>
  </w:style>
  <w:style w:type="table" w:customStyle="1" w:styleId="Mkatabulky12">
    <w:name w:val="Mřížka tabulky12"/>
    <w:basedOn w:val="Normlntabulka"/>
    <w:next w:val="Mkatabulky"/>
    <w:uiPriority w:val="99"/>
    <w:rsid w:val="00F63521"/>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99"/>
    <w:rsid w:val="005D3EB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D560CE"/>
    <w:rPr>
      <w:color w:val="605E5C"/>
      <w:shd w:val="clear" w:color="auto" w:fill="E1DFDD"/>
    </w:rPr>
  </w:style>
  <w:style w:type="paragraph" w:customStyle="1" w:styleId="pf0">
    <w:name w:val="pf0"/>
    <w:basedOn w:val="Normln"/>
    <w:rsid w:val="00662FBE"/>
    <w:pPr>
      <w:spacing w:before="100" w:beforeAutospacing="1" w:after="100" w:afterAutospacing="1"/>
      <w:jc w:val="left"/>
    </w:pPr>
    <w:rPr>
      <w:rFonts w:ascii="Times New Roman" w:eastAsia="Times New Roman" w:hAnsi="Times New Roman"/>
      <w:sz w:val="24"/>
      <w:szCs w:val="24"/>
      <w:lang w:eastAsia="cs-CZ"/>
    </w:rPr>
  </w:style>
  <w:style w:type="character" w:customStyle="1" w:styleId="cf01">
    <w:name w:val="cf01"/>
    <w:basedOn w:val="Standardnpsmoodstavce"/>
    <w:rsid w:val="00662FBE"/>
    <w:rPr>
      <w:rFonts w:ascii="Segoe UI" w:hAnsi="Segoe UI" w:cs="Segoe UI" w:hint="default"/>
      <w:b/>
      <w:bCs/>
      <w:sz w:val="18"/>
      <w:szCs w:val="18"/>
    </w:rPr>
  </w:style>
  <w:style w:type="character" w:customStyle="1" w:styleId="cf11">
    <w:name w:val="cf11"/>
    <w:basedOn w:val="Standardnpsmoodstavce"/>
    <w:rsid w:val="00662FB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0886">
      <w:bodyDiv w:val="1"/>
      <w:marLeft w:val="0"/>
      <w:marRight w:val="0"/>
      <w:marTop w:val="0"/>
      <w:marBottom w:val="0"/>
      <w:divBdr>
        <w:top w:val="none" w:sz="0" w:space="0" w:color="auto"/>
        <w:left w:val="none" w:sz="0" w:space="0" w:color="auto"/>
        <w:bottom w:val="none" w:sz="0" w:space="0" w:color="auto"/>
        <w:right w:val="none" w:sz="0" w:space="0" w:color="auto"/>
      </w:divBdr>
    </w:div>
    <w:div w:id="43989530">
      <w:bodyDiv w:val="1"/>
      <w:marLeft w:val="0"/>
      <w:marRight w:val="0"/>
      <w:marTop w:val="0"/>
      <w:marBottom w:val="0"/>
      <w:divBdr>
        <w:top w:val="none" w:sz="0" w:space="0" w:color="auto"/>
        <w:left w:val="none" w:sz="0" w:space="0" w:color="auto"/>
        <w:bottom w:val="none" w:sz="0" w:space="0" w:color="auto"/>
        <w:right w:val="none" w:sz="0" w:space="0" w:color="auto"/>
      </w:divBdr>
    </w:div>
    <w:div w:id="51463049">
      <w:bodyDiv w:val="1"/>
      <w:marLeft w:val="0"/>
      <w:marRight w:val="0"/>
      <w:marTop w:val="0"/>
      <w:marBottom w:val="0"/>
      <w:divBdr>
        <w:top w:val="none" w:sz="0" w:space="0" w:color="auto"/>
        <w:left w:val="none" w:sz="0" w:space="0" w:color="auto"/>
        <w:bottom w:val="none" w:sz="0" w:space="0" w:color="auto"/>
        <w:right w:val="none" w:sz="0" w:space="0" w:color="auto"/>
      </w:divBdr>
    </w:div>
    <w:div w:id="57172540">
      <w:bodyDiv w:val="1"/>
      <w:marLeft w:val="0"/>
      <w:marRight w:val="0"/>
      <w:marTop w:val="0"/>
      <w:marBottom w:val="0"/>
      <w:divBdr>
        <w:top w:val="none" w:sz="0" w:space="0" w:color="auto"/>
        <w:left w:val="none" w:sz="0" w:space="0" w:color="auto"/>
        <w:bottom w:val="none" w:sz="0" w:space="0" w:color="auto"/>
        <w:right w:val="none" w:sz="0" w:space="0" w:color="auto"/>
      </w:divBdr>
    </w:div>
    <w:div w:id="108941467">
      <w:bodyDiv w:val="1"/>
      <w:marLeft w:val="0"/>
      <w:marRight w:val="0"/>
      <w:marTop w:val="0"/>
      <w:marBottom w:val="0"/>
      <w:divBdr>
        <w:top w:val="none" w:sz="0" w:space="0" w:color="auto"/>
        <w:left w:val="none" w:sz="0" w:space="0" w:color="auto"/>
        <w:bottom w:val="none" w:sz="0" w:space="0" w:color="auto"/>
        <w:right w:val="none" w:sz="0" w:space="0" w:color="auto"/>
      </w:divBdr>
    </w:div>
    <w:div w:id="123626514">
      <w:bodyDiv w:val="1"/>
      <w:marLeft w:val="0"/>
      <w:marRight w:val="0"/>
      <w:marTop w:val="0"/>
      <w:marBottom w:val="0"/>
      <w:divBdr>
        <w:top w:val="none" w:sz="0" w:space="0" w:color="auto"/>
        <w:left w:val="none" w:sz="0" w:space="0" w:color="auto"/>
        <w:bottom w:val="none" w:sz="0" w:space="0" w:color="auto"/>
        <w:right w:val="none" w:sz="0" w:space="0" w:color="auto"/>
      </w:divBdr>
    </w:div>
    <w:div w:id="160244857">
      <w:bodyDiv w:val="1"/>
      <w:marLeft w:val="0"/>
      <w:marRight w:val="0"/>
      <w:marTop w:val="0"/>
      <w:marBottom w:val="0"/>
      <w:divBdr>
        <w:top w:val="none" w:sz="0" w:space="0" w:color="auto"/>
        <w:left w:val="none" w:sz="0" w:space="0" w:color="auto"/>
        <w:bottom w:val="none" w:sz="0" w:space="0" w:color="auto"/>
        <w:right w:val="none" w:sz="0" w:space="0" w:color="auto"/>
      </w:divBdr>
    </w:div>
    <w:div w:id="162598805">
      <w:bodyDiv w:val="1"/>
      <w:marLeft w:val="0"/>
      <w:marRight w:val="0"/>
      <w:marTop w:val="0"/>
      <w:marBottom w:val="0"/>
      <w:divBdr>
        <w:top w:val="none" w:sz="0" w:space="0" w:color="auto"/>
        <w:left w:val="none" w:sz="0" w:space="0" w:color="auto"/>
        <w:bottom w:val="none" w:sz="0" w:space="0" w:color="auto"/>
        <w:right w:val="none" w:sz="0" w:space="0" w:color="auto"/>
      </w:divBdr>
    </w:div>
    <w:div w:id="174075567">
      <w:bodyDiv w:val="1"/>
      <w:marLeft w:val="0"/>
      <w:marRight w:val="0"/>
      <w:marTop w:val="0"/>
      <w:marBottom w:val="0"/>
      <w:divBdr>
        <w:top w:val="none" w:sz="0" w:space="0" w:color="auto"/>
        <w:left w:val="none" w:sz="0" w:space="0" w:color="auto"/>
        <w:bottom w:val="none" w:sz="0" w:space="0" w:color="auto"/>
        <w:right w:val="none" w:sz="0" w:space="0" w:color="auto"/>
      </w:divBdr>
    </w:div>
    <w:div w:id="230845863">
      <w:bodyDiv w:val="1"/>
      <w:marLeft w:val="0"/>
      <w:marRight w:val="0"/>
      <w:marTop w:val="0"/>
      <w:marBottom w:val="0"/>
      <w:divBdr>
        <w:top w:val="none" w:sz="0" w:space="0" w:color="auto"/>
        <w:left w:val="none" w:sz="0" w:space="0" w:color="auto"/>
        <w:bottom w:val="none" w:sz="0" w:space="0" w:color="auto"/>
        <w:right w:val="none" w:sz="0" w:space="0" w:color="auto"/>
      </w:divBdr>
    </w:div>
    <w:div w:id="233785587">
      <w:bodyDiv w:val="1"/>
      <w:marLeft w:val="0"/>
      <w:marRight w:val="0"/>
      <w:marTop w:val="0"/>
      <w:marBottom w:val="0"/>
      <w:divBdr>
        <w:top w:val="none" w:sz="0" w:space="0" w:color="auto"/>
        <w:left w:val="none" w:sz="0" w:space="0" w:color="auto"/>
        <w:bottom w:val="none" w:sz="0" w:space="0" w:color="auto"/>
        <w:right w:val="none" w:sz="0" w:space="0" w:color="auto"/>
      </w:divBdr>
    </w:div>
    <w:div w:id="237134059">
      <w:bodyDiv w:val="1"/>
      <w:marLeft w:val="0"/>
      <w:marRight w:val="0"/>
      <w:marTop w:val="0"/>
      <w:marBottom w:val="0"/>
      <w:divBdr>
        <w:top w:val="none" w:sz="0" w:space="0" w:color="auto"/>
        <w:left w:val="none" w:sz="0" w:space="0" w:color="auto"/>
        <w:bottom w:val="none" w:sz="0" w:space="0" w:color="auto"/>
        <w:right w:val="none" w:sz="0" w:space="0" w:color="auto"/>
      </w:divBdr>
    </w:div>
    <w:div w:id="280839434">
      <w:bodyDiv w:val="1"/>
      <w:marLeft w:val="0"/>
      <w:marRight w:val="0"/>
      <w:marTop w:val="0"/>
      <w:marBottom w:val="0"/>
      <w:divBdr>
        <w:top w:val="none" w:sz="0" w:space="0" w:color="auto"/>
        <w:left w:val="none" w:sz="0" w:space="0" w:color="auto"/>
        <w:bottom w:val="none" w:sz="0" w:space="0" w:color="auto"/>
        <w:right w:val="none" w:sz="0" w:space="0" w:color="auto"/>
      </w:divBdr>
    </w:div>
    <w:div w:id="313224423">
      <w:bodyDiv w:val="1"/>
      <w:marLeft w:val="0"/>
      <w:marRight w:val="0"/>
      <w:marTop w:val="0"/>
      <w:marBottom w:val="0"/>
      <w:divBdr>
        <w:top w:val="none" w:sz="0" w:space="0" w:color="auto"/>
        <w:left w:val="none" w:sz="0" w:space="0" w:color="auto"/>
        <w:bottom w:val="none" w:sz="0" w:space="0" w:color="auto"/>
        <w:right w:val="none" w:sz="0" w:space="0" w:color="auto"/>
      </w:divBdr>
    </w:div>
    <w:div w:id="342781527">
      <w:bodyDiv w:val="1"/>
      <w:marLeft w:val="0"/>
      <w:marRight w:val="0"/>
      <w:marTop w:val="0"/>
      <w:marBottom w:val="0"/>
      <w:divBdr>
        <w:top w:val="none" w:sz="0" w:space="0" w:color="auto"/>
        <w:left w:val="none" w:sz="0" w:space="0" w:color="auto"/>
        <w:bottom w:val="none" w:sz="0" w:space="0" w:color="auto"/>
        <w:right w:val="none" w:sz="0" w:space="0" w:color="auto"/>
      </w:divBdr>
    </w:div>
    <w:div w:id="347171763">
      <w:bodyDiv w:val="1"/>
      <w:marLeft w:val="0"/>
      <w:marRight w:val="0"/>
      <w:marTop w:val="0"/>
      <w:marBottom w:val="0"/>
      <w:divBdr>
        <w:top w:val="none" w:sz="0" w:space="0" w:color="auto"/>
        <w:left w:val="none" w:sz="0" w:space="0" w:color="auto"/>
        <w:bottom w:val="none" w:sz="0" w:space="0" w:color="auto"/>
        <w:right w:val="none" w:sz="0" w:space="0" w:color="auto"/>
      </w:divBdr>
    </w:div>
    <w:div w:id="388843033">
      <w:bodyDiv w:val="1"/>
      <w:marLeft w:val="0"/>
      <w:marRight w:val="0"/>
      <w:marTop w:val="0"/>
      <w:marBottom w:val="0"/>
      <w:divBdr>
        <w:top w:val="none" w:sz="0" w:space="0" w:color="auto"/>
        <w:left w:val="none" w:sz="0" w:space="0" w:color="auto"/>
        <w:bottom w:val="none" w:sz="0" w:space="0" w:color="auto"/>
        <w:right w:val="none" w:sz="0" w:space="0" w:color="auto"/>
      </w:divBdr>
    </w:div>
    <w:div w:id="427501360">
      <w:bodyDiv w:val="1"/>
      <w:marLeft w:val="0"/>
      <w:marRight w:val="0"/>
      <w:marTop w:val="0"/>
      <w:marBottom w:val="0"/>
      <w:divBdr>
        <w:top w:val="none" w:sz="0" w:space="0" w:color="auto"/>
        <w:left w:val="none" w:sz="0" w:space="0" w:color="auto"/>
        <w:bottom w:val="none" w:sz="0" w:space="0" w:color="auto"/>
        <w:right w:val="none" w:sz="0" w:space="0" w:color="auto"/>
      </w:divBdr>
    </w:div>
    <w:div w:id="428042757">
      <w:bodyDiv w:val="1"/>
      <w:marLeft w:val="0"/>
      <w:marRight w:val="0"/>
      <w:marTop w:val="0"/>
      <w:marBottom w:val="0"/>
      <w:divBdr>
        <w:top w:val="none" w:sz="0" w:space="0" w:color="auto"/>
        <w:left w:val="none" w:sz="0" w:space="0" w:color="auto"/>
        <w:bottom w:val="none" w:sz="0" w:space="0" w:color="auto"/>
        <w:right w:val="none" w:sz="0" w:space="0" w:color="auto"/>
      </w:divBdr>
    </w:div>
    <w:div w:id="466582849">
      <w:bodyDiv w:val="1"/>
      <w:marLeft w:val="0"/>
      <w:marRight w:val="0"/>
      <w:marTop w:val="0"/>
      <w:marBottom w:val="0"/>
      <w:divBdr>
        <w:top w:val="none" w:sz="0" w:space="0" w:color="auto"/>
        <w:left w:val="none" w:sz="0" w:space="0" w:color="auto"/>
        <w:bottom w:val="none" w:sz="0" w:space="0" w:color="auto"/>
        <w:right w:val="none" w:sz="0" w:space="0" w:color="auto"/>
      </w:divBdr>
    </w:div>
    <w:div w:id="476607146">
      <w:bodyDiv w:val="1"/>
      <w:marLeft w:val="0"/>
      <w:marRight w:val="0"/>
      <w:marTop w:val="0"/>
      <w:marBottom w:val="0"/>
      <w:divBdr>
        <w:top w:val="none" w:sz="0" w:space="0" w:color="auto"/>
        <w:left w:val="none" w:sz="0" w:space="0" w:color="auto"/>
        <w:bottom w:val="none" w:sz="0" w:space="0" w:color="auto"/>
        <w:right w:val="none" w:sz="0" w:space="0" w:color="auto"/>
      </w:divBdr>
    </w:div>
    <w:div w:id="483552342">
      <w:bodyDiv w:val="1"/>
      <w:marLeft w:val="0"/>
      <w:marRight w:val="0"/>
      <w:marTop w:val="0"/>
      <w:marBottom w:val="0"/>
      <w:divBdr>
        <w:top w:val="none" w:sz="0" w:space="0" w:color="auto"/>
        <w:left w:val="none" w:sz="0" w:space="0" w:color="auto"/>
        <w:bottom w:val="none" w:sz="0" w:space="0" w:color="auto"/>
        <w:right w:val="none" w:sz="0" w:space="0" w:color="auto"/>
      </w:divBdr>
    </w:div>
    <w:div w:id="502550447">
      <w:bodyDiv w:val="1"/>
      <w:marLeft w:val="0"/>
      <w:marRight w:val="0"/>
      <w:marTop w:val="0"/>
      <w:marBottom w:val="0"/>
      <w:divBdr>
        <w:top w:val="none" w:sz="0" w:space="0" w:color="auto"/>
        <w:left w:val="none" w:sz="0" w:space="0" w:color="auto"/>
        <w:bottom w:val="none" w:sz="0" w:space="0" w:color="auto"/>
        <w:right w:val="none" w:sz="0" w:space="0" w:color="auto"/>
      </w:divBdr>
    </w:div>
    <w:div w:id="509949060">
      <w:bodyDiv w:val="1"/>
      <w:marLeft w:val="0"/>
      <w:marRight w:val="0"/>
      <w:marTop w:val="0"/>
      <w:marBottom w:val="0"/>
      <w:divBdr>
        <w:top w:val="none" w:sz="0" w:space="0" w:color="auto"/>
        <w:left w:val="none" w:sz="0" w:space="0" w:color="auto"/>
        <w:bottom w:val="none" w:sz="0" w:space="0" w:color="auto"/>
        <w:right w:val="none" w:sz="0" w:space="0" w:color="auto"/>
      </w:divBdr>
    </w:div>
    <w:div w:id="574631954">
      <w:bodyDiv w:val="1"/>
      <w:marLeft w:val="0"/>
      <w:marRight w:val="0"/>
      <w:marTop w:val="0"/>
      <w:marBottom w:val="0"/>
      <w:divBdr>
        <w:top w:val="none" w:sz="0" w:space="0" w:color="auto"/>
        <w:left w:val="none" w:sz="0" w:space="0" w:color="auto"/>
        <w:bottom w:val="none" w:sz="0" w:space="0" w:color="auto"/>
        <w:right w:val="none" w:sz="0" w:space="0" w:color="auto"/>
      </w:divBdr>
    </w:div>
    <w:div w:id="738988826">
      <w:bodyDiv w:val="1"/>
      <w:marLeft w:val="0"/>
      <w:marRight w:val="0"/>
      <w:marTop w:val="0"/>
      <w:marBottom w:val="0"/>
      <w:divBdr>
        <w:top w:val="none" w:sz="0" w:space="0" w:color="auto"/>
        <w:left w:val="none" w:sz="0" w:space="0" w:color="auto"/>
        <w:bottom w:val="none" w:sz="0" w:space="0" w:color="auto"/>
        <w:right w:val="none" w:sz="0" w:space="0" w:color="auto"/>
      </w:divBdr>
    </w:div>
    <w:div w:id="845174543">
      <w:bodyDiv w:val="1"/>
      <w:marLeft w:val="0"/>
      <w:marRight w:val="0"/>
      <w:marTop w:val="0"/>
      <w:marBottom w:val="0"/>
      <w:divBdr>
        <w:top w:val="none" w:sz="0" w:space="0" w:color="auto"/>
        <w:left w:val="none" w:sz="0" w:space="0" w:color="auto"/>
        <w:bottom w:val="none" w:sz="0" w:space="0" w:color="auto"/>
        <w:right w:val="none" w:sz="0" w:space="0" w:color="auto"/>
      </w:divBdr>
    </w:div>
    <w:div w:id="905535317">
      <w:bodyDiv w:val="1"/>
      <w:marLeft w:val="0"/>
      <w:marRight w:val="0"/>
      <w:marTop w:val="0"/>
      <w:marBottom w:val="0"/>
      <w:divBdr>
        <w:top w:val="none" w:sz="0" w:space="0" w:color="auto"/>
        <w:left w:val="none" w:sz="0" w:space="0" w:color="auto"/>
        <w:bottom w:val="none" w:sz="0" w:space="0" w:color="auto"/>
        <w:right w:val="none" w:sz="0" w:space="0" w:color="auto"/>
      </w:divBdr>
    </w:div>
    <w:div w:id="984241110">
      <w:bodyDiv w:val="1"/>
      <w:marLeft w:val="0"/>
      <w:marRight w:val="0"/>
      <w:marTop w:val="0"/>
      <w:marBottom w:val="0"/>
      <w:divBdr>
        <w:top w:val="none" w:sz="0" w:space="0" w:color="auto"/>
        <w:left w:val="none" w:sz="0" w:space="0" w:color="auto"/>
        <w:bottom w:val="none" w:sz="0" w:space="0" w:color="auto"/>
        <w:right w:val="none" w:sz="0" w:space="0" w:color="auto"/>
      </w:divBdr>
    </w:div>
    <w:div w:id="985473980">
      <w:bodyDiv w:val="1"/>
      <w:marLeft w:val="0"/>
      <w:marRight w:val="0"/>
      <w:marTop w:val="0"/>
      <w:marBottom w:val="0"/>
      <w:divBdr>
        <w:top w:val="none" w:sz="0" w:space="0" w:color="auto"/>
        <w:left w:val="none" w:sz="0" w:space="0" w:color="auto"/>
        <w:bottom w:val="none" w:sz="0" w:space="0" w:color="auto"/>
        <w:right w:val="none" w:sz="0" w:space="0" w:color="auto"/>
      </w:divBdr>
    </w:div>
    <w:div w:id="1110079283">
      <w:bodyDiv w:val="1"/>
      <w:marLeft w:val="0"/>
      <w:marRight w:val="0"/>
      <w:marTop w:val="0"/>
      <w:marBottom w:val="0"/>
      <w:divBdr>
        <w:top w:val="none" w:sz="0" w:space="0" w:color="auto"/>
        <w:left w:val="none" w:sz="0" w:space="0" w:color="auto"/>
        <w:bottom w:val="none" w:sz="0" w:space="0" w:color="auto"/>
        <w:right w:val="none" w:sz="0" w:space="0" w:color="auto"/>
      </w:divBdr>
    </w:div>
    <w:div w:id="1197699128">
      <w:bodyDiv w:val="1"/>
      <w:marLeft w:val="0"/>
      <w:marRight w:val="0"/>
      <w:marTop w:val="0"/>
      <w:marBottom w:val="0"/>
      <w:divBdr>
        <w:top w:val="none" w:sz="0" w:space="0" w:color="auto"/>
        <w:left w:val="none" w:sz="0" w:space="0" w:color="auto"/>
        <w:bottom w:val="none" w:sz="0" w:space="0" w:color="auto"/>
        <w:right w:val="none" w:sz="0" w:space="0" w:color="auto"/>
      </w:divBdr>
    </w:div>
    <w:div w:id="1205100098">
      <w:bodyDiv w:val="1"/>
      <w:marLeft w:val="0"/>
      <w:marRight w:val="0"/>
      <w:marTop w:val="0"/>
      <w:marBottom w:val="0"/>
      <w:divBdr>
        <w:top w:val="none" w:sz="0" w:space="0" w:color="auto"/>
        <w:left w:val="none" w:sz="0" w:space="0" w:color="auto"/>
        <w:bottom w:val="none" w:sz="0" w:space="0" w:color="auto"/>
        <w:right w:val="none" w:sz="0" w:space="0" w:color="auto"/>
      </w:divBdr>
    </w:div>
    <w:div w:id="1244677517">
      <w:bodyDiv w:val="1"/>
      <w:marLeft w:val="0"/>
      <w:marRight w:val="0"/>
      <w:marTop w:val="0"/>
      <w:marBottom w:val="0"/>
      <w:divBdr>
        <w:top w:val="none" w:sz="0" w:space="0" w:color="auto"/>
        <w:left w:val="none" w:sz="0" w:space="0" w:color="auto"/>
        <w:bottom w:val="none" w:sz="0" w:space="0" w:color="auto"/>
        <w:right w:val="none" w:sz="0" w:space="0" w:color="auto"/>
      </w:divBdr>
    </w:div>
    <w:div w:id="1251349071">
      <w:bodyDiv w:val="1"/>
      <w:marLeft w:val="0"/>
      <w:marRight w:val="0"/>
      <w:marTop w:val="0"/>
      <w:marBottom w:val="0"/>
      <w:divBdr>
        <w:top w:val="none" w:sz="0" w:space="0" w:color="auto"/>
        <w:left w:val="none" w:sz="0" w:space="0" w:color="auto"/>
        <w:bottom w:val="none" w:sz="0" w:space="0" w:color="auto"/>
        <w:right w:val="none" w:sz="0" w:space="0" w:color="auto"/>
      </w:divBdr>
    </w:div>
    <w:div w:id="1278948177">
      <w:bodyDiv w:val="1"/>
      <w:marLeft w:val="0"/>
      <w:marRight w:val="0"/>
      <w:marTop w:val="0"/>
      <w:marBottom w:val="0"/>
      <w:divBdr>
        <w:top w:val="none" w:sz="0" w:space="0" w:color="auto"/>
        <w:left w:val="none" w:sz="0" w:space="0" w:color="auto"/>
        <w:bottom w:val="none" w:sz="0" w:space="0" w:color="auto"/>
        <w:right w:val="none" w:sz="0" w:space="0" w:color="auto"/>
      </w:divBdr>
    </w:div>
    <w:div w:id="1337537616">
      <w:bodyDiv w:val="1"/>
      <w:marLeft w:val="0"/>
      <w:marRight w:val="0"/>
      <w:marTop w:val="0"/>
      <w:marBottom w:val="0"/>
      <w:divBdr>
        <w:top w:val="none" w:sz="0" w:space="0" w:color="auto"/>
        <w:left w:val="none" w:sz="0" w:space="0" w:color="auto"/>
        <w:bottom w:val="none" w:sz="0" w:space="0" w:color="auto"/>
        <w:right w:val="none" w:sz="0" w:space="0" w:color="auto"/>
      </w:divBdr>
    </w:div>
    <w:div w:id="1402408576">
      <w:bodyDiv w:val="1"/>
      <w:marLeft w:val="0"/>
      <w:marRight w:val="0"/>
      <w:marTop w:val="0"/>
      <w:marBottom w:val="0"/>
      <w:divBdr>
        <w:top w:val="none" w:sz="0" w:space="0" w:color="auto"/>
        <w:left w:val="none" w:sz="0" w:space="0" w:color="auto"/>
        <w:bottom w:val="none" w:sz="0" w:space="0" w:color="auto"/>
        <w:right w:val="none" w:sz="0" w:space="0" w:color="auto"/>
      </w:divBdr>
    </w:div>
    <w:div w:id="1407263929">
      <w:bodyDiv w:val="1"/>
      <w:marLeft w:val="0"/>
      <w:marRight w:val="0"/>
      <w:marTop w:val="0"/>
      <w:marBottom w:val="0"/>
      <w:divBdr>
        <w:top w:val="none" w:sz="0" w:space="0" w:color="auto"/>
        <w:left w:val="none" w:sz="0" w:space="0" w:color="auto"/>
        <w:bottom w:val="none" w:sz="0" w:space="0" w:color="auto"/>
        <w:right w:val="none" w:sz="0" w:space="0" w:color="auto"/>
      </w:divBdr>
    </w:div>
    <w:div w:id="1419520524">
      <w:bodyDiv w:val="1"/>
      <w:marLeft w:val="0"/>
      <w:marRight w:val="0"/>
      <w:marTop w:val="0"/>
      <w:marBottom w:val="0"/>
      <w:divBdr>
        <w:top w:val="none" w:sz="0" w:space="0" w:color="auto"/>
        <w:left w:val="none" w:sz="0" w:space="0" w:color="auto"/>
        <w:bottom w:val="none" w:sz="0" w:space="0" w:color="auto"/>
        <w:right w:val="none" w:sz="0" w:space="0" w:color="auto"/>
      </w:divBdr>
    </w:div>
    <w:div w:id="1426029370">
      <w:bodyDiv w:val="1"/>
      <w:marLeft w:val="0"/>
      <w:marRight w:val="0"/>
      <w:marTop w:val="0"/>
      <w:marBottom w:val="0"/>
      <w:divBdr>
        <w:top w:val="none" w:sz="0" w:space="0" w:color="auto"/>
        <w:left w:val="none" w:sz="0" w:space="0" w:color="auto"/>
        <w:bottom w:val="none" w:sz="0" w:space="0" w:color="auto"/>
        <w:right w:val="none" w:sz="0" w:space="0" w:color="auto"/>
      </w:divBdr>
    </w:div>
    <w:div w:id="1434933330">
      <w:bodyDiv w:val="1"/>
      <w:marLeft w:val="0"/>
      <w:marRight w:val="0"/>
      <w:marTop w:val="0"/>
      <w:marBottom w:val="0"/>
      <w:divBdr>
        <w:top w:val="none" w:sz="0" w:space="0" w:color="auto"/>
        <w:left w:val="none" w:sz="0" w:space="0" w:color="auto"/>
        <w:bottom w:val="none" w:sz="0" w:space="0" w:color="auto"/>
        <w:right w:val="none" w:sz="0" w:space="0" w:color="auto"/>
      </w:divBdr>
    </w:div>
    <w:div w:id="1472870738">
      <w:bodyDiv w:val="1"/>
      <w:marLeft w:val="0"/>
      <w:marRight w:val="0"/>
      <w:marTop w:val="0"/>
      <w:marBottom w:val="0"/>
      <w:divBdr>
        <w:top w:val="none" w:sz="0" w:space="0" w:color="auto"/>
        <w:left w:val="none" w:sz="0" w:space="0" w:color="auto"/>
        <w:bottom w:val="none" w:sz="0" w:space="0" w:color="auto"/>
        <w:right w:val="none" w:sz="0" w:space="0" w:color="auto"/>
      </w:divBdr>
    </w:div>
    <w:div w:id="1577933100">
      <w:bodyDiv w:val="1"/>
      <w:marLeft w:val="0"/>
      <w:marRight w:val="0"/>
      <w:marTop w:val="0"/>
      <w:marBottom w:val="0"/>
      <w:divBdr>
        <w:top w:val="none" w:sz="0" w:space="0" w:color="auto"/>
        <w:left w:val="none" w:sz="0" w:space="0" w:color="auto"/>
        <w:bottom w:val="none" w:sz="0" w:space="0" w:color="auto"/>
        <w:right w:val="none" w:sz="0" w:space="0" w:color="auto"/>
      </w:divBdr>
    </w:div>
    <w:div w:id="1592931553">
      <w:bodyDiv w:val="1"/>
      <w:marLeft w:val="0"/>
      <w:marRight w:val="0"/>
      <w:marTop w:val="0"/>
      <w:marBottom w:val="0"/>
      <w:divBdr>
        <w:top w:val="none" w:sz="0" w:space="0" w:color="auto"/>
        <w:left w:val="none" w:sz="0" w:space="0" w:color="auto"/>
        <w:bottom w:val="none" w:sz="0" w:space="0" w:color="auto"/>
        <w:right w:val="none" w:sz="0" w:space="0" w:color="auto"/>
      </w:divBdr>
    </w:div>
    <w:div w:id="1713572554">
      <w:bodyDiv w:val="1"/>
      <w:marLeft w:val="0"/>
      <w:marRight w:val="0"/>
      <w:marTop w:val="0"/>
      <w:marBottom w:val="0"/>
      <w:divBdr>
        <w:top w:val="none" w:sz="0" w:space="0" w:color="auto"/>
        <w:left w:val="none" w:sz="0" w:space="0" w:color="auto"/>
        <w:bottom w:val="none" w:sz="0" w:space="0" w:color="auto"/>
        <w:right w:val="none" w:sz="0" w:space="0" w:color="auto"/>
      </w:divBdr>
    </w:div>
    <w:div w:id="1721007747">
      <w:bodyDiv w:val="1"/>
      <w:marLeft w:val="0"/>
      <w:marRight w:val="0"/>
      <w:marTop w:val="0"/>
      <w:marBottom w:val="0"/>
      <w:divBdr>
        <w:top w:val="none" w:sz="0" w:space="0" w:color="auto"/>
        <w:left w:val="none" w:sz="0" w:space="0" w:color="auto"/>
        <w:bottom w:val="none" w:sz="0" w:space="0" w:color="auto"/>
        <w:right w:val="none" w:sz="0" w:space="0" w:color="auto"/>
      </w:divBdr>
    </w:div>
    <w:div w:id="1743865000">
      <w:bodyDiv w:val="1"/>
      <w:marLeft w:val="0"/>
      <w:marRight w:val="0"/>
      <w:marTop w:val="0"/>
      <w:marBottom w:val="0"/>
      <w:divBdr>
        <w:top w:val="none" w:sz="0" w:space="0" w:color="auto"/>
        <w:left w:val="none" w:sz="0" w:space="0" w:color="auto"/>
        <w:bottom w:val="none" w:sz="0" w:space="0" w:color="auto"/>
        <w:right w:val="none" w:sz="0" w:space="0" w:color="auto"/>
      </w:divBdr>
    </w:div>
    <w:div w:id="1751854470">
      <w:bodyDiv w:val="1"/>
      <w:marLeft w:val="0"/>
      <w:marRight w:val="0"/>
      <w:marTop w:val="0"/>
      <w:marBottom w:val="0"/>
      <w:divBdr>
        <w:top w:val="none" w:sz="0" w:space="0" w:color="auto"/>
        <w:left w:val="none" w:sz="0" w:space="0" w:color="auto"/>
        <w:bottom w:val="none" w:sz="0" w:space="0" w:color="auto"/>
        <w:right w:val="none" w:sz="0" w:space="0" w:color="auto"/>
      </w:divBdr>
    </w:div>
    <w:div w:id="1770735296">
      <w:bodyDiv w:val="1"/>
      <w:marLeft w:val="0"/>
      <w:marRight w:val="0"/>
      <w:marTop w:val="0"/>
      <w:marBottom w:val="0"/>
      <w:divBdr>
        <w:top w:val="none" w:sz="0" w:space="0" w:color="auto"/>
        <w:left w:val="none" w:sz="0" w:space="0" w:color="auto"/>
        <w:bottom w:val="none" w:sz="0" w:space="0" w:color="auto"/>
        <w:right w:val="none" w:sz="0" w:space="0" w:color="auto"/>
      </w:divBdr>
    </w:div>
    <w:div w:id="1772583725">
      <w:bodyDiv w:val="1"/>
      <w:marLeft w:val="0"/>
      <w:marRight w:val="0"/>
      <w:marTop w:val="0"/>
      <w:marBottom w:val="0"/>
      <w:divBdr>
        <w:top w:val="none" w:sz="0" w:space="0" w:color="auto"/>
        <w:left w:val="none" w:sz="0" w:space="0" w:color="auto"/>
        <w:bottom w:val="none" w:sz="0" w:space="0" w:color="auto"/>
        <w:right w:val="none" w:sz="0" w:space="0" w:color="auto"/>
      </w:divBdr>
    </w:div>
    <w:div w:id="1868717692">
      <w:bodyDiv w:val="1"/>
      <w:marLeft w:val="0"/>
      <w:marRight w:val="0"/>
      <w:marTop w:val="0"/>
      <w:marBottom w:val="0"/>
      <w:divBdr>
        <w:top w:val="none" w:sz="0" w:space="0" w:color="auto"/>
        <w:left w:val="none" w:sz="0" w:space="0" w:color="auto"/>
        <w:bottom w:val="none" w:sz="0" w:space="0" w:color="auto"/>
        <w:right w:val="none" w:sz="0" w:space="0" w:color="auto"/>
      </w:divBdr>
    </w:div>
    <w:div w:id="1876500799">
      <w:bodyDiv w:val="1"/>
      <w:marLeft w:val="0"/>
      <w:marRight w:val="0"/>
      <w:marTop w:val="0"/>
      <w:marBottom w:val="0"/>
      <w:divBdr>
        <w:top w:val="none" w:sz="0" w:space="0" w:color="auto"/>
        <w:left w:val="none" w:sz="0" w:space="0" w:color="auto"/>
        <w:bottom w:val="none" w:sz="0" w:space="0" w:color="auto"/>
        <w:right w:val="none" w:sz="0" w:space="0" w:color="auto"/>
      </w:divBdr>
    </w:div>
    <w:div w:id="1922061920">
      <w:bodyDiv w:val="1"/>
      <w:marLeft w:val="0"/>
      <w:marRight w:val="0"/>
      <w:marTop w:val="0"/>
      <w:marBottom w:val="0"/>
      <w:divBdr>
        <w:top w:val="none" w:sz="0" w:space="0" w:color="auto"/>
        <w:left w:val="none" w:sz="0" w:space="0" w:color="auto"/>
        <w:bottom w:val="none" w:sz="0" w:space="0" w:color="auto"/>
        <w:right w:val="none" w:sz="0" w:space="0" w:color="auto"/>
      </w:divBdr>
    </w:div>
    <w:div w:id="1939290014">
      <w:bodyDiv w:val="1"/>
      <w:marLeft w:val="0"/>
      <w:marRight w:val="0"/>
      <w:marTop w:val="0"/>
      <w:marBottom w:val="0"/>
      <w:divBdr>
        <w:top w:val="none" w:sz="0" w:space="0" w:color="auto"/>
        <w:left w:val="none" w:sz="0" w:space="0" w:color="auto"/>
        <w:bottom w:val="none" w:sz="0" w:space="0" w:color="auto"/>
        <w:right w:val="none" w:sz="0" w:space="0" w:color="auto"/>
      </w:divBdr>
    </w:div>
    <w:div w:id="1953705024">
      <w:bodyDiv w:val="1"/>
      <w:marLeft w:val="0"/>
      <w:marRight w:val="0"/>
      <w:marTop w:val="0"/>
      <w:marBottom w:val="0"/>
      <w:divBdr>
        <w:top w:val="none" w:sz="0" w:space="0" w:color="auto"/>
        <w:left w:val="none" w:sz="0" w:space="0" w:color="auto"/>
        <w:bottom w:val="none" w:sz="0" w:space="0" w:color="auto"/>
        <w:right w:val="none" w:sz="0" w:space="0" w:color="auto"/>
      </w:divBdr>
    </w:div>
    <w:div w:id="2035156568">
      <w:bodyDiv w:val="1"/>
      <w:marLeft w:val="0"/>
      <w:marRight w:val="0"/>
      <w:marTop w:val="0"/>
      <w:marBottom w:val="0"/>
      <w:divBdr>
        <w:top w:val="none" w:sz="0" w:space="0" w:color="auto"/>
        <w:left w:val="none" w:sz="0" w:space="0" w:color="auto"/>
        <w:bottom w:val="none" w:sz="0" w:space="0" w:color="auto"/>
        <w:right w:val="none" w:sz="0" w:space="0" w:color="auto"/>
      </w:divBdr>
    </w:div>
    <w:div w:id="2072345856">
      <w:bodyDiv w:val="1"/>
      <w:marLeft w:val="0"/>
      <w:marRight w:val="0"/>
      <w:marTop w:val="0"/>
      <w:marBottom w:val="0"/>
      <w:divBdr>
        <w:top w:val="none" w:sz="0" w:space="0" w:color="auto"/>
        <w:left w:val="none" w:sz="0" w:space="0" w:color="auto"/>
        <w:bottom w:val="none" w:sz="0" w:space="0" w:color="auto"/>
        <w:right w:val="none" w:sz="0" w:space="0" w:color="auto"/>
      </w:divBdr>
    </w:div>
    <w:div w:id="2134013031">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ndrnalovam@pharm.muni.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kandrnalovam@pahrm.muni.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muni.cz/vz00007947" TargetMode="External"/><Relationship Id="rId5" Type="http://schemas.openxmlformats.org/officeDocument/2006/relationships/numbering" Target="numbering.xml"/><Relationship Id="rId15" Type="http://schemas.openxmlformats.org/officeDocument/2006/relationships/hyperlink" Target="mailto:kauerovat@pharm.muni.cz"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ndrnalovam@pharm.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49345F8424447CBA689A68DA9C9F0F"/>
        <w:category>
          <w:name w:val="Obecné"/>
          <w:gallery w:val="placeholder"/>
        </w:category>
        <w:types>
          <w:type w:val="bbPlcHdr"/>
        </w:types>
        <w:behaviors>
          <w:behavior w:val="content"/>
        </w:behaviors>
        <w:guid w:val="{AF6449C1-DF8D-4D3E-A6FA-FAD55B89D49C}"/>
      </w:docPartPr>
      <w:docPartBody>
        <w:p w:rsidR="00073B80" w:rsidRDefault="007321A4" w:rsidP="007321A4">
          <w:pPr>
            <w:pStyle w:val="7149345F8424447CBA689A68DA9C9F0F1"/>
          </w:pPr>
          <w:r w:rsidRPr="00BF2FD7">
            <w:rPr>
              <w:rStyle w:val="Zstupntext"/>
              <w:highlight w:val="yellow"/>
            </w:rPr>
            <w:t>vepište text</w:t>
          </w:r>
        </w:p>
      </w:docPartBody>
    </w:docPart>
    <w:docPart>
      <w:docPartPr>
        <w:name w:val="54D2C80FE9AA4C04B8B28EA030B7B70A"/>
        <w:category>
          <w:name w:val="Obecné"/>
          <w:gallery w:val="placeholder"/>
        </w:category>
        <w:types>
          <w:type w:val="bbPlcHdr"/>
        </w:types>
        <w:behaviors>
          <w:behavior w:val="content"/>
        </w:behaviors>
        <w:guid w:val="{57D78B58-38B1-462D-AFA4-E73B60263025}"/>
      </w:docPartPr>
      <w:docPartBody>
        <w:p w:rsidR="00073B80" w:rsidRDefault="007321A4" w:rsidP="007321A4">
          <w:pPr>
            <w:pStyle w:val="54D2C80FE9AA4C04B8B28EA030B7B70A1"/>
          </w:pPr>
          <w:r w:rsidRPr="007B3B9D">
            <w:rPr>
              <w:rStyle w:val="Zstupntext"/>
              <w:highlight w:val="yellow"/>
            </w:rPr>
            <w:t>vepište text</w:t>
          </w:r>
        </w:p>
      </w:docPartBody>
    </w:docPart>
    <w:docPart>
      <w:docPartPr>
        <w:name w:val="98221AEAB6D04715921672B38173BB43"/>
        <w:category>
          <w:name w:val="Obecné"/>
          <w:gallery w:val="placeholder"/>
        </w:category>
        <w:types>
          <w:type w:val="bbPlcHdr"/>
        </w:types>
        <w:behaviors>
          <w:behavior w:val="content"/>
        </w:behaviors>
        <w:guid w:val="{09E6584D-0482-4C1F-8EF1-AB31D1BB9300}"/>
      </w:docPartPr>
      <w:docPartBody>
        <w:p w:rsidR="006B7692" w:rsidRDefault="006B7692" w:rsidP="006B7692">
          <w:pPr>
            <w:pStyle w:val="98221AEAB6D04715921672B38173BB43"/>
          </w:pPr>
          <w:r w:rsidRPr="00F8665B">
            <w:rPr>
              <w:rStyle w:val="Zstupntext"/>
              <w:highlight w:val="yellow"/>
            </w:rPr>
            <w:t>vepište název</w:t>
          </w:r>
        </w:p>
      </w:docPartBody>
    </w:docPart>
    <w:docPart>
      <w:docPartPr>
        <w:name w:val="4EF898BF556A4490BC20B2BC155F5462"/>
        <w:category>
          <w:name w:val="Obecné"/>
          <w:gallery w:val="placeholder"/>
        </w:category>
        <w:types>
          <w:type w:val="bbPlcHdr"/>
        </w:types>
        <w:behaviors>
          <w:behavior w:val="content"/>
        </w:behaviors>
        <w:guid w:val="{62B33A56-D182-4F5E-A1DF-D004C34C5614}"/>
      </w:docPartPr>
      <w:docPartBody>
        <w:p w:rsidR="006B7692" w:rsidRDefault="006B7692" w:rsidP="006B7692">
          <w:pPr>
            <w:pStyle w:val="4EF898BF556A4490BC20B2BC155F5462"/>
          </w:pPr>
          <w:r>
            <w:rPr>
              <w:rStyle w:val="Zstupntext"/>
              <w:highlight w:val="yellow"/>
            </w:rPr>
            <w:t>z</w:t>
          </w:r>
          <w:r w:rsidRPr="00B754AC">
            <w:rPr>
              <w:rStyle w:val="Zstupntext"/>
              <w:highlight w:val="yellow"/>
            </w:rPr>
            <w:t>volte položku</w:t>
          </w:r>
        </w:p>
      </w:docPartBody>
    </w:docPart>
    <w:docPart>
      <w:docPartPr>
        <w:name w:val="B8FE85783F73433FADEE59FE5F995A54"/>
        <w:category>
          <w:name w:val="Obecné"/>
          <w:gallery w:val="placeholder"/>
        </w:category>
        <w:types>
          <w:type w:val="bbPlcHdr"/>
        </w:types>
        <w:behaviors>
          <w:behavior w:val="content"/>
        </w:behaviors>
        <w:guid w:val="{A48BC299-92C2-49D4-9090-F67C87FB0B6B}"/>
      </w:docPartPr>
      <w:docPartBody>
        <w:p w:rsidR="00EA35FC" w:rsidRDefault="00652000" w:rsidP="00652000">
          <w:pPr>
            <w:pStyle w:val="B8FE85783F73433FADEE59FE5F995A54"/>
          </w:pPr>
          <w:r>
            <w:rPr>
              <w:rStyle w:val="Zstupntext"/>
            </w:rPr>
            <w:t>– Fakulta/HS</w:t>
          </w:r>
        </w:p>
      </w:docPartBody>
    </w:docPart>
    <w:docPart>
      <w:docPartPr>
        <w:name w:val="80B5710FBAA24632BA1709321804A188"/>
        <w:category>
          <w:name w:val="Obecné"/>
          <w:gallery w:val="placeholder"/>
        </w:category>
        <w:types>
          <w:type w:val="bbPlcHdr"/>
        </w:types>
        <w:behaviors>
          <w:behavior w:val="content"/>
        </w:behaviors>
        <w:guid w:val="{8A2CAFEF-80BD-4D7F-89B0-34176BCC292B}"/>
      </w:docPartPr>
      <w:docPartBody>
        <w:p w:rsidR="00EA35FC" w:rsidRDefault="00652000" w:rsidP="00652000">
          <w:pPr>
            <w:pStyle w:val="80B5710FBAA24632BA1709321804A188"/>
          </w:pPr>
          <w:r>
            <w:rPr>
              <w:rStyle w:val="Zstupntext"/>
            </w:rPr>
            <w:t>Žerotínovo nám. 617/9, 6</w:t>
          </w:r>
          <w:r w:rsidRPr="005C0222">
            <w:rPr>
              <w:rStyle w:val="Zstupntext"/>
            </w:rPr>
            <w:t>01 77</w:t>
          </w:r>
        </w:p>
      </w:docPartBody>
    </w:docPart>
    <w:docPart>
      <w:docPartPr>
        <w:name w:val="26D02C985C8D4274981EEE305681BC38"/>
        <w:category>
          <w:name w:val="Obecné"/>
          <w:gallery w:val="placeholder"/>
        </w:category>
        <w:types>
          <w:type w:val="bbPlcHdr"/>
        </w:types>
        <w:behaviors>
          <w:behavior w:val="content"/>
        </w:behaviors>
        <w:guid w:val="{E58F3AAB-DC88-47AE-80C8-3CCC7D28F3B5}"/>
      </w:docPartPr>
      <w:docPartBody>
        <w:p w:rsidR="00EA35FC" w:rsidRDefault="00652000" w:rsidP="00652000">
          <w:pPr>
            <w:pStyle w:val="26D02C985C8D4274981EEE305681BC38"/>
          </w:pPr>
          <w:r>
            <w:rPr>
              <w:rStyle w:val="Zstupntext"/>
            </w:rPr>
            <w:t>jméno, funkce</w:t>
          </w:r>
        </w:p>
      </w:docPartBody>
    </w:docPart>
    <w:docPart>
      <w:docPartPr>
        <w:name w:val="4E9FD77679834EB4BDA136C4CEA2CA1C"/>
        <w:category>
          <w:name w:val="Obecné"/>
          <w:gallery w:val="placeholder"/>
        </w:category>
        <w:types>
          <w:type w:val="bbPlcHdr"/>
        </w:types>
        <w:behaviors>
          <w:behavior w:val="content"/>
        </w:behaviors>
        <w:guid w:val="{799F6BE4-390A-4900-B89B-B403F54BEC8C}"/>
      </w:docPartPr>
      <w:docPartBody>
        <w:p w:rsidR="00EA35FC" w:rsidRDefault="00652000" w:rsidP="00652000">
          <w:pPr>
            <w:pStyle w:val="4E9FD77679834EB4BDA136C4CEA2CA1C"/>
          </w:pPr>
          <w:r>
            <w:rPr>
              <w:rStyle w:val="Zstupntext"/>
            </w:rPr>
            <w:t>v</w:t>
          </w:r>
          <w:r w:rsidRPr="00FB47AA">
            <w:rPr>
              <w:rStyle w:val="Zstupntext"/>
            </w:rPr>
            <w:t>epište název</w:t>
          </w:r>
        </w:p>
      </w:docPartBody>
    </w:docPart>
    <w:docPart>
      <w:docPartPr>
        <w:name w:val="A7A8CAD4C2A8464B93C0B880C4431350"/>
        <w:category>
          <w:name w:val="Obecné"/>
          <w:gallery w:val="placeholder"/>
        </w:category>
        <w:types>
          <w:type w:val="bbPlcHdr"/>
        </w:types>
        <w:behaviors>
          <w:behavior w:val="content"/>
        </w:behaviors>
        <w:guid w:val="{FE4AA06A-3355-4949-9E14-5496ED9994D6}"/>
      </w:docPartPr>
      <w:docPartBody>
        <w:p w:rsidR="00BB4F1B" w:rsidRDefault="00BB4F1B" w:rsidP="00BB4F1B">
          <w:pPr>
            <w:pStyle w:val="A7A8CAD4C2A8464B93C0B880C4431350"/>
          </w:pPr>
          <w:r>
            <w:rPr>
              <w:rStyle w:val="Zstupntext"/>
            </w:rPr>
            <w:t>z</w:t>
          </w:r>
          <w:r w:rsidRPr="00086D6B">
            <w:rPr>
              <w:rStyle w:val="Zstupntext"/>
            </w:rPr>
            <w:t>volte položku.</w:t>
          </w:r>
        </w:p>
      </w:docPartBody>
    </w:docPart>
    <w:docPart>
      <w:docPartPr>
        <w:name w:val="FD22BDF95CFA49F1AAC7C1706F6C1FBA"/>
        <w:category>
          <w:name w:val="Obecné"/>
          <w:gallery w:val="placeholder"/>
        </w:category>
        <w:types>
          <w:type w:val="bbPlcHdr"/>
        </w:types>
        <w:behaviors>
          <w:behavior w:val="content"/>
        </w:behaviors>
        <w:guid w:val="{2B783FA7-3D1F-404F-A92B-B6117DC43F8E}"/>
      </w:docPartPr>
      <w:docPartBody>
        <w:p w:rsidR="00BB4F1B" w:rsidRDefault="00BB4F1B" w:rsidP="00BB4F1B">
          <w:pPr>
            <w:pStyle w:val="FD22BDF95CFA49F1AAC7C1706F6C1FBA"/>
          </w:pPr>
          <w:r>
            <w:rPr>
              <w:rStyle w:val="Zstupntext"/>
            </w:rPr>
            <w:t>z</w:t>
          </w:r>
          <w:r w:rsidRPr="007F31EE">
            <w:rPr>
              <w:rStyle w:val="Zstupntext"/>
            </w:rPr>
            <w:t>volte položku.</w:t>
          </w:r>
        </w:p>
      </w:docPartBody>
    </w:docPart>
    <w:docPart>
      <w:docPartPr>
        <w:name w:val="8D169B6011964B96A9DFE78C5A83B935"/>
        <w:category>
          <w:name w:val="Obecné"/>
          <w:gallery w:val="placeholder"/>
        </w:category>
        <w:types>
          <w:type w:val="bbPlcHdr"/>
        </w:types>
        <w:behaviors>
          <w:behavior w:val="content"/>
        </w:behaviors>
        <w:guid w:val="{B7BA9C07-F2A2-41D8-BB2C-69B81CB064A3}"/>
      </w:docPartPr>
      <w:docPartBody>
        <w:p w:rsidR="00BB4F1B" w:rsidRDefault="00BB4F1B" w:rsidP="00BB4F1B">
          <w:pPr>
            <w:pStyle w:val="8D169B6011964B96A9DFE78C5A83B935"/>
          </w:pPr>
          <w:r>
            <w:rPr>
              <w:rStyle w:val="Zstupntext"/>
            </w:rPr>
            <w:t>Žerotínovo nám. 617/9, 6</w:t>
          </w:r>
          <w:r w:rsidRPr="005C0222">
            <w:rPr>
              <w:rStyle w:val="Zstupntext"/>
            </w:rPr>
            <w:t>01 77</w:t>
          </w:r>
        </w:p>
      </w:docPartBody>
    </w:docPart>
    <w:docPart>
      <w:docPartPr>
        <w:name w:val="D667729D59CF4EF29371E3B568ECC2C9"/>
        <w:category>
          <w:name w:val="Obecné"/>
          <w:gallery w:val="placeholder"/>
        </w:category>
        <w:types>
          <w:type w:val="bbPlcHdr"/>
        </w:types>
        <w:behaviors>
          <w:behavior w:val="content"/>
        </w:behaviors>
        <w:guid w:val="{D578E3FF-6FAB-4C6E-AF39-597FF018CD7F}"/>
      </w:docPartPr>
      <w:docPartBody>
        <w:p w:rsidR="00BB4F1B" w:rsidRDefault="00BB4F1B" w:rsidP="00BB4F1B">
          <w:pPr>
            <w:pStyle w:val="D667729D59CF4EF29371E3B568ECC2C9"/>
          </w:pPr>
          <w:r>
            <w:rPr>
              <w:rStyle w:val="Zstupntext"/>
            </w:rPr>
            <w:t>Žerotínovo nám. 617/9, 6</w:t>
          </w:r>
          <w:r w:rsidRPr="005C0222">
            <w:rPr>
              <w:rStyle w:val="Zstupntext"/>
            </w:rPr>
            <w:t>01 77</w:t>
          </w:r>
        </w:p>
      </w:docPartBody>
    </w:docPart>
    <w:docPart>
      <w:docPartPr>
        <w:name w:val="19BABC6D4BE343559B0A5BE4ACF160EC"/>
        <w:category>
          <w:name w:val="Obecné"/>
          <w:gallery w:val="placeholder"/>
        </w:category>
        <w:types>
          <w:type w:val="bbPlcHdr"/>
        </w:types>
        <w:behaviors>
          <w:behavior w:val="content"/>
        </w:behaviors>
        <w:guid w:val="{6B308B30-0667-4759-BA0D-61220A741D6F}"/>
      </w:docPartPr>
      <w:docPartBody>
        <w:p w:rsidR="00BB4F1B" w:rsidRDefault="00BB4F1B" w:rsidP="00BB4F1B">
          <w:pPr>
            <w:pStyle w:val="19BABC6D4BE343559B0A5BE4ACF160EC"/>
          </w:pPr>
          <w:r>
            <w:rPr>
              <w:rStyle w:val="Zstupntext"/>
            </w:rPr>
            <w:t>jméno, funkce</w:t>
          </w:r>
        </w:p>
      </w:docPartBody>
    </w:docPart>
    <w:docPart>
      <w:docPartPr>
        <w:name w:val="13617C8C1F62474B8AD15416E3A1002A"/>
        <w:category>
          <w:name w:val="Obecné"/>
          <w:gallery w:val="placeholder"/>
        </w:category>
        <w:types>
          <w:type w:val="bbPlcHdr"/>
        </w:types>
        <w:behaviors>
          <w:behavior w:val="content"/>
        </w:behaviors>
        <w:guid w:val="{FDB9B8FC-FD25-4DBF-A83C-BE86CD42BDEB}"/>
      </w:docPartPr>
      <w:docPartBody>
        <w:p w:rsidR="00563032" w:rsidRDefault="00563032" w:rsidP="00563032">
          <w:pPr>
            <w:pStyle w:val="13617C8C1F62474B8AD15416E3A1002A"/>
          </w:pPr>
          <w:r>
            <w:rPr>
              <w:rStyle w:val="Zstupntext"/>
            </w:rPr>
            <w:t>v</w:t>
          </w:r>
          <w:r w:rsidRPr="00FB47AA">
            <w:rPr>
              <w:rStyle w:val="Zstupntext"/>
            </w:rPr>
            <w:t>epište název</w:t>
          </w:r>
        </w:p>
      </w:docPartBody>
    </w:docPart>
    <w:docPart>
      <w:docPartPr>
        <w:name w:val="D0C67746F4A343C583A6677B6423D531"/>
        <w:category>
          <w:name w:val="Obecné"/>
          <w:gallery w:val="placeholder"/>
        </w:category>
        <w:types>
          <w:type w:val="bbPlcHdr"/>
        </w:types>
        <w:behaviors>
          <w:behavior w:val="content"/>
        </w:behaviors>
        <w:guid w:val="{DAAB7CD0-5BA6-4DB3-96C1-E2DADDF780F5}"/>
      </w:docPartPr>
      <w:docPartBody>
        <w:p w:rsidR="00563032" w:rsidRDefault="00563032" w:rsidP="00563032">
          <w:pPr>
            <w:pStyle w:val="D0C67746F4A343C583A6677B6423D531"/>
          </w:pPr>
          <w:r>
            <w:rPr>
              <w:rStyle w:val="Zstupntext"/>
            </w:rPr>
            <w:t>v</w:t>
          </w:r>
          <w:r w:rsidRPr="00FB47AA">
            <w:rPr>
              <w:rStyle w:val="Zstupntext"/>
            </w:rPr>
            <w:t>epište název</w:t>
          </w:r>
        </w:p>
      </w:docPartBody>
    </w:docPart>
    <w:docPart>
      <w:docPartPr>
        <w:name w:val="B30623BABF814CF38282A85D57702A04"/>
        <w:category>
          <w:name w:val="Obecné"/>
          <w:gallery w:val="placeholder"/>
        </w:category>
        <w:types>
          <w:type w:val="bbPlcHdr"/>
        </w:types>
        <w:behaviors>
          <w:behavior w:val="content"/>
        </w:behaviors>
        <w:guid w:val="{E7F0ADAD-C5D6-4834-A0BD-C98FB28980AA}"/>
      </w:docPartPr>
      <w:docPartBody>
        <w:p w:rsidR="002E0717" w:rsidRDefault="002E0717" w:rsidP="002E0717">
          <w:pPr>
            <w:pStyle w:val="B30623BABF814CF38282A85D57702A04"/>
          </w:pPr>
          <w:r w:rsidRPr="007B3B9D">
            <w:rPr>
              <w:rStyle w:val="Zstupntext"/>
              <w:highlight w:val="yellow"/>
            </w:rPr>
            <w:t>vepište text</w:t>
          </w:r>
        </w:p>
      </w:docPartBody>
    </w:docPart>
    <w:docPart>
      <w:docPartPr>
        <w:name w:val="9D6F901672AD46E887AEC753F4FE3CBF"/>
        <w:category>
          <w:name w:val="Obecné"/>
          <w:gallery w:val="placeholder"/>
        </w:category>
        <w:types>
          <w:type w:val="bbPlcHdr"/>
        </w:types>
        <w:behaviors>
          <w:behavior w:val="content"/>
        </w:behaviors>
        <w:guid w:val="{56C2C948-5151-4D08-9C0B-E8A6F11439F0}"/>
      </w:docPartPr>
      <w:docPartBody>
        <w:p w:rsidR="003317D0" w:rsidRDefault="001A771D" w:rsidP="001A771D">
          <w:pPr>
            <w:pStyle w:val="9D6F901672AD46E887AEC753F4FE3CBF"/>
          </w:pPr>
          <w:r w:rsidRPr="00B40CCC">
            <w:rPr>
              <w:rStyle w:val="Zstupntext"/>
              <w:szCs w:val="22"/>
            </w:rPr>
            <w:t>v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5513C8"/>
    <w:multiLevelType w:val="multilevel"/>
    <w:tmpl w:val="182EE0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890713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0434"/>
    <w:rsid w:val="0000555B"/>
    <w:rsid w:val="00006259"/>
    <w:rsid w:val="000348F3"/>
    <w:rsid w:val="00035243"/>
    <w:rsid w:val="00047324"/>
    <w:rsid w:val="00050CC9"/>
    <w:rsid w:val="00073B80"/>
    <w:rsid w:val="0009622A"/>
    <w:rsid w:val="000D095C"/>
    <w:rsid w:val="00105E5D"/>
    <w:rsid w:val="001127DC"/>
    <w:rsid w:val="00116C0D"/>
    <w:rsid w:val="00164F3E"/>
    <w:rsid w:val="001A771D"/>
    <w:rsid w:val="001C1F9D"/>
    <w:rsid w:val="002542B5"/>
    <w:rsid w:val="002A608E"/>
    <w:rsid w:val="002D34D7"/>
    <w:rsid w:val="002E0717"/>
    <w:rsid w:val="002E0858"/>
    <w:rsid w:val="00305977"/>
    <w:rsid w:val="003317D0"/>
    <w:rsid w:val="00371BE4"/>
    <w:rsid w:val="00394C2E"/>
    <w:rsid w:val="003A5837"/>
    <w:rsid w:val="003D4E9A"/>
    <w:rsid w:val="003E341C"/>
    <w:rsid w:val="003E4F99"/>
    <w:rsid w:val="00423437"/>
    <w:rsid w:val="00455E33"/>
    <w:rsid w:val="004619A6"/>
    <w:rsid w:val="0046295F"/>
    <w:rsid w:val="00467117"/>
    <w:rsid w:val="00494B12"/>
    <w:rsid w:val="00495C08"/>
    <w:rsid w:val="0050605D"/>
    <w:rsid w:val="00511EB1"/>
    <w:rsid w:val="005155AB"/>
    <w:rsid w:val="00556BD1"/>
    <w:rsid w:val="00561AB5"/>
    <w:rsid w:val="00563032"/>
    <w:rsid w:val="005944D6"/>
    <w:rsid w:val="005C12A6"/>
    <w:rsid w:val="006170C2"/>
    <w:rsid w:val="006448E8"/>
    <w:rsid w:val="00652000"/>
    <w:rsid w:val="00676BE9"/>
    <w:rsid w:val="0068038E"/>
    <w:rsid w:val="00694FB1"/>
    <w:rsid w:val="006968EA"/>
    <w:rsid w:val="006A6B7E"/>
    <w:rsid w:val="006B7692"/>
    <w:rsid w:val="006D6AB4"/>
    <w:rsid w:val="006E2B80"/>
    <w:rsid w:val="006F4587"/>
    <w:rsid w:val="0071790B"/>
    <w:rsid w:val="00726EBF"/>
    <w:rsid w:val="007321A4"/>
    <w:rsid w:val="00771731"/>
    <w:rsid w:val="00790BE7"/>
    <w:rsid w:val="007B7116"/>
    <w:rsid w:val="007C0434"/>
    <w:rsid w:val="007E0DFB"/>
    <w:rsid w:val="00806722"/>
    <w:rsid w:val="00822699"/>
    <w:rsid w:val="00853835"/>
    <w:rsid w:val="00857C70"/>
    <w:rsid w:val="00861771"/>
    <w:rsid w:val="00861D83"/>
    <w:rsid w:val="008D2A88"/>
    <w:rsid w:val="008D2D72"/>
    <w:rsid w:val="008D3093"/>
    <w:rsid w:val="008F4474"/>
    <w:rsid w:val="00902F51"/>
    <w:rsid w:val="00977D26"/>
    <w:rsid w:val="0098342A"/>
    <w:rsid w:val="0098634F"/>
    <w:rsid w:val="009E4EF0"/>
    <w:rsid w:val="009F2699"/>
    <w:rsid w:val="00A03768"/>
    <w:rsid w:val="00A03A7F"/>
    <w:rsid w:val="00A13A52"/>
    <w:rsid w:val="00A37EC0"/>
    <w:rsid w:val="00A64C15"/>
    <w:rsid w:val="00AA6F55"/>
    <w:rsid w:val="00AD7744"/>
    <w:rsid w:val="00B068E1"/>
    <w:rsid w:val="00B26BB5"/>
    <w:rsid w:val="00B52EEB"/>
    <w:rsid w:val="00B5301E"/>
    <w:rsid w:val="00B82CDD"/>
    <w:rsid w:val="00BB27CA"/>
    <w:rsid w:val="00BB4F1B"/>
    <w:rsid w:val="00C644F4"/>
    <w:rsid w:val="00C744A0"/>
    <w:rsid w:val="00C90EEB"/>
    <w:rsid w:val="00D259D1"/>
    <w:rsid w:val="00D86C2B"/>
    <w:rsid w:val="00D964F7"/>
    <w:rsid w:val="00DE7AF4"/>
    <w:rsid w:val="00E06364"/>
    <w:rsid w:val="00E2566A"/>
    <w:rsid w:val="00E81C2E"/>
    <w:rsid w:val="00E829F6"/>
    <w:rsid w:val="00E90C30"/>
    <w:rsid w:val="00EA35FC"/>
    <w:rsid w:val="00EB4993"/>
    <w:rsid w:val="00F1156D"/>
    <w:rsid w:val="00F13E3C"/>
    <w:rsid w:val="00F21B31"/>
    <w:rsid w:val="00F260DA"/>
    <w:rsid w:val="00FC0679"/>
    <w:rsid w:val="00FE306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1A771D"/>
  </w:style>
  <w:style w:type="paragraph" w:customStyle="1" w:styleId="7149345F8424447CBA689A68DA9C9F0F1">
    <w:name w:val="7149345F8424447CBA689A68DA9C9F0F1"/>
    <w:rsid w:val="007321A4"/>
    <w:pPr>
      <w:widowControl w:val="0"/>
      <w:tabs>
        <w:tab w:val="num" w:pos="855"/>
        <w:tab w:val="num" w:pos="1440"/>
      </w:tabs>
      <w:spacing w:after="120" w:line="276" w:lineRule="auto"/>
      <w:ind w:left="856" w:hanging="856"/>
      <w:jc w:val="both"/>
      <w:outlineLvl w:val="0"/>
    </w:pPr>
    <w:rPr>
      <w:rFonts w:ascii="Arial Narrow" w:eastAsia="Calibri" w:hAnsi="Arial Narrow" w:cs="Times New Roman"/>
      <w:color w:val="000000"/>
      <w:lang w:eastAsia="en-US"/>
    </w:rPr>
  </w:style>
  <w:style w:type="paragraph" w:customStyle="1" w:styleId="54D2C80FE9AA4C04B8B28EA030B7B70A1">
    <w:name w:val="54D2C80FE9AA4C04B8B28EA030B7B70A1"/>
    <w:rsid w:val="007321A4"/>
    <w:pPr>
      <w:widowControl w:val="0"/>
      <w:tabs>
        <w:tab w:val="left" w:pos="1134"/>
        <w:tab w:val="num" w:pos="2880"/>
      </w:tabs>
      <w:spacing w:after="120" w:line="276" w:lineRule="auto"/>
      <w:ind w:left="1134" w:hanging="850"/>
      <w:jc w:val="both"/>
      <w:outlineLvl w:val="0"/>
    </w:pPr>
    <w:rPr>
      <w:rFonts w:ascii="Arial Narrow" w:eastAsia="Calibri" w:hAnsi="Arial Narrow" w:cs="Arial"/>
      <w:bCs/>
      <w:kern w:val="32"/>
    </w:rPr>
  </w:style>
  <w:style w:type="paragraph" w:customStyle="1" w:styleId="B30623BABF814CF38282A85D57702A04">
    <w:name w:val="B30623BABF814CF38282A85D57702A04"/>
    <w:rsid w:val="002E0717"/>
    <w:pPr>
      <w:spacing w:line="278" w:lineRule="auto"/>
    </w:pPr>
    <w:rPr>
      <w:kern w:val="2"/>
      <w:sz w:val="24"/>
      <w:szCs w:val="24"/>
      <w14:ligatures w14:val="standardContextual"/>
    </w:rPr>
  </w:style>
  <w:style w:type="paragraph" w:customStyle="1" w:styleId="98221AEAB6D04715921672B38173BB43">
    <w:name w:val="98221AEAB6D04715921672B38173BB43"/>
    <w:rsid w:val="006B7692"/>
  </w:style>
  <w:style w:type="paragraph" w:customStyle="1" w:styleId="4EF898BF556A4490BC20B2BC155F5462">
    <w:name w:val="4EF898BF556A4490BC20B2BC155F5462"/>
    <w:rsid w:val="006B7692"/>
  </w:style>
  <w:style w:type="paragraph" w:customStyle="1" w:styleId="B8FE85783F73433FADEE59FE5F995A54">
    <w:name w:val="B8FE85783F73433FADEE59FE5F995A54"/>
    <w:rsid w:val="00652000"/>
  </w:style>
  <w:style w:type="paragraph" w:customStyle="1" w:styleId="80B5710FBAA24632BA1709321804A188">
    <w:name w:val="80B5710FBAA24632BA1709321804A188"/>
    <w:rsid w:val="00652000"/>
  </w:style>
  <w:style w:type="paragraph" w:customStyle="1" w:styleId="26D02C985C8D4274981EEE305681BC38">
    <w:name w:val="26D02C985C8D4274981EEE305681BC38"/>
    <w:rsid w:val="00652000"/>
  </w:style>
  <w:style w:type="paragraph" w:customStyle="1" w:styleId="4E9FD77679834EB4BDA136C4CEA2CA1C">
    <w:name w:val="4E9FD77679834EB4BDA136C4CEA2CA1C"/>
    <w:rsid w:val="00652000"/>
  </w:style>
  <w:style w:type="paragraph" w:customStyle="1" w:styleId="A7A8CAD4C2A8464B93C0B880C4431350">
    <w:name w:val="A7A8CAD4C2A8464B93C0B880C4431350"/>
    <w:rsid w:val="00BB4F1B"/>
    <w:rPr>
      <w:kern w:val="2"/>
      <w14:ligatures w14:val="standardContextual"/>
    </w:rPr>
  </w:style>
  <w:style w:type="paragraph" w:customStyle="1" w:styleId="FD22BDF95CFA49F1AAC7C1706F6C1FBA">
    <w:name w:val="FD22BDF95CFA49F1AAC7C1706F6C1FBA"/>
    <w:rsid w:val="00BB4F1B"/>
    <w:rPr>
      <w:kern w:val="2"/>
      <w14:ligatures w14:val="standardContextual"/>
    </w:rPr>
  </w:style>
  <w:style w:type="paragraph" w:customStyle="1" w:styleId="8D169B6011964B96A9DFE78C5A83B935">
    <w:name w:val="8D169B6011964B96A9DFE78C5A83B935"/>
    <w:rsid w:val="00BB4F1B"/>
    <w:rPr>
      <w:kern w:val="2"/>
      <w14:ligatures w14:val="standardContextual"/>
    </w:rPr>
  </w:style>
  <w:style w:type="paragraph" w:customStyle="1" w:styleId="D667729D59CF4EF29371E3B568ECC2C9">
    <w:name w:val="D667729D59CF4EF29371E3B568ECC2C9"/>
    <w:rsid w:val="00BB4F1B"/>
    <w:rPr>
      <w:kern w:val="2"/>
      <w14:ligatures w14:val="standardContextual"/>
    </w:rPr>
  </w:style>
  <w:style w:type="paragraph" w:customStyle="1" w:styleId="19BABC6D4BE343559B0A5BE4ACF160EC">
    <w:name w:val="19BABC6D4BE343559B0A5BE4ACF160EC"/>
    <w:rsid w:val="00BB4F1B"/>
    <w:rPr>
      <w:kern w:val="2"/>
      <w14:ligatures w14:val="standardContextual"/>
    </w:rPr>
  </w:style>
  <w:style w:type="paragraph" w:customStyle="1" w:styleId="13617C8C1F62474B8AD15416E3A1002A">
    <w:name w:val="13617C8C1F62474B8AD15416E3A1002A"/>
    <w:rsid w:val="00563032"/>
    <w:pPr>
      <w:spacing w:line="278" w:lineRule="auto"/>
    </w:pPr>
    <w:rPr>
      <w:kern w:val="2"/>
      <w:sz w:val="24"/>
      <w:szCs w:val="24"/>
      <w14:ligatures w14:val="standardContextual"/>
    </w:rPr>
  </w:style>
  <w:style w:type="paragraph" w:customStyle="1" w:styleId="D0C67746F4A343C583A6677B6423D531">
    <w:name w:val="D0C67746F4A343C583A6677B6423D531"/>
    <w:rsid w:val="00563032"/>
    <w:pPr>
      <w:spacing w:line="278" w:lineRule="auto"/>
    </w:pPr>
    <w:rPr>
      <w:kern w:val="2"/>
      <w:sz w:val="24"/>
      <w:szCs w:val="24"/>
      <w14:ligatures w14:val="standardContextual"/>
    </w:rPr>
  </w:style>
  <w:style w:type="paragraph" w:customStyle="1" w:styleId="9D6F901672AD46E887AEC753F4FE3CBF">
    <w:name w:val="9D6F901672AD46E887AEC753F4FE3CBF"/>
    <w:rsid w:val="001A771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2aeb5e0-4d8c-495b-8ac8-9c7e0f9108af">
      <Terms xmlns="http://schemas.microsoft.com/office/infopath/2007/PartnerControls"/>
    </lcf76f155ced4ddcb4097134ff3c332f>
    <TaxCatchAll xmlns="1c1cfe40-64e6-48a4-a923-d8a21d9bc96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6926b84fdd4838bd48ecb98dbbfcec9b">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9987ee9067867fcbcd46acc758983954"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C23A6-C9F9-4F1A-B91D-E9ED2A4795A2}">
  <ds:schemaRefs>
    <ds:schemaRef ds:uri="http://schemas.microsoft.com/sharepoint/v3/contenttype/forms"/>
  </ds:schemaRefs>
</ds:datastoreItem>
</file>

<file path=customXml/itemProps2.xml><?xml version="1.0" encoding="utf-8"?>
<ds:datastoreItem xmlns:ds="http://schemas.openxmlformats.org/officeDocument/2006/customXml" ds:itemID="{ABC601B0-7319-46E6-8CB6-C17CFCD6CF51}">
  <ds:schemaRefs>
    <ds:schemaRef ds:uri="http://schemas.microsoft.com/office/2006/metadata/properties"/>
    <ds:schemaRef ds:uri="http://schemas.microsoft.com/office/infopath/2007/PartnerControls"/>
    <ds:schemaRef ds:uri="42aeb5e0-4d8c-495b-8ac8-9c7e0f9108af"/>
    <ds:schemaRef ds:uri="1c1cfe40-64e6-48a4-a923-d8a21d9bc96d"/>
  </ds:schemaRefs>
</ds:datastoreItem>
</file>

<file path=customXml/itemProps3.xml><?xml version="1.0" encoding="utf-8"?>
<ds:datastoreItem xmlns:ds="http://schemas.openxmlformats.org/officeDocument/2006/customXml" ds:itemID="{19843963-3642-46C7-94D7-36D0BEDF7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CA5A7A-694E-4DC2-942C-7C21CD2125C6}">
  <ds:schemaRefs>
    <ds:schemaRef ds:uri="http://schemas.openxmlformats.org/officeDocument/2006/bibliography"/>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135</TotalTime>
  <Pages>22</Pages>
  <Words>7633</Words>
  <Characters>45038</Characters>
  <Application>Microsoft Office Word</Application>
  <DocSecurity>0</DocSecurity>
  <Lines>375</Lines>
  <Paragraphs>105</Paragraphs>
  <ScaleCrop>false</ScaleCrop>
  <HeadingPairs>
    <vt:vector size="2" baseType="variant">
      <vt:variant>
        <vt:lpstr>Název</vt:lpstr>
      </vt:variant>
      <vt:variant>
        <vt:i4>1</vt:i4>
      </vt:variant>
    </vt:vector>
  </HeadingPairs>
  <TitlesOfParts>
    <vt:vector size="1" baseType="lpstr">
      <vt:lpstr>ZADÁVACÍ DOKUMENTACE</vt:lpstr>
    </vt:vector>
  </TitlesOfParts>
  <Company>RMU</Company>
  <LinksUpToDate>false</LinksUpToDate>
  <CharactersWithSpaces>52566</CharactersWithSpaces>
  <SharedDoc>false</SharedDoc>
  <HLinks>
    <vt:vector size="144" baseType="variant">
      <vt:variant>
        <vt:i4>262149</vt:i4>
      </vt:variant>
      <vt:variant>
        <vt:i4>123</vt:i4>
      </vt:variant>
      <vt:variant>
        <vt:i4>0</vt:i4>
      </vt:variant>
      <vt:variant>
        <vt:i4>5</vt:i4>
      </vt:variant>
      <vt:variant>
        <vt:lpwstr>https://zakazky.muni.cz/</vt:lpwstr>
      </vt:variant>
      <vt:variant>
        <vt:lpwstr/>
      </vt:variant>
      <vt:variant>
        <vt:i4>2752578</vt:i4>
      </vt:variant>
      <vt:variant>
        <vt:i4>120</vt:i4>
      </vt:variant>
      <vt:variant>
        <vt:i4>0</vt:i4>
      </vt:variant>
      <vt:variant>
        <vt:i4>5</vt:i4>
      </vt:variant>
      <vt:variant>
        <vt:lpwstr>mailto:jilkova@rect.muni.cz</vt:lpwstr>
      </vt:variant>
      <vt:variant>
        <vt:lpwstr/>
      </vt:variant>
      <vt:variant>
        <vt:i4>4063259</vt:i4>
      </vt:variant>
      <vt:variant>
        <vt:i4>117</vt:i4>
      </vt:variant>
      <vt:variant>
        <vt:i4>0</vt:i4>
      </vt:variant>
      <vt:variant>
        <vt:i4>5</vt:i4>
      </vt:variant>
      <vt:variant>
        <vt:lpwstr>https://zakazky.muni.cz/data/manual/QCM.Podepisovaci_applet.pdf</vt:lpwstr>
      </vt:variant>
      <vt:variant>
        <vt:lpwstr/>
      </vt:variant>
      <vt:variant>
        <vt:i4>7209015</vt:i4>
      </vt:variant>
      <vt:variant>
        <vt:i4>114</vt:i4>
      </vt:variant>
      <vt:variant>
        <vt:i4>0</vt:i4>
      </vt:variant>
      <vt:variant>
        <vt:i4>5</vt:i4>
      </vt:variant>
      <vt:variant>
        <vt:lpwstr>https://zakazky.muni.cz/data/manual/EZAK-Manual-Dodavatele.pdf</vt:lpwstr>
      </vt:variant>
      <vt:variant>
        <vt:lpwstr/>
      </vt:variant>
      <vt:variant>
        <vt:i4>262149</vt:i4>
      </vt:variant>
      <vt:variant>
        <vt:i4>111</vt:i4>
      </vt:variant>
      <vt:variant>
        <vt:i4>0</vt:i4>
      </vt:variant>
      <vt:variant>
        <vt:i4>5</vt:i4>
      </vt:variant>
      <vt:variant>
        <vt:lpwstr>https://zakazky.muni.cz/</vt:lpwstr>
      </vt:variant>
      <vt:variant>
        <vt:lpwstr/>
      </vt:variant>
      <vt:variant>
        <vt:i4>3604568</vt:i4>
      </vt:variant>
      <vt:variant>
        <vt:i4>108</vt:i4>
      </vt:variant>
      <vt:variant>
        <vt:i4>0</vt:i4>
      </vt:variant>
      <vt:variant>
        <vt:i4>5</vt:i4>
      </vt:variant>
      <vt:variant>
        <vt:lpwstr>mailto:novotny@rect.muni.cz</vt:lpwstr>
      </vt:variant>
      <vt:variant>
        <vt:lpwstr/>
      </vt:variant>
      <vt:variant>
        <vt:i4>262149</vt:i4>
      </vt:variant>
      <vt:variant>
        <vt:i4>105</vt:i4>
      </vt:variant>
      <vt:variant>
        <vt:i4>0</vt:i4>
      </vt:variant>
      <vt:variant>
        <vt:i4>5</vt:i4>
      </vt:variant>
      <vt:variant>
        <vt:lpwstr>https://zakazky.muni.cz/</vt:lpwstr>
      </vt:variant>
      <vt:variant>
        <vt:lpwstr/>
      </vt:variant>
      <vt:variant>
        <vt:i4>1310772</vt:i4>
      </vt:variant>
      <vt:variant>
        <vt:i4>98</vt:i4>
      </vt:variant>
      <vt:variant>
        <vt:i4>0</vt:i4>
      </vt:variant>
      <vt:variant>
        <vt:i4>5</vt:i4>
      </vt:variant>
      <vt:variant>
        <vt:lpwstr/>
      </vt:variant>
      <vt:variant>
        <vt:lpwstr>_Toc329072939</vt:lpwstr>
      </vt:variant>
      <vt:variant>
        <vt:i4>1310772</vt:i4>
      </vt:variant>
      <vt:variant>
        <vt:i4>92</vt:i4>
      </vt:variant>
      <vt:variant>
        <vt:i4>0</vt:i4>
      </vt:variant>
      <vt:variant>
        <vt:i4>5</vt:i4>
      </vt:variant>
      <vt:variant>
        <vt:lpwstr/>
      </vt:variant>
      <vt:variant>
        <vt:lpwstr>_Toc329072938</vt:lpwstr>
      </vt:variant>
      <vt:variant>
        <vt:i4>1310772</vt:i4>
      </vt:variant>
      <vt:variant>
        <vt:i4>86</vt:i4>
      </vt:variant>
      <vt:variant>
        <vt:i4>0</vt:i4>
      </vt:variant>
      <vt:variant>
        <vt:i4>5</vt:i4>
      </vt:variant>
      <vt:variant>
        <vt:lpwstr/>
      </vt:variant>
      <vt:variant>
        <vt:lpwstr>_Toc329072937</vt:lpwstr>
      </vt:variant>
      <vt:variant>
        <vt:i4>1310772</vt:i4>
      </vt:variant>
      <vt:variant>
        <vt:i4>80</vt:i4>
      </vt:variant>
      <vt:variant>
        <vt:i4>0</vt:i4>
      </vt:variant>
      <vt:variant>
        <vt:i4>5</vt:i4>
      </vt:variant>
      <vt:variant>
        <vt:lpwstr/>
      </vt:variant>
      <vt:variant>
        <vt:lpwstr>_Toc329072936</vt:lpwstr>
      </vt:variant>
      <vt:variant>
        <vt:i4>1310772</vt:i4>
      </vt:variant>
      <vt:variant>
        <vt:i4>74</vt:i4>
      </vt:variant>
      <vt:variant>
        <vt:i4>0</vt:i4>
      </vt:variant>
      <vt:variant>
        <vt:i4>5</vt:i4>
      </vt:variant>
      <vt:variant>
        <vt:lpwstr/>
      </vt:variant>
      <vt:variant>
        <vt:lpwstr>_Toc329072935</vt:lpwstr>
      </vt:variant>
      <vt:variant>
        <vt:i4>1310772</vt:i4>
      </vt:variant>
      <vt:variant>
        <vt:i4>68</vt:i4>
      </vt:variant>
      <vt:variant>
        <vt:i4>0</vt:i4>
      </vt:variant>
      <vt:variant>
        <vt:i4>5</vt:i4>
      </vt:variant>
      <vt:variant>
        <vt:lpwstr/>
      </vt:variant>
      <vt:variant>
        <vt:lpwstr>_Toc329072934</vt:lpwstr>
      </vt:variant>
      <vt:variant>
        <vt:i4>1310772</vt:i4>
      </vt:variant>
      <vt:variant>
        <vt:i4>62</vt:i4>
      </vt:variant>
      <vt:variant>
        <vt:i4>0</vt:i4>
      </vt:variant>
      <vt:variant>
        <vt:i4>5</vt:i4>
      </vt:variant>
      <vt:variant>
        <vt:lpwstr/>
      </vt:variant>
      <vt:variant>
        <vt:lpwstr>_Toc329072933</vt:lpwstr>
      </vt:variant>
      <vt:variant>
        <vt:i4>1310772</vt:i4>
      </vt:variant>
      <vt:variant>
        <vt:i4>56</vt:i4>
      </vt:variant>
      <vt:variant>
        <vt:i4>0</vt:i4>
      </vt:variant>
      <vt:variant>
        <vt:i4>5</vt:i4>
      </vt:variant>
      <vt:variant>
        <vt:lpwstr/>
      </vt:variant>
      <vt:variant>
        <vt:lpwstr>_Toc329072932</vt:lpwstr>
      </vt:variant>
      <vt:variant>
        <vt:i4>1310772</vt:i4>
      </vt:variant>
      <vt:variant>
        <vt:i4>50</vt:i4>
      </vt:variant>
      <vt:variant>
        <vt:i4>0</vt:i4>
      </vt:variant>
      <vt:variant>
        <vt:i4>5</vt:i4>
      </vt:variant>
      <vt:variant>
        <vt:lpwstr/>
      </vt:variant>
      <vt:variant>
        <vt:lpwstr>_Toc329072931</vt:lpwstr>
      </vt:variant>
      <vt:variant>
        <vt:i4>1310772</vt:i4>
      </vt:variant>
      <vt:variant>
        <vt:i4>44</vt:i4>
      </vt:variant>
      <vt:variant>
        <vt:i4>0</vt:i4>
      </vt:variant>
      <vt:variant>
        <vt:i4>5</vt:i4>
      </vt:variant>
      <vt:variant>
        <vt:lpwstr/>
      </vt:variant>
      <vt:variant>
        <vt:lpwstr>_Toc329072930</vt:lpwstr>
      </vt:variant>
      <vt:variant>
        <vt:i4>1376308</vt:i4>
      </vt:variant>
      <vt:variant>
        <vt:i4>38</vt:i4>
      </vt:variant>
      <vt:variant>
        <vt:i4>0</vt:i4>
      </vt:variant>
      <vt:variant>
        <vt:i4>5</vt:i4>
      </vt:variant>
      <vt:variant>
        <vt:lpwstr/>
      </vt:variant>
      <vt:variant>
        <vt:lpwstr>_Toc329072929</vt:lpwstr>
      </vt:variant>
      <vt:variant>
        <vt:i4>1376308</vt:i4>
      </vt:variant>
      <vt:variant>
        <vt:i4>32</vt:i4>
      </vt:variant>
      <vt:variant>
        <vt:i4>0</vt:i4>
      </vt:variant>
      <vt:variant>
        <vt:i4>5</vt:i4>
      </vt:variant>
      <vt:variant>
        <vt:lpwstr/>
      </vt:variant>
      <vt:variant>
        <vt:lpwstr>_Toc329072928</vt:lpwstr>
      </vt:variant>
      <vt:variant>
        <vt:i4>1376308</vt:i4>
      </vt:variant>
      <vt:variant>
        <vt:i4>26</vt:i4>
      </vt:variant>
      <vt:variant>
        <vt:i4>0</vt:i4>
      </vt:variant>
      <vt:variant>
        <vt:i4>5</vt:i4>
      </vt:variant>
      <vt:variant>
        <vt:lpwstr/>
      </vt:variant>
      <vt:variant>
        <vt:lpwstr>_Toc329072927</vt:lpwstr>
      </vt:variant>
      <vt:variant>
        <vt:i4>1376308</vt:i4>
      </vt:variant>
      <vt:variant>
        <vt:i4>20</vt:i4>
      </vt:variant>
      <vt:variant>
        <vt:i4>0</vt:i4>
      </vt:variant>
      <vt:variant>
        <vt:i4>5</vt:i4>
      </vt:variant>
      <vt:variant>
        <vt:lpwstr/>
      </vt:variant>
      <vt:variant>
        <vt:lpwstr>_Toc329072926</vt:lpwstr>
      </vt:variant>
      <vt:variant>
        <vt:i4>1376308</vt:i4>
      </vt:variant>
      <vt:variant>
        <vt:i4>14</vt:i4>
      </vt:variant>
      <vt:variant>
        <vt:i4>0</vt:i4>
      </vt:variant>
      <vt:variant>
        <vt:i4>5</vt:i4>
      </vt:variant>
      <vt:variant>
        <vt:lpwstr/>
      </vt:variant>
      <vt:variant>
        <vt:lpwstr>_Toc329072925</vt:lpwstr>
      </vt:variant>
      <vt:variant>
        <vt:i4>1376308</vt:i4>
      </vt:variant>
      <vt:variant>
        <vt:i4>8</vt:i4>
      </vt:variant>
      <vt:variant>
        <vt:i4>0</vt:i4>
      </vt:variant>
      <vt:variant>
        <vt:i4>5</vt:i4>
      </vt:variant>
      <vt:variant>
        <vt:lpwstr/>
      </vt:variant>
      <vt:variant>
        <vt:lpwstr>_Toc329072924</vt:lpwstr>
      </vt:variant>
      <vt:variant>
        <vt:i4>1376308</vt:i4>
      </vt:variant>
      <vt:variant>
        <vt:i4>2</vt:i4>
      </vt:variant>
      <vt:variant>
        <vt:i4>0</vt:i4>
      </vt:variant>
      <vt:variant>
        <vt:i4>5</vt:i4>
      </vt:variant>
      <vt:variant>
        <vt:lpwstr/>
      </vt:variant>
      <vt:variant>
        <vt:lpwstr>_Toc3290729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dc:title>
  <dc:creator>Janikova</dc:creator>
  <cp:lastModifiedBy>Markéta Kandrnálová</cp:lastModifiedBy>
  <cp:revision>33</cp:revision>
  <cp:lastPrinted>2025-08-05T12:37:00Z</cp:lastPrinted>
  <dcterms:created xsi:type="dcterms:W3CDTF">2025-10-30T14:22:00Z</dcterms:created>
  <dcterms:modified xsi:type="dcterms:W3CDTF">2025-11-13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7FE34967BE34AA1C2910CD8452E2D</vt:lpwstr>
  </property>
</Properties>
</file>